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glossary/document.xml" ContentType="application/vnd.openxmlformats-officedocument.wordprocessingml.document.glossary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211273" w:rsidP="00211273" w:rsidRDefault="00211273" w14:paraId="2E8CC318" w14:textId="77777777">
      <w:pPr>
        <w:pStyle w:val="Title"/>
      </w:pPr>
    </w:p>
    <w:p w:rsidR="00211273" w:rsidP="00211273" w:rsidRDefault="00211273" w14:paraId="67539488" w14:textId="77777777">
      <w:pPr>
        <w:pStyle w:val="Title"/>
      </w:pPr>
    </w:p>
    <w:p w:rsidR="00211273" w:rsidP="00211273" w:rsidRDefault="00211273" w14:paraId="295FFC6F" w14:textId="77777777">
      <w:pPr>
        <w:pStyle w:val="Title"/>
      </w:pPr>
    </w:p>
    <w:p w:rsidR="00211273" w:rsidP="00211273" w:rsidRDefault="00211273" w14:paraId="319D1050" w14:textId="77777777">
      <w:pPr>
        <w:pStyle w:val="Title"/>
      </w:pPr>
    </w:p>
    <w:p w:rsidR="00211273" w:rsidP="00211273" w:rsidRDefault="00211273" w14:paraId="78E4A293" w14:textId="77777777">
      <w:pPr>
        <w:pStyle w:val="Title"/>
      </w:pPr>
    </w:p>
    <w:p w:rsidRPr="00211273" w:rsidR="00D255BF" w:rsidP="00211273" w:rsidRDefault="00DA3674" w14:paraId="48938B95" w14:textId="763DD683">
      <w:pPr>
        <w:pStyle w:val="Title"/>
      </w:pPr>
      <w:r w:rsidRPr="00211273">
        <w:t>Project Handover Document</w:t>
      </w:r>
    </w:p>
    <w:p w:rsidR="00211273" w:rsidP="00DA3674" w:rsidRDefault="00211273" w14:paraId="1A8EF793" w14:textId="77777777"/>
    <w:p w:rsidR="00211273" w:rsidP="00211273" w:rsidRDefault="58351CA5" w14:paraId="4A596788" w14:textId="4AC560DA">
      <w:pPr>
        <w:pStyle w:val="Subtitle"/>
      </w:pPr>
      <w:r w:rsidRPr="4B6187CF">
        <w:rPr>
          <w:b/>
          <w:bCs/>
        </w:rPr>
        <w:t>Redback</w:t>
      </w:r>
      <w:r w:rsidRPr="4B6187CF" w:rsidR="120923E6">
        <w:rPr>
          <w:b/>
          <w:bCs/>
        </w:rPr>
        <w:t xml:space="preserve"> Operations</w:t>
      </w:r>
    </w:p>
    <w:p w:rsidRPr="00211273" w:rsidR="00DA3674" w:rsidP="00211273" w:rsidRDefault="00342328" w14:paraId="6225E600" w14:textId="6BEE0600">
      <w:pPr>
        <w:pStyle w:val="Subtitle"/>
      </w:pPr>
      <w:r>
        <w:t>Project</w:t>
      </w:r>
      <w:r w:rsidR="00B52E66">
        <w:t xml:space="preserve"> </w:t>
      </w:r>
      <w:r w:rsidR="30A004D9">
        <w:t>Sun Cycle</w:t>
      </w:r>
    </w:p>
    <w:p w:rsidRPr="00211273" w:rsidR="00211273" w:rsidP="00211273" w:rsidRDefault="00211273" w14:paraId="2B262EF8" w14:textId="77777777">
      <w:pPr>
        <w:pStyle w:val="Subtitle"/>
        <w:rPr>
          <w:i/>
          <w:iCs/>
        </w:rPr>
      </w:pPr>
    </w:p>
    <w:p w:rsidRPr="00211273" w:rsidR="00DA3674" w:rsidP="4B6187CF" w:rsidRDefault="00DA3674" w14:paraId="68CD3117" w14:textId="3F230F14">
      <w:pPr>
        <w:pStyle w:val="Subtitle"/>
        <w:rPr>
          <w:i/>
          <w:iCs/>
        </w:rPr>
      </w:pPr>
      <w:r w:rsidRPr="4B6187CF">
        <w:rPr>
          <w:i/>
          <w:iCs/>
        </w:rPr>
        <w:t xml:space="preserve">Trimester </w:t>
      </w:r>
      <w:r w:rsidRPr="4B6187CF" w:rsidR="0F218AC8">
        <w:rPr>
          <w:i/>
          <w:iCs/>
        </w:rPr>
        <w:t>3</w:t>
      </w:r>
      <w:r w:rsidRPr="4B6187CF">
        <w:rPr>
          <w:i/>
          <w:iCs/>
        </w:rPr>
        <w:t>, 202</w:t>
      </w:r>
      <w:r w:rsidRPr="4B6187CF" w:rsidR="00342328">
        <w:rPr>
          <w:i/>
          <w:iCs/>
        </w:rPr>
        <w:t>2</w:t>
      </w:r>
    </w:p>
    <w:p w:rsidR="00DA3674" w:rsidRDefault="00DA3674" w14:paraId="612AFC45" w14:textId="77777777">
      <w:pPr/>
      <w:r>
        <w:br w:type="page"/>
      </w:r>
    </w:p>
    <w:p w:rsidR="4A69419E" w:rsidP="1FF7A788" w:rsidRDefault="4A69419E" w14:paraId="7F53EF3C" w14:textId="0B57EF68">
      <w:pPr>
        <w:pStyle w:val="TOCHeading"/>
        <w:numPr>
          <w:numId w:val="0"/>
        </w:numPr>
      </w:pPr>
      <w:r w:rsidR="4A69419E">
        <w:rPr/>
        <w:t xml:space="preserve">Table </w:t>
      </w:r>
      <w:r w:rsidR="117FD55C">
        <w:rPr/>
        <w:t>o</w:t>
      </w:r>
      <w:r w:rsidR="4A69419E">
        <w:rPr/>
        <w:t xml:space="preserve">f </w:t>
      </w:r>
      <w:r w:rsidR="6ED40970">
        <w:rPr/>
        <w:t>C</w:t>
      </w:r>
      <w:r w:rsidR="4A69419E">
        <w:rPr/>
        <w:t>ontents</w:t>
      </w:r>
    </w:p>
    <w:sdt>
      <w:sdtPr>
        <w:id w:val="719394844"/>
        <w:docPartObj>
          <w:docPartGallery w:val="Table of Contents"/>
          <w:docPartUnique/>
        </w:docPartObj>
      </w:sdtPr>
      <w:sdtContent>
        <w:p w:rsidR="1C1554B0" w:rsidP="3F9A1670" w:rsidRDefault="1C1554B0" w14:paraId="642EAC91" w14:textId="28AC534B">
          <w:pPr>
            <w:pStyle w:val="TOC1"/>
            <w:tabs>
              <w:tab w:val="left" w:leader="none" w:pos="39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r>
            <w:fldChar w:fldCharType="begin"/>
          </w:r>
          <w:r>
            <w:instrText xml:space="preserve">TOC \o "1-3" \h \z \u</w:instrText>
          </w:r>
          <w:r>
            <w:fldChar w:fldCharType="separate"/>
          </w:r>
          <w:hyperlink w:anchor="_Toc707296209">
            <w:r w:rsidRPr="3F9A1670" w:rsidR="3F9A1670">
              <w:rPr>
                <w:rStyle w:val="Hyperlink"/>
              </w:rPr>
              <w:t>1.</w:t>
            </w:r>
            <w:r>
              <w:tab/>
            </w:r>
            <w:r w:rsidRPr="3F9A1670" w:rsidR="3F9A1670">
              <w:rPr>
                <w:rStyle w:val="Hyperlink"/>
              </w:rPr>
              <w:t>Project Information</w:t>
            </w:r>
            <w:r>
              <w:tab/>
            </w:r>
            <w:r>
              <w:fldChar w:fldCharType="begin"/>
            </w:r>
            <w:r>
              <w:instrText xml:space="preserve">PAGEREF _Toc707296209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2</w:t>
            </w:r>
            <w:r>
              <w:fldChar w:fldCharType="end"/>
            </w:r>
          </w:hyperlink>
        </w:p>
        <w:p w:rsidR="00FC04CF" w:rsidP="3F9A1670" w:rsidRDefault="00FC04CF" w14:paraId="507A9E03" w14:textId="485CDD23">
          <w:pPr>
            <w:pStyle w:val="TOC2"/>
            <w:tabs>
              <w:tab w:val="left" w:leader="none" w:pos="6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493413133">
            <w:r w:rsidRPr="3F9A1670" w:rsidR="3F9A1670">
              <w:rPr>
                <w:rStyle w:val="Hyperlink"/>
              </w:rPr>
              <w:t>1.1.</w:t>
            </w:r>
            <w:r>
              <w:tab/>
            </w:r>
            <w:r w:rsidRPr="3F9A1670" w:rsidR="3F9A1670">
              <w:rPr>
                <w:rStyle w:val="Hyperlink"/>
              </w:rPr>
              <w:t>Company Acting Director</w:t>
            </w:r>
            <w:r>
              <w:tab/>
            </w:r>
            <w:r>
              <w:fldChar w:fldCharType="begin"/>
            </w:r>
            <w:r>
              <w:instrText xml:space="preserve">PAGEREF _Toc1493413133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FC04CF" w:rsidP="3F9A1670" w:rsidRDefault="00FC04CF" w14:paraId="10C6E945" w14:textId="37EA3789">
          <w:pPr>
            <w:pStyle w:val="TOC2"/>
            <w:tabs>
              <w:tab w:val="left" w:leader="none" w:pos="6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948752366">
            <w:r w:rsidRPr="3F9A1670" w:rsidR="3F9A1670">
              <w:rPr>
                <w:rStyle w:val="Hyperlink"/>
              </w:rPr>
              <w:t>1.2.</w:t>
            </w:r>
            <w:r>
              <w:tab/>
            </w:r>
            <w:r w:rsidRPr="3F9A1670" w:rsidR="3F9A1670">
              <w:rPr>
                <w:rStyle w:val="Hyperlink"/>
              </w:rPr>
              <w:t>Project Team</w:t>
            </w:r>
            <w:r>
              <w:tab/>
            </w:r>
            <w:r>
              <w:fldChar w:fldCharType="begin"/>
            </w:r>
            <w:r>
              <w:instrText xml:space="preserve">PAGEREF _Toc1948752366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FC04CF" w:rsidP="3F9A1670" w:rsidRDefault="00FC04CF" w14:paraId="07CC0F0F" w14:textId="135B80A3">
          <w:pPr>
            <w:pStyle w:val="TOC1"/>
            <w:tabs>
              <w:tab w:val="left" w:leader="none" w:pos="39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464898553">
            <w:r w:rsidRPr="3F9A1670" w:rsidR="3F9A1670">
              <w:rPr>
                <w:rStyle w:val="Hyperlink"/>
              </w:rPr>
              <w:t>2.</w:t>
            </w:r>
            <w:r>
              <w:tab/>
            </w:r>
            <w:r w:rsidRPr="3F9A1670" w:rsidR="3F9A1670">
              <w:rPr>
                <w:rStyle w:val="Hyperlink"/>
              </w:rPr>
              <w:t>Project Overview</w:t>
            </w:r>
            <w:r>
              <w:tab/>
            </w:r>
            <w:r>
              <w:fldChar w:fldCharType="begin"/>
            </w:r>
            <w:r>
              <w:instrText xml:space="preserve">PAGEREF _Toc1464898553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FC04CF" w:rsidP="3F9A1670" w:rsidRDefault="00FC04CF" w14:paraId="376DEB0A" w14:textId="2B231E91">
          <w:pPr>
            <w:pStyle w:val="TOC1"/>
            <w:tabs>
              <w:tab w:val="left" w:leader="none" w:pos="39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606153113">
            <w:r w:rsidRPr="3F9A1670" w:rsidR="3F9A1670">
              <w:rPr>
                <w:rStyle w:val="Hyperlink"/>
              </w:rPr>
              <w:t>3.</w:t>
            </w:r>
            <w:r>
              <w:tab/>
            </w:r>
            <w:r w:rsidRPr="3F9A1670" w:rsidR="3F9A1670">
              <w:rPr>
                <w:rStyle w:val="Hyperlink"/>
              </w:rPr>
              <w:t>User Manual</w:t>
            </w:r>
            <w:r>
              <w:tab/>
            </w:r>
            <w:r>
              <w:fldChar w:fldCharType="begin"/>
            </w:r>
            <w:r>
              <w:instrText xml:space="preserve">PAGEREF _Toc1606153113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FC04CF" w:rsidP="3F9A1670" w:rsidRDefault="00FC04CF" w14:paraId="1FFE4964" w14:textId="7C838C0D">
          <w:pPr>
            <w:pStyle w:val="TOC2"/>
            <w:tabs>
              <w:tab w:val="left" w:leader="none" w:pos="6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987940601">
            <w:r w:rsidRPr="3F9A1670" w:rsidR="3F9A1670">
              <w:rPr>
                <w:rStyle w:val="Hyperlink"/>
              </w:rPr>
              <w:t>3.1.</w:t>
            </w:r>
            <w:r>
              <w:tab/>
            </w:r>
            <w:r w:rsidRPr="3F9A1670" w:rsidR="3F9A1670">
              <w:rPr>
                <w:rStyle w:val="Hyperlink"/>
              </w:rPr>
              <w:t>Microsoft Teams</w:t>
            </w:r>
            <w:r>
              <w:tab/>
            </w:r>
            <w:r>
              <w:fldChar w:fldCharType="begin"/>
            </w:r>
            <w:r>
              <w:instrText xml:space="preserve">PAGEREF _Toc987940601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FC04CF" w:rsidP="3F9A1670" w:rsidRDefault="00FC04CF" w14:paraId="17CF14BE" w14:textId="7D3B723A">
          <w:pPr>
            <w:pStyle w:val="TOC2"/>
            <w:tabs>
              <w:tab w:val="left" w:leader="none" w:pos="6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52541488">
            <w:r w:rsidRPr="3F9A1670" w:rsidR="3F9A1670">
              <w:rPr>
                <w:rStyle w:val="Hyperlink"/>
              </w:rPr>
              <w:t>3.2.</w:t>
            </w:r>
            <w:r>
              <w:tab/>
            </w:r>
            <w:r w:rsidRPr="3F9A1670" w:rsidR="3F9A1670">
              <w:rPr>
                <w:rStyle w:val="Hyperlink"/>
              </w:rPr>
              <w:t>Trello</w:t>
            </w:r>
            <w:r>
              <w:tab/>
            </w:r>
            <w:r>
              <w:fldChar w:fldCharType="begin"/>
            </w:r>
            <w:r>
              <w:instrText xml:space="preserve">PAGEREF _Toc52541488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00FC04CF" w:rsidP="3F9A1670" w:rsidRDefault="00FC04CF" w14:paraId="7DF9C43A" w14:textId="77D968E6">
          <w:pPr>
            <w:pStyle w:val="TOC2"/>
            <w:tabs>
              <w:tab w:val="left" w:leader="none" w:pos="6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763015659">
            <w:r w:rsidRPr="3F9A1670" w:rsidR="3F9A1670">
              <w:rPr>
                <w:rStyle w:val="Hyperlink"/>
              </w:rPr>
              <w:t>3.3.</w:t>
            </w:r>
            <w:r>
              <w:tab/>
            </w:r>
            <w:r w:rsidRPr="3F9A1670" w:rsidR="3F9A1670">
              <w:rPr>
                <w:rStyle w:val="Hyperlink"/>
              </w:rPr>
              <w:t>Unity (Editor Version: 2020.3.37f1)</w:t>
            </w:r>
            <w:r>
              <w:tab/>
            </w:r>
            <w:r>
              <w:fldChar w:fldCharType="begin"/>
            </w:r>
            <w:r>
              <w:instrText xml:space="preserve">PAGEREF _Toc763015659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00FC04CF" w:rsidP="3F9A1670" w:rsidRDefault="00FC04CF" w14:paraId="4BB29411" w14:textId="7C59D048">
          <w:pPr>
            <w:pStyle w:val="TOC3"/>
            <w:tabs>
              <w:tab w:val="left" w:leader="none" w:pos="12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624960000">
            <w:r w:rsidRPr="3F9A1670" w:rsidR="3F9A1670">
              <w:rPr>
                <w:rStyle w:val="Hyperlink"/>
              </w:rPr>
              <w:t>3.3.1.</w:t>
            </w:r>
            <w:r>
              <w:tab/>
            </w:r>
            <w:r w:rsidRPr="3F9A1670" w:rsidR="3F9A1670">
              <w:rPr>
                <w:rStyle w:val="Hyperlink"/>
              </w:rPr>
              <w:t>Installation and setup</w:t>
            </w:r>
            <w:r>
              <w:tab/>
            </w:r>
            <w:r>
              <w:fldChar w:fldCharType="begin"/>
            </w:r>
            <w:r>
              <w:instrText xml:space="preserve">PAGEREF _Toc1624960000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00FC04CF" w:rsidP="3F9A1670" w:rsidRDefault="00FC04CF" w14:paraId="136CF952" w14:textId="44133B47">
          <w:pPr>
            <w:pStyle w:val="TOC3"/>
            <w:tabs>
              <w:tab w:val="left" w:leader="none" w:pos="12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420007558">
            <w:r w:rsidRPr="3F9A1670" w:rsidR="3F9A1670">
              <w:rPr>
                <w:rStyle w:val="Hyperlink"/>
              </w:rPr>
              <w:t>3.3.2.</w:t>
            </w:r>
            <w:r>
              <w:tab/>
            </w:r>
            <w:r w:rsidRPr="3F9A1670" w:rsidR="3F9A1670">
              <w:rPr>
                <w:rStyle w:val="Hyperlink"/>
              </w:rPr>
              <w:t>Basics of Unity</w:t>
            </w:r>
            <w:r>
              <w:tab/>
            </w:r>
            <w:r>
              <w:fldChar w:fldCharType="begin"/>
            </w:r>
            <w:r>
              <w:instrText xml:space="preserve">PAGEREF _Toc420007558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13</w:t>
            </w:r>
            <w:r>
              <w:fldChar w:fldCharType="end"/>
            </w:r>
          </w:hyperlink>
        </w:p>
        <w:p w:rsidR="00FC04CF" w:rsidP="3F9A1670" w:rsidRDefault="00FC04CF" w14:paraId="0E564721" w14:textId="761ABEDE">
          <w:pPr>
            <w:pStyle w:val="TOC3"/>
            <w:tabs>
              <w:tab w:val="left" w:leader="none" w:pos="12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812690268">
            <w:r w:rsidRPr="3F9A1670" w:rsidR="3F9A1670">
              <w:rPr>
                <w:rStyle w:val="Hyperlink"/>
              </w:rPr>
              <w:t>3.3.3.</w:t>
            </w:r>
            <w:r>
              <w:tab/>
            </w:r>
            <w:r w:rsidRPr="3F9A1670" w:rsidR="3F9A1670">
              <w:rPr>
                <w:rStyle w:val="Hyperlink"/>
              </w:rPr>
              <w:t>Build Settings</w:t>
            </w:r>
            <w:r>
              <w:tab/>
            </w:r>
            <w:r>
              <w:fldChar w:fldCharType="begin"/>
            </w:r>
            <w:r>
              <w:instrText xml:space="preserve">PAGEREF _Toc1812690268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16</w:t>
            </w:r>
            <w:r>
              <w:fldChar w:fldCharType="end"/>
            </w:r>
          </w:hyperlink>
        </w:p>
        <w:p w:rsidR="00FC04CF" w:rsidP="3F9A1670" w:rsidRDefault="00FC04CF" w14:paraId="259F0479" w14:textId="161C68FC">
          <w:pPr>
            <w:pStyle w:val="TOC3"/>
            <w:tabs>
              <w:tab w:val="left" w:leader="none" w:pos="12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735981763">
            <w:r w:rsidRPr="3F9A1670" w:rsidR="3F9A1670">
              <w:rPr>
                <w:rStyle w:val="Hyperlink"/>
              </w:rPr>
              <w:t>3.3.4.</w:t>
            </w:r>
            <w:r>
              <w:tab/>
            </w:r>
            <w:r w:rsidRPr="3F9A1670" w:rsidR="3F9A1670">
              <w:rPr>
                <w:rStyle w:val="Hyperlink"/>
              </w:rPr>
              <w:t>Using VR Headset</w:t>
            </w:r>
            <w:r>
              <w:tab/>
            </w:r>
            <w:r>
              <w:fldChar w:fldCharType="begin"/>
            </w:r>
            <w:r>
              <w:instrText xml:space="preserve">PAGEREF _Toc735981763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17</w:t>
            </w:r>
            <w:r>
              <w:fldChar w:fldCharType="end"/>
            </w:r>
          </w:hyperlink>
        </w:p>
        <w:p w:rsidR="00FC04CF" w:rsidP="3F9A1670" w:rsidRDefault="00FC04CF" w14:paraId="1FE7F6D0" w14:textId="298D8C19">
          <w:pPr>
            <w:pStyle w:val="TOC2"/>
            <w:tabs>
              <w:tab w:val="left" w:leader="none" w:pos="6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814294432">
            <w:r w:rsidRPr="3F9A1670" w:rsidR="3F9A1670">
              <w:rPr>
                <w:rStyle w:val="Hyperlink"/>
              </w:rPr>
              <w:t>3.4.</w:t>
            </w:r>
            <w:r>
              <w:tab/>
            </w:r>
            <w:r w:rsidRPr="3F9A1670" w:rsidR="3F9A1670">
              <w:rPr>
                <w:rStyle w:val="Hyperlink"/>
              </w:rPr>
              <w:t>Plastic SCM</w:t>
            </w:r>
            <w:r>
              <w:tab/>
            </w:r>
            <w:r>
              <w:fldChar w:fldCharType="begin"/>
            </w:r>
            <w:r>
              <w:instrText xml:space="preserve">PAGEREF _Toc814294432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19</w:t>
            </w:r>
            <w:r>
              <w:fldChar w:fldCharType="end"/>
            </w:r>
          </w:hyperlink>
        </w:p>
        <w:p w:rsidR="00FC04CF" w:rsidP="3F9A1670" w:rsidRDefault="00FC04CF" w14:paraId="05BC0F18" w14:textId="72D639A2">
          <w:pPr>
            <w:pStyle w:val="TOC3"/>
            <w:tabs>
              <w:tab w:val="left" w:leader="none" w:pos="12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937712927">
            <w:r w:rsidRPr="3F9A1670" w:rsidR="3F9A1670">
              <w:rPr>
                <w:rStyle w:val="Hyperlink"/>
              </w:rPr>
              <w:t>3.4.1.</w:t>
            </w:r>
            <w:r>
              <w:tab/>
            </w:r>
            <w:r w:rsidRPr="3F9A1670" w:rsidR="3F9A1670">
              <w:rPr>
                <w:rStyle w:val="Hyperlink"/>
              </w:rPr>
              <w:t>Setup Plastic SCM</w:t>
            </w:r>
            <w:r>
              <w:tab/>
            </w:r>
            <w:r>
              <w:fldChar w:fldCharType="begin"/>
            </w:r>
            <w:r>
              <w:instrText xml:space="preserve">PAGEREF _Toc1937712927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19</w:t>
            </w:r>
            <w:r>
              <w:fldChar w:fldCharType="end"/>
            </w:r>
          </w:hyperlink>
        </w:p>
        <w:p w:rsidR="00FC04CF" w:rsidP="3F9A1670" w:rsidRDefault="00FC04CF" w14:paraId="20028489" w14:textId="4F73BFB2">
          <w:pPr>
            <w:pStyle w:val="TOC3"/>
            <w:tabs>
              <w:tab w:val="left" w:leader="none" w:pos="12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54047599">
            <w:r w:rsidRPr="3F9A1670" w:rsidR="3F9A1670">
              <w:rPr>
                <w:rStyle w:val="Hyperlink"/>
              </w:rPr>
              <w:t>3.4.2.</w:t>
            </w:r>
            <w:r>
              <w:tab/>
            </w:r>
            <w:r w:rsidRPr="3F9A1670" w:rsidR="3F9A1670">
              <w:rPr>
                <w:rStyle w:val="Hyperlink"/>
              </w:rPr>
              <w:t>Using Plastic SCM</w:t>
            </w:r>
            <w:r>
              <w:tab/>
            </w:r>
            <w:r>
              <w:fldChar w:fldCharType="begin"/>
            </w:r>
            <w:r>
              <w:instrText xml:space="preserve">PAGEREF _Toc54047599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21</w:t>
            </w:r>
            <w:r>
              <w:fldChar w:fldCharType="end"/>
            </w:r>
          </w:hyperlink>
        </w:p>
        <w:p w:rsidR="00FC04CF" w:rsidP="3F9A1670" w:rsidRDefault="00FC04CF" w14:paraId="46DDA038" w14:textId="1F2D650A">
          <w:pPr>
            <w:pStyle w:val="TOC2"/>
            <w:tabs>
              <w:tab w:val="left" w:leader="none" w:pos="6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425282406">
            <w:r w:rsidRPr="3F9A1670" w:rsidR="3F9A1670">
              <w:rPr>
                <w:rStyle w:val="Hyperlink"/>
              </w:rPr>
              <w:t>3.5.</w:t>
            </w:r>
            <w:r>
              <w:tab/>
            </w:r>
            <w:r w:rsidRPr="3F9A1670" w:rsidR="3F9A1670">
              <w:rPr>
                <w:rStyle w:val="Hyperlink"/>
              </w:rPr>
              <w:t>Blender / Maya / 3D Max</w:t>
            </w:r>
            <w:r>
              <w:tab/>
            </w:r>
            <w:r>
              <w:fldChar w:fldCharType="begin"/>
            </w:r>
            <w:r>
              <w:instrText xml:space="preserve">PAGEREF _Toc425282406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24</w:t>
            </w:r>
            <w:r>
              <w:fldChar w:fldCharType="end"/>
            </w:r>
          </w:hyperlink>
        </w:p>
        <w:p w:rsidR="00FC04CF" w:rsidP="3F9A1670" w:rsidRDefault="00FC04CF" w14:paraId="273ADD0E" w14:textId="3A1B2D3A">
          <w:pPr>
            <w:pStyle w:val="TOC3"/>
            <w:tabs>
              <w:tab w:val="left" w:leader="none" w:pos="12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925373409">
            <w:r w:rsidRPr="3F9A1670" w:rsidR="3F9A1670">
              <w:rPr>
                <w:rStyle w:val="Hyperlink"/>
              </w:rPr>
              <w:t>3.5.1.</w:t>
            </w:r>
            <w:r>
              <w:tab/>
            </w:r>
            <w:r w:rsidRPr="3F9A1670" w:rsidR="3F9A1670">
              <w:rPr>
                <w:rStyle w:val="Hyperlink"/>
              </w:rPr>
              <w:t>Installation and setup of 3DMAX</w:t>
            </w:r>
            <w:r>
              <w:tab/>
            </w:r>
            <w:r>
              <w:fldChar w:fldCharType="begin"/>
            </w:r>
            <w:r>
              <w:instrText xml:space="preserve">PAGEREF _Toc925373409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25</w:t>
            </w:r>
            <w:r>
              <w:fldChar w:fldCharType="end"/>
            </w:r>
          </w:hyperlink>
        </w:p>
        <w:p w:rsidR="00FC04CF" w:rsidP="3F9A1670" w:rsidRDefault="00FC04CF" w14:paraId="28C093F0" w14:textId="07502EAF">
          <w:pPr>
            <w:pStyle w:val="TOC1"/>
            <w:tabs>
              <w:tab w:val="left" w:leader="none" w:pos="39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443521735">
            <w:r w:rsidRPr="3F9A1670" w:rsidR="3F9A1670">
              <w:rPr>
                <w:rStyle w:val="Hyperlink"/>
              </w:rPr>
              <w:t>4.</w:t>
            </w:r>
            <w:r>
              <w:tab/>
            </w:r>
            <w:r w:rsidRPr="3F9A1670" w:rsidR="3F9A1670">
              <w:rPr>
                <w:rStyle w:val="Hyperlink"/>
              </w:rPr>
              <w:t>Completed Deliverables</w:t>
            </w:r>
            <w:r>
              <w:tab/>
            </w:r>
            <w:r>
              <w:fldChar w:fldCharType="begin"/>
            </w:r>
            <w:r>
              <w:instrText xml:space="preserve">PAGEREF _Toc1443521735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27</w:t>
            </w:r>
            <w:r>
              <w:fldChar w:fldCharType="end"/>
            </w:r>
          </w:hyperlink>
        </w:p>
        <w:p w:rsidR="00FC04CF" w:rsidP="3F9A1670" w:rsidRDefault="00FC04CF" w14:paraId="1B8623FD" w14:textId="19FF09E7">
          <w:pPr>
            <w:pStyle w:val="TOC1"/>
            <w:tabs>
              <w:tab w:val="left" w:leader="none" w:pos="39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749283998">
            <w:r w:rsidRPr="3F9A1670" w:rsidR="3F9A1670">
              <w:rPr>
                <w:rStyle w:val="Hyperlink"/>
              </w:rPr>
              <w:t>5.</w:t>
            </w:r>
            <w:r>
              <w:tab/>
            </w:r>
            <w:r w:rsidRPr="3F9A1670" w:rsidR="3F9A1670">
              <w:rPr>
                <w:rStyle w:val="Hyperlink"/>
              </w:rPr>
              <w:t>Roadmap</w:t>
            </w:r>
            <w:r>
              <w:tab/>
            </w:r>
            <w:r>
              <w:fldChar w:fldCharType="begin"/>
            </w:r>
            <w:r>
              <w:instrText xml:space="preserve">PAGEREF _Toc1749283998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27</w:t>
            </w:r>
            <w:r>
              <w:fldChar w:fldCharType="end"/>
            </w:r>
          </w:hyperlink>
        </w:p>
        <w:p w:rsidR="00FC04CF" w:rsidP="3F9A1670" w:rsidRDefault="00FC04CF" w14:paraId="4C25E6D2" w14:textId="648FD0F4">
          <w:pPr>
            <w:pStyle w:val="TOC1"/>
            <w:tabs>
              <w:tab w:val="left" w:leader="none" w:pos="39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227934969">
            <w:r w:rsidRPr="3F9A1670" w:rsidR="3F9A1670">
              <w:rPr>
                <w:rStyle w:val="Hyperlink"/>
              </w:rPr>
              <w:t>6.</w:t>
            </w:r>
            <w:r>
              <w:tab/>
            </w:r>
            <w:r w:rsidRPr="3F9A1670" w:rsidR="3F9A1670">
              <w:rPr>
                <w:rStyle w:val="Hyperlink"/>
              </w:rPr>
              <w:t>Open Issues</w:t>
            </w:r>
            <w:r>
              <w:tab/>
            </w:r>
            <w:r>
              <w:fldChar w:fldCharType="begin"/>
            </w:r>
            <w:r>
              <w:instrText xml:space="preserve">PAGEREF _Toc227934969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28</w:t>
            </w:r>
            <w:r>
              <w:fldChar w:fldCharType="end"/>
            </w:r>
          </w:hyperlink>
        </w:p>
        <w:p w:rsidR="00FC04CF" w:rsidP="3F9A1670" w:rsidRDefault="00FC04CF" w14:paraId="7BD3620A" w14:textId="22E36CEA">
          <w:pPr>
            <w:pStyle w:val="TOC1"/>
            <w:tabs>
              <w:tab w:val="left" w:leader="none" w:pos="39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37183620">
            <w:r w:rsidRPr="3F9A1670" w:rsidR="3F9A1670">
              <w:rPr>
                <w:rStyle w:val="Hyperlink"/>
              </w:rPr>
              <w:t>7.</w:t>
            </w:r>
            <w:r>
              <w:tab/>
            </w:r>
            <w:r w:rsidRPr="3F9A1670" w:rsidR="3F9A1670">
              <w:rPr>
                <w:rStyle w:val="Hyperlink"/>
              </w:rPr>
              <w:t>Lessons Learned</w:t>
            </w:r>
            <w:r>
              <w:tab/>
            </w:r>
            <w:r>
              <w:fldChar w:fldCharType="begin"/>
            </w:r>
            <w:r>
              <w:instrText xml:space="preserve">PAGEREF _Toc37183620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28</w:t>
            </w:r>
            <w:r>
              <w:fldChar w:fldCharType="end"/>
            </w:r>
          </w:hyperlink>
        </w:p>
        <w:p w:rsidR="00FC04CF" w:rsidP="3F9A1670" w:rsidRDefault="00FC04CF" w14:paraId="0B4A3A58" w14:textId="1D3249BD">
          <w:pPr>
            <w:pStyle w:val="TOC1"/>
            <w:tabs>
              <w:tab w:val="left" w:leader="none" w:pos="39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554884250">
            <w:r w:rsidRPr="3F9A1670" w:rsidR="3F9A1670">
              <w:rPr>
                <w:rStyle w:val="Hyperlink"/>
              </w:rPr>
              <w:t>8.</w:t>
            </w:r>
            <w:r>
              <w:tab/>
            </w:r>
            <w:r w:rsidRPr="3F9A1670" w:rsidR="3F9A1670">
              <w:rPr>
                <w:rStyle w:val="Hyperlink"/>
              </w:rPr>
              <w:t>Product Development Life Cycle</w:t>
            </w:r>
            <w:r>
              <w:tab/>
            </w:r>
            <w:r>
              <w:fldChar w:fldCharType="begin"/>
            </w:r>
            <w:r>
              <w:instrText xml:space="preserve">PAGEREF _Toc1554884250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29</w:t>
            </w:r>
            <w:r>
              <w:fldChar w:fldCharType="end"/>
            </w:r>
          </w:hyperlink>
        </w:p>
        <w:p w:rsidR="00FC04CF" w:rsidP="3F9A1670" w:rsidRDefault="00FC04CF" w14:paraId="6CE2FB5A" w14:textId="7984CEF0">
          <w:pPr>
            <w:pStyle w:val="TOC2"/>
            <w:tabs>
              <w:tab w:val="left" w:leader="none" w:pos="6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270699777">
            <w:r w:rsidRPr="3F9A1670" w:rsidR="3F9A1670">
              <w:rPr>
                <w:rStyle w:val="Hyperlink"/>
              </w:rPr>
              <w:t>8.1.</w:t>
            </w:r>
            <w:r>
              <w:tab/>
            </w:r>
            <w:r w:rsidRPr="3F9A1670" w:rsidR="3F9A1670">
              <w:rPr>
                <w:rStyle w:val="Hyperlink"/>
              </w:rPr>
              <w:t>New Tasks</w:t>
            </w:r>
            <w:r>
              <w:tab/>
            </w:r>
            <w:r>
              <w:fldChar w:fldCharType="begin"/>
            </w:r>
            <w:r>
              <w:instrText xml:space="preserve">PAGEREF _Toc270699777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29</w:t>
            </w:r>
            <w:r>
              <w:fldChar w:fldCharType="end"/>
            </w:r>
          </w:hyperlink>
        </w:p>
        <w:p w:rsidR="00FC04CF" w:rsidP="3F9A1670" w:rsidRDefault="00FC04CF" w14:paraId="4C364149" w14:textId="5279C2C7">
          <w:pPr>
            <w:pStyle w:val="TOC2"/>
            <w:tabs>
              <w:tab w:val="left" w:leader="none" w:pos="6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832220534">
            <w:r w:rsidRPr="3F9A1670" w:rsidR="3F9A1670">
              <w:rPr>
                <w:rStyle w:val="Hyperlink"/>
              </w:rPr>
              <w:t>8.2.</w:t>
            </w:r>
            <w:r>
              <w:tab/>
            </w:r>
            <w:r w:rsidRPr="3F9A1670" w:rsidR="3F9A1670">
              <w:rPr>
                <w:rStyle w:val="Hyperlink"/>
              </w:rPr>
              <w:t>Definition of Done</w:t>
            </w:r>
            <w:r>
              <w:tab/>
            </w:r>
            <w:r>
              <w:fldChar w:fldCharType="begin"/>
            </w:r>
            <w:r>
              <w:instrText xml:space="preserve">PAGEREF _Toc832220534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0</w:t>
            </w:r>
            <w:r>
              <w:fldChar w:fldCharType="end"/>
            </w:r>
          </w:hyperlink>
        </w:p>
        <w:p w:rsidR="00FC04CF" w:rsidP="3F9A1670" w:rsidRDefault="00FC04CF" w14:paraId="3C31E667" w14:textId="39A624A9">
          <w:pPr>
            <w:pStyle w:val="TOC2"/>
            <w:tabs>
              <w:tab w:val="left" w:leader="none" w:pos="6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451212343">
            <w:r w:rsidRPr="3F9A1670" w:rsidR="3F9A1670">
              <w:rPr>
                <w:rStyle w:val="Hyperlink"/>
              </w:rPr>
              <w:t>8.3.</w:t>
            </w:r>
            <w:r>
              <w:tab/>
            </w:r>
            <w:r w:rsidRPr="3F9A1670" w:rsidR="3F9A1670">
              <w:rPr>
                <w:rStyle w:val="Hyperlink"/>
              </w:rPr>
              <w:t>Task Review</w:t>
            </w:r>
            <w:r>
              <w:tab/>
            </w:r>
            <w:r>
              <w:fldChar w:fldCharType="begin"/>
            </w:r>
            <w:r>
              <w:instrText xml:space="preserve">PAGEREF _Toc1451212343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0</w:t>
            </w:r>
            <w:r>
              <w:fldChar w:fldCharType="end"/>
            </w:r>
          </w:hyperlink>
        </w:p>
        <w:p w:rsidR="00FC04CF" w:rsidP="3F9A1670" w:rsidRDefault="00FC04CF" w14:paraId="588D642C" w14:textId="27736694">
          <w:pPr>
            <w:pStyle w:val="TOC2"/>
            <w:tabs>
              <w:tab w:val="left" w:leader="none" w:pos="6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481979906">
            <w:r w:rsidRPr="3F9A1670" w:rsidR="3F9A1670">
              <w:rPr>
                <w:rStyle w:val="Hyperlink"/>
              </w:rPr>
              <w:t>8.4.</w:t>
            </w:r>
            <w:r>
              <w:tab/>
            </w:r>
            <w:r w:rsidRPr="3F9A1670" w:rsidR="3F9A1670">
              <w:rPr>
                <w:rStyle w:val="Hyperlink"/>
              </w:rPr>
              <w:t>Testing</w:t>
            </w:r>
            <w:r>
              <w:tab/>
            </w:r>
            <w:r>
              <w:fldChar w:fldCharType="begin"/>
            </w:r>
            <w:r>
              <w:instrText xml:space="preserve">PAGEREF _Toc1481979906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0</w:t>
            </w:r>
            <w:r>
              <w:fldChar w:fldCharType="end"/>
            </w:r>
          </w:hyperlink>
        </w:p>
        <w:p w:rsidR="00FC04CF" w:rsidP="3F9A1670" w:rsidRDefault="00FC04CF" w14:paraId="43BA5394" w14:textId="034BBC76">
          <w:pPr>
            <w:pStyle w:val="TOC2"/>
            <w:tabs>
              <w:tab w:val="left" w:leader="none" w:pos="6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773044036">
            <w:r w:rsidRPr="3F9A1670" w:rsidR="3F9A1670">
              <w:rPr>
                <w:rStyle w:val="Hyperlink"/>
              </w:rPr>
              <w:t>8.5.</w:t>
            </w:r>
            <w:r>
              <w:tab/>
            </w:r>
            <w:r w:rsidRPr="3F9A1670" w:rsidR="3F9A1670">
              <w:rPr>
                <w:rStyle w:val="Hyperlink"/>
              </w:rPr>
              <w:t>Branching Strategy</w:t>
            </w:r>
            <w:r>
              <w:tab/>
            </w:r>
            <w:r>
              <w:fldChar w:fldCharType="begin"/>
            </w:r>
            <w:r>
              <w:instrText xml:space="preserve">PAGEREF _Toc773044036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1</w:t>
            </w:r>
            <w:r>
              <w:fldChar w:fldCharType="end"/>
            </w:r>
          </w:hyperlink>
        </w:p>
        <w:p w:rsidR="00FC04CF" w:rsidP="3F9A1670" w:rsidRDefault="00FC04CF" w14:paraId="5C59B399" w14:textId="123C0C67">
          <w:pPr>
            <w:pStyle w:val="TOC1"/>
            <w:tabs>
              <w:tab w:val="left" w:leader="none" w:pos="39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603983681">
            <w:r w:rsidRPr="3F9A1670" w:rsidR="3F9A1670">
              <w:rPr>
                <w:rStyle w:val="Hyperlink"/>
              </w:rPr>
              <w:t>9.</w:t>
            </w:r>
            <w:r>
              <w:tab/>
            </w:r>
            <w:r w:rsidRPr="3F9A1670" w:rsidR="3F9A1670">
              <w:rPr>
                <w:rStyle w:val="Hyperlink"/>
              </w:rPr>
              <w:t>Product Architecture</w:t>
            </w:r>
            <w:r>
              <w:tab/>
            </w:r>
            <w:r>
              <w:fldChar w:fldCharType="begin"/>
            </w:r>
            <w:r>
              <w:instrText xml:space="preserve">PAGEREF _Toc1603983681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1</w:t>
            </w:r>
            <w:r>
              <w:fldChar w:fldCharType="end"/>
            </w:r>
          </w:hyperlink>
        </w:p>
        <w:p w:rsidR="00FC04CF" w:rsidP="3F9A1670" w:rsidRDefault="00FC04CF" w14:paraId="5B0A76DB" w14:textId="2603CBCE">
          <w:pPr>
            <w:pStyle w:val="TOC2"/>
            <w:tabs>
              <w:tab w:val="left" w:leader="none" w:pos="6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373374772">
            <w:r w:rsidRPr="3F9A1670" w:rsidR="3F9A1670">
              <w:rPr>
                <w:rStyle w:val="Hyperlink"/>
              </w:rPr>
              <w:t>9.1.</w:t>
            </w:r>
            <w:r>
              <w:tab/>
            </w:r>
            <w:r w:rsidRPr="3F9A1670" w:rsidR="3F9A1670">
              <w:rPr>
                <w:rStyle w:val="Hyperlink"/>
              </w:rPr>
              <w:t>Tech Stack</w:t>
            </w:r>
            <w:r>
              <w:tab/>
            </w:r>
            <w:r>
              <w:fldChar w:fldCharType="begin"/>
            </w:r>
            <w:r>
              <w:instrText xml:space="preserve">PAGEREF _Toc373374772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1</w:t>
            </w:r>
            <w:r>
              <w:fldChar w:fldCharType="end"/>
            </w:r>
          </w:hyperlink>
        </w:p>
        <w:p w:rsidR="00FC04CF" w:rsidP="3F9A1670" w:rsidRDefault="00FC04CF" w14:paraId="20190DF3" w14:textId="5A9709BC">
          <w:pPr>
            <w:pStyle w:val="TOC3"/>
            <w:tabs>
              <w:tab w:val="left" w:leader="none" w:pos="12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8453543">
            <w:r w:rsidRPr="3F9A1670" w:rsidR="3F9A1670">
              <w:rPr>
                <w:rStyle w:val="Hyperlink"/>
              </w:rPr>
              <w:t>9.1.1.</w:t>
            </w:r>
            <w:r>
              <w:tab/>
            </w:r>
            <w:r w:rsidRPr="3F9A1670" w:rsidR="3F9A1670">
              <w:rPr>
                <w:rStyle w:val="Hyperlink"/>
              </w:rPr>
              <w:t>Software</w:t>
            </w:r>
            <w:r>
              <w:tab/>
            </w:r>
            <w:r>
              <w:fldChar w:fldCharType="begin"/>
            </w:r>
            <w:r>
              <w:instrText xml:space="preserve">PAGEREF _Toc18453543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1</w:t>
            </w:r>
            <w:r>
              <w:fldChar w:fldCharType="end"/>
            </w:r>
          </w:hyperlink>
        </w:p>
        <w:p w:rsidR="00FC04CF" w:rsidP="3F9A1670" w:rsidRDefault="00FC04CF" w14:paraId="0505BF0C" w14:textId="4BFE1314">
          <w:pPr>
            <w:pStyle w:val="TOC3"/>
            <w:tabs>
              <w:tab w:val="left" w:leader="none" w:pos="120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841921443">
            <w:r w:rsidRPr="3F9A1670" w:rsidR="3F9A1670">
              <w:rPr>
                <w:rStyle w:val="Hyperlink"/>
              </w:rPr>
              <w:t>9.1.2.</w:t>
            </w:r>
            <w:r>
              <w:tab/>
            </w:r>
            <w:r w:rsidRPr="3F9A1670" w:rsidR="3F9A1670">
              <w:rPr>
                <w:rStyle w:val="Hyperlink"/>
              </w:rPr>
              <w:t>Hardware (Not required)</w:t>
            </w:r>
            <w:r>
              <w:tab/>
            </w:r>
            <w:r>
              <w:fldChar w:fldCharType="begin"/>
            </w:r>
            <w:r>
              <w:instrText xml:space="preserve">PAGEREF _Toc841921443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1</w:t>
            </w:r>
            <w:r>
              <w:fldChar w:fldCharType="end"/>
            </w:r>
          </w:hyperlink>
        </w:p>
        <w:p w:rsidR="00FC04CF" w:rsidP="3F9A1670" w:rsidRDefault="00FC04CF" w14:paraId="0C30F28F" w14:textId="6B9AEE6D">
          <w:pPr>
            <w:pStyle w:val="TOC1"/>
            <w:tabs>
              <w:tab w:val="left" w:leader="none" w:pos="39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7073302">
            <w:r w:rsidRPr="3F9A1670" w:rsidR="3F9A1670">
              <w:rPr>
                <w:rStyle w:val="Hyperlink"/>
              </w:rPr>
              <w:t>10.</w:t>
            </w:r>
            <w:r>
              <w:tab/>
            </w:r>
            <w:r w:rsidRPr="3F9A1670" w:rsidR="3F9A1670">
              <w:rPr>
                <w:rStyle w:val="Hyperlink"/>
              </w:rPr>
              <w:t>Source Code</w:t>
            </w:r>
            <w:r>
              <w:tab/>
            </w:r>
            <w:r>
              <w:fldChar w:fldCharType="begin"/>
            </w:r>
            <w:r>
              <w:instrText xml:space="preserve">PAGEREF _Toc17073302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2</w:t>
            </w:r>
            <w:r>
              <w:fldChar w:fldCharType="end"/>
            </w:r>
          </w:hyperlink>
        </w:p>
        <w:p w:rsidR="00FC04CF" w:rsidP="3F9A1670" w:rsidRDefault="00FC04CF" w14:paraId="41A0407E" w14:textId="79DC701A">
          <w:pPr>
            <w:pStyle w:val="TOC1"/>
            <w:tabs>
              <w:tab w:val="left" w:leader="none" w:pos="39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189225049">
            <w:r w:rsidRPr="3F9A1670" w:rsidR="3F9A1670">
              <w:rPr>
                <w:rStyle w:val="Hyperlink"/>
              </w:rPr>
              <w:t>11.</w:t>
            </w:r>
            <w:r>
              <w:tab/>
            </w:r>
            <w:r w:rsidRPr="3F9A1670" w:rsidR="3F9A1670">
              <w:rPr>
                <w:rStyle w:val="Hyperlink"/>
              </w:rPr>
              <w:t>Login Credentials</w:t>
            </w:r>
            <w:r>
              <w:tab/>
            </w:r>
            <w:r>
              <w:fldChar w:fldCharType="begin"/>
            </w:r>
            <w:r>
              <w:instrText xml:space="preserve">PAGEREF _Toc1189225049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2</w:t>
            </w:r>
            <w:r>
              <w:fldChar w:fldCharType="end"/>
            </w:r>
          </w:hyperlink>
        </w:p>
        <w:p w:rsidR="00FC04CF" w:rsidP="3F9A1670" w:rsidRDefault="00FC04CF" w14:paraId="5DCD45C4" w14:textId="6EBC0A66">
          <w:pPr>
            <w:pStyle w:val="TOC1"/>
            <w:tabs>
              <w:tab w:val="left" w:leader="none" w:pos="39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443936327">
            <w:r w:rsidRPr="3F9A1670" w:rsidR="3F9A1670">
              <w:rPr>
                <w:rStyle w:val="Hyperlink"/>
              </w:rPr>
              <w:t>12.</w:t>
            </w:r>
            <w:r>
              <w:tab/>
            </w:r>
            <w:r w:rsidRPr="3F9A1670" w:rsidR="3F9A1670">
              <w:rPr>
                <w:rStyle w:val="Hyperlink"/>
              </w:rPr>
              <w:t>Other Relevant Information</w:t>
            </w:r>
            <w:r>
              <w:tab/>
            </w:r>
            <w:r>
              <w:fldChar w:fldCharType="begin"/>
            </w:r>
            <w:r>
              <w:instrText xml:space="preserve">PAGEREF _Toc1443936327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2</w:t>
            </w:r>
            <w:r>
              <w:fldChar w:fldCharType="end"/>
            </w:r>
          </w:hyperlink>
        </w:p>
        <w:p w:rsidR="00FC04CF" w:rsidP="3F9A1670" w:rsidRDefault="00FC04CF" w14:paraId="37160F8A" w14:textId="7F773053">
          <w:pPr>
            <w:pStyle w:val="TOC1"/>
            <w:tabs>
              <w:tab w:val="left" w:leader="none" w:pos="390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272009885">
            <w:r w:rsidRPr="3F9A1670" w:rsidR="3F9A1670">
              <w:rPr>
                <w:rStyle w:val="Hyperlink"/>
              </w:rPr>
              <w:t>13.</w:t>
            </w:r>
            <w:r>
              <w:tab/>
            </w:r>
            <w:r w:rsidRPr="3F9A1670" w:rsidR="3F9A1670">
              <w:rPr>
                <w:rStyle w:val="Hyperlink"/>
              </w:rPr>
              <w:t>Appendices</w:t>
            </w:r>
            <w:r>
              <w:tab/>
            </w:r>
            <w:r>
              <w:fldChar w:fldCharType="begin"/>
            </w:r>
            <w:r>
              <w:instrText xml:space="preserve">PAGEREF _Toc272009885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2</w:t>
            </w:r>
            <w:r>
              <w:fldChar w:fldCharType="end"/>
            </w:r>
          </w:hyperlink>
        </w:p>
        <w:p w:rsidR="00FC04CF" w:rsidP="3F9A1670" w:rsidRDefault="00FC04CF" w14:paraId="5A6B1D3F" w14:textId="46B09077">
          <w:pPr>
            <w:pStyle w:val="TOC2"/>
            <w:tabs>
              <w:tab w:val="left" w:leader="none" w:pos="795"/>
              <w:tab w:val="right" w:leader="dot" w:pos="9015"/>
            </w:tabs>
            <w:rPr>
              <w:rStyle w:val="Hyperlink"/>
              <w:noProof/>
              <w:lang w:val="en-US" w:eastAsia="ja-JP"/>
            </w:rPr>
          </w:pPr>
          <w:hyperlink w:anchor="_Toc1841303984">
            <w:r w:rsidRPr="3F9A1670" w:rsidR="3F9A1670">
              <w:rPr>
                <w:rStyle w:val="Hyperlink"/>
              </w:rPr>
              <w:t>13.1.</w:t>
            </w:r>
            <w:r>
              <w:tab/>
            </w:r>
            <w:r w:rsidRPr="3F9A1670" w:rsidR="3F9A1670">
              <w:rPr>
                <w:rStyle w:val="Hyperlink"/>
              </w:rPr>
              <w:t>Showcase Video</w:t>
            </w:r>
            <w:r>
              <w:tab/>
            </w:r>
            <w:r>
              <w:fldChar w:fldCharType="begin"/>
            </w:r>
            <w:r>
              <w:instrText xml:space="preserve">PAGEREF _Toc1841303984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3</w:t>
            </w:r>
            <w:r>
              <w:fldChar w:fldCharType="end"/>
            </w:r>
          </w:hyperlink>
        </w:p>
        <w:p w:rsidR="5F5E8659" w:rsidP="5F5E8659" w:rsidRDefault="5F5E8659" w14:paraId="532631A7" w14:textId="2A08165F">
          <w:pPr>
            <w:pStyle w:val="TOC2"/>
            <w:tabs>
              <w:tab w:val="left" w:leader="none" w:pos="795"/>
              <w:tab w:val="right" w:leader="dot" w:pos="9015"/>
            </w:tabs>
            <w:rPr>
              <w:rStyle w:val="Hyperlink"/>
            </w:rPr>
          </w:pPr>
          <w:hyperlink w:anchor="_Toc1800194336">
            <w:r w:rsidRPr="3F9A1670" w:rsidR="3F9A1670">
              <w:rPr>
                <w:rStyle w:val="Hyperlink"/>
              </w:rPr>
              <w:t>13.2.</w:t>
            </w:r>
            <w:r>
              <w:tab/>
            </w:r>
            <w:r w:rsidRPr="3F9A1670" w:rsidR="3F9A1670">
              <w:rPr>
                <w:rStyle w:val="Hyperlink"/>
              </w:rPr>
              <w:t>Documentation Deliverables</w:t>
            </w:r>
            <w:r>
              <w:tab/>
            </w:r>
            <w:r>
              <w:fldChar w:fldCharType="begin"/>
            </w:r>
            <w:r>
              <w:instrText xml:space="preserve">PAGEREF _Toc1800194336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3</w:t>
            </w:r>
            <w:r>
              <w:fldChar w:fldCharType="end"/>
            </w:r>
          </w:hyperlink>
        </w:p>
        <w:p w:rsidR="5F5E8659" w:rsidP="5F5E8659" w:rsidRDefault="5F5E8659" w14:paraId="0DDF32F1" w14:textId="787F964C">
          <w:pPr>
            <w:pStyle w:val="TOC2"/>
            <w:tabs>
              <w:tab w:val="left" w:leader="none" w:pos="795"/>
              <w:tab w:val="right" w:leader="dot" w:pos="9015"/>
            </w:tabs>
            <w:rPr>
              <w:rStyle w:val="Hyperlink"/>
            </w:rPr>
          </w:pPr>
          <w:hyperlink w:anchor="_Toc1271151467">
            <w:r w:rsidRPr="3F9A1670" w:rsidR="3F9A1670">
              <w:rPr>
                <w:rStyle w:val="Hyperlink"/>
              </w:rPr>
              <w:t>13.3.</w:t>
            </w:r>
            <w:r>
              <w:tab/>
            </w:r>
            <w:r w:rsidRPr="3F9A1670" w:rsidR="3F9A1670">
              <w:rPr>
                <w:rStyle w:val="Hyperlink"/>
              </w:rPr>
              <w:t>Unity Deliverables</w:t>
            </w:r>
            <w:r>
              <w:tab/>
            </w:r>
            <w:r>
              <w:fldChar w:fldCharType="begin"/>
            </w:r>
            <w:r>
              <w:instrText xml:space="preserve">PAGEREF _Toc1271151467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4</w:t>
            </w:r>
            <w:r>
              <w:fldChar w:fldCharType="end"/>
            </w:r>
          </w:hyperlink>
        </w:p>
        <w:p w:rsidR="5F5E8659" w:rsidP="5F5E8659" w:rsidRDefault="5F5E8659" w14:paraId="736FEDB1" w14:textId="39D64BFB">
          <w:pPr>
            <w:pStyle w:val="TOC2"/>
            <w:tabs>
              <w:tab w:val="left" w:leader="none" w:pos="795"/>
              <w:tab w:val="right" w:leader="dot" w:pos="9015"/>
            </w:tabs>
            <w:rPr>
              <w:rStyle w:val="Hyperlink"/>
            </w:rPr>
          </w:pPr>
          <w:hyperlink w:anchor="_Toc453804700">
            <w:r w:rsidRPr="3F9A1670" w:rsidR="3F9A1670">
              <w:rPr>
                <w:rStyle w:val="Hyperlink"/>
              </w:rPr>
              <w:t>13.4.</w:t>
            </w:r>
            <w:r>
              <w:tab/>
            </w:r>
            <w:r w:rsidRPr="3F9A1670" w:rsidR="3F9A1670">
              <w:rPr>
                <w:rStyle w:val="Hyperlink"/>
              </w:rPr>
              <w:t>3D Asset Deliverables</w:t>
            </w:r>
            <w:r>
              <w:tab/>
            </w:r>
            <w:r>
              <w:fldChar w:fldCharType="begin"/>
            </w:r>
            <w:r>
              <w:instrText xml:space="preserve">PAGEREF _Toc453804700 \h</w:instrText>
            </w:r>
            <w:r>
              <w:fldChar w:fldCharType="separate"/>
            </w:r>
            <w:r w:rsidRPr="3F9A1670" w:rsidR="3F9A1670">
              <w:rPr>
                <w:rStyle w:val="Hyperlink"/>
              </w:rPr>
              <w:t>39</w:t>
            </w:r>
            <w:r>
              <w:fldChar w:fldCharType="end"/>
            </w:r>
          </w:hyperlink>
          <w:r>
            <w:fldChar w:fldCharType="end"/>
          </w:r>
        </w:p>
      </w:sdtContent>
    </w:sdt>
    <w:p w:rsidR="1C1554B0" w:rsidP="1C1554B0" w:rsidRDefault="1C1554B0" w14:paraId="2A6F68EB" w14:textId="081DFAB1">
      <w:pPr>
        <w:pStyle w:val="TOC1"/>
        <w:tabs>
          <w:tab w:val="left" w:pos="390"/>
          <w:tab w:val="right" w:leader="dot" w:pos="9015"/>
        </w:tabs>
        <w:rPr>
          <w:rStyle w:val="Hyperlink"/>
        </w:rPr>
      </w:pPr>
    </w:p>
    <w:p w:rsidR="00412B25" w:rsidRDefault="00412B25" w14:paraId="288B2402" w14:textId="5C0BC5CA"/>
    <w:p w:rsidR="00DA3674" w:rsidRDefault="00DA3674" w14:paraId="58BF263D" w14:textId="491CBB1B">
      <w:pPr>
        <w:rPr>
          <w:rFonts w:eastAsiaTheme="minorEastAsia"/>
          <w:color w:val="5A5A5A" w:themeColor="text1" w:themeTint="A5"/>
          <w:spacing w:val="15"/>
          <w:sz w:val="22"/>
          <w:szCs w:val="22"/>
        </w:rPr>
      </w:pPr>
      <w:r>
        <w:br w:type="page"/>
      </w:r>
    </w:p>
    <w:p w:rsidRPr="00DA3674" w:rsidR="00DA3674" w:rsidP="00DA3674" w:rsidRDefault="00DA3674" w14:paraId="73661001" w14:textId="7EF4D107">
      <w:pPr>
        <w:pStyle w:val="Heading1"/>
        <w:rPr/>
      </w:pPr>
      <w:bookmarkStart w:name="_Toc707296209" w:id="1973561823"/>
      <w:r w:rsidR="00DA3674">
        <w:rPr/>
        <w:t>Project Information</w:t>
      </w:r>
      <w:bookmarkEnd w:id="1973561823"/>
    </w:p>
    <w:p w:rsidR="00DA3674" w:rsidP="00DA3674" w:rsidRDefault="00342328" w14:paraId="6C8D0001" w14:textId="57C441C3">
      <w:pPr>
        <w:pStyle w:val="Heading2"/>
        <w:rPr/>
      </w:pPr>
      <w:bookmarkStart w:name="_Toc1493413133" w:id="1514280430"/>
      <w:r w:rsidR="00342328">
        <w:rPr/>
        <w:t>Company Acting Director</w:t>
      </w:r>
      <w:bookmarkEnd w:id="1514280430"/>
    </w:p>
    <w:p w:rsidR="002E7412" w:rsidP="002E7412" w:rsidRDefault="002E7412" w14:paraId="2A13DD5E" w14:textId="77777777"/>
    <w:p w:rsidR="071F4371" w:rsidP="771605E1" w:rsidRDefault="071F4371" w14:paraId="0D1877A3" w14:textId="010231B5">
      <w:pPr>
        <w:rPr>
          <w:b w:val="1"/>
          <w:bCs w:val="1"/>
        </w:rPr>
      </w:pPr>
      <w:r w:rsidRPr="5F5E8659" w:rsidR="071F4371">
        <w:rPr>
          <w:b w:val="1"/>
          <w:bCs w:val="1"/>
        </w:rPr>
        <w:t>Name:</w:t>
      </w:r>
      <w:r>
        <w:tab/>
      </w:r>
      <w:r w:rsidRPr="5F5E8659" w:rsidR="071F4371">
        <w:rPr>
          <w:b w:val="1"/>
          <w:bCs w:val="1"/>
        </w:rPr>
        <w:t xml:space="preserve">Akan </w:t>
      </w:r>
      <w:bookmarkStart w:name="_Int_D4MwtV9X" w:id="1364606776"/>
      <w:r w:rsidRPr="5F5E8659" w:rsidR="071F4371">
        <w:rPr>
          <w:b w:val="1"/>
          <w:bCs w:val="1"/>
        </w:rPr>
        <w:t>Cosgun</w:t>
      </w:r>
      <w:bookmarkEnd w:id="1364606776"/>
    </w:p>
    <w:p w:rsidR="071F4371" w:rsidP="771605E1" w:rsidRDefault="071F4371" w14:paraId="22E85291" w14:textId="62D11403">
      <w:r>
        <w:t>Title:</w:t>
      </w:r>
      <w:r>
        <w:tab/>
      </w:r>
      <w:r>
        <w:t>Company Director</w:t>
      </w:r>
    </w:p>
    <w:p w:rsidR="071F4371" w:rsidP="771605E1" w:rsidRDefault="071F4371" w14:paraId="48E4EE57" w14:textId="10114627">
      <w:r>
        <w:t>Email:</w:t>
      </w:r>
      <w:r>
        <w:tab/>
      </w:r>
      <w:r w:rsidR="07700FCD">
        <w:t>akan.cosgun@deakin.edu.au</w:t>
      </w:r>
    </w:p>
    <w:p w:rsidR="75D18E53" w:rsidP="75D18E53" w:rsidRDefault="75D18E53" w14:paraId="538F0A53" w14:textId="04681F9F"/>
    <w:p w:rsidR="75D18E53" w:rsidP="5948F77F" w:rsidRDefault="07700FCD" w14:paraId="7E94A5D5" w14:textId="4EC8933F">
      <w:pPr>
        <w:rPr>
          <w:b w:val="1"/>
          <w:bCs w:val="1"/>
        </w:rPr>
      </w:pPr>
      <w:r w:rsidRPr="5F5E8659" w:rsidR="07700FCD">
        <w:rPr>
          <w:b w:val="1"/>
          <w:bCs w:val="1"/>
        </w:rPr>
        <w:t>Name:</w:t>
      </w:r>
      <w:r>
        <w:tab/>
      </w:r>
      <w:r w:rsidRPr="5F5E8659" w:rsidR="07700FCD">
        <w:rPr>
          <w:b w:val="1"/>
          <w:bCs w:val="1"/>
        </w:rPr>
        <w:t xml:space="preserve">Adrian </w:t>
      </w:r>
      <w:bookmarkStart w:name="_Int_1VhlclGQ" w:id="855124796"/>
      <w:r w:rsidRPr="5F5E8659" w:rsidR="07700FCD">
        <w:rPr>
          <w:b w:val="1"/>
          <w:bCs w:val="1"/>
        </w:rPr>
        <w:t>Grigo</w:t>
      </w:r>
      <w:bookmarkEnd w:id="855124796"/>
    </w:p>
    <w:p w:rsidR="75D18E53" w:rsidP="75D18E53" w:rsidRDefault="07700FCD" w14:paraId="7645694B" w14:textId="004AF1D3">
      <w:r>
        <w:t>Title:</w:t>
      </w:r>
      <w:r w:rsidR="75D18E53">
        <w:tab/>
      </w:r>
      <w:r>
        <w:t>Company Leader</w:t>
      </w:r>
    </w:p>
    <w:p w:rsidR="75D18E53" w:rsidP="75D18E53" w:rsidRDefault="07700FCD" w14:paraId="6C2B710C" w14:textId="23567967">
      <w:r>
        <w:t>Email:</w:t>
      </w:r>
      <w:r w:rsidR="75D18E53">
        <w:tab/>
      </w:r>
      <w:r>
        <w:t>agrigo@deakin.edu.au</w:t>
      </w:r>
    </w:p>
    <w:p w:rsidR="00DA3674" w:rsidP="00DA3674" w:rsidRDefault="00DA3674" w14:paraId="322C0980" w14:textId="7EADC554">
      <w:pPr>
        <w:pStyle w:val="Heading2"/>
        <w:rPr/>
      </w:pPr>
      <w:bookmarkStart w:name="_Toc1948752366" w:id="1605666019"/>
      <w:r w:rsidR="00DA3674">
        <w:rPr/>
        <w:t>Project Team</w:t>
      </w:r>
      <w:bookmarkEnd w:id="1605666019"/>
    </w:p>
    <w:p w:rsidR="002E7412" w:rsidP="002E7412" w:rsidRDefault="002E7412" w14:paraId="249D4A42" w14:textId="77777777"/>
    <w:p w:rsidR="650B5E53" w:rsidP="5948F77F" w:rsidRDefault="650B5E53" w14:paraId="5258A6A9" w14:textId="2C755345">
      <w:r>
        <w:t>Company:</w:t>
      </w:r>
      <w:r>
        <w:tab/>
      </w:r>
      <w:r w:rsidR="7A7124FA">
        <w:t>Redback Operations</w:t>
      </w:r>
    </w:p>
    <w:p w:rsidR="1A9983DB" w:rsidP="5948F77F" w:rsidRDefault="1A9983DB" w14:paraId="0E340431" w14:textId="51FBD528">
      <w:r>
        <w:t>Team:</w:t>
      </w:r>
      <w:r>
        <w:tab/>
      </w:r>
      <w:r>
        <w:tab/>
      </w:r>
      <w:r>
        <w:t>Virtual Reality</w:t>
      </w:r>
    </w:p>
    <w:p w:rsidR="1A9983DB" w:rsidP="5948F77F" w:rsidRDefault="1A9983DB" w14:paraId="54759237" w14:textId="1AF63A1A">
      <w:r>
        <w:t>Channel:</w:t>
      </w:r>
      <w:r>
        <w:tab/>
      </w:r>
      <w:r w:rsidR="5F98D228">
        <w:t>VR modelling and World Building Hub</w:t>
      </w:r>
    </w:p>
    <w:p w:rsidR="78F9F80C" w:rsidP="5948F77F" w:rsidRDefault="78F9F80C" w14:paraId="5A91E0A3" w14:textId="4590D37E">
      <w:pPr>
        <w:rPr>
          <w:b/>
          <w:bCs/>
        </w:rPr>
      </w:pPr>
      <w:r w:rsidRPr="5948F77F">
        <w:rPr>
          <w:b/>
          <w:bCs/>
        </w:rPr>
        <w:t>Project:</w:t>
      </w:r>
      <w:r>
        <w:tab/>
      </w:r>
      <w:r w:rsidRPr="5948F77F">
        <w:rPr>
          <w:b/>
          <w:bCs/>
        </w:rPr>
        <w:t>Sun Cycle</w:t>
      </w:r>
    </w:p>
    <w:p w:rsidR="5948F77F" w:rsidP="5948F77F" w:rsidRDefault="5948F77F" w14:paraId="3F573F13" w14:textId="474BFC12">
      <w:pPr>
        <w:rPr>
          <w:b/>
          <w:bCs/>
        </w:rPr>
      </w:pPr>
    </w:p>
    <w:p w:rsidR="584C6AA5" w:rsidP="5948F77F" w:rsidRDefault="584C6AA5" w14:paraId="3531E7B1" w14:textId="175F7BA6">
      <w:pPr>
        <w:rPr>
          <w:u w:val="single"/>
        </w:rPr>
      </w:pPr>
      <w:r w:rsidRPr="5948F77F">
        <w:rPr>
          <w:u w:val="single"/>
        </w:rPr>
        <w:t>Members</w:t>
      </w:r>
      <w:r w:rsidRPr="5948F77F" w:rsidR="6EFDDF1C">
        <w:rPr>
          <w:u w:val="single"/>
        </w:rPr>
        <w:t xml:space="preserve"> - 3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005"/>
        <w:gridCol w:w="3005"/>
        <w:gridCol w:w="3005"/>
      </w:tblGrid>
      <w:tr w:rsidR="5948F77F" w:rsidTr="5948F77F" w14:paraId="46EA22FB" w14:textId="77777777">
        <w:tc>
          <w:tcPr>
            <w:tcW w:w="3005" w:type="dxa"/>
            <w:shd w:val="clear" w:color="auto" w:fill="E7E6E6" w:themeFill="background2"/>
          </w:tcPr>
          <w:p w:rsidR="584C6AA5" w:rsidP="5948F77F" w:rsidRDefault="584C6AA5" w14:paraId="0AF67818" w14:textId="551B719A">
            <w:pPr>
              <w:jc w:val="center"/>
            </w:pPr>
            <w:r>
              <w:t>Name</w:t>
            </w:r>
          </w:p>
        </w:tc>
        <w:tc>
          <w:tcPr>
            <w:tcW w:w="3005" w:type="dxa"/>
            <w:shd w:val="clear" w:color="auto" w:fill="E7E6E6" w:themeFill="background2"/>
          </w:tcPr>
          <w:p w:rsidR="00280A1F" w:rsidP="5948F77F" w:rsidRDefault="00280A1F" w14:paraId="1D4E3911" w14:textId="588A17C1">
            <w:pPr>
              <w:jc w:val="center"/>
            </w:pPr>
            <w:r>
              <w:t>Senior/Junior/</w:t>
            </w:r>
            <w:r w:rsidR="584C6AA5">
              <w:t>Position</w:t>
            </w:r>
          </w:p>
        </w:tc>
        <w:tc>
          <w:tcPr>
            <w:tcW w:w="3005" w:type="dxa"/>
            <w:shd w:val="clear" w:color="auto" w:fill="E7E6E6" w:themeFill="background2"/>
          </w:tcPr>
          <w:p w:rsidR="584C6AA5" w:rsidP="5948F77F" w:rsidRDefault="584C6AA5" w14:paraId="46B11907" w14:textId="7F1F4F7A">
            <w:pPr>
              <w:jc w:val="center"/>
            </w:pPr>
            <w:r>
              <w:t>Role</w:t>
            </w:r>
          </w:p>
        </w:tc>
      </w:tr>
      <w:tr w:rsidR="5948F77F" w:rsidTr="5948F77F" w14:paraId="47F6CCBF" w14:textId="77777777">
        <w:tc>
          <w:tcPr>
            <w:tcW w:w="3005" w:type="dxa"/>
          </w:tcPr>
          <w:p w:rsidR="584C6AA5" w:rsidP="5948F77F" w:rsidRDefault="584C6AA5" w14:paraId="77CA289D" w14:textId="4B828C6F">
            <w:r>
              <w:t>Germain Spriet</w:t>
            </w:r>
          </w:p>
        </w:tc>
        <w:tc>
          <w:tcPr>
            <w:tcW w:w="3005" w:type="dxa"/>
          </w:tcPr>
          <w:p w:rsidR="6BC3775D" w:rsidP="5948F77F" w:rsidRDefault="6BC3775D" w14:paraId="72065E87" w14:textId="6287B240">
            <w:r>
              <w:t>Senior – Team Lead</w:t>
            </w:r>
          </w:p>
        </w:tc>
        <w:tc>
          <w:tcPr>
            <w:tcW w:w="3005" w:type="dxa"/>
          </w:tcPr>
          <w:p w:rsidR="3ECCEF50" w:rsidP="5948F77F" w:rsidRDefault="3ECCEF50" w14:paraId="243A6A44" w14:textId="52EF6443">
            <w:r>
              <w:t xml:space="preserve">Game </w:t>
            </w:r>
            <w:r w:rsidR="0F50C248">
              <w:t>Engine</w:t>
            </w:r>
            <w:r>
              <w:t>/Programming</w:t>
            </w:r>
          </w:p>
        </w:tc>
      </w:tr>
      <w:tr w:rsidR="5948F77F" w:rsidTr="5948F77F" w14:paraId="5387E0E1" w14:textId="77777777">
        <w:tc>
          <w:tcPr>
            <w:tcW w:w="3005" w:type="dxa"/>
          </w:tcPr>
          <w:p w:rsidR="7ED02AD0" w:rsidP="5948F77F" w:rsidRDefault="7ED02AD0" w14:paraId="6E2258DB" w14:textId="2583B906">
            <w:r>
              <w:t>Yucheng Shi</w:t>
            </w:r>
          </w:p>
        </w:tc>
        <w:tc>
          <w:tcPr>
            <w:tcW w:w="3005" w:type="dxa"/>
          </w:tcPr>
          <w:p w:rsidR="08798C6D" w:rsidP="5948F77F" w:rsidRDefault="08798C6D" w14:paraId="665B3F6F" w14:textId="3D3FE093">
            <w:r>
              <w:t>Senior – Team Lead</w:t>
            </w:r>
          </w:p>
        </w:tc>
        <w:tc>
          <w:tcPr>
            <w:tcW w:w="3005" w:type="dxa"/>
          </w:tcPr>
          <w:p w:rsidR="7566D5AD" w:rsidP="5948F77F" w:rsidRDefault="7566D5AD" w14:paraId="35AA7315" w14:textId="04C45182">
            <w:r>
              <w:t xml:space="preserve">Game </w:t>
            </w:r>
            <w:r w:rsidR="5B3CF9E6">
              <w:t>Engine</w:t>
            </w:r>
            <w:r>
              <w:t>/Programming</w:t>
            </w:r>
          </w:p>
        </w:tc>
      </w:tr>
      <w:tr w:rsidR="5948F77F" w:rsidTr="5948F77F" w14:paraId="7C4B3F7A" w14:textId="77777777">
        <w:tc>
          <w:tcPr>
            <w:tcW w:w="3005" w:type="dxa"/>
          </w:tcPr>
          <w:p w:rsidR="320508B4" w:rsidP="5948F77F" w:rsidRDefault="320508B4" w14:paraId="303B1729" w14:textId="3A01E1EB">
            <w:r>
              <w:t>Hao Pan</w:t>
            </w:r>
          </w:p>
        </w:tc>
        <w:tc>
          <w:tcPr>
            <w:tcW w:w="3005" w:type="dxa"/>
          </w:tcPr>
          <w:p w:rsidR="22D528A2" w:rsidP="5948F77F" w:rsidRDefault="22D528A2" w14:paraId="6F05A045" w14:textId="44E73DE8">
            <w:r>
              <w:t>Senior – Regular Member</w:t>
            </w:r>
          </w:p>
        </w:tc>
        <w:tc>
          <w:tcPr>
            <w:tcW w:w="3005" w:type="dxa"/>
          </w:tcPr>
          <w:p w:rsidR="30F0408E" w:rsidP="5948F77F" w:rsidRDefault="30F0408E" w14:paraId="5926743F" w14:textId="27055EED">
            <w:r>
              <w:t>Design</w:t>
            </w:r>
            <w:r w:rsidR="2FB21968">
              <w:t>/Asset Creation</w:t>
            </w:r>
          </w:p>
        </w:tc>
      </w:tr>
    </w:tbl>
    <w:p w:rsidR="002E7412" w:rsidP="5F5E8659" w:rsidRDefault="002E7412" w14:paraId="132A6504" w14:textId="5151CAE8">
      <w:pPr>
        <w:pStyle w:val="Heading1"/>
        <w:rPr/>
      </w:pPr>
      <w:bookmarkStart w:name="_Toc1464898553" w:id="1147460249"/>
      <w:r w:rsidR="00DA3674">
        <w:rPr/>
        <w:t>Project Overview</w:t>
      </w:r>
      <w:bookmarkEnd w:id="1147460249"/>
    </w:p>
    <w:p w:rsidR="3A86AC17" w:rsidP="5948F77F" w:rsidRDefault="3A86AC17" w14:paraId="0ADCA4FE" w14:textId="4070D7BB">
      <w:r>
        <w:t xml:space="preserve">Project Sun Cycle is </w:t>
      </w:r>
      <w:r w:rsidR="792B9148">
        <w:t>a</w:t>
      </w:r>
      <w:r>
        <w:t xml:space="preserve"> Virtual Reality based game which is played in combination with an exercise bike</w:t>
      </w:r>
      <w:r w:rsidR="6D5DC8FC">
        <w:t xml:space="preserve">. </w:t>
      </w:r>
      <w:r w:rsidR="4A800784">
        <w:t xml:space="preserve">In this </w:t>
      </w:r>
      <w:r w:rsidR="6210C8EA">
        <w:t>single player</w:t>
      </w:r>
      <w:r w:rsidR="4A800784">
        <w:t xml:space="preserve"> experience t</w:t>
      </w:r>
      <w:r w:rsidR="64C6FE87">
        <w:t>h</w:t>
      </w:r>
      <w:r w:rsidR="6B2D94EB">
        <w:t xml:space="preserve">e player </w:t>
      </w:r>
      <w:r w:rsidR="0F81C589">
        <w:t xml:space="preserve">is </w:t>
      </w:r>
      <w:r w:rsidR="6B2D94EB">
        <w:t>able to explore and travel across the</w:t>
      </w:r>
      <w:r w:rsidR="72F4FF9E">
        <w:t xml:space="preserve"> post-apocalyptic </w:t>
      </w:r>
      <w:r w:rsidR="68775F4E">
        <w:t>tribal</w:t>
      </w:r>
      <w:r w:rsidR="72F4FF9E">
        <w:t xml:space="preserve"> world completing quest such as delivering goods between the different tribes on their </w:t>
      </w:r>
      <w:r w:rsidR="785EADDF">
        <w:t>hover skater</w:t>
      </w:r>
      <w:r w:rsidR="72F4FF9E">
        <w:t xml:space="preserve">-bike. </w:t>
      </w:r>
      <w:r w:rsidR="3A7DA285">
        <w:t xml:space="preserve">The aim of this project is to create a fun and </w:t>
      </w:r>
      <w:r w:rsidR="28853854">
        <w:t>immersive</w:t>
      </w:r>
      <w:r w:rsidR="3A7DA285">
        <w:t xml:space="preserve"> experience that will encourage people to e</w:t>
      </w:r>
      <w:r w:rsidR="0C511B5B">
        <w:t>x</w:t>
      </w:r>
      <w:r w:rsidR="3A7DA285">
        <w:t>erci</w:t>
      </w:r>
      <w:r w:rsidR="2CA00026">
        <w:t>se more with the increased motivation of being able to play a video game simultaneously.</w:t>
      </w:r>
    </w:p>
    <w:p w:rsidR="5948F77F" w:rsidP="5948F77F" w:rsidRDefault="5948F77F" w14:paraId="7DE3F26F" w14:textId="325EE941"/>
    <w:p w:rsidR="04274A26" w:rsidP="5948F77F" w:rsidRDefault="04274A26" w14:paraId="17BFE03F" w14:textId="025E535E">
      <w:r>
        <w:t>An overall goal of i</w:t>
      </w:r>
      <w:r w:rsidR="155FAE42">
        <w:t xml:space="preserve">ncorporating enjoyable yet challenging quests within the game will help </w:t>
      </w:r>
      <w:r w:rsidR="54049373">
        <w:t xml:space="preserve">test the endurance/strength of the players and keep them exercising on a </w:t>
      </w:r>
      <w:r w:rsidR="188BDCE7">
        <w:t>regular basis.</w:t>
      </w:r>
      <w:r w:rsidR="589CB0BF">
        <w:t xml:space="preserve"> Another aspect of this is incorporating a beautiful in game environment to </w:t>
      </w:r>
      <w:r w:rsidR="69E05322">
        <w:t>visually impress the player as they travel around the game world.</w:t>
      </w:r>
    </w:p>
    <w:p w:rsidR="5948F77F" w:rsidP="5948F77F" w:rsidRDefault="5948F77F" w14:paraId="010BF0FB" w14:textId="4DC7B230"/>
    <w:p w:rsidR="39AF6356" w:rsidP="5F5E8659" w:rsidRDefault="39AF6356" w14:paraId="2BCCB704" w14:textId="29997134">
      <w:pPr>
        <w:spacing w:line="259" w:lineRule="auto"/>
      </w:pPr>
      <w:r w:rsidR="39AF6356">
        <w:rPr/>
        <w:t xml:space="preserve">In conclusion as stated above this project aims to solve the problem of low motivation to exercise by gamifying </w:t>
      </w:r>
      <w:r w:rsidR="4015F9BA">
        <w:rPr/>
        <w:t>an</w:t>
      </w:r>
      <w:r w:rsidR="39AF6356">
        <w:rPr/>
        <w:t xml:space="preserve"> </w:t>
      </w:r>
      <w:r w:rsidR="67ADF68C">
        <w:rPr/>
        <w:t>otherwise boring workout.</w:t>
      </w:r>
    </w:p>
    <w:p w:rsidR="005E79BB" w:rsidP="5F5E8659" w:rsidRDefault="005E79BB" w14:paraId="44BAD5F3" w14:textId="1C5179CD">
      <w:pPr>
        <w:pStyle w:val="Heading1"/>
        <w:rPr/>
      </w:pPr>
      <w:bookmarkStart w:name="_Toc1606153113" w:id="421371398"/>
      <w:r w:rsidR="005E79BB">
        <w:rPr/>
        <w:t>User Manual</w:t>
      </w:r>
      <w:bookmarkEnd w:id="421371398"/>
    </w:p>
    <w:p w:rsidR="001A5FEB" w:rsidP="0E369E7D" w:rsidRDefault="473900F9" w14:paraId="422F88AC" w14:textId="13578F20">
      <w:pPr>
        <w:pStyle w:val="Heading2"/>
        <w:rPr/>
      </w:pPr>
      <w:bookmarkStart w:name="_Toc987940601" w:id="775921692"/>
      <w:r w:rsidR="473900F9">
        <w:rPr/>
        <w:t>Microsoft Teams</w:t>
      </w:r>
      <w:bookmarkEnd w:id="775921692"/>
    </w:p>
    <w:p w:rsidR="001A5FEB" w:rsidP="5948F77F" w:rsidRDefault="37DD4C0E" w14:paraId="2B1183E9" w14:textId="784F7272">
      <w:r>
        <w:t>Once added to the Redback Operations Company use</w:t>
      </w:r>
      <w:r w:rsidR="001A5FEB">
        <w:t xml:space="preserve"> the “VR Modelling and World Building Hub” public channel for communication and file storage.</w:t>
      </w:r>
    </w:p>
    <w:p w:rsidR="0E369E7D" w:rsidP="0E369E7D" w:rsidRDefault="0E369E7D" w14:paraId="499D97EF" w14:textId="67D6E34E"/>
    <w:p w:rsidR="5948F77F" w:rsidP="5948F77F" w:rsidRDefault="00446D3A" w14:paraId="635672C9" w14:textId="1CE8D3C9">
      <w:pPr>
        <w:rPr>
          <w:u w:val="single"/>
        </w:rPr>
      </w:pPr>
      <w:r>
        <w:rPr>
          <w:u w:val="single"/>
        </w:rPr>
        <w:t>Communication</w:t>
      </w:r>
    </w:p>
    <w:p w:rsidR="00446D3A" w:rsidP="5948F77F" w:rsidRDefault="00D0642F" w14:paraId="723EC325" w14:textId="707F7A90">
      <w:r>
        <w:t>Communicate with your team using posts, personal messages</w:t>
      </w:r>
      <w:r w:rsidR="00E078BF">
        <w:t xml:space="preserve"> and making sure to engage in </w:t>
      </w:r>
      <w:r w:rsidR="00BF5117">
        <w:t xml:space="preserve">scheduled </w:t>
      </w:r>
      <w:r w:rsidR="00E078BF">
        <w:t xml:space="preserve">meetings to </w:t>
      </w:r>
      <w:r w:rsidR="00BE466C">
        <w:t>have discussions about the project.</w:t>
      </w:r>
    </w:p>
    <w:p w:rsidR="0E369E7D" w:rsidP="0E369E7D" w:rsidRDefault="0E369E7D" w14:paraId="2346E203" w14:textId="5E8EE0F6"/>
    <w:p w:rsidR="00446D3A" w:rsidP="5948F77F" w:rsidRDefault="006A3183" w14:paraId="33ABD4C4" w14:textId="21213180">
      <w:pPr>
        <w:rPr>
          <w:u w:val="single"/>
        </w:rPr>
      </w:pPr>
      <w:r>
        <w:rPr>
          <w:u w:val="single"/>
        </w:rPr>
        <w:t>File Storage</w:t>
      </w:r>
    </w:p>
    <w:p w:rsidR="00BF5117" w:rsidP="5948F77F" w:rsidRDefault="006830A3" w14:paraId="46EED615" w14:textId="1C9DCDBE">
      <w:r>
        <w:t xml:space="preserve">Store any contributes, ideas and important files within the </w:t>
      </w:r>
      <w:r w:rsidR="00573F47">
        <w:t xml:space="preserve">files section of the channel. Make sure to </w:t>
      </w:r>
      <w:r w:rsidR="006248B6">
        <w:t xml:space="preserve">organize your content by categorizing it into </w:t>
      </w:r>
      <w:r w:rsidR="0049666A">
        <w:t>its respective folder.</w:t>
      </w:r>
    </w:p>
    <w:p w:rsidR="00515397" w:rsidP="0E369E7D" w:rsidRDefault="1607C748" w14:paraId="13D1E126" w14:textId="14764770">
      <w:pPr>
        <w:jc w:val="center"/>
      </w:pPr>
      <w:r>
        <w:rPr>
          <w:noProof/>
        </w:rPr>
        <w:drawing>
          <wp:inline distT="0" distB="0" distL="0" distR="0" wp14:anchorId="189F57CD" wp14:editId="400BFB54">
            <wp:extent cx="5727701" cy="18669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1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948F77F" w:rsidP="5F5E8659" w:rsidRDefault="5948F77F" w14:paraId="2B07A297" w14:textId="1D13EE50">
      <w:pPr>
        <w:jc w:val="center"/>
      </w:pPr>
      <w:r w:rsidR="489D72AD">
        <w:drawing>
          <wp:inline wp14:editId="389D66B4" wp14:anchorId="05479DBA">
            <wp:extent cx="5733266" cy="2075290"/>
            <wp:effectExtent l="0" t="0" r="1270" b="1270"/>
            <wp:docPr id="2" name="Picture 2" descr="Graphical user interface, text, application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017717c39f52452f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33266" cy="207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55303A4" w:rsidP="5948F77F" w:rsidRDefault="355303A4" w14:paraId="747AE6CC" w14:textId="1E2C3D58">
      <w:pPr>
        <w:pStyle w:val="Heading2"/>
        <w:rPr/>
      </w:pPr>
      <w:bookmarkStart w:name="_Toc52541488" w:id="1543473902"/>
      <w:r w:rsidR="355303A4">
        <w:rPr/>
        <w:t>Trello</w:t>
      </w:r>
      <w:bookmarkEnd w:id="1543473902"/>
    </w:p>
    <w:p w:rsidR="1C1554B0" w:rsidP="1C1554B0" w:rsidRDefault="1C1554B0" w14:paraId="68277536" w14:textId="4C2EF789">
      <w:r w:rsidR="55AC0C13">
        <w:rPr/>
        <w:t>We use Trello to organise the tasks that need to be completed, the status of said tasks and who is assigned to each of the tasks.</w:t>
      </w:r>
    </w:p>
    <w:p w:rsidR="5F5E8659" w:rsidP="5F5E8659" w:rsidRDefault="5F5E8659" w14:paraId="48540A1C" w14:textId="15B7CE40">
      <w:pPr>
        <w:pStyle w:val="Normal"/>
      </w:pPr>
    </w:p>
    <w:p w:rsidR="55AC0C13" w:rsidP="5F5E8659" w:rsidRDefault="55AC0C13" w14:paraId="1075047E" w14:textId="0563BDBD">
      <w:pPr>
        <w:pStyle w:val="Normal"/>
      </w:pPr>
      <w:r w:rsidRPr="5F5E8659" w:rsidR="55AC0C13">
        <w:rPr>
          <w:u w:val="single"/>
        </w:rPr>
        <w:t>Overview</w:t>
      </w:r>
    </w:p>
    <w:p w:rsidR="55AC0C13" w:rsidP="5F5E8659" w:rsidRDefault="55AC0C13" w14:paraId="0BB0742A" w14:textId="24E21B2E">
      <w:pPr>
        <w:pStyle w:val="Normal"/>
        <w:rPr>
          <w:u w:val="none"/>
        </w:rPr>
      </w:pPr>
      <w:r w:rsidR="55AC0C13">
        <w:rPr>
          <w:u w:val="none"/>
        </w:rPr>
        <w:t>This image demonstrates how we categorize our cards (tasks) into their respective statuses such as “</w:t>
      </w:r>
      <w:r w:rsidR="3283C5C0">
        <w:rPr>
          <w:u w:val="none"/>
        </w:rPr>
        <w:t>To Do</w:t>
      </w:r>
      <w:r w:rsidR="55AC0C13">
        <w:rPr>
          <w:u w:val="none"/>
        </w:rPr>
        <w:t>”, “</w:t>
      </w:r>
      <w:r w:rsidR="4E4277A1">
        <w:rPr>
          <w:u w:val="none"/>
        </w:rPr>
        <w:t>Doing</w:t>
      </w:r>
      <w:r w:rsidR="55AC0C13">
        <w:rPr>
          <w:u w:val="none"/>
        </w:rPr>
        <w:t>”</w:t>
      </w:r>
      <w:r w:rsidR="7DD93DE3">
        <w:rPr>
          <w:u w:val="none"/>
        </w:rPr>
        <w:t>, “</w:t>
      </w:r>
      <w:r w:rsidR="6181DFB1">
        <w:rPr>
          <w:u w:val="none"/>
        </w:rPr>
        <w:t>Done</w:t>
      </w:r>
      <w:r w:rsidR="7DD93DE3">
        <w:rPr>
          <w:u w:val="none"/>
        </w:rPr>
        <w:t>” and “Backlog” which contains tasks from the roadmap (</w:t>
      </w:r>
      <w:r w:rsidR="1AF3045A">
        <w:rPr>
          <w:u w:val="none"/>
        </w:rPr>
        <w:t>past trimesters</w:t>
      </w:r>
      <w:r w:rsidR="7DD93DE3">
        <w:rPr>
          <w:u w:val="none"/>
        </w:rPr>
        <w:t>)</w:t>
      </w:r>
      <w:r w:rsidR="44AF24A8">
        <w:rPr>
          <w:u w:val="none"/>
        </w:rPr>
        <w:t xml:space="preserve"> that we could decide to work on. To move these </w:t>
      </w:r>
      <w:r w:rsidR="44AF24A8">
        <w:rPr>
          <w:u w:val="none"/>
        </w:rPr>
        <w:t>cards</w:t>
      </w:r>
      <w:r w:rsidR="44AF24A8">
        <w:rPr>
          <w:u w:val="none"/>
        </w:rPr>
        <w:t xml:space="preserve"> to a different list you can just click and drag them.</w:t>
      </w:r>
    </w:p>
    <w:p w:rsidR="55AC0C13" w:rsidP="5F5E8659" w:rsidRDefault="55AC0C13" w14:paraId="1883A143" w14:textId="7B1058C4">
      <w:pPr>
        <w:pStyle w:val="Normal"/>
        <w:jc w:val="center"/>
      </w:pPr>
      <w:r w:rsidR="55AC0C13">
        <w:drawing>
          <wp:inline wp14:editId="054D0724" wp14:anchorId="4F521B8E">
            <wp:extent cx="6113272" cy="3184072"/>
            <wp:effectExtent l="0" t="0" r="0" b="0"/>
            <wp:docPr id="8655202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d36fa36d62348e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3272" cy="318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5AC0C13" w:rsidP="5F5E8659" w:rsidRDefault="55AC0C13" w14:paraId="19B8F56A" w14:textId="36F49542">
      <w:pPr>
        <w:pStyle w:val="Normal"/>
      </w:pPr>
      <w:r w:rsidRPr="5F5E8659" w:rsidR="55AC0C13">
        <w:rPr>
          <w:u w:val="single"/>
        </w:rPr>
        <w:t>New Tasks</w:t>
      </w:r>
    </w:p>
    <w:p w:rsidR="55AC0C13" w:rsidP="5F5E8659" w:rsidRDefault="55AC0C13" w14:paraId="22326C9F" w14:textId="01F745E0">
      <w:pPr>
        <w:pStyle w:val="ListParagraph"/>
        <w:numPr>
          <w:ilvl w:val="0"/>
          <w:numId w:val="45"/>
        </w:numPr>
        <w:rPr>
          <w:u w:val="none"/>
        </w:rPr>
      </w:pPr>
      <w:r w:rsidR="55AC0C13">
        <w:rPr>
          <w:u w:val="none"/>
        </w:rPr>
        <w:t xml:space="preserve">When you want to create a new </w:t>
      </w:r>
      <w:r w:rsidR="31B5B1B7">
        <w:rPr>
          <w:u w:val="none"/>
        </w:rPr>
        <w:t>task,</w:t>
      </w:r>
      <w:r w:rsidR="55AC0C13">
        <w:rPr>
          <w:u w:val="none"/>
        </w:rPr>
        <w:t xml:space="preserve"> you can </w:t>
      </w:r>
      <w:r w:rsidR="4E71CA12">
        <w:rPr>
          <w:u w:val="none"/>
        </w:rPr>
        <w:t xml:space="preserve">click </w:t>
      </w:r>
      <w:r w:rsidR="0680387F">
        <w:rPr>
          <w:u w:val="none"/>
        </w:rPr>
        <w:t xml:space="preserve">the </w:t>
      </w:r>
      <w:r w:rsidR="4E71CA12">
        <w:rPr>
          <w:u w:val="none"/>
        </w:rPr>
        <w:t>“Add a card”</w:t>
      </w:r>
      <w:r w:rsidR="081CCA9A">
        <w:rPr>
          <w:u w:val="none"/>
        </w:rPr>
        <w:t xml:space="preserve"> button under each list</w:t>
      </w:r>
      <w:r w:rsidR="11D63859">
        <w:rPr>
          <w:u w:val="none"/>
        </w:rPr>
        <w:t>.</w:t>
      </w:r>
    </w:p>
    <w:p w:rsidR="10C55899" w:rsidP="5F5E8659" w:rsidRDefault="10C55899" w14:paraId="588E0510" w14:textId="7B8D81F8">
      <w:pPr>
        <w:pStyle w:val="Normal"/>
        <w:jc w:val="center"/>
      </w:pPr>
      <w:r w:rsidR="10C55899">
        <w:drawing>
          <wp:inline wp14:editId="00CDEC00" wp14:anchorId="42242327">
            <wp:extent cx="4572000" cy="2390775"/>
            <wp:effectExtent l="0" t="0" r="0" b="0"/>
            <wp:docPr id="432285663" name="" title="Inserting image...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02c128ff826457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7D0067A" w:rsidP="5F5E8659" w:rsidRDefault="27D0067A" w14:paraId="76D6E452" w14:textId="305D66B0">
      <w:pPr>
        <w:pStyle w:val="ListParagraph"/>
        <w:numPr>
          <w:ilvl w:val="0"/>
          <w:numId w:val="45"/>
        </w:numPr>
        <w:rPr/>
      </w:pPr>
      <w:r w:rsidR="27D0067A">
        <w:rPr/>
        <w:t>You can then add a task title to that card.</w:t>
      </w:r>
    </w:p>
    <w:p w:rsidR="4E71CA12" w:rsidP="5F5E8659" w:rsidRDefault="4E71CA12" w14:paraId="7F17A1A3" w14:textId="4C4F8D81">
      <w:pPr>
        <w:pStyle w:val="Normal"/>
        <w:jc w:val="center"/>
      </w:pPr>
      <w:r w:rsidR="4E71CA12">
        <w:drawing>
          <wp:inline wp14:editId="4AFC1292" wp14:anchorId="5AED323F">
            <wp:extent cx="2522394" cy="998627"/>
            <wp:effectExtent l="9525" t="9525" r="9525" b="9525"/>
            <wp:docPr id="16981263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882136bac434bb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2394" cy="998627"/>
                    </a:xfrm>
                    <a:prstGeom prst="rect">
                      <a:avLst/>
                    </a:prstGeom>
                    <a:ln w="9525">
                      <a:solidFill>
                        <a:srgbClr val="1E8BCD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:rsidR="7454D996" w:rsidP="5F5E8659" w:rsidRDefault="7454D996" w14:paraId="24643672" w14:textId="6FFE9CB0">
      <w:pPr>
        <w:pStyle w:val="ListParagraph"/>
        <w:numPr>
          <w:ilvl w:val="0"/>
          <w:numId w:val="45"/>
        </w:numPr>
        <w:rPr/>
      </w:pPr>
      <w:r w:rsidR="7454D996">
        <w:rPr/>
        <w:t>Once you have a new card you can select that card to go into the details and add a description to better define the workload of the task.</w:t>
      </w:r>
    </w:p>
    <w:p w:rsidR="2966F9BF" w:rsidP="5F5E8659" w:rsidRDefault="2966F9BF" w14:paraId="225294D2" w14:textId="04D8E9B9">
      <w:pPr>
        <w:pStyle w:val="Normal"/>
        <w:ind w:left="0"/>
        <w:jc w:val="center"/>
      </w:pPr>
      <w:r w:rsidR="2966F9BF">
        <w:drawing>
          <wp:inline wp14:editId="73A49AD0" wp14:anchorId="365EDA40">
            <wp:extent cx="4210050" cy="4572000"/>
            <wp:effectExtent l="0" t="0" r="0" b="0"/>
            <wp:docPr id="18635715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ae03b0c58a54ed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5AC0C13" w:rsidP="5F5E8659" w:rsidRDefault="55AC0C13" w14:paraId="2E14FD1F" w14:textId="57FFDADD">
      <w:pPr>
        <w:pStyle w:val="Normal"/>
        <w:rPr>
          <w:u w:val="single"/>
        </w:rPr>
      </w:pPr>
      <w:r w:rsidRPr="5F5E8659" w:rsidR="55AC0C13">
        <w:rPr>
          <w:u w:val="single"/>
        </w:rPr>
        <w:t>New Lists</w:t>
      </w:r>
    </w:p>
    <w:p w:rsidR="7D71A597" w:rsidP="5F5E8659" w:rsidRDefault="7D71A597" w14:paraId="3B591F86" w14:textId="2120A023">
      <w:pPr>
        <w:pStyle w:val="ListParagraph"/>
        <w:numPr>
          <w:ilvl w:val="0"/>
          <w:numId w:val="46"/>
        </w:numPr>
        <w:rPr/>
      </w:pPr>
      <w:r w:rsidR="7D71A597">
        <w:rPr/>
        <w:t>If you want to add a new list</w:t>
      </w:r>
      <w:r w:rsidR="4EB7E2B9">
        <w:rPr/>
        <w:t xml:space="preserve"> to help </w:t>
      </w:r>
      <w:r w:rsidR="4B7D7AFA">
        <w:rPr/>
        <w:t>categorize</w:t>
      </w:r>
      <w:r w:rsidR="4B7D7AFA">
        <w:rPr/>
        <w:t xml:space="preserve"> your cards</w:t>
      </w:r>
      <w:r w:rsidR="7D71A597">
        <w:rPr/>
        <w:t xml:space="preserve">, </w:t>
      </w:r>
      <w:r w:rsidR="66C5A5E3">
        <w:rPr/>
        <w:t>click</w:t>
      </w:r>
      <w:r w:rsidR="536E30C9">
        <w:rPr/>
        <w:t xml:space="preserve"> </w:t>
      </w:r>
      <w:r w:rsidR="7D71A597">
        <w:rPr/>
        <w:t>“Add</w:t>
      </w:r>
      <w:r w:rsidR="5370EC2C">
        <w:rPr/>
        <w:t xml:space="preserve"> another </w:t>
      </w:r>
      <w:r w:rsidR="178CB549">
        <w:rPr/>
        <w:t>list”</w:t>
      </w:r>
      <w:r w:rsidR="2C932864">
        <w:rPr/>
        <w:t>.</w:t>
      </w:r>
    </w:p>
    <w:p w:rsidR="7D71A597" w:rsidP="5F5E8659" w:rsidRDefault="7D71A597" w14:paraId="5F703FEE" w14:textId="33A87EF9">
      <w:pPr>
        <w:pStyle w:val="Normal"/>
        <w:jc w:val="center"/>
      </w:pPr>
      <w:r w:rsidR="7D71A597">
        <w:drawing>
          <wp:inline wp14:editId="4D37754E" wp14:anchorId="7DD9C64F">
            <wp:extent cx="2971800" cy="495300"/>
            <wp:effectExtent l="0" t="0" r="0" b="0"/>
            <wp:docPr id="34619034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5002fd01ed1449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7ED7829" w:rsidP="5F5E8659" w:rsidRDefault="07ED7829" w14:paraId="25B54256" w14:textId="671C3947">
      <w:pPr>
        <w:pStyle w:val="ListParagraph"/>
        <w:numPr>
          <w:ilvl w:val="0"/>
          <w:numId w:val="46"/>
        </w:numPr>
        <w:rPr/>
      </w:pPr>
      <w:r w:rsidR="07ED7829">
        <w:rPr/>
        <w:t xml:space="preserve">Once </w:t>
      </w:r>
      <w:r w:rsidR="1E86F2ED">
        <w:rPr/>
        <w:t xml:space="preserve">you have clicked that </w:t>
      </w:r>
      <w:r w:rsidR="61F75D1B">
        <w:rPr/>
        <w:t xml:space="preserve">enter the name of list you want and then </w:t>
      </w:r>
      <w:r w:rsidR="766D09B9">
        <w:rPr/>
        <w:t xml:space="preserve">click </w:t>
      </w:r>
      <w:r w:rsidR="61F75D1B">
        <w:rPr/>
        <w:t>“Add list”.</w:t>
      </w:r>
    </w:p>
    <w:p w:rsidR="07ED7829" w:rsidP="5F5E8659" w:rsidRDefault="07ED7829" w14:paraId="53674865" w14:textId="279F1624">
      <w:pPr>
        <w:pStyle w:val="Normal"/>
        <w:jc w:val="center"/>
      </w:pPr>
      <w:r w:rsidR="07ED7829">
        <w:drawing>
          <wp:inline wp14:editId="3F49C3F6" wp14:anchorId="3F806B32">
            <wp:extent cx="2914650" cy="790575"/>
            <wp:effectExtent l="0" t="0" r="0" b="0"/>
            <wp:docPr id="5630461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ae421dc2f594bb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189E806" w:rsidP="5F5E8659" w:rsidRDefault="4189E806" w14:paraId="0A20A686" w14:textId="64474E24">
      <w:pPr>
        <w:pStyle w:val="Normal"/>
        <w:rPr>
          <w:u w:val="single"/>
        </w:rPr>
      </w:pPr>
      <w:r w:rsidRPr="5F5E8659" w:rsidR="4189E806">
        <w:rPr>
          <w:u w:val="single"/>
        </w:rPr>
        <w:t>Assigning Members</w:t>
      </w:r>
    </w:p>
    <w:p w:rsidR="4189E806" w:rsidP="5F5E8659" w:rsidRDefault="4189E806" w14:paraId="61CCD6B6" w14:textId="740031A3">
      <w:pPr>
        <w:pStyle w:val="Normal"/>
        <w:ind w:left="0"/>
        <w:rPr>
          <w:u w:val="none"/>
        </w:rPr>
      </w:pPr>
      <w:r w:rsidR="4189E806">
        <w:rPr>
          <w:u w:val="none"/>
        </w:rPr>
        <w:t>When you have decided on a task you want to contribute to you can drag a user from the top left onto a card to assign that team member to the task.</w:t>
      </w:r>
    </w:p>
    <w:p w:rsidR="4189E806" w:rsidP="5F5E8659" w:rsidRDefault="4189E806" w14:paraId="47AA4E40" w14:textId="1E19C8B1">
      <w:pPr>
        <w:pStyle w:val="Normal"/>
        <w:ind w:left="0"/>
        <w:jc w:val="center"/>
      </w:pPr>
      <w:r w:rsidR="4189E806">
        <w:drawing>
          <wp:inline wp14:editId="5D1099B1" wp14:anchorId="0F96B5D8">
            <wp:extent cx="4567767" cy="2388562"/>
            <wp:effectExtent l="0" t="0" r="0" b="0"/>
            <wp:docPr id="153638715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0f30a747a594bf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7767" cy="2388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43FFBEA" w:rsidP="5F5E8659" w:rsidRDefault="043FFBEA" w14:paraId="47682DC4" w14:textId="51FEC2AE">
      <w:pPr>
        <w:pStyle w:val="Normal"/>
        <w:ind w:left="0"/>
        <w:jc w:val="left"/>
        <w:rPr>
          <w:u w:val="single"/>
        </w:rPr>
      </w:pPr>
      <w:r w:rsidRPr="5F5E8659" w:rsidR="043FFBEA">
        <w:rPr>
          <w:u w:val="single"/>
        </w:rPr>
        <w:t>Trello activity</w:t>
      </w:r>
      <w:r w:rsidRPr="5F5E8659" w:rsidR="635A52FA">
        <w:rPr>
          <w:u w:val="single"/>
        </w:rPr>
        <w:t xml:space="preserve"> history</w:t>
      </w:r>
    </w:p>
    <w:p w:rsidR="50D910EE" w:rsidP="5F5E8659" w:rsidRDefault="50D910EE" w14:paraId="70DA6F20" w14:textId="779415C1">
      <w:pPr>
        <w:pStyle w:val="ListParagraph"/>
        <w:numPr>
          <w:ilvl w:val="0"/>
          <w:numId w:val="48"/>
        </w:numPr>
        <w:jc w:val="left"/>
        <w:rPr>
          <w:u w:val="none"/>
        </w:rPr>
      </w:pPr>
      <w:r w:rsidR="50D910EE">
        <w:rPr>
          <w:u w:val="none"/>
        </w:rPr>
        <w:t xml:space="preserve">To see </w:t>
      </w:r>
      <w:r w:rsidR="63926E82">
        <w:rPr>
          <w:u w:val="none"/>
        </w:rPr>
        <w:t xml:space="preserve">the activity in </w:t>
      </w:r>
      <w:r w:rsidR="06563DC0">
        <w:rPr>
          <w:u w:val="none"/>
        </w:rPr>
        <w:t>Trello,</w:t>
      </w:r>
      <w:r w:rsidR="63926E82">
        <w:rPr>
          <w:u w:val="none"/>
        </w:rPr>
        <w:t xml:space="preserve"> click the </w:t>
      </w:r>
      <w:r w:rsidR="69523B32">
        <w:rPr>
          <w:u w:val="none"/>
        </w:rPr>
        <w:t>three-dot</w:t>
      </w:r>
      <w:r w:rsidR="63926E82">
        <w:rPr>
          <w:u w:val="none"/>
        </w:rPr>
        <w:t xml:space="preserve"> icon in the top right.</w:t>
      </w:r>
    </w:p>
    <w:p w:rsidR="50D910EE" w:rsidP="5F5E8659" w:rsidRDefault="50D910EE" w14:paraId="013AF9D2" w14:textId="0C17E4F0">
      <w:pPr>
        <w:pStyle w:val="Normal"/>
        <w:ind w:left="0"/>
        <w:jc w:val="center"/>
      </w:pPr>
      <w:r w:rsidR="50D910EE">
        <w:drawing>
          <wp:inline wp14:editId="6D828818" wp14:anchorId="6EFAB99C">
            <wp:extent cx="4572000" cy="2438400"/>
            <wp:effectExtent l="0" t="0" r="0" b="0"/>
            <wp:docPr id="4864085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e92ba3f4a0743c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F2DDBC1" w:rsidP="5F5E8659" w:rsidRDefault="4F2DDBC1" w14:paraId="55BFF963" w14:textId="4386FADA">
      <w:pPr>
        <w:pStyle w:val="ListParagraph"/>
        <w:numPr>
          <w:ilvl w:val="0"/>
          <w:numId w:val="48"/>
        </w:numPr>
        <w:jc w:val="left"/>
        <w:rPr>
          <w:u w:val="single"/>
        </w:rPr>
      </w:pPr>
      <w:r w:rsidR="4F2DDBC1">
        <w:rPr>
          <w:u w:val="none"/>
        </w:rPr>
        <w:t xml:space="preserve">You can then see the history of your </w:t>
      </w:r>
      <w:r w:rsidR="4F2DDBC1">
        <w:rPr>
          <w:u w:val="none"/>
        </w:rPr>
        <w:t>Trello</w:t>
      </w:r>
      <w:r w:rsidR="4F2DDBC1">
        <w:rPr>
          <w:u w:val="none"/>
        </w:rPr>
        <w:t xml:space="preserve"> board’s activity.</w:t>
      </w:r>
    </w:p>
    <w:p w:rsidR="635A52FA" w:rsidP="5F5E8659" w:rsidRDefault="635A52FA" w14:paraId="13812327" w14:textId="6775A7B1">
      <w:pPr>
        <w:pStyle w:val="Normal"/>
        <w:ind w:left="0"/>
        <w:jc w:val="center"/>
      </w:pPr>
      <w:r w:rsidR="635A52FA">
        <w:drawing>
          <wp:inline wp14:editId="274B803B" wp14:anchorId="439EDD29">
            <wp:extent cx="1438229" cy="4037135"/>
            <wp:effectExtent l="0" t="0" r="0" b="0"/>
            <wp:docPr id="47884725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d6e1a932ceb440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29" cy="403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55303A4" w:rsidP="5948F77F" w:rsidRDefault="355303A4" w14:paraId="3E310BAA" w14:textId="2D086D90">
      <w:pPr>
        <w:pStyle w:val="Heading2"/>
        <w:rPr/>
      </w:pPr>
      <w:bookmarkStart w:name="_Toc763015659" w:id="250523758"/>
      <w:r w:rsidR="355303A4">
        <w:rPr/>
        <w:t>Unity</w:t>
      </w:r>
      <w:r w:rsidR="00545F16">
        <w:rPr/>
        <w:t xml:space="preserve"> (Editor Version: 2020.3.37f1)</w:t>
      </w:r>
      <w:bookmarkEnd w:id="250523758"/>
    </w:p>
    <w:p w:rsidR="0E369E7D" w:rsidP="0E369E7D" w:rsidRDefault="446758EA" w14:paraId="6B38AF4F" w14:textId="0EFA7BBA">
      <w:r>
        <w:t>Unity is the game engine we use to develop our project.</w:t>
      </w:r>
      <w:r w:rsidR="00A87A60">
        <w:t xml:space="preserve"> We are </w:t>
      </w:r>
      <w:r w:rsidR="004E7160">
        <w:t>using Editor version 2020.3.37f1</w:t>
      </w:r>
      <w:r w:rsidR="00A67BAA">
        <w:t>.</w:t>
      </w:r>
    </w:p>
    <w:p w:rsidR="4CA5FEDA" w:rsidP="0E369E7D" w:rsidRDefault="4CA5FEDA" w14:paraId="5DF0C9FD" w14:textId="703E7F50">
      <w:pPr>
        <w:pStyle w:val="Heading3"/>
        <w:rPr/>
      </w:pPr>
      <w:bookmarkStart w:name="_Toc1624960000" w:id="996930731"/>
      <w:r w:rsidR="4CA5FEDA">
        <w:rPr/>
        <w:t>Installation</w:t>
      </w:r>
      <w:r w:rsidR="00F043F9">
        <w:rPr/>
        <w:t xml:space="preserve"> and s</w:t>
      </w:r>
      <w:r w:rsidR="00103798">
        <w:rPr/>
        <w:t>etup</w:t>
      </w:r>
      <w:bookmarkEnd w:id="996930731"/>
    </w:p>
    <w:p w:rsidR="4AD032C1" w:rsidP="0E369E7D" w:rsidRDefault="4AD032C1" w14:paraId="74393C62" w14:textId="21A3AD9D">
      <w:pPr>
        <w:pStyle w:val="ListParagraph"/>
        <w:numPr>
          <w:ilvl w:val="0"/>
          <w:numId w:val="36"/>
        </w:numPr>
      </w:pPr>
      <w:r>
        <w:t>The First step is to create a</w:t>
      </w:r>
      <w:r w:rsidR="2D4ED3FF">
        <w:t xml:space="preserve"> Unity </w:t>
      </w:r>
      <w:r>
        <w:t>account.</w:t>
      </w:r>
      <w:r w:rsidR="76C586E8">
        <w:t xml:space="preserve"> Go to the Unity website and “Create a Unity ID” (make an account).</w:t>
      </w:r>
    </w:p>
    <w:p w:rsidR="5948F77F" w:rsidP="0E369E7D" w:rsidRDefault="1E39D0BC" w14:paraId="0262A7AF" w14:textId="040C95C5">
      <w:pPr>
        <w:pStyle w:val="ListParagraph"/>
        <w:numPr>
          <w:ilvl w:val="0"/>
          <w:numId w:val="36"/>
        </w:numPr>
      </w:pPr>
      <w:r>
        <w:t xml:space="preserve">The </w:t>
      </w:r>
      <w:r w:rsidR="1D557892">
        <w:t xml:space="preserve">second </w:t>
      </w:r>
      <w:r>
        <w:t xml:space="preserve">step to using the Unity software is downloading it. Go to this link: </w:t>
      </w:r>
      <w:hyperlink r:id="rId11">
        <w:r w:rsidRPr="0E369E7D">
          <w:rPr>
            <w:rStyle w:val="Hyperlink"/>
          </w:rPr>
          <w:t>https://unity.com/download</w:t>
        </w:r>
      </w:hyperlink>
      <w:r>
        <w:t xml:space="preserve"> and </w:t>
      </w:r>
      <w:r w:rsidR="4CE85A3B">
        <w:t xml:space="preserve">select and download the version that matches your </w:t>
      </w:r>
      <w:r w:rsidR="4CE85A3B">
        <w:lastRenderedPageBreak/>
        <w:t>circumstances</w:t>
      </w:r>
      <w:r w:rsidR="67FDC250">
        <w:t xml:space="preserve"> (Operating System)</w:t>
      </w:r>
      <w:r w:rsidR="6E75518E">
        <w:t>. Once downloaded execute the setup for the Unity Hub.</w:t>
      </w:r>
    </w:p>
    <w:p w:rsidR="4DCEB2A4" w:rsidP="0E369E7D" w:rsidRDefault="4DCEB2A4" w14:paraId="5B00E38A" w14:textId="492A9831">
      <w:pPr>
        <w:pStyle w:val="ListParagraph"/>
        <w:numPr>
          <w:ilvl w:val="0"/>
          <w:numId w:val="36"/>
        </w:numPr>
      </w:pPr>
      <w:r>
        <w:t>Launch Unity Hub and</w:t>
      </w:r>
      <w:r w:rsidR="26E83D9B">
        <w:t xml:space="preserve"> after you have logged in</w:t>
      </w:r>
      <w:r>
        <w:t xml:space="preserve"> you will get something like this.</w:t>
      </w:r>
    </w:p>
    <w:p w:rsidR="4DCEB2A4" w:rsidP="0E369E7D" w:rsidRDefault="4DCEB2A4" w14:paraId="3F62E8C9" w14:textId="6544E403">
      <w:pPr>
        <w:jc w:val="center"/>
      </w:pPr>
      <w:r>
        <w:rPr>
          <w:noProof/>
        </w:rPr>
        <w:drawing>
          <wp:inline distT="0" distB="0" distL="0" distR="0" wp14:anchorId="3456FFD1" wp14:editId="3CF29B61">
            <wp:extent cx="4572000" cy="2686050"/>
            <wp:effectExtent l="0" t="0" r="0" b="0"/>
            <wp:docPr id="349789165" name="Picture 349789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B03D707" w:rsidP="0E369E7D" w:rsidRDefault="0B03D707" w14:paraId="3A09C434" w14:textId="381061AE">
      <w:pPr>
        <w:pStyle w:val="ListParagraph"/>
        <w:numPr>
          <w:ilvl w:val="0"/>
          <w:numId w:val="36"/>
        </w:numPr>
      </w:pPr>
      <w:r>
        <w:t xml:space="preserve">Now we will need to install the Editor Version that we are using for the Sun Cycle project. Go to the </w:t>
      </w:r>
      <w:r w:rsidR="50BBE3CF">
        <w:t>“</w:t>
      </w:r>
      <w:r>
        <w:t>Installs</w:t>
      </w:r>
      <w:r w:rsidR="715D1389">
        <w:t>”</w:t>
      </w:r>
      <w:r>
        <w:t xml:space="preserve"> </w:t>
      </w:r>
      <w:r w:rsidR="71C82C49">
        <w:t>tab</w:t>
      </w:r>
      <w:r w:rsidR="3454B919">
        <w:t xml:space="preserve"> on the left and then click the </w:t>
      </w:r>
      <w:r w:rsidR="13723837">
        <w:t>“</w:t>
      </w:r>
      <w:r w:rsidR="3454B919">
        <w:t>Install Editor</w:t>
      </w:r>
      <w:r w:rsidR="48D858E3">
        <w:t>”</w:t>
      </w:r>
      <w:r w:rsidR="3454B919">
        <w:t xml:space="preserve"> button in the top right.</w:t>
      </w:r>
    </w:p>
    <w:p w:rsidR="3454B919" w:rsidP="0E369E7D" w:rsidRDefault="3454B919" w14:paraId="180614B5" w14:textId="39E33D46">
      <w:pPr>
        <w:jc w:val="center"/>
      </w:pPr>
      <w:r>
        <w:rPr>
          <w:noProof/>
        </w:rPr>
        <w:drawing>
          <wp:inline distT="0" distB="0" distL="0" distR="0" wp14:anchorId="2C53E3AD" wp14:editId="7CADE6C0">
            <wp:extent cx="4572000" cy="2695575"/>
            <wp:effectExtent l="0" t="0" r="0" b="0"/>
            <wp:docPr id="345523624" name="Picture 345523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CD752AE" w:rsidP="0E369E7D" w:rsidRDefault="7CD752AE" w14:paraId="1A8F140F" w14:textId="1D4BD529">
      <w:pPr>
        <w:pStyle w:val="ListParagraph"/>
        <w:numPr>
          <w:ilvl w:val="0"/>
          <w:numId w:val="36"/>
        </w:numPr>
      </w:pPr>
      <w:r>
        <w:t xml:space="preserve">Then click on the </w:t>
      </w:r>
      <w:r w:rsidR="2931E05D">
        <w:t>"</w:t>
      </w:r>
      <w:r>
        <w:t>Archive</w:t>
      </w:r>
      <w:r w:rsidR="71EA10B2">
        <w:t>”</w:t>
      </w:r>
      <w:r>
        <w:t xml:space="preserve"> </w:t>
      </w:r>
      <w:r w:rsidR="489BDE43">
        <w:t xml:space="preserve">tab </w:t>
      </w:r>
      <w:r>
        <w:t xml:space="preserve">and </w:t>
      </w:r>
      <w:r w:rsidR="3423E800">
        <w:t>click the download archive link</w:t>
      </w:r>
      <w:r w:rsidR="34D0C28B">
        <w:t xml:space="preserve"> (</w:t>
      </w:r>
      <w:hyperlink r:id="rId14">
        <w:r w:rsidRPr="0E369E7D" w:rsidR="34D0C28B">
          <w:rPr>
            <w:rStyle w:val="Hyperlink"/>
          </w:rPr>
          <w:t>https://unity.com/releases/editor/archive</w:t>
        </w:r>
      </w:hyperlink>
      <w:r w:rsidR="34D0C28B">
        <w:t>)</w:t>
      </w:r>
      <w:r w:rsidR="3423E800">
        <w:t>.</w:t>
      </w:r>
    </w:p>
    <w:p w:rsidR="7CD752AE" w:rsidP="0E369E7D" w:rsidRDefault="7CD752AE" w14:paraId="3F675597" w14:textId="6354718D">
      <w:pPr>
        <w:jc w:val="center"/>
      </w:pPr>
      <w:r>
        <w:rPr>
          <w:noProof/>
        </w:rPr>
        <w:lastRenderedPageBreak/>
        <w:drawing>
          <wp:inline distT="0" distB="0" distL="0" distR="0" wp14:anchorId="67C0F215" wp14:editId="5D001788">
            <wp:extent cx="4572000" cy="2686050"/>
            <wp:effectExtent l="0" t="0" r="0" b="0"/>
            <wp:docPr id="1432716794" name="Picture 1432716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6983D37" w:rsidP="0E369E7D" w:rsidRDefault="16983D37" w14:paraId="4F1B9C87" w14:textId="7E176556">
      <w:pPr>
        <w:pStyle w:val="ListParagraph"/>
        <w:numPr>
          <w:ilvl w:val="0"/>
          <w:numId w:val="36"/>
        </w:numPr>
      </w:pPr>
      <w:r>
        <w:t>Then scroll down and select the “</w:t>
      </w:r>
      <w:r w:rsidR="227F9003">
        <w:t>Unity 2020.X</w:t>
      </w:r>
      <w:r>
        <w:t>”</w:t>
      </w:r>
      <w:r w:rsidR="26CCA8E4">
        <w:t xml:space="preserve"> tab. Then scroll down to the Unity Editor Version 2020.3.37</w:t>
      </w:r>
      <w:r w:rsidR="6D3EE018">
        <w:t xml:space="preserve"> and click the “Unity Hub” button.</w:t>
      </w:r>
    </w:p>
    <w:p w:rsidR="5410EDFF" w:rsidP="0E369E7D" w:rsidRDefault="5410EDFF" w14:paraId="7AE5DC22" w14:textId="2A5FA8E3">
      <w:pPr>
        <w:jc w:val="center"/>
      </w:pPr>
      <w:r>
        <w:rPr>
          <w:noProof/>
        </w:rPr>
        <w:drawing>
          <wp:inline distT="0" distB="0" distL="0" distR="0" wp14:anchorId="4BB798C4" wp14:editId="2665E019">
            <wp:extent cx="5438775" cy="2844026"/>
            <wp:effectExtent l="0" t="0" r="0" b="0"/>
            <wp:docPr id="1749351539" name="Picture 1749351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2844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9DA86A4" w:rsidP="0E369E7D" w:rsidRDefault="49DA86A4" w14:paraId="37DDC7CF" w14:textId="127F9326">
      <w:pPr>
        <w:pStyle w:val="ListParagraph"/>
        <w:numPr>
          <w:ilvl w:val="0"/>
          <w:numId w:val="36"/>
        </w:numPr>
      </w:pPr>
      <w:r>
        <w:t>This will take you to the Unity Hub again where we will get to choose the Module</w:t>
      </w:r>
      <w:r w:rsidR="38CE6CFA">
        <w:t xml:space="preserve">s </w:t>
      </w:r>
      <w:r w:rsidR="4853EA9A">
        <w:t>we want to add to the Editor. In this case we</w:t>
      </w:r>
      <w:r w:rsidR="5A799E04">
        <w:t xml:space="preserve"> will want to add the Android Build Support for the VR headset. </w:t>
      </w:r>
    </w:p>
    <w:p w:rsidR="5A799E04" w:rsidP="0E369E7D" w:rsidRDefault="5A799E04" w14:paraId="291DCD5F" w14:textId="2C0D42F1">
      <w:pPr>
        <w:jc w:val="center"/>
      </w:pPr>
      <w:r>
        <w:rPr>
          <w:noProof/>
        </w:rPr>
        <w:lastRenderedPageBreak/>
        <w:drawing>
          <wp:inline distT="0" distB="0" distL="0" distR="0" wp14:anchorId="4207AFE6" wp14:editId="11817704">
            <wp:extent cx="4943475" cy="2893993"/>
            <wp:effectExtent l="0" t="0" r="0" b="0"/>
            <wp:docPr id="2036109182" name="Picture 2036109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2893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A799E04" w:rsidP="0E369E7D" w:rsidRDefault="5A799E04" w14:paraId="6EC320B6" w14:textId="5D02A103">
      <w:pPr>
        <w:pStyle w:val="ListParagraph"/>
        <w:numPr>
          <w:ilvl w:val="0"/>
          <w:numId w:val="36"/>
        </w:numPr>
        <w:rPr/>
      </w:pPr>
      <w:r w:rsidR="5A799E04">
        <w:rPr/>
        <w:t xml:space="preserve">You can also choose to add other </w:t>
      </w:r>
      <w:r w:rsidR="37E78206">
        <w:rPr/>
        <w:t xml:space="preserve">modules if you wish to test or build the project for other platforms. For </w:t>
      </w:r>
      <w:r w:rsidR="5D126013">
        <w:rPr/>
        <w:t>example,</w:t>
      </w:r>
      <w:r w:rsidR="0107C868">
        <w:rPr/>
        <w:t xml:space="preserve"> I might select these modules as I use Windows OS</w:t>
      </w:r>
      <w:r w:rsidR="37E78206">
        <w:rPr/>
        <w:t>:</w:t>
      </w:r>
    </w:p>
    <w:p w:rsidR="2E828297" w:rsidP="0E369E7D" w:rsidRDefault="2E828297" w14:paraId="08526332" w14:textId="2D195161">
      <w:pPr>
        <w:jc w:val="center"/>
      </w:pPr>
      <w:r>
        <w:rPr>
          <w:noProof/>
        </w:rPr>
        <w:drawing>
          <wp:inline distT="0" distB="0" distL="0" distR="0" wp14:anchorId="408825B0" wp14:editId="31033BA0">
            <wp:extent cx="4783516" cy="2800350"/>
            <wp:effectExtent l="0" t="0" r="0" b="0"/>
            <wp:docPr id="267208394" name="Picture 267208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3516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E828297" w:rsidP="0E369E7D" w:rsidRDefault="2E828297" w14:paraId="624C1542" w14:textId="687853A8">
      <w:pPr>
        <w:pStyle w:val="ListParagraph"/>
        <w:numPr>
          <w:ilvl w:val="0"/>
          <w:numId w:val="36"/>
        </w:numPr>
      </w:pPr>
      <w:r>
        <w:t>Then click "Continue” and accept the terms and conditions</w:t>
      </w:r>
      <w:r w:rsidR="01055377">
        <w:t xml:space="preserve"> and click “Install”</w:t>
      </w:r>
    </w:p>
    <w:p w:rsidR="01055377" w:rsidP="00C630A0" w:rsidRDefault="01055377" w14:paraId="4EE2649C" w14:textId="36D11B3F">
      <w:pPr>
        <w:jc w:val="center"/>
      </w:pPr>
      <w:r>
        <w:rPr>
          <w:noProof/>
        </w:rPr>
        <w:lastRenderedPageBreak/>
        <w:drawing>
          <wp:inline distT="0" distB="0" distL="0" distR="0" wp14:anchorId="127DD8D1" wp14:editId="7DBE1B02">
            <wp:extent cx="4572000" cy="2686050"/>
            <wp:effectExtent l="0" t="0" r="0" b="0"/>
            <wp:docPr id="174166865" name="Picture 174166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4352" w:rsidP="009F5F20" w:rsidRDefault="51AE5626" w14:paraId="43C1E802" w14:textId="77777777">
      <w:pPr>
        <w:pStyle w:val="ListParagraph"/>
        <w:numPr>
          <w:ilvl w:val="0"/>
          <w:numId w:val="36"/>
        </w:numPr>
      </w:pPr>
      <w:r>
        <w:t xml:space="preserve">Once </w:t>
      </w:r>
      <w:r w:rsidR="004256AC">
        <w:t>it</w:t>
      </w:r>
      <w:r w:rsidR="009D54A9">
        <w:t xml:space="preserve"> is done installing</w:t>
      </w:r>
      <w:r w:rsidR="004256AC">
        <w:t xml:space="preserve"> should show up in the “Installs”</w:t>
      </w:r>
      <w:r>
        <w:t xml:space="preserve"> </w:t>
      </w:r>
      <w:r w:rsidR="004256AC">
        <w:t>tab.</w:t>
      </w:r>
    </w:p>
    <w:p w:rsidR="00DD7C99" w:rsidP="00D90813" w:rsidRDefault="00DD7C99" w14:paraId="61E652F2" w14:textId="40562478">
      <w:pPr>
        <w:pStyle w:val="ListParagraph"/>
        <w:jc w:val="center"/>
      </w:pPr>
      <w:r>
        <w:rPr>
          <w:noProof/>
        </w:rPr>
        <w:drawing>
          <wp:inline distT="0" distB="0" distL="0" distR="0" wp14:anchorId="24E61731" wp14:editId="399876C6">
            <wp:extent cx="4595854" cy="2687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14628" cy="2698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CD752AE" w:rsidP="0E369E7D" w:rsidRDefault="006E4D5C" w14:paraId="15881ED1" w14:textId="6CDDE0E3">
      <w:pPr>
        <w:pStyle w:val="ListParagraph"/>
        <w:numPr>
          <w:ilvl w:val="0"/>
          <w:numId w:val="36"/>
        </w:numPr>
      </w:pPr>
      <w:r>
        <w:t xml:space="preserve">Then </w:t>
      </w:r>
      <w:r w:rsidR="00653E08">
        <w:t>once you</w:t>
      </w:r>
      <w:r w:rsidR="009D47EF">
        <w:t xml:space="preserve"> and your team leader have gone </w:t>
      </w:r>
      <w:r w:rsidR="3605D16A">
        <w:t>through</w:t>
      </w:r>
      <w:r w:rsidR="009D47EF">
        <w:t xml:space="preserve"> </w:t>
      </w:r>
      <w:r w:rsidR="0096177B">
        <w:t xml:space="preserve">section </w:t>
      </w:r>
      <w:r w:rsidRPr="1C1554B0" w:rsidR="0096177B">
        <w:rPr>
          <w:b/>
          <w:bCs/>
        </w:rPr>
        <w:t>3.4.1 Setup</w:t>
      </w:r>
      <w:r w:rsidRPr="1C1554B0" w:rsidR="003C2AEB">
        <w:rPr>
          <w:b/>
          <w:bCs/>
        </w:rPr>
        <w:t xml:space="preserve"> Plastic SCM </w:t>
      </w:r>
      <w:r w:rsidR="009E72E8">
        <w:t>you</w:t>
      </w:r>
      <w:r w:rsidR="001C5428">
        <w:t xml:space="preserve"> will need to navigate to the “Projects” tab</w:t>
      </w:r>
      <w:r w:rsidR="008F0F04">
        <w:t xml:space="preserve"> -&gt;</w:t>
      </w:r>
      <w:r w:rsidR="001C5428">
        <w:t xml:space="preserve"> </w:t>
      </w:r>
      <w:r w:rsidR="008F0F04">
        <w:t xml:space="preserve">“Open” dropdown </w:t>
      </w:r>
      <w:r w:rsidR="00AB4C69">
        <w:t>-&gt;</w:t>
      </w:r>
      <w:r w:rsidR="008F0F04">
        <w:t xml:space="preserve"> “Open remote project”</w:t>
      </w:r>
      <w:r w:rsidR="00C001EF">
        <w:t>.</w:t>
      </w:r>
    </w:p>
    <w:p w:rsidR="00D90813" w:rsidP="00D90813" w:rsidRDefault="00D90813" w14:paraId="6CF5EDEA" w14:textId="72D32012">
      <w:pPr>
        <w:pStyle w:val="ListParagraph"/>
        <w:jc w:val="center"/>
      </w:pPr>
      <w:r>
        <w:rPr>
          <w:noProof/>
        </w:rPr>
        <w:drawing>
          <wp:inline distT="0" distB="0" distL="0" distR="0" wp14:anchorId="28823A51" wp14:editId="42F04DC1">
            <wp:extent cx="4341412" cy="2502809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49554" cy="2507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01EF" w:rsidP="0E369E7D" w:rsidRDefault="00C001EF" w14:paraId="6B6B0E1E" w14:textId="6FBD7DCF">
      <w:pPr>
        <w:pStyle w:val="ListParagraph"/>
        <w:numPr>
          <w:ilvl w:val="0"/>
          <w:numId w:val="36"/>
        </w:numPr>
        <w:rPr/>
      </w:pPr>
      <w:r w:rsidR="00C001EF">
        <w:rPr/>
        <w:t>Then select “</w:t>
      </w:r>
      <w:bookmarkStart w:name="_Int_0a6URziC" w:id="635316179"/>
      <w:r w:rsidR="00C001EF">
        <w:rPr/>
        <w:t>ProjectSunCycleRedback</w:t>
      </w:r>
      <w:bookmarkEnd w:id="635316179"/>
      <w:r w:rsidR="00C001EF">
        <w:rPr/>
        <w:t>”</w:t>
      </w:r>
      <w:r w:rsidR="00D90813">
        <w:rPr/>
        <w:t xml:space="preserve"> and open it.</w:t>
      </w:r>
      <w:r w:rsidR="004D67AB">
        <w:rPr/>
        <w:t xml:space="preserve"> (I already did it on my system, </w:t>
      </w:r>
      <w:r w:rsidR="004D67AB">
        <w:rPr/>
        <w:t>that’s</w:t>
      </w:r>
      <w:r w:rsidR="004D67AB">
        <w:rPr/>
        <w:t xml:space="preserve"> why it says “Added”)</w:t>
      </w:r>
    </w:p>
    <w:p w:rsidR="004D67AB" w:rsidP="3E23A043" w:rsidRDefault="004D67AB" w14:paraId="00081ED1" w14:textId="5AC07B2A">
      <w:pPr>
        <w:pStyle w:val="ListParagraph"/>
        <w:numPr>
          <w:ilvl w:val="0"/>
          <w:numId w:val="36"/>
        </w:numPr>
        <w:jc w:val="center"/>
        <w:rPr/>
      </w:pPr>
      <w:r w:rsidR="004D67AB">
        <w:drawing>
          <wp:inline wp14:editId="2527CFFE" wp14:anchorId="2541CF27">
            <wp:extent cx="4786682" cy="2797186"/>
            <wp:effectExtent l="0" t="0" r="0" b="3175"/>
            <wp:docPr id="12" name="Picture 1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"/>
                    <pic:cNvPicPr/>
                  </pic:nvPicPr>
                  <pic:blipFill>
                    <a:blip r:embed="R7625e69522f64d9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786682" cy="2797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01EF" w:rsidP="0E369E7D" w:rsidRDefault="005815F9" w14:paraId="77118888" w14:textId="5E514712">
      <w:pPr>
        <w:pStyle w:val="ListParagraph"/>
        <w:numPr>
          <w:ilvl w:val="0"/>
          <w:numId w:val="36"/>
        </w:numPr>
      </w:pPr>
      <w:r>
        <w:t>Then you should be able to</w:t>
      </w:r>
      <w:r w:rsidR="00CF471E">
        <w:t xml:space="preserve"> see and access the project from the “Projects”</w:t>
      </w:r>
      <w:r w:rsidR="00A55D8D">
        <w:t xml:space="preserve"> tab in your Unity Hub. You can also </w:t>
      </w:r>
      <w:r w:rsidR="00C42004">
        <w:t>favourite it too if you want with the star.</w:t>
      </w:r>
    </w:p>
    <w:p w:rsidR="0E369E7D" w:rsidP="3E23A043" w:rsidRDefault="00C630A0" w14:paraId="0C24AB59" w14:textId="70F4A16A">
      <w:pPr>
        <w:ind w:left="720"/>
        <w:jc w:val="center"/>
      </w:pPr>
      <w:r w:rsidR="00C630A0">
        <w:drawing>
          <wp:inline wp14:editId="19E55375" wp14:anchorId="1B70B41D">
            <wp:extent cx="4754880" cy="2609385"/>
            <wp:effectExtent l="0" t="0" r="7620" b="635"/>
            <wp:docPr id="15" name="Picture 1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5"/>
                    <pic:cNvPicPr/>
                  </pic:nvPicPr>
                  <pic:blipFill>
                    <a:blip r:embed="R71cfea4c9a00482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754880" cy="260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0D36165" w:rsidP="0E369E7D" w:rsidRDefault="00FD56D7" w14:paraId="5BE24878" w14:textId="34A0601A">
      <w:pPr>
        <w:pStyle w:val="Heading3"/>
        <w:rPr/>
      </w:pPr>
      <w:bookmarkStart w:name="_Toc420007558" w:id="1529590002"/>
      <w:r w:rsidR="00FD56D7">
        <w:rPr/>
        <w:t>Basics of</w:t>
      </w:r>
      <w:r w:rsidR="50D36165">
        <w:rPr/>
        <w:t xml:space="preserve"> Unity</w:t>
      </w:r>
      <w:bookmarkEnd w:id="1529590002"/>
    </w:p>
    <w:p w:rsidR="00045760" w:rsidP="00045760" w:rsidRDefault="009357D2" w14:paraId="15966E7F" w14:textId="794C3898">
      <w:r>
        <w:t xml:space="preserve">Below </w:t>
      </w:r>
      <w:r w:rsidR="008E3AE8">
        <w:t xml:space="preserve">explains the functionality of some of the most important </w:t>
      </w:r>
      <w:r w:rsidR="0096380C">
        <w:t xml:space="preserve">windows/panels in </w:t>
      </w:r>
      <w:r w:rsidR="003C5A68">
        <w:t xml:space="preserve">Unity but there are many more </w:t>
      </w:r>
      <w:r w:rsidR="00AE516F">
        <w:t>you can use for specific things. It’s a good idea to Upskill in Unity before usage.</w:t>
      </w:r>
    </w:p>
    <w:p w:rsidRPr="00045760" w:rsidR="00045760" w:rsidP="00045760" w:rsidRDefault="00045760" w14:paraId="3F218CD2" w14:textId="77777777"/>
    <w:p w:rsidR="0E369E7D" w:rsidP="0E369E7D" w:rsidRDefault="004A78D1" w14:paraId="2C59CF9E" w14:textId="07647508">
      <w:pPr>
        <w:rPr>
          <w:u w:val="single"/>
        </w:rPr>
      </w:pPr>
      <w:r w:rsidRPr="00877EA1">
        <w:rPr>
          <w:u w:val="single"/>
        </w:rPr>
        <w:t>Hierarchy</w:t>
      </w:r>
    </w:p>
    <w:p w:rsidRPr="000F7CEE" w:rsidR="000F7CEE" w:rsidP="0E369E7D" w:rsidRDefault="00C036FE" w14:paraId="5921A964" w14:textId="7F0D8160">
      <w:r w:rsidR="00C036FE">
        <w:rPr/>
        <w:t xml:space="preserve">This </w:t>
      </w:r>
      <w:r w:rsidR="00C036FE">
        <w:rPr/>
        <w:t>contains</w:t>
      </w:r>
      <w:r w:rsidR="00C036FE">
        <w:rPr/>
        <w:t xml:space="preserve"> </w:t>
      </w:r>
      <w:proofErr w:type="gramStart"/>
      <w:r w:rsidR="00B34E31">
        <w:rPr/>
        <w:t>all of</w:t>
      </w:r>
      <w:proofErr w:type="gramEnd"/>
      <w:r w:rsidR="00B34E31">
        <w:rPr/>
        <w:t xml:space="preserve"> the </w:t>
      </w:r>
      <w:r w:rsidR="00C95FCD">
        <w:rPr/>
        <w:t>game object that are currently within your scene</w:t>
      </w:r>
      <w:r w:rsidR="006A288D">
        <w:rPr/>
        <w:t>,</w:t>
      </w:r>
      <w:r w:rsidR="00C95FCD">
        <w:rPr/>
        <w:t xml:space="preserve"> in this case “</w:t>
      </w:r>
      <w:bookmarkStart w:name="_Int_XjAt5uGa" w:id="1821090223"/>
      <w:r w:rsidR="00C95FCD">
        <w:rPr/>
        <w:t>MainScene</w:t>
      </w:r>
      <w:bookmarkEnd w:id="1821090223"/>
      <w:r w:rsidR="00C95FCD">
        <w:rPr/>
        <w:t>”</w:t>
      </w:r>
      <w:r w:rsidR="0039432F">
        <w:rPr/>
        <w:t xml:space="preserve"> contains </w:t>
      </w:r>
      <w:r w:rsidR="004B2386">
        <w:rPr/>
        <w:t>“</w:t>
      </w:r>
      <w:bookmarkStart w:name="_Int_t43k538i" w:id="1117948896"/>
      <w:r w:rsidR="0039432F">
        <w:rPr/>
        <w:t>HumanoidNPC</w:t>
      </w:r>
      <w:bookmarkEnd w:id="1117948896"/>
      <w:r w:rsidR="004B2386">
        <w:rPr/>
        <w:t>”</w:t>
      </w:r>
      <w:r w:rsidR="0039432F">
        <w:rPr/>
        <w:t xml:space="preserve"> which you can see in the middle</w:t>
      </w:r>
      <w:r w:rsidR="00C95FCD">
        <w:rPr/>
        <w:t xml:space="preserve">. </w:t>
      </w:r>
    </w:p>
    <w:p w:rsidR="00877EA1" w:rsidP="3E23A043" w:rsidRDefault="004B2386" w14:paraId="107A4CE3" w14:textId="7A740B0C">
      <w:pPr>
        <w:jc w:val="center"/>
      </w:pPr>
      <w:r w:rsidR="004B2386">
        <w:drawing>
          <wp:inline wp14:editId="035E36CC" wp14:anchorId="1CA93E17">
            <wp:extent cx="5786726" cy="3188473"/>
            <wp:effectExtent l="0" t="0" r="5080" b="0"/>
            <wp:docPr id="17" name="Picture 17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7"/>
                    <pic:cNvPicPr/>
                  </pic:nvPicPr>
                  <pic:blipFill>
                    <a:blip r:embed="R4f3e0cefead34c9c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86726" cy="318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EA1" w:rsidP="1C1554B0" w:rsidRDefault="00FD56D7" w14:paraId="42B276AF" w14:textId="6C103871">
      <w:pPr>
        <w:rPr>
          <w:u w:val="single"/>
        </w:rPr>
      </w:pPr>
      <w:r w:rsidRPr="1C1554B0">
        <w:rPr>
          <w:u w:val="single"/>
        </w:rPr>
        <w:t>Scene</w:t>
      </w:r>
    </w:p>
    <w:p w:rsidR="00877EA1" w:rsidP="0E369E7D" w:rsidRDefault="00F04C41" w14:paraId="402AF97E" w14:textId="7C579B85">
      <w:r>
        <w:t xml:space="preserve">The scene </w:t>
      </w:r>
      <w:r w:rsidR="00854388">
        <w:t xml:space="preserve">is kind of like a level in a game, you add things to the </w:t>
      </w:r>
      <w:r w:rsidR="009C0AEB">
        <w:t>scene that you want in that level.</w:t>
      </w:r>
      <w:r w:rsidR="00B22062">
        <w:t xml:space="preserve"> Through this screen you can</w:t>
      </w:r>
      <w:r w:rsidR="0022002D">
        <w:t xml:space="preserve"> add and</w:t>
      </w:r>
      <w:r w:rsidR="00B22062">
        <w:t xml:space="preserve"> manipulate the game objects </w:t>
      </w:r>
      <w:r w:rsidR="00066A16">
        <w:t xml:space="preserve">in the level and </w:t>
      </w:r>
      <w:r w:rsidR="007A0930">
        <w:t xml:space="preserve">design the </w:t>
      </w:r>
      <w:r w:rsidR="00B10D38">
        <w:t>world just the way you want it for the player to experience it.</w:t>
      </w:r>
    </w:p>
    <w:p w:rsidR="00FD56D7" w:rsidP="3E23A043" w:rsidRDefault="002C65C4" w14:paraId="2F6A071C" w14:textId="1E5F4741">
      <w:pPr>
        <w:jc w:val="center"/>
      </w:pPr>
      <w:r w:rsidR="002C65C4">
        <w:drawing>
          <wp:inline wp14:editId="6F7074FF" wp14:anchorId="4F7331A5">
            <wp:extent cx="5727701" cy="3231515"/>
            <wp:effectExtent l="0" t="0" r="6350" b="6985"/>
            <wp:docPr id="18" name="Picture 1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8"/>
                    <pic:cNvPicPr/>
                  </pic:nvPicPr>
                  <pic:blipFill>
                    <a:blip r:embed="R5b673f8544ba46df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27701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6D7" w:rsidP="0E369E7D" w:rsidRDefault="00FD56D7" w14:paraId="0B802E52" w14:textId="11B4D2D5">
      <w:pPr>
        <w:rPr>
          <w:u w:val="single"/>
        </w:rPr>
      </w:pPr>
      <w:r w:rsidRPr="1C1554B0">
        <w:rPr>
          <w:u w:val="single"/>
        </w:rPr>
        <w:t>Inspector</w:t>
      </w:r>
    </w:p>
    <w:p w:rsidR="00877EA1" w:rsidP="0E369E7D" w:rsidRDefault="00C561D4" w14:paraId="10360F3C" w14:textId="08834D3A">
      <w:r>
        <w:t xml:space="preserve">Once you have </w:t>
      </w:r>
      <w:r w:rsidR="00D906CC">
        <w:t xml:space="preserve">clicked on something </w:t>
      </w:r>
      <w:r w:rsidR="001E162A">
        <w:t xml:space="preserve">in either your Hierarchy or your Scene to select it the Inspector will </w:t>
      </w:r>
      <w:r w:rsidR="008F3A3F">
        <w:t xml:space="preserve">pop up with the details of the selected object. It will show you all the different </w:t>
      </w:r>
      <w:r w:rsidR="000F7930">
        <w:t>components of that game object</w:t>
      </w:r>
      <w:r w:rsidR="008B0C19">
        <w:t>, in this case the robot has a transform</w:t>
      </w:r>
      <w:r w:rsidR="00A532C5">
        <w:t xml:space="preserve"> (position</w:t>
      </w:r>
      <w:r w:rsidR="001851AB">
        <w:t>, rotation and scale in world space</w:t>
      </w:r>
      <w:r w:rsidR="00A532C5">
        <w:t>)</w:t>
      </w:r>
      <w:r w:rsidR="008B0C19">
        <w:t xml:space="preserve"> and </w:t>
      </w:r>
      <w:r w:rsidR="00AE596F">
        <w:t xml:space="preserve">mesh renderer (renders </w:t>
      </w:r>
      <w:r w:rsidR="003D38F6">
        <w:t xml:space="preserve">the 3D mesh and </w:t>
      </w:r>
      <w:r w:rsidR="00A532C5">
        <w:t>material</w:t>
      </w:r>
      <w:r w:rsidR="00AE596F">
        <w:t>)</w:t>
      </w:r>
      <w:r w:rsidR="003D38F6">
        <w:t>.</w:t>
      </w:r>
      <w:r w:rsidR="002251AA">
        <w:t xml:space="preserve"> Though this panel you can add or manipulate components.</w:t>
      </w:r>
    </w:p>
    <w:p w:rsidRPr="001663CB" w:rsidR="002C08B1" w:rsidP="001663CB" w:rsidRDefault="001663CB" w14:paraId="0D71CFBD" w14:textId="29F516A2">
      <w:pPr>
        <w:jc w:val="center"/>
      </w:pPr>
      <w:r w:rsidR="001663CB">
        <w:drawing>
          <wp:inline wp14:editId="2F81C8F2" wp14:anchorId="6247CEC9">
            <wp:extent cx="5558537" cy="3108960"/>
            <wp:effectExtent l="0" t="0" r="4445" b="0"/>
            <wp:docPr id="19" name="Picture 19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9"/>
                    <pic:cNvPicPr/>
                  </pic:nvPicPr>
                  <pic:blipFill>
                    <a:blip r:embed="R14b23303422e41e0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558537" cy="310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C1554B0" w:rsidP="1C1554B0" w:rsidRDefault="1C1554B0" w14:paraId="23E0130E" w14:textId="3ACB4E8C">
      <w:pPr>
        <w:rPr>
          <w:u w:val="single"/>
        </w:rPr>
      </w:pPr>
    </w:p>
    <w:p w:rsidR="004A78D1" w:rsidP="0E369E7D" w:rsidRDefault="004F2FC3" w14:paraId="413F7B47" w14:textId="3D254B50">
      <w:pPr>
        <w:rPr>
          <w:u w:val="single"/>
        </w:rPr>
      </w:pPr>
      <w:r w:rsidRPr="00877EA1">
        <w:rPr>
          <w:u w:val="single"/>
        </w:rPr>
        <w:t>Project Directory</w:t>
      </w:r>
    </w:p>
    <w:p w:rsidR="00877EA1" w:rsidP="0E369E7D" w:rsidRDefault="001663CB" w14:paraId="7DC38E9C" w14:textId="551614B1">
      <w:r>
        <w:t xml:space="preserve">The project directory </w:t>
      </w:r>
      <w:r w:rsidR="004E2D1E">
        <w:t>stores</w:t>
      </w:r>
      <w:r w:rsidR="00074434">
        <w:t xml:space="preserve"> </w:t>
      </w:r>
      <w:r w:rsidR="00022159">
        <w:t xml:space="preserve">all of the </w:t>
      </w:r>
      <w:r w:rsidR="00EC4EAB">
        <w:t xml:space="preserve">assets </w:t>
      </w:r>
      <w:r w:rsidR="008B459B">
        <w:t xml:space="preserve">that you are using in your project, things such as Audio, </w:t>
      </w:r>
      <w:r w:rsidR="0035074D">
        <w:t xml:space="preserve">3D models, textures, scripts, </w:t>
      </w:r>
      <w:r w:rsidR="00024871">
        <w:t xml:space="preserve">shaders, </w:t>
      </w:r>
      <w:r w:rsidR="00AD45C8">
        <w:t>etc</w:t>
      </w:r>
      <w:r w:rsidR="00024871">
        <w:t>.</w:t>
      </w:r>
      <w:r w:rsidR="00CB55CF">
        <w:t xml:space="preserve"> </w:t>
      </w:r>
      <w:r w:rsidR="0087073D">
        <w:t xml:space="preserve">You can use these assets to create game objects </w:t>
      </w:r>
      <w:r w:rsidR="00E748A7">
        <w:t xml:space="preserve">in any way you want. </w:t>
      </w:r>
      <w:r w:rsidR="00EC3FBE">
        <w:t xml:space="preserve">You should try to keep these </w:t>
      </w:r>
      <w:r w:rsidR="00C530E5">
        <w:t>files organized</w:t>
      </w:r>
      <w:r w:rsidR="00D96C7A">
        <w:t xml:space="preserve"> with </w:t>
      </w:r>
      <w:r w:rsidR="00F35FC1">
        <w:t>simple understandable name</w:t>
      </w:r>
      <w:r w:rsidR="00FA0E4C">
        <w:t>s</w:t>
      </w:r>
      <w:r w:rsidR="00582544">
        <w:t>.</w:t>
      </w:r>
    </w:p>
    <w:p w:rsidRPr="00877EA1" w:rsidR="001663CB" w:rsidP="0E369E7D" w:rsidRDefault="00664AD0" w14:paraId="46E2400B" w14:textId="233AFE56">
      <w:r>
        <w:rPr>
          <w:noProof/>
        </w:rPr>
        <w:drawing>
          <wp:inline distT="0" distB="0" distL="0" distR="0" wp14:anchorId="76CCE5FE" wp14:editId="58D83F6C">
            <wp:extent cx="5727701" cy="3197225"/>
            <wp:effectExtent l="0" t="0" r="635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1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6D7" w:rsidP="0E369E7D" w:rsidRDefault="00FD56D7" w14:paraId="58B4B61D" w14:textId="121AD537">
      <w:pPr>
        <w:rPr>
          <w:u w:val="single"/>
        </w:rPr>
      </w:pPr>
      <w:r w:rsidRPr="00877EA1">
        <w:rPr>
          <w:u w:val="single"/>
        </w:rPr>
        <w:t>Con</w:t>
      </w:r>
      <w:r w:rsidRPr="00877EA1" w:rsidR="00E2588E">
        <w:rPr>
          <w:u w:val="single"/>
        </w:rPr>
        <w:t>sole</w:t>
      </w:r>
    </w:p>
    <w:p w:rsidR="00877EA1" w:rsidP="0E369E7D" w:rsidRDefault="00145594" w14:paraId="6B6DBEEB" w14:textId="6946A2F1">
      <w:r>
        <w:t>You can use the co</w:t>
      </w:r>
      <w:r w:rsidR="006C39A1">
        <w:t xml:space="preserve">nsole panel while testing your game </w:t>
      </w:r>
      <w:r w:rsidR="00360F02">
        <w:t xml:space="preserve">to debug your game </w:t>
      </w:r>
      <w:r w:rsidR="00797A6E">
        <w:t xml:space="preserve">and </w:t>
      </w:r>
      <w:r w:rsidR="00AF3F15">
        <w:t xml:space="preserve">ensure it is </w:t>
      </w:r>
      <w:r w:rsidR="009F3770">
        <w:t xml:space="preserve">free of errors. The three </w:t>
      </w:r>
      <w:r w:rsidR="00BA7374">
        <w:t xml:space="preserve">clickable boxes </w:t>
      </w:r>
      <w:r w:rsidR="00B61AA4">
        <w:t xml:space="preserve">in the top right of the panel allow you to turn on </w:t>
      </w:r>
      <w:r w:rsidR="001425C0">
        <w:t xml:space="preserve">debug messages, </w:t>
      </w:r>
      <w:r w:rsidR="005A3C00">
        <w:t>warning messages and error messages</w:t>
      </w:r>
      <w:r w:rsidR="002F1525">
        <w:t>. You use these messages to diagnose and fix problems with the project.</w:t>
      </w:r>
    </w:p>
    <w:p w:rsidR="00A41888" w:rsidP="0E369E7D" w:rsidRDefault="00384D58" w14:paraId="62207A8C" w14:textId="77601DD9">
      <w:r>
        <w:rPr>
          <w:noProof/>
        </w:rPr>
        <w:lastRenderedPageBreak/>
        <w:drawing>
          <wp:inline distT="0" distB="0" distL="0" distR="0" wp14:anchorId="0ABB90ED" wp14:editId="56CE2664">
            <wp:extent cx="5727701" cy="3225800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1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1888" w:rsidP="00A41888" w:rsidRDefault="00A41888" w14:paraId="0758F441" w14:textId="6AC68F87">
      <w:pPr>
        <w:pStyle w:val="Heading3"/>
        <w:rPr/>
      </w:pPr>
      <w:bookmarkStart w:name="_Toc1812690268" w:id="646498340"/>
      <w:r w:rsidR="00A41888">
        <w:rPr/>
        <w:t>Build Settings</w:t>
      </w:r>
      <w:bookmarkEnd w:id="646498340"/>
    </w:p>
    <w:p w:rsidR="00DA6838" w:rsidP="00DA6838" w:rsidRDefault="00C16F20" w14:paraId="33DC4E95" w14:textId="46B3E86F">
      <w:r w:rsidR="00C16F20">
        <w:rPr/>
        <w:t xml:space="preserve">Building </w:t>
      </w:r>
      <w:r w:rsidR="00941AD3">
        <w:rPr/>
        <w:t xml:space="preserve">the project </w:t>
      </w:r>
      <w:r w:rsidR="000F0FC2">
        <w:rPr/>
        <w:t xml:space="preserve">is </w:t>
      </w:r>
      <w:r w:rsidR="000F0FC2">
        <w:rPr/>
        <w:t>basically the</w:t>
      </w:r>
      <w:r w:rsidR="000F0FC2">
        <w:rPr/>
        <w:t xml:space="preserve"> process of </w:t>
      </w:r>
      <w:r w:rsidR="001143F6">
        <w:rPr/>
        <w:t xml:space="preserve">creating the stand-alone version of the game </w:t>
      </w:r>
      <w:r w:rsidR="00932E6D">
        <w:rPr/>
        <w:t>that can be run on a specific platform</w:t>
      </w:r>
      <w:r w:rsidR="0062326B">
        <w:rPr/>
        <w:t xml:space="preserve"> as an </w:t>
      </w:r>
      <w:r w:rsidR="00641FDE">
        <w:rPr/>
        <w:t>executable</w:t>
      </w:r>
      <w:r w:rsidR="0062326B">
        <w:rPr/>
        <w:t>.</w:t>
      </w:r>
      <w:r w:rsidR="00DB6BA6">
        <w:rPr/>
        <w:t xml:space="preserve"> Because we want this game to run on </w:t>
      </w:r>
      <w:r w:rsidR="00D048F5">
        <w:rPr/>
        <w:t xml:space="preserve">a VR </w:t>
      </w:r>
      <w:r w:rsidR="5DF187FF">
        <w:rPr/>
        <w:t>headset,</w:t>
      </w:r>
      <w:r w:rsidR="00D048F5">
        <w:rPr/>
        <w:t xml:space="preserve"> we need change the platform to Android.</w:t>
      </w:r>
    </w:p>
    <w:p w:rsidR="007D6870" w:rsidP="007D6870" w:rsidRDefault="002566E3" w14:paraId="5E85E244" w14:textId="308EEEFC">
      <w:pPr>
        <w:pStyle w:val="ListParagraph"/>
        <w:numPr>
          <w:ilvl w:val="0"/>
          <w:numId w:val="43"/>
        </w:numPr>
      </w:pPr>
      <w:r>
        <w:t>Go to “File” -&gt; “Project Settings…”</w:t>
      </w:r>
    </w:p>
    <w:p w:rsidR="00DD7EAC" w:rsidP="00DD7EAC" w:rsidRDefault="00DD7EAC" w14:paraId="2C0A2538" w14:textId="0FB47392">
      <w:pPr>
        <w:ind w:left="360"/>
      </w:pPr>
      <w:r>
        <w:rPr>
          <w:noProof/>
        </w:rPr>
        <w:drawing>
          <wp:inline distT="0" distB="0" distL="0" distR="0" wp14:anchorId="18C27152" wp14:editId="76F1CBC4">
            <wp:extent cx="5727700" cy="2125980"/>
            <wp:effectExtent l="0" t="0" r="635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12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EAC" w:rsidP="007D6870" w:rsidRDefault="51479DCF" w14:paraId="6A6D4435" w14:textId="6690D8A6">
      <w:pPr>
        <w:pStyle w:val="ListParagraph"/>
        <w:numPr>
          <w:ilvl w:val="0"/>
          <w:numId w:val="43"/>
        </w:numPr>
      </w:pPr>
      <w:r>
        <w:t>Once you are in the project setting click on the “Android” tab and click “Switch Platform”</w:t>
      </w:r>
    </w:p>
    <w:p w:rsidR="51479DCF" w:rsidP="1C1554B0" w:rsidRDefault="51479DCF" w14:paraId="634602B5" w14:textId="5890AB95">
      <w:pPr>
        <w:jc w:val="center"/>
      </w:pPr>
      <w:r w:rsidR="51479DCF">
        <w:drawing>
          <wp:inline wp14:editId="3C16B3A6" wp14:anchorId="2478FBFC">
            <wp:extent cx="3472482" cy="3402523"/>
            <wp:effectExtent l="0" t="0" r="0" b="0"/>
            <wp:docPr id="1426953710" name="Picture 142695371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426953710"/>
                    <pic:cNvPicPr/>
                  </pic:nvPicPr>
                  <pic:blipFill>
                    <a:blip r:embed="R2a1bd9152ed64a7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507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472482" cy="3402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EAC" w:rsidP="007D6870" w:rsidRDefault="54D60CC1" w14:paraId="540C2B76" w14:textId="69194DF1">
      <w:pPr>
        <w:pStyle w:val="ListParagraph"/>
        <w:numPr>
          <w:ilvl w:val="0"/>
          <w:numId w:val="43"/>
        </w:numPr>
      </w:pPr>
      <w:r>
        <w:t xml:space="preserve">After this process is finished you will be able to make a build of the project by clicking the “Build” button, this will </w:t>
      </w:r>
      <w:r w:rsidR="2E461B18">
        <w:t>be stored as an executable file wherever you choose the location to be.</w:t>
      </w:r>
    </w:p>
    <w:p w:rsidR="00AA0DD4" w:rsidP="1C1554B0" w:rsidRDefault="54D60CC1" w14:paraId="364FDAA2" w14:textId="1A1584A8">
      <w:pPr>
        <w:jc w:val="center"/>
      </w:pPr>
      <w:r>
        <w:rPr>
          <w:noProof/>
        </w:rPr>
        <w:drawing>
          <wp:inline distT="0" distB="0" distL="0" distR="0" wp14:anchorId="27740401" wp14:editId="21F30FBB">
            <wp:extent cx="3503544" cy="3357562"/>
            <wp:effectExtent l="0" t="0" r="0" b="0"/>
            <wp:docPr id="225516918" name="Picture 225516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3544" cy="3357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0D36165" w:rsidP="0E369E7D" w:rsidRDefault="00A66AFE" w14:paraId="19947AD6" w14:textId="07BF84D0">
      <w:pPr>
        <w:pStyle w:val="Heading3"/>
        <w:rPr/>
      </w:pPr>
      <w:bookmarkStart w:name="_Toc735981763" w:id="1419925172"/>
      <w:r w:rsidR="00A66AFE">
        <w:rPr/>
        <w:t>Using</w:t>
      </w:r>
      <w:r w:rsidR="50D36165">
        <w:rPr/>
        <w:t xml:space="preserve"> VR Headset</w:t>
      </w:r>
      <w:bookmarkEnd w:id="1419925172"/>
    </w:p>
    <w:p w:rsidR="00AE516F" w:rsidRDefault="00AE516F" w14:paraId="70270BE0" w14:textId="32B4D10A">
      <w:r w:rsidRPr="1C1554B0">
        <w:rPr>
          <w:b/>
          <w:bCs/>
        </w:rPr>
        <w:t>Note</w:t>
      </w:r>
      <w:r w:rsidR="00652D96">
        <w:t>:</w:t>
      </w:r>
      <w:r>
        <w:t xml:space="preserve"> this section contains</w:t>
      </w:r>
      <w:r w:rsidR="00F7402B">
        <w:t xml:space="preserve"> biased information based around the Oculus/Meta Quest </w:t>
      </w:r>
      <w:r w:rsidR="00BE0A29">
        <w:t>2 headset.</w:t>
      </w:r>
    </w:p>
    <w:p w:rsidR="00D82DFD" w:rsidP="001C2FB2" w:rsidRDefault="00D82DFD" w14:paraId="0B950778" w14:textId="398793DA">
      <w:pPr>
        <w:pStyle w:val="ListParagraph"/>
        <w:numPr>
          <w:ilvl w:val="0"/>
          <w:numId w:val="41"/>
        </w:numPr>
      </w:pPr>
      <w:r>
        <w:t>Have Oculus application open.</w:t>
      </w:r>
    </w:p>
    <w:p w:rsidR="004871C4" w:rsidP="001C2FB2" w:rsidRDefault="004871C4" w14:paraId="290F4968" w14:textId="0FAFE163">
      <w:pPr>
        <w:pStyle w:val="ListParagraph"/>
        <w:numPr>
          <w:ilvl w:val="0"/>
          <w:numId w:val="41"/>
        </w:numPr>
      </w:pPr>
      <w:r>
        <w:t xml:space="preserve">Have </w:t>
      </w:r>
      <w:r w:rsidR="00A41888">
        <w:t xml:space="preserve">Unity </w:t>
      </w:r>
      <w:r w:rsidR="7F165F31">
        <w:t>p</w:t>
      </w:r>
      <w:r w:rsidR="00A41888">
        <w:t xml:space="preserve">roject </w:t>
      </w:r>
      <w:r w:rsidR="41D72933">
        <w:t>o</w:t>
      </w:r>
      <w:r w:rsidR="00A41888">
        <w:t>pen.</w:t>
      </w:r>
    </w:p>
    <w:p w:rsidR="7DEB9C92" w:rsidP="1C1554B0" w:rsidRDefault="7DEB9C92" w14:paraId="2360CD02" w14:textId="366DF720">
      <w:pPr>
        <w:pStyle w:val="ListParagraph"/>
        <w:numPr>
          <w:ilvl w:val="0"/>
          <w:numId w:val="41"/>
        </w:numPr>
      </w:pPr>
      <w:r>
        <w:t>Install &amp; Setup oculus app on your phone.</w:t>
      </w:r>
    </w:p>
    <w:p w:rsidR="7DEB9C92" w:rsidP="1C1554B0" w:rsidRDefault="7DEB9C92" w14:paraId="6A8F8ABA" w14:textId="19604652">
      <w:pPr>
        <w:pStyle w:val="ListParagraph"/>
        <w:numPr>
          <w:ilvl w:val="0"/>
          <w:numId w:val="41"/>
        </w:numPr>
      </w:pPr>
      <w:r>
        <w:lastRenderedPageBreak/>
        <w:t xml:space="preserve">Watch this short video to turn on developer mode on your headset: </w:t>
      </w:r>
      <w:hyperlink r:id="rId32">
        <w:r w:rsidRPr="1C1554B0">
          <w:rPr>
            <w:rStyle w:val="Hyperlink"/>
          </w:rPr>
          <w:t>https://www.youtube.com/watch?v=75dHXROt4mE&amp;ab_channel=HowToGeek</w:t>
        </w:r>
      </w:hyperlink>
    </w:p>
    <w:p w:rsidR="001C2FB2" w:rsidP="001C2FB2" w:rsidRDefault="001C2FB2" w14:paraId="01404CD3" w14:textId="0F34EB48">
      <w:pPr>
        <w:pStyle w:val="ListParagraph"/>
        <w:numPr>
          <w:ilvl w:val="0"/>
          <w:numId w:val="41"/>
        </w:numPr>
      </w:pPr>
      <w:r>
        <w:t xml:space="preserve">Connect </w:t>
      </w:r>
      <w:r w:rsidR="00652D96">
        <w:t xml:space="preserve">VR headset to </w:t>
      </w:r>
      <w:r w:rsidR="00D90700">
        <w:t>computer using cable</w:t>
      </w:r>
      <w:r w:rsidR="005C227B">
        <w:t xml:space="preserve"> (or use air link, not recommended)</w:t>
      </w:r>
      <w:r w:rsidR="00D90700">
        <w:t>.</w:t>
      </w:r>
    </w:p>
    <w:p w:rsidR="00430F90" w:rsidP="001C2FB2" w:rsidRDefault="00127DD2" w14:paraId="3E4EFC2E" w14:textId="22646B89">
      <w:pPr>
        <w:pStyle w:val="ListParagraph"/>
        <w:numPr>
          <w:ilvl w:val="0"/>
          <w:numId w:val="41"/>
        </w:numPr>
      </w:pPr>
      <w:r>
        <w:t>Accept popups on the headset.</w:t>
      </w:r>
    </w:p>
    <w:p w:rsidR="00127DD2" w:rsidP="001C2FB2" w:rsidRDefault="0098538D" w14:paraId="7C75AD22" w14:textId="5EDEB8F8">
      <w:pPr>
        <w:pStyle w:val="ListParagraph"/>
        <w:numPr>
          <w:ilvl w:val="0"/>
          <w:numId w:val="41"/>
        </w:numPr>
      </w:pPr>
      <w:r>
        <w:t>Launch Quest link on headset.</w:t>
      </w:r>
    </w:p>
    <w:p w:rsidRPr="00AE516F" w:rsidR="0098538D" w:rsidP="001C2FB2" w:rsidRDefault="7CB932AF" w14:paraId="1D6FBB62" w14:textId="6E52EB1B">
      <w:pPr>
        <w:pStyle w:val="ListParagraph"/>
        <w:numPr>
          <w:ilvl w:val="0"/>
          <w:numId w:val="41"/>
        </w:numPr>
      </w:pPr>
      <w:r>
        <w:t>In Unity go to “File” -&gt; “Build Settings...”</w:t>
      </w:r>
    </w:p>
    <w:p w:rsidR="0E369E7D" w:rsidP="1C1554B0" w:rsidRDefault="7CB932AF" w14:paraId="384779CE" w14:textId="24977980">
      <w:pPr>
        <w:jc w:val="center"/>
      </w:pPr>
      <w:r>
        <w:rPr>
          <w:noProof/>
        </w:rPr>
        <w:drawing>
          <wp:inline distT="0" distB="0" distL="0" distR="0" wp14:anchorId="61059535" wp14:editId="5EEEC30D">
            <wp:extent cx="5724525" cy="2124801"/>
            <wp:effectExtent l="0" t="0" r="6350" b="7620"/>
            <wp:docPr id="1836829048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124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E369E7D" w:rsidP="1C1554B0" w:rsidRDefault="6A094B8E" w14:paraId="04EC57BA" w14:textId="37C6A8D7">
      <w:pPr>
        <w:pStyle w:val="ListParagraph"/>
        <w:numPr>
          <w:ilvl w:val="0"/>
          <w:numId w:val="41"/>
        </w:numPr>
      </w:pPr>
      <w:r>
        <w:t xml:space="preserve">Then go to the “Run Device” section and hit “Refresh”, once that is done click the “Default </w:t>
      </w:r>
      <w:r w:rsidR="47228A4E">
        <w:t>d</w:t>
      </w:r>
      <w:r>
        <w:t>evice”</w:t>
      </w:r>
      <w:r w:rsidR="5B25EB0B">
        <w:t xml:space="preserve"> dropdown and select “Oculus Quest 2”.</w:t>
      </w:r>
    </w:p>
    <w:p w:rsidR="0E369E7D" w:rsidP="1C1554B0" w:rsidRDefault="5B25EB0B" w14:paraId="678BC64B" w14:textId="55729254">
      <w:pPr>
        <w:jc w:val="center"/>
      </w:pPr>
      <w:r>
        <w:rPr>
          <w:noProof/>
        </w:rPr>
        <w:drawing>
          <wp:inline distT="0" distB="0" distL="0" distR="0" wp14:anchorId="625948FA" wp14:editId="5D4DA67B">
            <wp:extent cx="4290522" cy="3387725"/>
            <wp:effectExtent l="0" t="0" r="0" b="0"/>
            <wp:docPr id="763201782" name="Picture 763201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0522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E369E7D" w:rsidP="1C1554B0" w:rsidRDefault="5B25EB0B" w14:paraId="0A6D6020" w14:textId="33ADE70C">
      <w:pPr>
        <w:pStyle w:val="ListParagraph"/>
        <w:numPr>
          <w:ilvl w:val="0"/>
          <w:numId w:val="41"/>
        </w:numPr>
      </w:pPr>
      <w:r>
        <w:t xml:space="preserve">Click play button </w:t>
      </w:r>
      <w:r w:rsidR="38235A0B">
        <w:t>in Unity to test the game in the editor on your headset.</w:t>
      </w:r>
    </w:p>
    <w:p w:rsidR="0E369E7D" w:rsidP="1C1554B0" w:rsidRDefault="38235A0B" w14:paraId="62CBD0B6" w14:textId="65BC4767">
      <w:pPr>
        <w:pStyle w:val="ListParagraph"/>
        <w:numPr>
          <w:ilvl w:val="0"/>
          <w:numId w:val="41"/>
        </w:numPr>
      </w:pPr>
      <w:r>
        <w:t xml:space="preserve">If you want to build a stand-alone version of the game on your </w:t>
      </w:r>
      <w:r w:rsidR="292429C8">
        <w:t>headset,</w:t>
      </w:r>
      <w:r>
        <w:t xml:space="preserve"> </w:t>
      </w:r>
      <w:r w:rsidR="70E5DAFA">
        <w:t xml:space="preserve">just click the “Build” button in the Project Settings and </w:t>
      </w:r>
      <w:r w:rsidR="69390B89">
        <w:t>after it is done building you can unplug your headset.</w:t>
      </w:r>
    </w:p>
    <w:p w:rsidR="0E369E7D" w:rsidP="1C1554B0" w:rsidRDefault="69390B89" w14:paraId="55896CA9" w14:textId="270A62DC">
      <w:pPr>
        <w:pStyle w:val="ListParagraph"/>
        <w:numPr>
          <w:ilvl w:val="0"/>
          <w:numId w:val="41"/>
        </w:numPr>
      </w:pPr>
      <w:r>
        <w:t xml:space="preserve">To find the stand alone build go to your apps on your headset and click </w:t>
      </w:r>
      <w:r w:rsidR="591FF527">
        <w:t>the dropdown menu in the top right and then sort by “Unknown Sources”.</w:t>
      </w:r>
    </w:p>
    <w:p w:rsidR="0E369E7D" w:rsidP="1C1554B0" w:rsidRDefault="591FF527" w14:paraId="4D991D60" w14:textId="0397F15E">
      <w:pPr>
        <w:jc w:val="center"/>
      </w:pPr>
      <w:r>
        <w:rPr>
          <w:noProof/>
        </w:rPr>
        <w:lastRenderedPageBreak/>
        <w:drawing>
          <wp:inline distT="0" distB="0" distL="0" distR="0" wp14:anchorId="6CE377C4" wp14:editId="7B5EDECC">
            <wp:extent cx="4572000" cy="2533650"/>
            <wp:effectExtent l="0" t="0" r="0" b="0"/>
            <wp:docPr id="1042618830" name="Picture 1042618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55303A4" w:rsidP="5948F77F" w:rsidRDefault="355303A4" w14:paraId="0ED93561" w14:textId="3F37B86D">
      <w:pPr>
        <w:pStyle w:val="Heading2"/>
        <w:rPr/>
      </w:pPr>
      <w:bookmarkStart w:name="_Toc814294432" w:id="1277238352"/>
      <w:r w:rsidR="355303A4">
        <w:rPr/>
        <w:t>Plastic SCM</w:t>
      </w:r>
      <w:bookmarkEnd w:id="1277238352"/>
    </w:p>
    <w:p w:rsidR="2684D5DB" w:rsidP="0E369E7D" w:rsidRDefault="2684D5DB" w14:paraId="12B3C752" w14:textId="35984FAA">
      <w:r>
        <w:t xml:space="preserve">Plastic SCM for Unity is the source control repository we use </w:t>
      </w:r>
      <w:r w:rsidR="5C9F5A47">
        <w:t>for this project as we have had problems using GIT in the past.</w:t>
      </w:r>
    </w:p>
    <w:p w:rsidR="006E647B" w:rsidP="0E369E7D" w:rsidRDefault="00BD558E" w14:paraId="7C15237C" w14:textId="3604CA77">
      <w:pPr>
        <w:pStyle w:val="Heading3"/>
        <w:rPr/>
      </w:pPr>
      <w:bookmarkStart w:name="_Toc1937712927" w:id="1192346353"/>
      <w:r w:rsidR="00BD558E">
        <w:rPr/>
        <w:t>Setup</w:t>
      </w:r>
      <w:r w:rsidR="003C2AEB">
        <w:rPr/>
        <w:t xml:space="preserve"> Plastic SCM</w:t>
      </w:r>
      <w:bookmarkEnd w:id="1192346353"/>
    </w:p>
    <w:p w:rsidR="5C9F5A47" w:rsidP="0E369E7D" w:rsidRDefault="5C9F5A47" w14:paraId="759863D8" w14:textId="460122F5">
      <w:pPr>
        <w:pStyle w:val="ListParagraph"/>
        <w:numPr>
          <w:ilvl w:val="0"/>
          <w:numId w:val="35"/>
        </w:numPr>
        <w:spacing w:line="259" w:lineRule="auto"/>
      </w:pPr>
      <w:r>
        <w:t>To begin using Plastic SCM</w:t>
      </w:r>
      <w:r w:rsidR="64D3C61C">
        <w:t xml:space="preserve"> you will first need to be added to the</w:t>
      </w:r>
      <w:r w:rsidR="00E33966">
        <w:t xml:space="preserve"> company account</w:t>
      </w:r>
      <w:r w:rsidR="00E57740">
        <w:t>.</w:t>
      </w:r>
      <w:r w:rsidR="00306DD4">
        <w:t xml:space="preserve"> If you are the </w:t>
      </w:r>
      <w:r w:rsidR="000B686B">
        <w:rPr>
          <w:b/>
          <w:bCs/>
        </w:rPr>
        <w:t>not</w:t>
      </w:r>
      <w:r w:rsidR="000B686B">
        <w:t xml:space="preserve"> the</w:t>
      </w:r>
      <w:r w:rsidR="00E82F78">
        <w:t xml:space="preserve"> team</w:t>
      </w:r>
      <w:r w:rsidR="000B686B">
        <w:t xml:space="preserve"> leader</w:t>
      </w:r>
      <w:r w:rsidR="00E82F78">
        <w:t xml:space="preserve"> </w:t>
      </w:r>
      <w:r w:rsidR="007B03A6">
        <w:t xml:space="preserve">skip to </w:t>
      </w:r>
      <w:r w:rsidR="00466BDE">
        <w:t xml:space="preserve">step </w:t>
      </w:r>
      <w:r w:rsidR="00DD68F3">
        <w:t>6</w:t>
      </w:r>
      <w:r w:rsidR="00466BDE">
        <w:t>.</w:t>
      </w:r>
    </w:p>
    <w:p w:rsidR="00DD68F3" w:rsidP="00434430" w:rsidRDefault="00C30222" w14:paraId="390CAF44" w14:textId="77777777">
      <w:pPr>
        <w:pStyle w:val="ListParagraph"/>
        <w:numPr>
          <w:ilvl w:val="0"/>
          <w:numId w:val="35"/>
        </w:numPr>
        <w:spacing w:line="259" w:lineRule="auto"/>
      </w:pPr>
      <w:r>
        <w:t xml:space="preserve">As the </w:t>
      </w:r>
      <w:r w:rsidR="00D82C3D">
        <w:t xml:space="preserve">Team </w:t>
      </w:r>
      <w:r w:rsidR="00E82F78">
        <w:t>L</w:t>
      </w:r>
      <w:r w:rsidR="00D82C3D">
        <w:t xml:space="preserve">eader </w:t>
      </w:r>
      <w:r w:rsidR="0088754A">
        <w:t xml:space="preserve">you will need to gather </w:t>
      </w:r>
      <w:r w:rsidR="00ED5FC2">
        <w:t xml:space="preserve">all the team members Unity emails </w:t>
      </w:r>
      <w:r w:rsidR="00CE1F53">
        <w:t xml:space="preserve">to begin </w:t>
      </w:r>
      <w:r w:rsidR="00E82F78">
        <w:t>administering the Unity users to the Plastic SCM Project</w:t>
      </w:r>
      <w:r w:rsidR="00DD68F3">
        <w:t>.</w:t>
      </w:r>
    </w:p>
    <w:p w:rsidR="00466BDE" w:rsidP="00434430" w:rsidRDefault="00DD68F3" w14:paraId="20BA7D2D" w14:textId="200FA0D9">
      <w:pPr>
        <w:pStyle w:val="ListParagraph"/>
        <w:numPr>
          <w:ilvl w:val="0"/>
          <w:numId w:val="35"/>
        </w:numPr>
        <w:spacing w:line="259" w:lineRule="auto"/>
        <w:rPr/>
      </w:pPr>
      <w:r w:rsidR="00DD68F3">
        <w:rPr/>
        <w:t>Then y</w:t>
      </w:r>
      <w:r w:rsidR="00E82F78">
        <w:rPr/>
        <w:t xml:space="preserve">ou will need to </w:t>
      </w:r>
      <w:r w:rsidR="006D33C5">
        <w:rPr/>
        <w:t xml:space="preserve">go to the </w:t>
      </w:r>
      <w:r w:rsidR="00DC5C3D">
        <w:rPr/>
        <w:t>Plastic SCM website</w:t>
      </w:r>
      <w:r w:rsidR="00434430">
        <w:rPr/>
        <w:t xml:space="preserve"> </w:t>
      </w:r>
      <w:r w:rsidR="00DC5C3D">
        <w:rPr/>
        <w:t>(</w:t>
      </w:r>
      <w:hyperlink r:id="Rb8326f7e883647c8">
        <w:r w:rsidRPr="5F5E8659" w:rsidR="00434430">
          <w:rPr>
            <w:rStyle w:val="Hyperlink"/>
          </w:rPr>
          <w:t>https://www.plasticscm.com/account/login</w:t>
        </w:r>
      </w:hyperlink>
      <w:r w:rsidR="00DC5C3D">
        <w:rPr/>
        <w:t xml:space="preserve">) </w:t>
      </w:r>
      <w:bookmarkStart w:name="_Int_1lTBFTw3" w:id="1604950938"/>
      <w:r w:rsidR="00DC5C3D">
        <w:rPr/>
        <w:t>and</w:t>
      </w:r>
      <w:bookmarkEnd w:id="1604950938"/>
      <w:r w:rsidR="00DC5C3D">
        <w:rPr/>
        <w:t xml:space="preserve"> login using the Redback Companies credentials</w:t>
      </w:r>
      <w:r w:rsidR="00A0190A">
        <w:rPr/>
        <w:t xml:space="preserve"> (</w:t>
      </w:r>
      <w:r w:rsidRPr="5F5E8659" w:rsidR="00A0190A">
        <w:rPr>
          <w:b w:val="1"/>
          <w:bCs w:val="1"/>
        </w:rPr>
        <w:t>Refer to section 11 of this document</w:t>
      </w:r>
      <w:r w:rsidR="00A0190A">
        <w:rPr/>
        <w:t>).</w:t>
      </w:r>
    </w:p>
    <w:p w:rsidR="00303E23" w:rsidP="00434430" w:rsidRDefault="00303E23" w14:paraId="22BAE243" w14:textId="1E836C8F">
      <w:pPr>
        <w:pStyle w:val="ListParagraph"/>
        <w:numPr>
          <w:ilvl w:val="0"/>
          <w:numId w:val="35"/>
        </w:numPr>
        <w:spacing w:line="259" w:lineRule="auto"/>
      </w:pPr>
      <w:r>
        <w:t>Once log</w:t>
      </w:r>
      <w:r w:rsidR="003923B1">
        <w:t xml:space="preserve">ged in </w:t>
      </w:r>
      <w:r w:rsidR="00E14ABE">
        <w:t xml:space="preserve">and on your “Dashboard” </w:t>
      </w:r>
      <w:r w:rsidR="00B05D25">
        <w:t xml:space="preserve">go to </w:t>
      </w:r>
      <w:r w:rsidR="00DD7BC2">
        <w:t>“Cloud”</w:t>
      </w:r>
      <w:r w:rsidR="00B05D25">
        <w:t xml:space="preserve"> -&gt;</w:t>
      </w:r>
      <w:r w:rsidR="00DD7BC2">
        <w:t xml:space="preserve"> “Configure” -&gt; “Users and Groups”</w:t>
      </w:r>
    </w:p>
    <w:p w:rsidR="007451EB" w:rsidP="00F55DD8" w:rsidRDefault="007451EB" w14:paraId="1BB18DD9" w14:textId="3FB7C8EB">
      <w:pPr>
        <w:pStyle w:val="ListParagraph"/>
        <w:spacing w:line="259" w:lineRule="auto"/>
        <w:jc w:val="center"/>
      </w:pPr>
      <w:r>
        <w:rPr>
          <w:noProof/>
        </w:rPr>
        <w:drawing>
          <wp:inline distT="0" distB="0" distL="0" distR="0" wp14:anchorId="08A3C461" wp14:editId="4E803B35">
            <wp:extent cx="4627659" cy="3037222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31349" cy="3039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1EB" w:rsidP="00C25952" w:rsidRDefault="00DD7BC2" w14:paraId="6A40F67A" w14:textId="40E77E65">
      <w:pPr>
        <w:pStyle w:val="ListParagraph"/>
        <w:numPr>
          <w:ilvl w:val="0"/>
          <w:numId w:val="35"/>
        </w:numPr>
        <w:spacing w:line="259" w:lineRule="auto"/>
      </w:pPr>
      <w:r>
        <w:lastRenderedPageBreak/>
        <w:t>Then cl</w:t>
      </w:r>
      <w:r w:rsidR="007A023D">
        <w:t>ick</w:t>
      </w:r>
      <w:r w:rsidR="00257BD9">
        <w:t xml:space="preserve"> the</w:t>
      </w:r>
      <w:r w:rsidR="007A023D">
        <w:t xml:space="preserve"> “Add new </w:t>
      </w:r>
      <w:r w:rsidR="00B53F62">
        <w:t>user</w:t>
      </w:r>
      <w:r w:rsidR="007A023D">
        <w:t>”</w:t>
      </w:r>
      <w:r w:rsidR="00257BD9">
        <w:t xml:space="preserve"> button </w:t>
      </w:r>
      <w:r w:rsidR="00B34B1A">
        <w:t>after which</w:t>
      </w:r>
      <w:r w:rsidR="00C24A6D">
        <w:t xml:space="preserve"> you can </w:t>
      </w:r>
      <w:r w:rsidR="00B34B1A">
        <w:t xml:space="preserve">enter the email associated with </w:t>
      </w:r>
      <w:r w:rsidR="00E2375B">
        <w:t xml:space="preserve">Unity accounts of the users who need </w:t>
      </w:r>
      <w:r w:rsidR="00332949">
        <w:t>access to the project.</w:t>
      </w:r>
    </w:p>
    <w:p w:rsidR="007B01A1" w:rsidP="00F55DD8" w:rsidRDefault="00F55DD8" w14:paraId="23F1D0CE" w14:textId="6EEE31D4">
      <w:pPr>
        <w:spacing w:line="259" w:lineRule="auto"/>
        <w:ind w:left="360"/>
        <w:jc w:val="center"/>
      </w:pPr>
      <w:r>
        <w:rPr>
          <w:noProof/>
        </w:rPr>
        <w:drawing>
          <wp:inline distT="0" distB="0" distL="0" distR="0" wp14:anchorId="42FA80D6" wp14:editId="67C5E49F">
            <wp:extent cx="4365266" cy="1960982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372046" cy="1964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1EB" w:rsidP="00FE576E" w:rsidRDefault="00985AE6" w14:paraId="7C05B9EE" w14:textId="7850DAE8">
      <w:pPr>
        <w:pStyle w:val="ListParagraph"/>
        <w:numPr>
          <w:ilvl w:val="0"/>
          <w:numId w:val="35"/>
        </w:numPr>
        <w:spacing w:line="259" w:lineRule="auto"/>
        <w:rPr/>
      </w:pPr>
      <w:r w:rsidR="00985AE6">
        <w:rPr/>
        <w:t xml:space="preserve">Go to the Plastic SCM </w:t>
      </w:r>
      <w:r w:rsidR="00494E82">
        <w:rPr/>
        <w:t>download page</w:t>
      </w:r>
      <w:r w:rsidR="00FE576E">
        <w:rPr/>
        <w:t xml:space="preserve"> (</w:t>
      </w:r>
      <w:hyperlink r:id="R7876887c1cb44059">
        <w:r w:rsidRPr="5F5E8659" w:rsidR="00FE576E">
          <w:rPr>
            <w:rStyle w:val="Hyperlink"/>
          </w:rPr>
          <w:t>https://www.plasticscm.com/download</w:t>
        </w:r>
      </w:hyperlink>
      <w:r w:rsidR="00FE576E">
        <w:rPr/>
        <w:t xml:space="preserve">) </w:t>
      </w:r>
      <w:bookmarkStart w:name="_Int_pmybUKY4" w:id="217717914"/>
      <w:r w:rsidR="00FE576E">
        <w:rPr/>
        <w:t>and</w:t>
      </w:r>
      <w:bookmarkEnd w:id="217717914"/>
      <w:r w:rsidR="00FE576E">
        <w:rPr/>
        <w:t xml:space="preserve"> download the “Cloud Edition</w:t>
      </w:r>
      <w:r w:rsidR="00FE576E">
        <w:rPr/>
        <w:t>”</w:t>
      </w:r>
      <w:r w:rsidR="001A36DD">
        <w:rPr/>
        <w:t>.</w:t>
      </w:r>
    </w:p>
    <w:p w:rsidR="001A36DD" w:rsidP="001A36DD" w:rsidRDefault="001A36DD" w14:paraId="5EF39C54" w14:textId="3A7F20F7">
      <w:pPr>
        <w:pStyle w:val="ListParagraph"/>
        <w:spacing w:line="259" w:lineRule="auto"/>
        <w:jc w:val="center"/>
      </w:pPr>
      <w:r>
        <w:rPr>
          <w:noProof/>
        </w:rPr>
        <w:drawing>
          <wp:inline distT="0" distB="0" distL="0" distR="0" wp14:anchorId="3A206B83" wp14:editId="33B1A3F1">
            <wp:extent cx="4701684" cy="2748556"/>
            <wp:effectExtent l="0" t="0" r="3810" b="0"/>
            <wp:docPr id="6" name="Picture 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websit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720357" cy="2759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1EB" w:rsidP="00434430" w:rsidRDefault="00426A37" w14:paraId="6F2B65CF" w14:textId="34196580">
      <w:pPr>
        <w:pStyle w:val="ListParagraph"/>
        <w:numPr>
          <w:ilvl w:val="0"/>
          <w:numId w:val="35"/>
        </w:numPr>
        <w:spacing w:line="259" w:lineRule="auto"/>
      </w:pPr>
      <w:r>
        <w:t>After</w:t>
      </w:r>
      <w:r w:rsidR="00ED29B0">
        <w:t xml:space="preserve"> </w:t>
      </w:r>
      <w:r w:rsidR="000327CB">
        <w:t xml:space="preserve">you have executed </w:t>
      </w:r>
      <w:r w:rsidR="003564B0">
        <w:t xml:space="preserve">the </w:t>
      </w:r>
      <w:r w:rsidR="00C02A9F">
        <w:t>set</w:t>
      </w:r>
      <w:r w:rsidR="003E7F5E">
        <w:t>up file you downloaded</w:t>
      </w:r>
      <w:r w:rsidR="00375E3E">
        <w:t xml:space="preserve"> launch Plastic SCM</w:t>
      </w:r>
      <w:r w:rsidR="00493300">
        <w:t xml:space="preserve"> and </w:t>
      </w:r>
      <w:r w:rsidR="00EA509E">
        <w:t>sign in using your Unity ID</w:t>
      </w:r>
      <w:r w:rsidR="00EE41BC">
        <w:t xml:space="preserve"> you should see </w:t>
      </w:r>
      <w:r w:rsidR="00DD01D5">
        <w:t>something similar to this</w:t>
      </w:r>
      <w:r w:rsidR="00EE41BC">
        <w:t>:</w:t>
      </w:r>
    </w:p>
    <w:p w:rsidR="0098021E" w:rsidP="0033758D" w:rsidRDefault="0033758D" w14:paraId="2AA18CE0" w14:textId="64C231AF">
      <w:pPr>
        <w:pStyle w:val="ListParagraph"/>
        <w:spacing w:line="259" w:lineRule="auto"/>
        <w:jc w:val="center"/>
      </w:pPr>
      <w:r>
        <w:rPr>
          <w:noProof/>
        </w:rPr>
        <w:lastRenderedPageBreak/>
        <w:drawing>
          <wp:inline distT="0" distB="0" distL="0" distR="0" wp14:anchorId="08F8F938" wp14:editId="14CA0E0D">
            <wp:extent cx="4913906" cy="2978851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918129" cy="2981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E369E7D" w:rsidP="00F773FE" w:rsidRDefault="00680944" w14:paraId="7D8BF1AB" w14:textId="2F624D08">
      <w:pPr>
        <w:pStyle w:val="ListParagraph"/>
        <w:spacing w:line="259" w:lineRule="auto"/>
        <w:jc w:val="center"/>
      </w:pPr>
      <w:r>
        <w:rPr>
          <w:noProof/>
        </w:rPr>
        <w:drawing>
          <wp:inline distT="0" distB="0" distL="0" distR="0" wp14:anchorId="23B4F631" wp14:editId="41AB7B7C">
            <wp:extent cx="4961614" cy="3024824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77041" cy="3034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948F77F" w:rsidP="00FC11EA" w:rsidRDefault="00FC11EA" w14:paraId="5FF3DE11" w14:textId="57510F6A">
      <w:pPr>
        <w:pStyle w:val="Heading3"/>
        <w:rPr/>
      </w:pPr>
      <w:bookmarkStart w:name="_Toc54047599" w:id="681135578"/>
      <w:r w:rsidR="00FC11EA">
        <w:rPr/>
        <w:t>Using Plastic SCM</w:t>
      </w:r>
      <w:bookmarkEnd w:id="681135578"/>
    </w:p>
    <w:p w:rsidR="000429CA" w:rsidP="1C1554B0" w:rsidRDefault="00965D3C" w14:paraId="22A8B0A4" w14:textId="0F490661">
      <w:pPr>
        <w:rPr>
          <w:u w:val="single"/>
        </w:rPr>
      </w:pPr>
      <w:r w:rsidRPr="1C1554B0">
        <w:rPr>
          <w:u w:val="single"/>
        </w:rPr>
        <w:t>Merging branches</w:t>
      </w:r>
    </w:p>
    <w:p w:rsidR="000429CA" w:rsidP="1C1554B0" w:rsidRDefault="356BB144" w14:paraId="0FD20866" w14:textId="4C2AD245">
      <w:pPr>
        <w:pStyle w:val="ListParagraph"/>
        <w:numPr>
          <w:ilvl w:val="0"/>
          <w:numId w:val="12"/>
        </w:numPr>
      </w:pPr>
      <w:r>
        <w:t>Click the Plastic SCM button in the top right of Unity to bring up the Plastic SCM panel.</w:t>
      </w:r>
    </w:p>
    <w:p w:rsidR="000429CA" w:rsidP="1C1554B0" w:rsidRDefault="356BB144" w14:paraId="11F483F5" w14:textId="4BE2B848">
      <w:pPr>
        <w:jc w:val="center"/>
      </w:pPr>
      <w:r>
        <w:rPr>
          <w:noProof/>
        </w:rPr>
        <w:lastRenderedPageBreak/>
        <w:drawing>
          <wp:inline distT="0" distB="0" distL="0" distR="0" wp14:anchorId="32B09F0D" wp14:editId="53EDE8DD">
            <wp:extent cx="4939189" cy="2788584"/>
            <wp:effectExtent l="0" t="0" r="0" b="0"/>
            <wp:docPr id="1776653289" name="Picture 1776653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9189" cy="2788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9CA" w:rsidP="1C1554B0" w:rsidRDefault="356BB144" w14:paraId="21946C0F" w14:textId="7808283C">
      <w:pPr>
        <w:pStyle w:val="ListParagraph"/>
        <w:numPr>
          <w:ilvl w:val="0"/>
          <w:numId w:val="12"/>
        </w:numPr>
      </w:pPr>
      <w:r>
        <w:t xml:space="preserve">In the “Plastic SCM” panel click “Incoming Changes” tab </w:t>
      </w:r>
      <w:r w:rsidR="350418F8">
        <w:t>and then click the “Update workplace” button to pull the latest changes to the project.</w:t>
      </w:r>
    </w:p>
    <w:p w:rsidR="000429CA" w:rsidP="1C1554B0" w:rsidRDefault="68D00013" w14:paraId="2AD52AAE" w14:textId="1784E85E">
      <w:pPr>
        <w:jc w:val="center"/>
      </w:pPr>
      <w:r>
        <w:rPr>
          <w:noProof/>
        </w:rPr>
        <w:drawing>
          <wp:inline distT="0" distB="0" distL="0" distR="0" wp14:anchorId="05102290" wp14:editId="47316A6D">
            <wp:extent cx="4572000" cy="2581275"/>
            <wp:effectExtent l="0" t="0" r="0" b="0"/>
            <wp:docPr id="1616141930" name="Picture 1616141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9CA" w:rsidP="1C1554B0" w:rsidRDefault="02658A3C" w14:paraId="49E62D9C" w14:textId="1C5B9994">
      <w:pPr>
        <w:pStyle w:val="ListParagraph"/>
        <w:numPr>
          <w:ilvl w:val="0"/>
          <w:numId w:val="12"/>
        </w:numPr>
      </w:pPr>
      <w:r>
        <w:t>Click the branch symbol in the top right of the Plastic SCM panel and select “Branch Explorer”</w:t>
      </w:r>
      <w:r w:rsidR="70BE5D75">
        <w:t>.</w:t>
      </w:r>
    </w:p>
    <w:p w:rsidR="000429CA" w:rsidP="1C1554B0" w:rsidRDefault="2C988B5D" w14:paraId="6815CF88" w14:textId="7C2C323B">
      <w:pPr>
        <w:jc w:val="center"/>
      </w:pPr>
      <w:r>
        <w:rPr>
          <w:noProof/>
        </w:rPr>
        <w:drawing>
          <wp:inline distT="0" distB="0" distL="0" distR="0" wp14:anchorId="1F08B150" wp14:editId="1360A333">
            <wp:extent cx="4572000" cy="2590800"/>
            <wp:effectExtent l="0" t="0" r="0" b="0"/>
            <wp:docPr id="839800387" name="Picture 839800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9CA" w:rsidP="1C1554B0" w:rsidRDefault="5E0ECC6B" w14:paraId="15A6F3EA" w14:textId="4D85D28D">
      <w:pPr>
        <w:pStyle w:val="ListParagraph"/>
        <w:numPr>
          <w:ilvl w:val="0"/>
          <w:numId w:val="12"/>
        </w:numPr>
      </w:pPr>
      <w:r>
        <w:lastRenderedPageBreak/>
        <w:t>In the Plastic SCM application click the Branch Explorer tab on the left.</w:t>
      </w:r>
    </w:p>
    <w:p w:rsidR="000429CA" w:rsidP="1C1554B0" w:rsidRDefault="2C988B5D" w14:paraId="7AB78733" w14:textId="5747CCF0">
      <w:pPr>
        <w:jc w:val="center"/>
      </w:pPr>
      <w:r>
        <w:rPr>
          <w:noProof/>
        </w:rPr>
        <w:drawing>
          <wp:inline distT="0" distB="0" distL="0" distR="0" wp14:anchorId="644F0A55" wp14:editId="13A01501">
            <wp:extent cx="4572000" cy="2771775"/>
            <wp:effectExtent l="0" t="0" r="0" b="0"/>
            <wp:docPr id="1753085948" name="Picture 17530859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9CA" w:rsidP="1C1554B0" w:rsidRDefault="52E4C321" w14:paraId="4CB3BC27" w14:textId="4F9503AB">
      <w:pPr>
        <w:pStyle w:val="ListParagraph"/>
        <w:numPr>
          <w:ilvl w:val="0"/>
          <w:numId w:val="12"/>
        </w:numPr>
      </w:pPr>
      <w:r>
        <w:t xml:space="preserve">Right click the green house </w:t>
      </w:r>
      <w:r w:rsidR="43C7D568">
        <w:t>button (</w:t>
      </w:r>
      <w:r>
        <w:t xml:space="preserve">Main branch) and click </w:t>
      </w:r>
      <w:r w:rsidR="40348C30">
        <w:t>“Create branch from this changeset...”</w:t>
      </w:r>
      <w:r w:rsidR="537637D4">
        <w:t>.</w:t>
      </w:r>
    </w:p>
    <w:p w:rsidR="000429CA" w:rsidP="1C1554B0" w:rsidRDefault="4C7FCD52" w14:paraId="66AD1EB5" w14:textId="16A06F59">
      <w:pPr>
        <w:jc w:val="center"/>
      </w:pPr>
      <w:r>
        <w:rPr>
          <w:noProof/>
        </w:rPr>
        <w:drawing>
          <wp:inline distT="0" distB="0" distL="0" distR="0" wp14:anchorId="1BD86A85" wp14:editId="207D6DC5">
            <wp:extent cx="4572000" cy="2781300"/>
            <wp:effectExtent l="0" t="0" r="0" b="0"/>
            <wp:docPr id="1453388001" name="Picture 1453388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9CA" w:rsidP="1C1554B0" w:rsidRDefault="192FF6CC" w14:paraId="25E89118" w14:textId="6393B129">
      <w:pPr>
        <w:pStyle w:val="ListParagraph"/>
        <w:numPr>
          <w:ilvl w:val="0"/>
          <w:numId w:val="12"/>
        </w:numPr>
      </w:pPr>
      <w:r>
        <w:t>Add a branch name for the task you will be working on in this branch and add a comment about the branch. Then click create in the bottom right.</w:t>
      </w:r>
    </w:p>
    <w:p w:rsidR="000429CA" w:rsidP="1C1554B0" w:rsidRDefault="29B0B5B1" w14:paraId="1B654542" w14:textId="1808F6D8">
      <w:pPr>
        <w:jc w:val="center"/>
      </w:pPr>
      <w:r>
        <w:rPr>
          <w:noProof/>
        </w:rPr>
        <w:lastRenderedPageBreak/>
        <w:drawing>
          <wp:inline distT="0" distB="0" distL="0" distR="0" wp14:anchorId="703E3C91" wp14:editId="31342AC8">
            <wp:extent cx="4572000" cy="3124200"/>
            <wp:effectExtent l="0" t="0" r="0" b="0"/>
            <wp:docPr id="1311252957" name="Picture 13112529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9CA" w:rsidP="1C1554B0" w:rsidRDefault="40638115" w14:paraId="31676D9F" w14:textId="0762C162">
      <w:pPr>
        <w:pStyle w:val="ListParagraph"/>
        <w:numPr>
          <w:ilvl w:val="0"/>
          <w:numId w:val="12"/>
        </w:numPr>
        <w:rPr/>
      </w:pPr>
      <w:r w:rsidR="40638115">
        <w:rPr/>
        <w:t>This will automatically switch your Unity workspace to the new branch. You can then mak</w:t>
      </w:r>
      <w:r w:rsidR="67A19174">
        <w:rPr/>
        <w:t xml:space="preserve">e your contributions to the branch </w:t>
      </w:r>
      <w:r w:rsidR="35B1FAA2">
        <w:rPr/>
        <w:t xml:space="preserve">and check in your changes by going to the “Pending Changes” tab then clicking the checkbox to say you want to check in all items and then finally add </w:t>
      </w:r>
      <w:bookmarkStart w:name="_Int_R9XRNMMJ" w:id="114236695"/>
      <w:r w:rsidR="35B1FAA2">
        <w:rPr/>
        <w:t>checkin</w:t>
      </w:r>
      <w:bookmarkEnd w:id="114236695"/>
      <w:r w:rsidR="35B1FAA2">
        <w:rPr/>
        <w:t xml:space="preserve"> comments about what you </w:t>
      </w:r>
      <w:r w:rsidR="639B7D7B">
        <w:rPr/>
        <w:t>changed before clicking “</w:t>
      </w:r>
      <w:bookmarkStart w:name="_Int_2QKwEbCG" w:id="2001764346"/>
      <w:r w:rsidR="639B7D7B">
        <w:rPr/>
        <w:t>Checkin</w:t>
      </w:r>
      <w:bookmarkEnd w:id="2001764346"/>
      <w:r w:rsidR="639B7D7B">
        <w:rPr/>
        <w:t xml:space="preserve"> Changes</w:t>
      </w:r>
      <w:r w:rsidR="639B7D7B">
        <w:rPr/>
        <w:t>”.</w:t>
      </w:r>
    </w:p>
    <w:p w:rsidR="000429CA" w:rsidP="1C1554B0" w:rsidRDefault="35B1FAA2" w14:paraId="01FAB9A7" w14:textId="2EAD1EE7">
      <w:pPr>
        <w:jc w:val="center"/>
      </w:pPr>
      <w:r>
        <w:rPr>
          <w:noProof/>
        </w:rPr>
        <w:drawing>
          <wp:inline distT="0" distB="0" distL="0" distR="0" wp14:anchorId="464B1F47" wp14:editId="728B8843">
            <wp:extent cx="4572000" cy="2590800"/>
            <wp:effectExtent l="0" t="0" r="0" b="0"/>
            <wp:docPr id="429945211" name="Picture 429945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9CA" w:rsidP="1C1554B0" w:rsidRDefault="5FF24D12" w14:paraId="051EDECF" w14:textId="0DE392CB">
      <w:pPr>
        <w:pStyle w:val="ListParagraph"/>
        <w:numPr>
          <w:ilvl w:val="0"/>
          <w:numId w:val="12"/>
        </w:numPr>
      </w:pPr>
      <w:r>
        <w:t>Then when you have completed your task get your team leader to review it and them merge the branch you were working on into the main branch.</w:t>
      </w:r>
    </w:p>
    <w:p w:rsidR="000429CA" w:rsidP="1C1554B0" w:rsidRDefault="49C75139" w14:paraId="62E20AD4" w14:textId="0DC8E1AD">
      <w:pPr>
        <w:pStyle w:val="ListParagraph"/>
        <w:numPr>
          <w:ilvl w:val="0"/>
          <w:numId w:val="12"/>
        </w:numPr>
      </w:pPr>
      <w:r>
        <w:t xml:space="preserve">Watch this video to learn how push/pull project changes in Plastic SCM: </w:t>
      </w:r>
      <w:hyperlink r:id="rId49">
        <w:r w:rsidRPr="1C1554B0">
          <w:rPr>
            <w:rStyle w:val="Hyperlink"/>
          </w:rPr>
          <w:t>How to: Group Projects with Unity Plastic SCM - YouTube</w:t>
        </w:r>
      </w:hyperlink>
    </w:p>
    <w:p w:rsidR="1C1554B0" w:rsidP="1C1554B0" w:rsidRDefault="1C1554B0" w14:paraId="100BD993" w14:textId="0AFF0012"/>
    <w:p w:rsidRPr="000429CA" w:rsidR="000429CA" w:rsidP="00FC11EA" w:rsidRDefault="000429CA" w14:paraId="18E8D2BC" w14:textId="69274407">
      <w:pPr>
        <w:rPr>
          <w:u w:val="single"/>
        </w:rPr>
      </w:pPr>
      <w:r>
        <w:rPr>
          <w:u w:val="single"/>
        </w:rPr>
        <w:t>Resolving Conflicts</w:t>
      </w:r>
    </w:p>
    <w:p w:rsidRPr="00FC11EA" w:rsidR="000429CA" w:rsidP="00FC11EA" w:rsidRDefault="000429CA" w14:paraId="4426141E" w14:textId="1261A84D">
      <w:r w:rsidR="000429CA">
        <w:rPr/>
        <w:t xml:space="preserve">Once the leader merged the </w:t>
      </w:r>
      <w:r w:rsidR="000429CA">
        <w:rPr/>
        <w:t>new changes</w:t>
      </w:r>
      <w:r w:rsidR="000429CA">
        <w:rPr/>
        <w:t xml:space="preserve">, if there is any error message come out after </w:t>
      </w:r>
      <w:r w:rsidR="1CD02B22">
        <w:rPr/>
        <w:t xml:space="preserve">clicking </w:t>
      </w:r>
      <w:r w:rsidR="000429CA">
        <w:rPr/>
        <w:t xml:space="preserve">update, just click Resolve conflict. In most situation, this operation can solve </w:t>
      </w:r>
      <w:r w:rsidR="000429CA">
        <w:rPr/>
        <w:t>almost errors</w:t>
      </w:r>
      <w:r w:rsidR="000429CA">
        <w:rPr/>
        <w:t>. Check the unity path has added into Plastic SCM as well.</w:t>
      </w:r>
    </w:p>
    <w:p w:rsidR="355303A4" w:rsidP="5948F77F" w:rsidRDefault="355303A4" w14:paraId="41E4D337" w14:textId="2AB10FC6">
      <w:pPr>
        <w:pStyle w:val="Heading2"/>
        <w:rPr/>
      </w:pPr>
      <w:bookmarkStart w:name="_Toc425282406" w:id="1578516447"/>
      <w:r w:rsidR="355303A4">
        <w:rPr/>
        <w:t>Blender / Maya</w:t>
      </w:r>
      <w:r w:rsidR="1C38BF60">
        <w:rPr/>
        <w:t xml:space="preserve"> / 3D Max</w:t>
      </w:r>
      <w:bookmarkEnd w:id="1578516447"/>
    </w:p>
    <w:p w:rsidR="12193630" w:rsidRDefault="12193630" w14:paraId="2BB3639D" w14:textId="01BEEDED">
      <w:r w:rsidRPr="5F5E8659" w:rsidR="12193630">
        <w:rPr>
          <w:b w:val="1"/>
          <w:bCs w:val="1"/>
        </w:rPr>
        <w:t>Note</w:t>
      </w:r>
      <w:r w:rsidR="12193630">
        <w:rPr/>
        <w:t xml:space="preserve">: this section </w:t>
      </w:r>
      <w:r w:rsidR="12193630">
        <w:rPr/>
        <w:t>contains</w:t>
      </w:r>
      <w:r w:rsidR="12193630">
        <w:rPr/>
        <w:t xml:space="preserve"> biased information based around the 3D Max software. </w:t>
      </w:r>
      <w:r w:rsidR="1B360231">
        <w:rPr/>
        <w:t>It</w:t>
      </w:r>
      <w:r w:rsidR="3BE38F98">
        <w:rPr/>
        <w:t>’</w:t>
      </w:r>
      <w:r w:rsidR="1B360231">
        <w:rPr/>
        <w:t>s</w:t>
      </w:r>
      <w:r w:rsidR="1B360231">
        <w:rPr/>
        <w:t xml:space="preserve"> your choice however for which 3D software you decide to use.</w:t>
      </w:r>
    </w:p>
    <w:p w:rsidR="5F5E8659" w:rsidP="5F5E8659" w:rsidRDefault="5F5E8659" w14:paraId="39114969" w14:textId="2CFBABBC">
      <w:pPr>
        <w:pStyle w:val="Normal"/>
        <w:rPr>
          <w:b w:val="0"/>
          <w:bCs w:val="0"/>
        </w:rPr>
      </w:pPr>
    </w:p>
    <w:p w:rsidR="3C67C1BA" w:rsidP="5F5E8659" w:rsidRDefault="3C67C1BA" w14:paraId="25FDB33B" w14:textId="1F93E37E">
      <w:pPr>
        <w:pStyle w:val="Normal"/>
        <w:rPr>
          <w:b w:val="0"/>
          <w:bCs w:val="0"/>
        </w:rPr>
      </w:pPr>
      <w:r w:rsidR="3C67C1BA">
        <w:rPr>
          <w:b w:val="0"/>
          <w:bCs w:val="0"/>
        </w:rPr>
        <w:t>This section will contain basic information on how to use a 3D software application to create</w:t>
      </w:r>
      <w:r w:rsidR="4C18BF15">
        <w:rPr>
          <w:b w:val="0"/>
          <w:bCs w:val="0"/>
        </w:rPr>
        <w:t xml:space="preserve"> and export an asset.</w:t>
      </w:r>
      <w:r w:rsidR="3C67C1BA">
        <w:rPr>
          <w:b w:val="0"/>
          <w:bCs w:val="0"/>
        </w:rPr>
        <w:t xml:space="preserve"> </w:t>
      </w:r>
    </w:p>
    <w:p w:rsidR="43184D1A" w:rsidP="5AD26DF3" w:rsidRDefault="43184D1A" w14:paraId="3C30D02B" w14:textId="109FA701">
      <w:pPr>
        <w:pStyle w:val="Heading3"/>
        <w:rPr/>
      </w:pPr>
      <w:bookmarkStart w:name="_Toc925373409" w:id="43996376"/>
      <w:r w:rsidR="43184D1A">
        <w:rPr/>
        <w:t>Installation and setup of 3DMAX</w:t>
      </w:r>
      <w:bookmarkEnd w:id="43996376"/>
    </w:p>
    <w:p w:rsidR="2B633D80" w:rsidP="72CE93A6" w:rsidRDefault="2B3E0D3C" w14:paraId="4F3A0BCC" w14:textId="147873D6">
      <w:pPr>
        <w:pStyle w:val="ListParagraph"/>
        <w:numPr>
          <w:ilvl w:val="0"/>
          <w:numId w:val="42"/>
        </w:numPr>
      </w:pPr>
      <w:r>
        <w:t xml:space="preserve">Create </w:t>
      </w:r>
      <w:r w:rsidR="374D0953">
        <w:t>a</w:t>
      </w:r>
      <w:r w:rsidR="3A48A313">
        <w:t>n</w:t>
      </w:r>
      <w:r>
        <w:t xml:space="preserve"> Autodesk account</w:t>
      </w:r>
      <w:r w:rsidR="6C57158D">
        <w:t xml:space="preserve"> if you do not have any</w:t>
      </w:r>
      <w:r>
        <w:t xml:space="preserve">, </w:t>
      </w:r>
      <w:r w:rsidR="6172534E">
        <w:t>go to 3DMAX website and create a new account.</w:t>
      </w:r>
    </w:p>
    <w:p w:rsidR="52D0BFF1" w:rsidP="31596756" w:rsidRDefault="52D0BFF1" w14:paraId="36BAEC23" w14:textId="7628AB1E">
      <w:pPr>
        <w:pStyle w:val="ListParagraph"/>
        <w:numPr>
          <w:ilvl w:val="0"/>
          <w:numId w:val="42"/>
        </w:numPr>
        <w:rPr/>
      </w:pPr>
      <w:r w:rsidR="52D0BFF1">
        <w:rPr/>
        <w:t xml:space="preserve">You can get a Free trial if you are a university student and did not use before, then </w:t>
      </w:r>
      <w:r w:rsidR="20715108">
        <w:rPr/>
        <w:t>choose</w:t>
      </w:r>
      <w:r w:rsidR="0B34948E">
        <w:rPr/>
        <w:t xml:space="preserve"> the operating version </w:t>
      </w:r>
      <w:r w:rsidR="20715108">
        <w:rPr/>
        <w:t>and</w:t>
      </w:r>
      <w:r w:rsidR="52D0BFF1">
        <w:rPr/>
        <w:t xml:space="preserve"> download </w:t>
      </w:r>
      <w:r w:rsidR="436BE8A7">
        <w:rPr/>
        <w:t>Autodesk</w:t>
      </w:r>
      <w:r w:rsidR="52D0BFF1">
        <w:rPr/>
        <w:t>.</w:t>
      </w:r>
      <w:r w:rsidR="0B34948E">
        <w:rPr/>
        <w:t xml:space="preserve"> </w:t>
      </w:r>
    </w:p>
    <w:p w:rsidR="44BBCB50" w:rsidP="5F5E8659" w:rsidRDefault="13305CC0" w14:paraId="6DD91D29" w14:textId="1BEC3276">
      <w:pPr>
        <w:jc w:val="center"/>
      </w:pPr>
      <w:r w:rsidR="13305CC0">
        <w:drawing>
          <wp:inline wp14:editId="6554DE94" wp14:anchorId="67B91496">
            <wp:extent cx="3614502" cy="2605454"/>
            <wp:effectExtent l="0" t="0" r="0" b="0"/>
            <wp:docPr id="796204483" name="Picture 79620448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796204483"/>
                    <pic:cNvPicPr/>
                  </pic:nvPicPr>
                  <pic:blipFill>
                    <a:blip r:embed="Rc29afd8a95ac4b69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614502" cy="2605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C64353D" w:rsidP="39ECC373" w:rsidRDefault="4F8E7BA6" w14:paraId="6EDEF5E1" w14:textId="1AD07E43">
      <w:pPr>
        <w:pStyle w:val="ListParagraph"/>
        <w:numPr>
          <w:ilvl w:val="0"/>
          <w:numId w:val="42"/>
        </w:numPr>
        <w:rPr/>
      </w:pPr>
      <w:r w:rsidR="4F8E7BA6">
        <w:rPr/>
        <w:t>Open the Autodesk application, download the 3DMAX tool</w:t>
      </w:r>
      <w:r w:rsidR="17442E0C">
        <w:rPr/>
        <w:t>.</w:t>
      </w:r>
    </w:p>
    <w:p w:rsidR="519DC6C3" w:rsidP="5F5E8659" w:rsidRDefault="432C0BC2" w14:paraId="5F5C0EDF" w14:textId="4F7661EC">
      <w:pPr>
        <w:jc w:val="center"/>
      </w:pPr>
      <w:r w:rsidR="432C0BC2">
        <w:drawing>
          <wp:inline wp14:editId="3766AF48" wp14:anchorId="00A4E23F">
            <wp:extent cx="3610708" cy="1128346"/>
            <wp:effectExtent l="0" t="0" r="0" b="0"/>
            <wp:docPr id="1266301973" name="Picture 126630197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66301973"/>
                    <pic:cNvPicPr/>
                  </pic:nvPicPr>
                  <pic:blipFill>
                    <a:blip r:embed="R554eca8314f94e7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610708" cy="1128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569A9A1" w:rsidP="6569A9A1" w:rsidRDefault="6569A9A1" w14:paraId="48C386B6" w14:textId="00F15BA0"/>
    <w:p w:rsidR="0E2A9146" w:rsidP="5F5E8659" w:rsidRDefault="0E2A9146" w14:paraId="5C491480" w14:textId="4F7C8476">
      <w:pPr>
        <w:pStyle w:val="ListParagraph"/>
        <w:numPr>
          <w:ilvl w:val="0"/>
          <w:numId w:val="42"/>
        </w:numPr>
        <w:rPr/>
      </w:pPr>
      <w:r w:rsidR="204306E2">
        <w:rPr/>
        <w:t xml:space="preserve">Open the 3D </w:t>
      </w:r>
      <w:r w:rsidR="204306E2">
        <w:rPr/>
        <w:t>MAX</w:t>
      </w:r>
      <w:r w:rsidR="5CE9A861">
        <w:rPr/>
        <w:t xml:space="preserve"> software</w:t>
      </w:r>
      <w:r w:rsidR="50482259">
        <w:rPr/>
        <w:t xml:space="preserve"> </w:t>
      </w:r>
      <w:r w:rsidR="204306E2">
        <w:rPr/>
        <w:t>and</w:t>
      </w:r>
      <w:r w:rsidR="17769480">
        <w:rPr/>
        <w:t xml:space="preserve"> </w:t>
      </w:r>
      <w:r w:rsidR="1C058E84">
        <w:rPr/>
        <w:t xml:space="preserve">use the tools provided to </w:t>
      </w:r>
      <w:r w:rsidR="17769480">
        <w:rPr/>
        <w:t xml:space="preserve">create </w:t>
      </w:r>
      <w:r w:rsidR="119EE324">
        <w:rPr/>
        <w:t>your</w:t>
      </w:r>
      <w:r w:rsidR="204306E2">
        <w:rPr/>
        <w:t xml:space="preserve"> </w:t>
      </w:r>
      <w:r w:rsidR="204306E2">
        <w:rPr/>
        <w:t>model</w:t>
      </w:r>
      <w:r w:rsidR="21C04BB6">
        <w:rPr/>
        <w:t>.</w:t>
      </w:r>
    </w:p>
    <w:p w:rsidR="5F5E8659" w:rsidP="5F5E8659" w:rsidRDefault="5F5E8659" w14:paraId="1C6621D2" w14:textId="59F62D89">
      <w:pPr>
        <w:pStyle w:val="Normal"/>
        <w:ind w:left="0"/>
      </w:pPr>
    </w:p>
    <w:p w:rsidR="0E2A9146" w:rsidP="0E2A9146" w:rsidRDefault="1E5BA55A" w14:paraId="69E3DC3F" w14:textId="5D162883">
      <w:pPr>
        <w:pStyle w:val="ListParagraph"/>
        <w:numPr>
          <w:ilvl w:val="0"/>
          <w:numId w:val="42"/>
        </w:numPr>
        <w:rPr/>
      </w:pPr>
      <w:r w:rsidR="1E5BA55A">
        <w:rPr/>
        <w:t xml:space="preserve">You can </w:t>
      </w:r>
      <w:r w:rsidR="2F6EEE32">
        <w:rPr/>
        <w:t xml:space="preserve">then </w:t>
      </w:r>
      <w:r w:rsidR="1E5BA55A">
        <w:rPr/>
        <w:t>modify the model through the edit bar on the right while observing the model, but please note that model modification will affect the application of textures</w:t>
      </w:r>
    </w:p>
    <w:p w:rsidR="29A4E532" w:rsidP="5F5E8659" w:rsidRDefault="75F5EE03" w14:paraId="1E97D6C1" w14:textId="6F612EB2">
      <w:pPr>
        <w:jc w:val="center"/>
      </w:pPr>
      <w:r w:rsidR="75F5EE03">
        <w:drawing>
          <wp:inline wp14:editId="73A24EA2" wp14:anchorId="73A44D54">
            <wp:extent cx="4572000" cy="3209925"/>
            <wp:effectExtent l="0" t="0" r="0" b="0"/>
            <wp:docPr id="2022237481" name="Picture 202223748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022237481"/>
                    <pic:cNvPicPr/>
                  </pic:nvPicPr>
                  <pic:blipFill>
                    <a:blip r:embed="Rb8e09364cbcd4f7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51CEDB6" w:rsidP="751CEDB6" w:rsidRDefault="751CEDB6" w14:paraId="4C61F2E3" w14:textId="171496C0"/>
    <w:p w:rsidR="13781636" w:rsidP="13781636" w:rsidRDefault="33E78E51" w14:paraId="5A7FAA52" w14:textId="14F3C8C7">
      <w:pPr>
        <w:pStyle w:val="ListParagraph"/>
        <w:numPr>
          <w:ilvl w:val="0"/>
          <w:numId w:val="42"/>
        </w:numPr>
        <w:rPr/>
      </w:pPr>
      <w:r w:rsidR="33E78E51">
        <w:rPr/>
        <w:t xml:space="preserve">Click the shortcut key “M” to </w:t>
      </w:r>
      <w:r w:rsidR="5ADF8ACB">
        <w:rPr/>
        <w:t xml:space="preserve">open the material editor, </w:t>
      </w:r>
      <w:r w:rsidR="33E78E51">
        <w:rPr/>
        <w:t>view the texture and apply the model by dragging the shader</w:t>
      </w:r>
      <w:r w:rsidR="5ACF2FA0">
        <w:rPr/>
        <w:t>.</w:t>
      </w:r>
    </w:p>
    <w:p w:rsidR="2D56638B" w:rsidP="5F5E8659" w:rsidRDefault="2D56638B" w14:paraId="27D6A147" w14:textId="3DA483F2">
      <w:pPr>
        <w:jc w:val="center"/>
      </w:pPr>
      <w:r w:rsidR="5ACF2FA0">
        <w:drawing>
          <wp:inline wp14:editId="7FBE3289" wp14:anchorId="526BD98F">
            <wp:extent cx="4057650" cy="4572000"/>
            <wp:effectExtent l="0" t="0" r="0" b="0"/>
            <wp:docPr id="491851144" name="Picture 49185114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91851144"/>
                    <pic:cNvPicPr/>
                  </pic:nvPicPr>
                  <pic:blipFill>
                    <a:blip r:embed="Rd5aeaf260b574b80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0576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D56638B" w:rsidP="120AA41D" w:rsidRDefault="5ACF2FA0" w14:paraId="28CE912F" w14:textId="1C42461E">
      <w:pPr>
        <w:pStyle w:val="ListParagraph"/>
        <w:numPr>
          <w:ilvl w:val="0"/>
          <w:numId w:val="42"/>
        </w:numPr>
        <w:rPr/>
      </w:pPr>
      <w:r w:rsidR="5ACF2FA0">
        <w:rPr/>
        <w:t>Export the model and convert it to any format you want.</w:t>
      </w:r>
    </w:p>
    <w:p w:rsidR="2D56638B" w:rsidP="5F5E8659" w:rsidRDefault="5ACF2FA0" w14:paraId="214A8F6C" w14:textId="29993360">
      <w:pPr>
        <w:jc w:val="center"/>
      </w:pPr>
      <w:r w:rsidR="5ACF2FA0">
        <w:drawing>
          <wp:inline wp14:editId="446184AD" wp14:anchorId="5BF515DE">
            <wp:extent cx="2164080" cy="2705100"/>
            <wp:effectExtent l="0" t="0" r="0" b="0"/>
            <wp:docPr id="144572896" name="Picture 14457289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44572896"/>
                    <pic:cNvPicPr/>
                  </pic:nvPicPr>
                  <pic:blipFill>
                    <a:blip r:embed="R4a7534f57b5c46a9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16408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ACF2FA0">
        <w:drawing>
          <wp:inline wp14:editId="57BF087F" wp14:anchorId="55715DE1">
            <wp:extent cx="2516505" cy="2564591"/>
            <wp:effectExtent l="0" t="0" r="0" b="0"/>
            <wp:docPr id="2138784684" name="Picture 213878468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138784684"/>
                    <pic:cNvPicPr/>
                  </pic:nvPicPr>
                  <pic:blipFill>
                    <a:blip r:embed="Rfd19939c0d94474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516505" cy="2564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F5E8659" w:rsidP="5F5E8659" w:rsidRDefault="5F5E8659" w14:paraId="44095557" w14:textId="115FF9BA">
      <w:pPr>
        <w:pStyle w:val="Normal"/>
        <w:ind w:left="0"/>
        <w:jc w:val="left"/>
      </w:pPr>
      <w:r w:rsidR="5F5E8659">
        <w:rPr/>
        <w:t xml:space="preserve">8. </w:t>
      </w:r>
      <w:r w:rsidR="501C7B99">
        <w:rPr/>
        <w:t>Store the exported file somewhere easily accessible by the Unity Team (Microsoft Teams Files) who can then impor</w:t>
      </w:r>
      <w:r w:rsidR="3EF25097">
        <w:rPr/>
        <w:t>t your model into the project</w:t>
      </w:r>
      <w:r w:rsidR="501C7B99">
        <w:rPr/>
        <w:t>.</w:t>
      </w:r>
    </w:p>
    <w:p w:rsidR="5948F77F" w:rsidP="5F5E8659" w:rsidRDefault="5948F77F" w14:paraId="60303ABB" w14:textId="24BC909B">
      <w:pPr>
        <w:pStyle w:val="Heading1"/>
        <w:rPr/>
      </w:pPr>
      <w:bookmarkStart w:name="_Toc1443521735" w:id="1897869387"/>
      <w:r w:rsidR="00DA3674">
        <w:rPr/>
        <w:t>Completed Deliverables</w:t>
      </w:r>
      <w:bookmarkEnd w:id="1897869387"/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665"/>
        <w:gridCol w:w="1345"/>
        <w:gridCol w:w="3005"/>
      </w:tblGrid>
      <w:tr w:rsidR="5948F77F" w:rsidTr="5F5E8659" w14:paraId="71D78CF6" w14:textId="77777777">
        <w:trPr>
          <w:trHeight w:val="300"/>
        </w:trPr>
        <w:tc>
          <w:tcPr>
            <w:tcW w:w="4665" w:type="dxa"/>
            <w:shd w:val="clear" w:color="auto" w:fill="E7E6E6" w:themeFill="background2"/>
            <w:tcMar/>
          </w:tcPr>
          <w:p w:rsidR="4A676F47" w:rsidP="5948F77F" w:rsidRDefault="4A676F47" w14:paraId="0FAA8211" w14:textId="1460E691">
            <w:pPr>
              <w:jc w:val="center"/>
              <w:rPr>
                <w:b/>
                <w:bCs/>
              </w:rPr>
            </w:pPr>
            <w:r w:rsidRPr="5948F77F">
              <w:rPr>
                <w:b/>
                <w:bCs/>
              </w:rPr>
              <w:t>Trimester Deliverables</w:t>
            </w:r>
          </w:p>
        </w:tc>
        <w:tc>
          <w:tcPr>
            <w:tcW w:w="1345" w:type="dxa"/>
            <w:shd w:val="clear" w:color="auto" w:fill="E7E6E6" w:themeFill="background2"/>
            <w:tcMar/>
          </w:tcPr>
          <w:p w:rsidR="4A676F47" w:rsidP="5948F77F" w:rsidRDefault="4A676F47" w14:paraId="2BADE3FC" w14:textId="6B8546B9">
            <w:pPr>
              <w:jc w:val="center"/>
              <w:rPr>
                <w:b/>
                <w:bCs/>
              </w:rPr>
            </w:pPr>
            <w:r w:rsidRPr="5948F77F">
              <w:rPr>
                <w:b/>
                <w:bCs/>
              </w:rPr>
              <w:t>Status</w:t>
            </w:r>
          </w:p>
        </w:tc>
        <w:tc>
          <w:tcPr>
            <w:tcW w:w="3005" w:type="dxa"/>
            <w:shd w:val="clear" w:color="auto" w:fill="E7E6E6" w:themeFill="background2"/>
            <w:tcMar/>
          </w:tcPr>
          <w:p w:rsidR="4A676F47" w:rsidP="5948F77F" w:rsidRDefault="4A676F47" w14:paraId="2EAA94AC" w14:textId="29D243B7">
            <w:pPr>
              <w:jc w:val="center"/>
              <w:rPr>
                <w:b w:val="1"/>
                <w:bCs w:val="1"/>
              </w:rPr>
            </w:pPr>
            <w:bookmarkStart w:name="_Int_UWkK7CCO" w:id="179346470"/>
            <w:r w:rsidRPr="5F5E8659" w:rsidR="09BA04E1">
              <w:rPr>
                <w:b w:val="1"/>
                <w:bCs w:val="1"/>
              </w:rPr>
              <w:t>Where</w:t>
            </w:r>
            <w:bookmarkEnd w:id="179346470"/>
          </w:p>
        </w:tc>
      </w:tr>
      <w:tr w:rsidR="5948F77F" w:rsidTr="5F5E8659" w14:paraId="6BD1A64A" w14:textId="77777777">
        <w:trPr>
          <w:trHeight w:val="300"/>
        </w:trPr>
        <w:tc>
          <w:tcPr>
            <w:tcW w:w="4665" w:type="dxa"/>
            <w:tcMar/>
          </w:tcPr>
          <w:p w:rsidR="5948F77F" w:rsidP="1C1554B0" w:rsidRDefault="355C6F12" w14:paraId="1DFAA21C" w14:textId="144E18B5">
            <w:pPr>
              <w:spacing w:line="259" w:lineRule="auto"/>
            </w:pPr>
            <w:r>
              <w:t>Improved Pause Menu</w:t>
            </w:r>
          </w:p>
          <w:p w:rsidR="5948F77F" w:rsidP="1C1554B0" w:rsidRDefault="79E3B885" w14:paraId="308371EE" w14:textId="7D6EB8E1">
            <w:pPr>
              <w:spacing w:line="259" w:lineRule="auto"/>
            </w:pPr>
            <w:r>
              <w:t>- Improved visuals</w:t>
            </w:r>
          </w:p>
          <w:p w:rsidR="5948F77F" w:rsidP="1C1554B0" w:rsidRDefault="79E3B885" w14:paraId="247CA27D" w14:textId="415C06CA">
            <w:pPr>
              <w:spacing w:line="259" w:lineRule="auto"/>
            </w:pPr>
            <w:r>
              <w:t>- Added functionality</w:t>
            </w:r>
          </w:p>
          <w:p w:rsidR="5948F77F" w:rsidP="1C1554B0" w:rsidRDefault="79E3B885" w14:paraId="69ED4F19" w14:textId="3EE2B6B6">
            <w:pPr>
              <w:spacing w:line="259" w:lineRule="auto"/>
            </w:pPr>
            <w:r>
              <w:t>- Added options menu</w:t>
            </w:r>
          </w:p>
          <w:p w:rsidR="5948F77F" w:rsidP="1C1554B0" w:rsidRDefault="7AE34B4A" w14:paraId="19BE32D6" w14:textId="2F9F402D">
            <w:pPr>
              <w:spacing w:line="259" w:lineRule="auto"/>
            </w:pPr>
            <w:r>
              <w:t>- UI sticks with skater</w:t>
            </w:r>
            <w:r w:rsidR="34BB46E0">
              <w:br/>
            </w:r>
            <w:r w:rsidR="53116829">
              <w:t>- Fixed controller menu button</w:t>
            </w:r>
          </w:p>
        </w:tc>
        <w:tc>
          <w:tcPr>
            <w:tcW w:w="1345" w:type="dxa"/>
            <w:tcMar/>
          </w:tcPr>
          <w:p w:rsidR="5948F77F" w:rsidP="5948F77F" w:rsidRDefault="0CDCDE90" w14:paraId="6104F9AC" w14:textId="4FD08B20">
            <w:r>
              <w:t>Done</w:t>
            </w:r>
          </w:p>
        </w:tc>
        <w:tc>
          <w:tcPr>
            <w:tcW w:w="3005" w:type="dxa"/>
            <w:tcMar/>
          </w:tcPr>
          <w:p w:rsidR="5948F77F" w:rsidP="5948F77F" w:rsidRDefault="2706A127" w14:paraId="75815E1A" w14:textId="0CD8C596">
            <w:r>
              <w:t>Plastic SCM</w:t>
            </w:r>
          </w:p>
        </w:tc>
      </w:tr>
      <w:tr w:rsidR="5948F77F" w:rsidTr="5F5E8659" w14:paraId="3C55CC4D" w14:textId="77777777">
        <w:trPr>
          <w:trHeight w:val="300"/>
        </w:trPr>
        <w:tc>
          <w:tcPr>
            <w:tcW w:w="4665" w:type="dxa"/>
            <w:tcMar/>
          </w:tcPr>
          <w:p w:rsidR="5948F77F" w:rsidP="1C1554B0" w:rsidRDefault="635289E4" w14:paraId="03BE3C4C" w14:textId="2800B18E">
            <w:pPr>
              <w:spacing w:line="259" w:lineRule="auto"/>
            </w:pPr>
            <w:r>
              <w:t>Folder for solutions to</w:t>
            </w:r>
            <w:r w:rsidR="052B7F46">
              <w:t xml:space="preserve"> Unity Problems</w:t>
            </w:r>
          </w:p>
          <w:p w:rsidR="5948F77F" w:rsidP="1C1554B0" w:rsidRDefault="4AF1956F" w14:paraId="4FE98167" w14:textId="0335D20E">
            <w:pPr>
              <w:pStyle w:val="ListParagraph"/>
              <w:numPr>
                <w:ilvl w:val="0"/>
                <w:numId w:val="10"/>
              </w:numPr>
              <w:spacing w:line="259" w:lineRule="auto"/>
            </w:pPr>
            <w:r>
              <w:t>“</w:t>
            </w:r>
            <w:r w:rsidR="1A08965D">
              <w:t>Everything is Pink</w:t>
            </w:r>
            <w:r w:rsidR="58FF5D7A">
              <w:t>”</w:t>
            </w:r>
          </w:p>
          <w:p w:rsidR="5948F77F" w:rsidP="1C1554B0" w:rsidRDefault="2D3AFDB5" w14:paraId="0185F12A" w14:textId="2C36EF4B">
            <w:pPr>
              <w:pStyle w:val="ListParagraph"/>
              <w:numPr>
                <w:ilvl w:val="0"/>
                <w:numId w:val="10"/>
              </w:numPr>
              <w:spacing w:line="259" w:lineRule="auto"/>
            </w:pPr>
            <w:r>
              <w:t>“Can’t Build Game”</w:t>
            </w:r>
          </w:p>
        </w:tc>
        <w:tc>
          <w:tcPr>
            <w:tcW w:w="1345" w:type="dxa"/>
            <w:tcMar/>
          </w:tcPr>
          <w:p w:rsidR="5948F77F" w:rsidP="5948F77F" w:rsidRDefault="2706A127" w14:paraId="46EC1266" w14:textId="36EF88FA">
            <w:r>
              <w:t>Done</w:t>
            </w:r>
          </w:p>
        </w:tc>
        <w:tc>
          <w:tcPr>
            <w:tcW w:w="3005" w:type="dxa"/>
            <w:tcMar/>
          </w:tcPr>
          <w:p w:rsidR="5948F77F" w:rsidP="5948F77F" w:rsidRDefault="2706A127" w14:paraId="0F1F0391" w14:textId="15CE6576">
            <w:r w:rsidR="6DFB7741">
              <w:rPr/>
              <w:t>MS Teams files</w:t>
            </w:r>
            <w:r w:rsidR="04DAA0CA">
              <w:rPr/>
              <w:t xml:space="preserve"> [</w:t>
            </w:r>
            <w:r w:rsidR="4C0B876E">
              <w:rPr/>
              <w:t xml:space="preserve">Project 1- Sun Cycle </w:t>
            </w:r>
            <w:r w:rsidRPr="5F5E8659" w:rsidR="4C0B876E">
              <w:rPr>
                <w:b w:val="1"/>
                <w:bCs w:val="1"/>
              </w:rPr>
              <w:t>-&gt;</w:t>
            </w:r>
            <w:r w:rsidR="4C0B876E">
              <w:rPr/>
              <w:t xml:space="preserve"> </w:t>
            </w:r>
            <w:r w:rsidR="07377A96">
              <w:rPr/>
              <w:t xml:space="preserve">Unity </w:t>
            </w:r>
            <w:r w:rsidR="4C0B876E">
              <w:rPr/>
              <w:t>Solutions to Problems</w:t>
            </w:r>
            <w:r w:rsidR="04DAA0CA">
              <w:rPr/>
              <w:t>]</w:t>
            </w:r>
          </w:p>
        </w:tc>
      </w:tr>
      <w:tr w:rsidR="5948F77F" w:rsidTr="5F5E8659" w14:paraId="3B772ADA" w14:textId="77777777">
        <w:trPr>
          <w:trHeight w:val="300"/>
        </w:trPr>
        <w:tc>
          <w:tcPr>
            <w:tcW w:w="4665" w:type="dxa"/>
            <w:tcMar/>
          </w:tcPr>
          <w:p w:rsidR="5948F77F" w:rsidP="5948F77F" w:rsidRDefault="02F0DF6D" w14:paraId="0D81D289" w14:textId="15DD3EAD">
            <w:r>
              <w:t>3D Model for Humanoid Robot NPC</w:t>
            </w:r>
          </w:p>
        </w:tc>
        <w:tc>
          <w:tcPr>
            <w:tcW w:w="1345" w:type="dxa"/>
            <w:tcMar/>
          </w:tcPr>
          <w:p w:rsidR="5948F77F" w:rsidP="5948F77F" w:rsidRDefault="2E9D8294" w14:paraId="7EE3DBF8" w14:textId="173D1C07">
            <w:r>
              <w:t>Done</w:t>
            </w:r>
          </w:p>
        </w:tc>
        <w:tc>
          <w:tcPr>
            <w:tcW w:w="3005" w:type="dxa"/>
            <w:tcMar/>
          </w:tcPr>
          <w:p w:rsidR="5948F77F" w:rsidP="5948F77F" w:rsidRDefault="66133409" w14:paraId="61E51025" w14:textId="75E0FC1B">
            <w:r>
              <w:t>Plastic SCM</w:t>
            </w:r>
          </w:p>
        </w:tc>
      </w:tr>
      <w:tr w:rsidR="1C1554B0" w:rsidTr="5F5E8659" w14:paraId="7D103009" w14:textId="77777777">
        <w:trPr>
          <w:trHeight w:val="300"/>
        </w:trPr>
        <w:tc>
          <w:tcPr>
            <w:tcW w:w="4665" w:type="dxa"/>
            <w:tcMar/>
          </w:tcPr>
          <w:p w:rsidR="7500E708" w:rsidP="1C1554B0" w:rsidRDefault="7500E708" w14:paraId="760910EC" w14:textId="1E53E720">
            <w:r>
              <w:t>Player HUD</w:t>
            </w:r>
          </w:p>
          <w:p w:rsidR="7500E708" w:rsidP="1C1554B0" w:rsidRDefault="7500E708" w14:paraId="1E68CB34" w14:textId="08BBEA12">
            <w:pPr>
              <w:pStyle w:val="ListParagraph"/>
              <w:numPr>
                <w:ilvl w:val="0"/>
                <w:numId w:val="9"/>
              </w:numPr>
            </w:pPr>
            <w:r>
              <w:t>Added a bar compass</w:t>
            </w:r>
          </w:p>
          <w:p w:rsidR="7500E708" w:rsidP="1C1554B0" w:rsidRDefault="7500E708" w14:paraId="289BF8A9" w14:textId="30F23B4C">
            <w:pPr>
              <w:pStyle w:val="ListParagraph"/>
              <w:numPr>
                <w:ilvl w:val="0"/>
                <w:numId w:val="9"/>
              </w:numPr>
            </w:pPr>
            <w:r>
              <w:t>Added a mini map</w:t>
            </w:r>
          </w:p>
        </w:tc>
        <w:tc>
          <w:tcPr>
            <w:tcW w:w="1345" w:type="dxa"/>
            <w:tcMar/>
          </w:tcPr>
          <w:p w:rsidR="7500E708" w:rsidP="1C1554B0" w:rsidRDefault="7500E708" w14:paraId="405704AE" w14:textId="211C3CE8">
            <w:r>
              <w:t>Done</w:t>
            </w:r>
          </w:p>
        </w:tc>
        <w:tc>
          <w:tcPr>
            <w:tcW w:w="3005" w:type="dxa"/>
            <w:tcMar/>
          </w:tcPr>
          <w:p w:rsidR="7500E708" w:rsidRDefault="7500E708" w14:paraId="15C985B9" w14:textId="75E0FC1B">
            <w:r>
              <w:t>Plastic SCM</w:t>
            </w:r>
          </w:p>
          <w:p w:rsidR="1C1554B0" w:rsidP="1C1554B0" w:rsidRDefault="1C1554B0" w14:paraId="002C684D" w14:textId="1C21F424"/>
        </w:tc>
      </w:tr>
      <w:tr w:rsidR="1C1554B0" w:rsidTr="5F5E8659" w14:paraId="281C98F4" w14:textId="77777777">
        <w:trPr>
          <w:trHeight w:val="300"/>
        </w:trPr>
        <w:tc>
          <w:tcPr>
            <w:tcW w:w="4665" w:type="dxa"/>
            <w:tcMar/>
          </w:tcPr>
          <w:p w:rsidR="7500E708" w:rsidP="1C1554B0" w:rsidRDefault="7500E708" w14:paraId="2B369357" w14:textId="6A042041">
            <w:r>
              <w:t>Main Menu Scene Adjustments</w:t>
            </w:r>
          </w:p>
          <w:p w:rsidR="7500E708" w:rsidP="1C1554B0" w:rsidRDefault="7500E708" w14:paraId="61AF709D" w14:textId="014306DB">
            <w:pPr>
              <w:pStyle w:val="ListParagraph"/>
              <w:numPr>
                <w:ilvl w:val="0"/>
                <w:numId w:val="8"/>
              </w:numPr>
            </w:pPr>
            <w:r>
              <w:t>Implemented VR support</w:t>
            </w:r>
          </w:p>
        </w:tc>
        <w:tc>
          <w:tcPr>
            <w:tcW w:w="1345" w:type="dxa"/>
            <w:tcMar/>
          </w:tcPr>
          <w:p w:rsidR="7500E708" w:rsidP="1C1554B0" w:rsidRDefault="7500E708" w14:paraId="52578F8C" w14:textId="70E77423">
            <w:r>
              <w:t>Done</w:t>
            </w:r>
          </w:p>
        </w:tc>
        <w:tc>
          <w:tcPr>
            <w:tcW w:w="3005" w:type="dxa"/>
            <w:tcMar/>
          </w:tcPr>
          <w:p w:rsidR="7500E708" w:rsidRDefault="7500E708" w14:paraId="55BD2F80" w14:textId="75E0FC1B">
            <w:r>
              <w:t>Plastic SCM</w:t>
            </w:r>
          </w:p>
          <w:p w:rsidR="1C1554B0" w:rsidP="1C1554B0" w:rsidRDefault="1C1554B0" w14:paraId="2767DD8F" w14:textId="47A7B262"/>
        </w:tc>
      </w:tr>
      <w:tr w:rsidR="1C1554B0" w:rsidTr="5F5E8659" w14:paraId="7CCA198D" w14:textId="77777777">
        <w:trPr>
          <w:trHeight w:val="300"/>
        </w:trPr>
        <w:tc>
          <w:tcPr>
            <w:tcW w:w="4665" w:type="dxa"/>
            <w:tcMar/>
          </w:tcPr>
          <w:p w:rsidR="7500E708" w:rsidP="1C1554B0" w:rsidRDefault="7500E708" w14:paraId="4AD86E6A" w14:textId="79F869E9">
            <w:r>
              <w:t>Better organization of Microsoft Teams Files</w:t>
            </w:r>
          </w:p>
        </w:tc>
        <w:tc>
          <w:tcPr>
            <w:tcW w:w="1345" w:type="dxa"/>
            <w:tcMar/>
          </w:tcPr>
          <w:p w:rsidR="7500E708" w:rsidP="1C1554B0" w:rsidRDefault="7500E708" w14:paraId="4121959D" w14:textId="66B9E19E">
            <w:r>
              <w:t>Done</w:t>
            </w:r>
          </w:p>
        </w:tc>
        <w:tc>
          <w:tcPr>
            <w:tcW w:w="3005" w:type="dxa"/>
            <w:tcMar/>
          </w:tcPr>
          <w:p w:rsidR="7500E708" w:rsidRDefault="7500E708" w14:paraId="36BD246C" w14:textId="13CD9912">
            <w:r>
              <w:t>MS Teams files</w:t>
            </w:r>
          </w:p>
        </w:tc>
      </w:tr>
      <w:tr w:rsidR="1C1554B0" w:rsidTr="5F5E8659" w14:paraId="06F497F4" w14:textId="77777777">
        <w:trPr>
          <w:trHeight w:val="300"/>
        </w:trPr>
        <w:tc>
          <w:tcPr>
            <w:tcW w:w="4665" w:type="dxa"/>
            <w:tcMar/>
          </w:tcPr>
          <w:p w:rsidR="7500E708" w:rsidP="1C1554B0" w:rsidRDefault="7500E708" w14:paraId="53A02842" w14:textId="6E60FAD4">
            <w:r>
              <w:t>Better organization of Unity Project</w:t>
            </w:r>
          </w:p>
          <w:p w:rsidR="7500E708" w:rsidP="1C1554B0" w:rsidRDefault="7500E708" w14:paraId="374BC85C" w14:textId="1635A496">
            <w:pPr>
              <w:pStyle w:val="ListParagraph"/>
              <w:numPr>
                <w:ilvl w:val="0"/>
                <w:numId w:val="7"/>
              </w:numPr>
            </w:pPr>
            <w:r>
              <w:t>Organized Hierarchy</w:t>
            </w:r>
          </w:p>
          <w:p w:rsidR="7500E708" w:rsidP="1C1554B0" w:rsidRDefault="7500E708" w14:paraId="7AC3F5D6" w14:textId="2FB08171">
            <w:pPr>
              <w:pStyle w:val="ListParagraph"/>
              <w:numPr>
                <w:ilvl w:val="0"/>
                <w:numId w:val="7"/>
              </w:numPr>
            </w:pPr>
            <w:r>
              <w:t>Organized Project Directory</w:t>
            </w:r>
          </w:p>
        </w:tc>
        <w:tc>
          <w:tcPr>
            <w:tcW w:w="1345" w:type="dxa"/>
            <w:tcMar/>
          </w:tcPr>
          <w:p w:rsidR="7500E708" w:rsidP="1C1554B0" w:rsidRDefault="7500E708" w14:paraId="77FDB83F" w14:textId="0FE836B7">
            <w:r>
              <w:t>Done</w:t>
            </w:r>
          </w:p>
        </w:tc>
        <w:tc>
          <w:tcPr>
            <w:tcW w:w="3005" w:type="dxa"/>
            <w:tcMar/>
          </w:tcPr>
          <w:p w:rsidR="7500E708" w:rsidRDefault="7500E708" w14:paraId="7E95C91A" w14:textId="5F74CEEC">
            <w:r>
              <w:t>Plastic SCM</w:t>
            </w:r>
          </w:p>
        </w:tc>
      </w:tr>
    </w:tbl>
    <w:p w:rsidR="5948F77F" w:rsidP="5F5E8659" w:rsidRDefault="5948F77F" w14:paraId="2D1BB923" w14:textId="2B80DA28">
      <w:pPr>
        <w:pStyle w:val="Heading1"/>
        <w:rPr/>
      </w:pPr>
      <w:bookmarkStart w:name="_Toc1749283998" w:id="434976514"/>
      <w:r w:rsidR="00836238">
        <w:rPr/>
        <w:t>Roadmap</w:t>
      </w:r>
      <w:bookmarkEnd w:id="434976514"/>
    </w:p>
    <w:tbl>
      <w:tblPr>
        <w:tblStyle w:val="TableGrid"/>
        <w:tblW w:w="9143" w:type="dxa"/>
        <w:tblLayout w:type="fixed"/>
        <w:tblLook w:val="06A0" w:firstRow="1" w:lastRow="0" w:firstColumn="1" w:lastColumn="0" w:noHBand="1" w:noVBand="1"/>
      </w:tblPr>
      <w:tblGrid>
        <w:gridCol w:w="3106"/>
        <w:gridCol w:w="1440"/>
        <w:gridCol w:w="4597"/>
      </w:tblGrid>
      <w:tr w:rsidR="5948F77F" w:rsidTr="5F5E8659" w14:paraId="1456D5FC" w14:textId="77777777">
        <w:trPr>
          <w:trHeight w:val="300"/>
        </w:trPr>
        <w:tc>
          <w:tcPr>
            <w:tcW w:w="3106" w:type="dxa"/>
            <w:shd w:val="clear" w:color="auto" w:fill="E7E6E6" w:themeFill="background2"/>
            <w:tcMar/>
          </w:tcPr>
          <w:p w:rsidR="11BF6954" w:rsidP="5948F77F" w:rsidRDefault="11BF6954" w14:paraId="4DFB4574" w14:textId="1C22F6D6">
            <w:pPr>
              <w:jc w:val="center"/>
              <w:rPr>
                <w:b/>
                <w:bCs/>
              </w:rPr>
            </w:pPr>
            <w:r w:rsidRPr="5948F77F">
              <w:rPr>
                <w:b/>
                <w:bCs/>
              </w:rPr>
              <w:t xml:space="preserve">Future </w:t>
            </w:r>
            <w:r w:rsidRPr="5948F77F" w:rsidR="5948F77F">
              <w:rPr>
                <w:b/>
                <w:bCs/>
              </w:rPr>
              <w:t>Deliverables</w:t>
            </w:r>
          </w:p>
        </w:tc>
        <w:tc>
          <w:tcPr>
            <w:tcW w:w="1440" w:type="dxa"/>
            <w:shd w:val="clear" w:color="auto" w:fill="E7E6E6" w:themeFill="background2"/>
            <w:tcMar/>
          </w:tcPr>
          <w:p w:rsidR="5948F77F" w:rsidP="5948F77F" w:rsidRDefault="5948F77F" w14:paraId="6C3CC62E" w14:textId="6B8546B9">
            <w:pPr>
              <w:jc w:val="center"/>
              <w:rPr>
                <w:b/>
                <w:bCs/>
              </w:rPr>
            </w:pPr>
            <w:r w:rsidRPr="5948F77F">
              <w:rPr>
                <w:b/>
                <w:bCs/>
              </w:rPr>
              <w:t>Status</w:t>
            </w:r>
          </w:p>
        </w:tc>
        <w:tc>
          <w:tcPr>
            <w:tcW w:w="4597" w:type="dxa"/>
            <w:shd w:val="clear" w:color="auto" w:fill="E7E6E6" w:themeFill="background2"/>
            <w:tcMar/>
          </w:tcPr>
          <w:p w:rsidR="39F3ADB6" w:rsidP="1C1554B0" w:rsidRDefault="39F3ADB6" w14:paraId="2DBEF396" w14:textId="5B1D0D18">
            <w:pPr>
              <w:jc w:val="center"/>
              <w:rPr>
                <w:b/>
                <w:bCs/>
              </w:rPr>
            </w:pPr>
            <w:r w:rsidRPr="1C1554B0">
              <w:rPr>
                <w:b/>
                <w:bCs/>
              </w:rPr>
              <w:t>Notes</w:t>
            </w:r>
          </w:p>
        </w:tc>
      </w:tr>
      <w:tr w:rsidR="5948F77F" w:rsidTr="5F5E8659" w14:paraId="337B8B3B" w14:textId="77777777">
        <w:trPr>
          <w:trHeight w:val="300"/>
        </w:trPr>
        <w:tc>
          <w:tcPr>
            <w:tcW w:w="3106" w:type="dxa"/>
            <w:tcMar/>
          </w:tcPr>
          <w:p w:rsidR="5948F77F" w:rsidP="5948F77F" w:rsidRDefault="77DAEE2A" w14:paraId="3104EC6B" w14:textId="116EE706">
            <w:r>
              <w:t>Quest system</w:t>
            </w:r>
          </w:p>
          <w:p w:rsidR="5948F77F" w:rsidP="1C1554B0" w:rsidRDefault="2CE97FF5" w14:paraId="617E4EE0" w14:textId="7F64826A">
            <w:pPr>
              <w:pStyle w:val="ListParagraph"/>
              <w:numPr>
                <w:ilvl w:val="0"/>
                <w:numId w:val="5"/>
              </w:numPr>
            </w:pPr>
            <w:r>
              <w:t>Delivery system</w:t>
            </w:r>
          </w:p>
          <w:p w:rsidR="5948F77F" w:rsidP="1C1554B0" w:rsidRDefault="2CE97FF5" w14:paraId="5AAE1FCB" w14:textId="6531494C">
            <w:pPr>
              <w:pStyle w:val="ListParagraph"/>
              <w:numPr>
                <w:ilvl w:val="0"/>
                <w:numId w:val="5"/>
              </w:numPr>
            </w:pPr>
            <w:r>
              <w:t>Integrate player HUD bar compass quest marker icons</w:t>
            </w:r>
          </w:p>
          <w:p w:rsidR="5948F77F" w:rsidP="1C1554B0" w:rsidRDefault="2CE97FF5" w14:paraId="7B4A235D" w14:textId="0FDE6BCA">
            <w:pPr>
              <w:pStyle w:val="ListParagraph"/>
              <w:numPr>
                <w:ilvl w:val="0"/>
                <w:numId w:val="5"/>
              </w:numPr>
            </w:pPr>
            <w:r>
              <w:t>Add quest HUD element</w:t>
            </w:r>
          </w:p>
          <w:p w:rsidR="5948F77F" w:rsidP="1C1554B0" w:rsidRDefault="4AE0D7BF" w14:paraId="03D7CF3C" w14:textId="0AD61096">
            <w:pPr>
              <w:pStyle w:val="ListParagraph"/>
              <w:numPr>
                <w:ilvl w:val="0"/>
                <w:numId w:val="5"/>
              </w:numPr>
            </w:pPr>
            <w:r>
              <w:t>Integrating it with the Humanoid Robot NPC</w:t>
            </w:r>
          </w:p>
        </w:tc>
        <w:tc>
          <w:tcPr>
            <w:tcW w:w="1440" w:type="dxa"/>
            <w:tcMar/>
          </w:tcPr>
          <w:p w:rsidR="5948F77F" w:rsidP="5948F77F" w:rsidRDefault="023227DB" w14:paraId="4B17020C" w14:textId="5A8CCB8E">
            <w:r>
              <w:t>Incomplete</w:t>
            </w:r>
          </w:p>
        </w:tc>
        <w:tc>
          <w:tcPr>
            <w:tcW w:w="4597" w:type="dxa"/>
            <w:tcMar/>
          </w:tcPr>
          <w:p w:rsidR="023227DB" w:rsidRDefault="023227DB" w14:paraId="6D987154" w14:textId="0B3C4D92">
            <w:r w:rsidR="023227DB">
              <w:rPr/>
              <w:t>Previous</w:t>
            </w:r>
            <w:r w:rsidR="023227DB">
              <w:rPr/>
              <w:t xml:space="preserve"> </w:t>
            </w:r>
            <w:r w:rsidR="023227DB">
              <w:rPr/>
              <w:t>quest system</w:t>
            </w:r>
            <w:r w:rsidR="77C2514A">
              <w:rPr/>
              <w:t xml:space="preserve"> package</w:t>
            </w:r>
            <w:r w:rsidR="023227DB">
              <w:rPr/>
              <w:t xml:space="preserve"> that exists is </w:t>
            </w:r>
            <w:r w:rsidR="7B1ED5D7">
              <w:rPr/>
              <w:t>giving errors</w:t>
            </w:r>
            <w:r w:rsidR="2A704B51">
              <w:rPr/>
              <w:t>/</w:t>
            </w:r>
            <w:r w:rsidR="2A704B51">
              <w:rPr/>
              <w:t>doesn’t</w:t>
            </w:r>
            <w:r w:rsidR="2A704B51">
              <w:rPr/>
              <w:t xml:space="preserve"> work. Should build a new one</w:t>
            </w:r>
            <w:r w:rsidR="7574C366">
              <w:rPr/>
              <w:t xml:space="preserve"> </w:t>
            </w:r>
            <w:r w:rsidR="7574C366">
              <w:rPr/>
              <w:t xml:space="preserve">and </w:t>
            </w:r>
            <w:r w:rsidR="06DFB5FA">
              <w:rPr/>
              <w:t>m</w:t>
            </w:r>
            <w:r w:rsidR="06DFB5FA">
              <w:rPr/>
              <w:t>ig</w:t>
            </w:r>
            <w:r w:rsidR="06DFB5FA">
              <w:rPr/>
              <w:t>ht be</w:t>
            </w:r>
            <w:r w:rsidR="06DFB5FA">
              <w:rPr/>
              <w:t xml:space="preserve"> </w:t>
            </w:r>
            <w:r w:rsidR="7574C366">
              <w:rPr/>
              <w:t xml:space="preserve">better to </w:t>
            </w:r>
            <w:r w:rsidR="7574C366">
              <w:rPr/>
              <w:t>delet</w:t>
            </w:r>
            <w:r w:rsidR="7574C366">
              <w:rPr/>
              <w:t>e</w:t>
            </w:r>
            <w:r w:rsidR="7574C366">
              <w:rPr/>
              <w:t xml:space="preserve"> </w:t>
            </w:r>
            <w:r w:rsidR="7574C366">
              <w:rPr/>
              <w:t>t</w:t>
            </w:r>
            <w:r w:rsidR="7574C366">
              <w:rPr/>
              <w:t>h</w:t>
            </w:r>
            <w:r w:rsidR="7574C366">
              <w:rPr/>
              <w:t xml:space="preserve">e one currently in </w:t>
            </w:r>
            <w:r w:rsidR="2CD47173">
              <w:rPr/>
              <w:t>the</w:t>
            </w:r>
            <w:r w:rsidR="7574C366">
              <w:rPr/>
              <w:t xml:space="preserve"> repository</w:t>
            </w:r>
            <w:r w:rsidR="2A704B51">
              <w:rPr/>
              <w:t>.</w:t>
            </w:r>
          </w:p>
          <w:p w:rsidR="1C1554B0" w:rsidP="1C1554B0" w:rsidRDefault="1C1554B0" w14:paraId="7E364DB4" w14:textId="04D6EF91"/>
        </w:tc>
      </w:tr>
      <w:tr w:rsidR="5948F77F" w:rsidTr="5F5E8659" w14:paraId="2BA92455" w14:textId="77777777">
        <w:trPr>
          <w:trHeight w:val="300"/>
        </w:trPr>
        <w:tc>
          <w:tcPr>
            <w:tcW w:w="3106" w:type="dxa"/>
            <w:tcMar/>
          </w:tcPr>
          <w:p w:rsidR="5948F77F" w:rsidP="5948F77F" w:rsidRDefault="02A92D85" w14:paraId="3BBC5D17" w14:textId="6415C198">
            <w:r>
              <w:t>Physics System</w:t>
            </w:r>
          </w:p>
          <w:p w:rsidR="5948F77F" w:rsidP="1C1554B0" w:rsidRDefault="02A92D85" w14:paraId="530A4DAA" w14:textId="2E51B2D9">
            <w:pPr>
              <w:pStyle w:val="ListParagraph"/>
              <w:numPr>
                <w:ilvl w:val="0"/>
                <w:numId w:val="6"/>
              </w:numPr>
            </w:pPr>
            <w:r>
              <w:t>Increasing difficulty with environment</w:t>
            </w:r>
          </w:p>
        </w:tc>
        <w:tc>
          <w:tcPr>
            <w:tcW w:w="1440" w:type="dxa"/>
            <w:tcMar/>
          </w:tcPr>
          <w:p w:rsidR="5948F77F" w:rsidP="5948F77F" w:rsidRDefault="02A92D85" w14:paraId="4F551D1A" w14:textId="3A3941BF">
            <w:r>
              <w:t>Incomplete</w:t>
            </w:r>
          </w:p>
        </w:tc>
        <w:tc>
          <w:tcPr>
            <w:tcW w:w="4597" w:type="dxa"/>
            <w:tcMar/>
          </w:tcPr>
          <w:p w:rsidR="5D0C36A7" w:rsidP="1C1554B0" w:rsidRDefault="5D0C36A7" w14:paraId="4A6564BF" w14:textId="59C471C2">
            <w:r>
              <w:t>This could be based on incline of the land or wind.</w:t>
            </w:r>
          </w:p>
        </w:tc>
      </w:tr>
      <w:tr w:rsidR="1C1554B0" w:rsidTr="5F5E8659" w14:paraId="19A92B81" w14:textId="77777777">
        <w:trPr>
          <w:trHeight w:val="300"/>
        </w:trPr>
        <w:tc>
          <w:tcPr>
            <w:tcW w:w="3106" w:type="dxa"/>
            <w:tcMar/>
          </w:tcPr>
          <w:p w:rsidR="27FA167F" w:rsidP="1C1554B0" w:rsidRDefault="27FA167F" w14:paraId="0DD04A7C" w14:textId="13544E15">
            <w:r>
              <w:t>Player Ghost System</w:t>
            </w:r>
          </w:p>
          <w:p w:rsidR="27FA167F" w:rsidP="1C1554B0" w:rsidRDefault="27FA167F" w14:paraId="783AEDDB" w14:textId="37241237">
            <w:pPr>
              <w:pStyle w:val="ListParagraph"/>
              <w:numPr>
                <w:ilvl w:val="0"/>
                <w:numId w:val="4"/>
              </w:numPr>
            </w:pPr>
            <w:r>
              <w:t xml:space="preserve">Time </w:t>
            </w:r>
            <w:r w:rsidR="09574B29">
              <w:t>T</w:t>
            </w:r>
            <w:r>
              <w:t>rial</w:t>
            </w:r>
            <w:r w:rsidR="44C930D4">
              <w:t xml:space="preserve"> for the quest system</w:t>
            </w:r>
          </w:p>
        </w:tc>
        <w:tc>
          <w:tcPr>
            <w:tcW w:w="1440" w:type="dxa"/>
            <w:tcMar/>
          </w:tcPr>
          <w:p w:rsidR="02A92D85" w:rsidRDefault="02A92D85" w14:paraId="35240925" w14:textId="359021A1">
            <w:r>
              <w:t>Incomplete</w:t>
            </w:r>
          </w:p>
        </w:tc>
        <w:tc>
          <w:tcPr>
            <w:tcW w:w="4597" w:type="dxa"/>
            <w:tcMar/>
          </w:tcPr>
          <w:p w:rsidR="53EF6AA6" w:rsidP="1C1554B0" w:rsidRDefault="53EF6AA6" w14:paraId="14BA41DD" w14:textId="54631905">
            <w:r>
              <w:t xml:space="preserve">Similar to how it works in </w:t>
            </w:r>
            <w:r w:rsidR="65924364">
              <w:t>Track Mania the game.</w:t>
            </w:r>
          </w:p>
        </w:tc>
      </w:tr>
      <w:tr w:rsidR="1C1554B0" w:rsidTr="5F5E8659" w14:paraId="0FCC4DB4" w14:textId="77777777">
        <w:trPr>
          <w:trHeight w:val="300"/>
        </w:trPr>
        <w:tc>
          <w:tcPr>
            <w:tcW w:w="3106" w:type="dxa"/>
            <w:tcMar/>
          </w:tcPr>
          <w:p w:rsidR="2C75CD69" w:rsidP="1C1554B0" w:rsidRDefault="2C75CD69" w14:paraId="5A33793B" w14:textId="4EC550E0">
            <w:r>
              <w:t>A larger world</w:t>
            </w:r>
          </w:p>
          <w:p w:rsidR="0FC0A5C2" w:rsidP="1C1554B0" w:rsidRDefault="0FC0A5C2" w14:paraId="1BF49C4A" w14:textId="0E29F911">
            <w:pPr>
              <w:pStyle w:val="ListParagraph"/>
              <w:numPr>
                <w:ilvl w:val="0"/>
                <w:numId w:val="3"/>
              </w:numPr>
            </w:pPr>
            <w:r>
              <w:t>Possibly a procedurally generated one.</w:t>
            </w:r>
          </w:p>
        </w:tc>
        <w:tc>
          <w:tcPr>
            <w:tcW w:w="1440" w:type="dxa"/>
            <w:tcMar/>
          </w:tcPr>
          <w:p w:rsidR="02A92D85" w:rsidRDefault="02A92D85" w14:paraId="67294853" w14:textId="2BA1CDCE">
            <w:r>
              <w:t>Incomplete</w:t>
            </w:r>
          </w:p>
        </w:tc>
        <w:tc>
          <w:tcPr>
            <w:tcW w:w="4597" w:type="dxa"/>
            <w:tcMar/>
          </w:tcPr>
          <w:p w:rsidR="1C1554B0" w:rsidP="1C1554B0" w:rsidRDefault="1C1554B0" w14:paraId="35709492" w14:textId="6023764E"/>
        </w:tc>
      </w:tr>
      <w:tr w:rsidR="1C1554B0" w:rsidTr="5F5E8659" w14:paraId="46067549" w14:textId="77777777">
        <w:trPr>
          <w:trHeight w:val="300"/>
        </w:trPr>
        <w:tc>
          <w:tcPr>
            <w:tcW w:w="3106" w:type="dxa"/>
            <w:tcMar/>
          </w:tcPr>
          <w:p w:rsidR="5A3FBCEF" w:rsidP="1C1554B0" w:rsidRDefault="5A3FBCEF" w14:paraId="1ECCC638" w14:textId="2E3386D4">
            <w:r>
              <w:t>Implementing the three factions documented and designed in 2022 T2.</w:t>
            </w:r>
          </w:p>
          <w:p w:rsidR="5A3FBCEF" w:rsidP="1C1554B0" w:rsidRDefault="5A3FBCEF" w14:paraId="4ED67069" w14:textId="7153C6E0">
            <w:pPr>
              <w:pStyle w:val="ListParagraph"/>
              <w:numPr>
                <w:ilvl w:val="0"/>
                <w:numId w:val="2"/>
              </w:numPr>
            </w:pPr>
            <w:r>
              <w:t>Terraforming land into 3 area</w:t>
            </w:r>
            <w:r w:rsidR="249B318B">
              <w:t>s: Desert, Mountain, River.</w:t>
            </w:r>
          </w:p>
          <w:p w:rsidR="249B318B" w:rsidP="1C1554B0" w:rsidRDefault="249B318B" w14:paraId="73BA3041" w14:textId="115A3617">
            <w:pPr>
              <w:pStyle w:val="ListParagraph"/>
              <w:numPr>
                <w:ilvl w:val="0"/>
                <w:numId w:val="2"/>
              </w:numPr>
            </w:pPr>
            <w:r>
              <w:t xml:space="preserve">Add assets from 3 factions: </w:t>
            </w:r>
            <w:r w:rsidR="60BE1DC1">
              <w:t>Mutated Humans, Dwarfs, Elves</w:t>
            </w:r>
          </w:p>
          <w:p w:rsidR="1C1554B0" w:rsidP="1C1554B0" w:rsidRDefault="1C1554B0" w14:paraId="4D2AE857" w14:textId="15ABD60B"/>
        </w:tc>
        <w:tc>
          <w:tcPr>
            <w:tcW w:w="1440" w:type="dxa"/>
            <w:tcMar/>
          </w:tcPr>
          <w:p w:rsidR="02A92D85" w:rsidRDefault="02A92D85" w14:paraId="29FBBD49" w14:textId="50202343">
            <w:r>
              <w:t>Incomplete</w:t>
            </w:r>
          </w:p>
        </w:tc>
        <w:tc>
          <w:tcPr>
            <w:tcW w:w="4597" w:type="dxa"/>
            <w:tcMar/>
          </w:tcPr>
          <w:p w:rsidR="5EF2256C" w:rsidP="1C1554B0" w:rsidRDefault="5EF2256C" w14:paraId="319B620A" w14:textId="555C570F">
            <w:r>
              <w:t xml:space="preserve">Can find the documents for these in [Project 1 – Sun Cycle </w:t>
            </w:r>
            <w:r w:rsidRPr="1C1554B0">
              <w:rPr>
                <w:b/>
                <w:bCs/>
              </w:rPr>
              <w:t xml:space="preserve">-&gt; </w:t>
            </w:r>
            <w:r w:rsidR="3CE461B5">
              <w:t xml:space="preserve">Archived Files from Private Channels Copied 13-12-2022 </w:t>
            </w:r>
            <w:r w:rsidRPr="1C1554B0" w:rsidR="3CE461B5">
              <w:rPr>
                <w:b/>
                <w:bCs/>
              </w:rPr>
              <w:t xml:space="preserve">-&gt; </w:t>
            </w:r>
            <w:r w:rsidR="3CE461B5">
              <w:t xml:space="preserve">VR Dev – Team Project 01 – Asset creation </w:t>
            </w:r>
            <w:r w:rsidRPr="1C1554B0" w:rsidR="3CE461B5">
              <w:rPr>
                <w:b/>
                <w:bCs/>
              </w:rPr>
              <w:t xml:space="preserve">-&gt; </w:t>
            </w:r>
            <w:r w:rsidR="3CE461B5">
              <w:t>Factions and Environments</w:t>
            </w:r>
            <w:r>
              <w:t>]</w:t>
            </w:r>
          </w:p>
        </w:tc>
      </w:tr>
      <w:tr w:rsidR="1C1554B0" w:rsidTr="5F5E8659" w14:paraId="077A370B" w14:textId="77777777">
        <w:trPr>
          <w:trHeight w:val="300"/>
        </w:trPr>
        <w:tc>
          <w:tcPr>
            <w:tcW w:w="3106" w:type="dxa"/>
            <w:tcMar/>
          </w:tcPr>
          <w:p w:rsidR="7D6E54B3" w:rsidP="1C1554B0" w:rsidRDefault="7D6E54B3" w14:paraId="1200A7F9" w14:textId="1990D07E">
            <w:r>
              <w:t>Create a UML Diagram for the Project.</w:t>
            </w:r>
          </w:p>
        </w:tc>
        <w:tc>
          <w:tcPr>
            <w:tcW w:w="1440" w:type="dxa"/>
            <w:tcMar/>
          </w:tcPr>
          <w:p w:rsidR="7D6E54B3" w:rsidP="1C1554B0" w:rsidRDefault="7D6E54B3" w14:paraId="03CE9787" w14:textId="3E2B5CD6">
            <w:r>
              <w:t>Incomplete</w:t>
            </w:r>
          </w:p>
        </w:tc>
        <w:tc>
          <w:tcPr>
            <w:tcW w:w="4597" w:type="dxa"/>
            <w:tcMar/>
          </w:tcPr>
          <w:p w:rsidR="7D6E54B3" w:rsidP="1C1554B0" w:rsidRDefault="7D6E54B3" w14:paraId="27536CA7" w14:textId="4D1596C1">
            <w:r>
              <w:t>Help get a better understanding of how everything works and how things are related.</w:t>
            </w:r>
          </w:p>
        </w:tc>
      </w:tr>
      <w:tr w:rsidR="5F5E8659" w:rsidTr="5F5E8659" w14:paraId="704C7464">
        <w:trPr>
          <w:trHeight w:val="300"/>
        </w:trPr>
        <w:tc>
          <w:tcPr>
            <w:tcW w:w="3106" w:type="dxa"/>
            <w:tcMar/>
          </w:tcPr>
          <w:p w:rsidR="46E9404C" w:rsidP="5F5E8659" w:rsidRDefault="46E9404C" w14:paraId="56AF7A93" w14:textId="64CE13D8">
            <w:pPr>
              <w:pStyle w:val="Normal"/>
            </w:pPr>
            <w:r w:rsidR="46E9404C">
              <w:rPr/>
              <w:t>Visualize Speed</w:t>
            </w:r>
          </w:p>
          <w:p w:rsidR="46E9404C" w:rsidP="5F5E8659" w:rsidRDefault="46E9404C" w14:paraId="24327177" w14:textId="4E193CE2">
            <w:pPr>
              <w:pStyle w:val="ListParagraph"/>
              <w:numPr>
                <w:ilvl w:val="0"/>
                <w:numId w:val="44"/>
              </w:numPr>
              <w:rPr/>
            </w:pPr>
            <w:r w:rsidR="46E9404C">
              <w:rPr/>
              <w:t xml:space="preserve">Wind </w:t>
            </w:r>
            <w:r w:rsidR="141053FD">
              <w:rPr/>
              <w:t>graphics</w:t>
            </w:r>
            <w:r w:rsidR="46E9404C">
              <w:rPr/>
              <w:t xml:space="preserve"> based</w:t>
            </w:r>
            <w:r w:rsidR="46E9404C">
              <w:rPr/>
              <w:t xml:space="preserve"> on player speed.</w:t>
            </w:r>
          </w:p>
        </w:tc>
        <w:tc>
          <w:tcPr>
            <w:tcW w:w="1440" w:type="dxa"/>
            <w:tcMar/>
          </w:tcPr>
          <w:p w:rsidR="46E9404C" w:rsidP="5F5E8659" w:rsidRDefault="46E9404C" w14:paraId="07D1ED1E" w14:textId="1236CF18">
            <w:pPr>
              <w:pStyle w:val="Normal"/>
            </w:pPr>
            <w:r w:rsidR="46E9404C">
              <w:rPr/>
              <w:t>Incomplete</w:t>
            </w:r>
          </w:p>
        </w:tc>
        <w:tc>
          <w:tcPr>
            <w:tcW w:w="4597" w:type="dxa"/>
            <w:tcMar/>
          </w:tcPr>
          <w:p w:rsidR="5473E034" w:rsidP="5F5E8659" w:rsidRDefault="5473E034" w14:paraId="2743AF27" w14:textId="559CB2C5">
            <w:pPr>
              <w:pStyle w:val="Normal"/>
            </w:pPr>
            <w:r w:rsidR="5473E034">
              <w:rPr/>
              <w:t>To give the player a better sense of speed.</w:t>
            </w:r>
          </w:p>
        </w:tc>
      </w:tr>
    </w:tbl>
    <w:p w:rsidR="00DA3674" w:rsidP="1C1554B0" w:rsidRDefault="00DA3674" w14:paraId="74C1B4BA" w14:textId="743D4892">
      <w:pPr>
        <w:pStyle w:val="Heading1"/>
        <w:rPr/>
      </w:pPr>
      <w:bookmarkStart w:name="_Toc227934969" w:id="1309542581"/>
      <w:r w:rsidR="00DA3674">
        <w:rPr/>
        <w:t>Open Issues</w:t>
      </w:r>
      <w:bookmarkEnd w:id="1309542581"/>
    </w:p>
    <w:p w:rsidR="00481FF7" w:rsidP="3369107B" w:rsidRDefault="595A1477" w14:paraId="69916319" w14:textId="07E5DDC1">
      <w:pPr>
        <w:pStyle w:val="ListParagraph"/>
        <w:numPr>
          <w:ilvl w:val="0"/>
          <w:numId w:val="38"/>
        </w:numPr>
        <w:rPr/>
      </w:pPr>
      <w:r w:rsidR="595A1477">
        <w:rPr/>
        <w:t>Current quest package not working as e</w:t>
      </w:r>
      <w:r w:rsidR="638DBEED">
        <w:rPr/>
        <w:t>xpected.</w:t>
      </w:r>
    </w:p>
    <w:p w:rsidR="3A9408C9" w:rsidP="5F5E8659" w:rsidRDefault="3A9408C9" w14:paraId="4A5522D2" w14:textId="60C9C552">
      <w:pPr>
        <w:pStyle w:val="ListParagraph"/>
        <w:numPr>
          <w:ilvl w:val="0"/>
          <w:numId w:val="38"/>
        </w:numPr>
        <w:rPr>
          <w:rStyle w:val="Hyperlink"/>
        </w:rPr>
      </w:pPr>
      <w:r w:rsidR="3A9408C9">
        <w:rPr/>
        <w:t xml:space="preserve">If when using Plastic SCM the resolve conflict button does not work and gives an error message. Follow this thread to </w:t>
      </w:r>
      <w:r w:rsidR="5224CA2F">
        <w:rPr/>
        <w:t xml:space="preserve">see the possible solution: </w:t>
      </w:r>
      <w:r w:rsidR="3A9408C9">
        <w:rPr/>
        <w:t xml:space="preserve"> </w:t>
      </w:r>
      <w:hyperlink r:id="R1865877bf257463d">
        <w:r w:rsidRPr="5F5E8659" w:rsidR="3A9408C9">
          <w:rPr>
            <w:rStyle w:val="Hyperlink"/>
          </w:rPr>
          <w:t>https://forum.plasticscm.com/topic/20639-unityyamlmergeexe-error-in-merge-tool/</w:t>
        </w:r>
      </w:hyperlink>
    </w:p>
    <w:p w:rsidR="000A6B17" w:rsidP="000A6B17" w:rsidRDefault="00DA3674" w14:paraId="659B7592" w14:textId="0FFEE272">
      <w:pPr>
        <w:pStyle w:val="Heading1"/>
        <w:rPr/>
      </w:pPr>
      <w:bookmarkStart w:name="_Toc37183620" w:id="330151104"/>
      <w:r w:rsidR="00DA3674">
        <w:rPr/>
        <w:t>Lessons Learned</w:t>
      </w:r>
      <w:bookmarkEnd w:id="330151104"/>
    </w:p>
    <w:p w:rsidR="00395633" w:rsidP="5F5E8659" w:rsidRDefault="00395633" w14:paraId="4041DB79" w14:textId="28B20A06">
      <w:pPr>
        <w:rPr>
          <w:u w:val="single"/>
        </w:rPr>
      </w:pPr>
      <w:r w:rsidRPr="5F5E8659" w:rsidR="2B395FD7">
        <w:rPr>
          <w:u w:val="single"/>
        </w:rPr>
        <w:t>Plastic SCM</w:t>
      </w:r>
    </w:p>
    <w:p w:rsidR="2B395FD7" w:rsidP="5F5E8659" w:rsidRDefault="2B395FD7" w14:paraId="08132E38" w14:textId="2CFA9458">
      <w:pPr>
        <w:pStyle w:val="Normal"/>
        <w:rPr>
          <w:u w:val="none"/>
        </w:rPr>
      </w:pPr>
      <w:r w:rsidR="2B395FD7">
        <w:rPr>
          <w:u w:val="none"/>
        </w:rPr>
        <w:t>The team leader should add the team members to the Plastic SCM account as soon as possible to give the team more time to start making contributions and fo</w:t>
      </w:r>
      <w:r w:rsidR="6C947AA5">
        <w:rPr>
          <w:u w:val="none"/>
        </w:rPr>
        <w:t>rming ideas on the current project.</w:t>
      </w:r>
    </w:p>
    <w:p w:rsidR="49A6B0A9" w:rsidP="5F5E8659" w:rsidRDefault="49A6B0A9" w14:paraId="743EED67" w14:textId="5C802F7A">
      <w:pPr>
        <w:pStyle w:val="Normal"/>
      </w:pPr>
      <w:r w:rsidRPr="5F5E8659" w:rsidR="49A6B0A9">
        <w:rPr>
          <w:u w:val="single"/>
        </w:rPr>
        <w:t>Organization</w:t>
      </w:r>
    </w:p>
    <w:p w:rsidR="49A6B0A9" w:rsidP="5F5E8659" w:rsidRDefault="49A6B0A9" w14:paraId="1066F713" w14:textId="1D6CF354">
      <w:pPr>
        <w:pStyle w:val="Normal"/>
        <w:rPr>
          <w:u w:val="none"/>
        </w:rPr>
      </w:pPr>
      <w:r w:rsidR="49A6B0A9">
        <w:rPr>
          <w:u w:val="none"/>
        </w:rPr>
        <w:t>It is important to keep your file structure neat and organized so that you can easily find and access things. Having good naming conventions are a good foundation for the future.</w:t>
      </w:r>
    </w:p>
    <w:p w:rsidR="49A6B0A9" w:rsidP="5F5E8659" w:rsidRDefault="49A6B0A9" w14:paraId="1DC7B1FE" w14:textId="59437D37">
      <w:pPr>
        <w:pStyle w:val="Normal"/>
        <w:rPr>
          <w:u w:val="single"/>
        </w:rPr>
      </w:pPr>
      <w:r w:rsidRPr="5F5E8659" w:rsidR="49A6B0A9">
        <w:rPr>
          <w:u w:val="single"/>
        </w:rPr>
        <w:t>Setup/Upskilling</w:t>
      </w:r>
    </w:p>
    <w:p w:rsidR="49A6B0A9" w:rsidP="5F5E8659" w:rsidRDefault="49A6B0A9" w14:paraId="3D5105B6" w14:textId="15E1DA05">
      <w:pPr>
        <w:pStyle w:val="Normal"/>
        <w:rPr>
          <w:u w:val="single"/>
        </w:rPr>
      </w:pPr>
      <w:r w:rsidR="49A6B0A9">
        <w:rPr>
          <w:u w:val="none"/>
        </w:rPr>
        <w:t xml:space="preserve">It is important to become involved in the project </w:t>
      </w:r>
      <w:r w:rsidR="50CF4DF8">
        <w:rPr>
          <w:u w:val="none"/>
        </w:rPr>
        <w:t xml:space="preserve">as soon as possible, engrossing yourself in the handover documents and the project itself to get a grasp of the situation the project is currently. </w:t>
      </w:r>
      <w:r w:rsidR="221C93D6">
        <w:rPr>
          <w:u w:val="none"/>
        </w:rPr>
        <w:t>Alongside</w:t>
      </w:r>
      <w:r w:rsidR="50CF4DF8">
        <w:rPr>
          <w:u w:val="none"/>
        </w:rPr>
        <w:t xml:space="preserve"> this </w:t>
      </w:r>
      <w:r w:rsidR="60C17907">
        <w:rPr>
          <w:u w:val="none"/>
        </w:rPr>
        <w:t>it is important to upskill in the necessary skills as quick as possible so that you can start contributing as soon as possible, the trimester goes quicker than you think.</w:t>
      </w:r>
    </w:p>
    <w:p w:rsidR="095886C3" w:rsidP="5F5E8659" w:rsidRDefault="095886C3" w14:paraId="44E7EF9A" w14:textId="0B126977">
      <w:pPr>
        <w:pStyle w:val="Normal"/>
        <w:rPr>
          <w:u w:val="none"/>
        </w:rPr>
      </w:pPr>
      <w:r w:rsidRPr="5F5E8659" w:rsidR="095886C3">
        <w:rPr>
          <w:u w:val="single"/>
        </w:rPr>
        <w:t>Scheduling Meetings</w:t>
      </w:r>
    </w:p>
    <w:p w:rsidR="095886C3" w:rsidP="5F5E8659" w:rsidRDefault="095886C3" w14:paraId="759EA7FA" w14:textId="1C866028">
      <w:pPr>
        <w:pStyle w:val="Normal"/>
        <w:rPr>
          <w:u w:val="none"/>
        </w:rPr>
      </w:pPr>
      <w:r w:rsidR="095886C3">
        <w:rPr>
          <w:u w:val="none"/>
        </w:rPr>
        <w:t xml:space="preserve">It is important to try and schedule more than two meetings a week to get a better grasp of what everyone in the team is up to in terms of progress, problems and </w:t>
      </w:r>
      <w:r w:rsidR="662DE441">
        <w:rPr>
          <w:u w:val="none"/>
        </w:rPr>
        <w:t>plans</w:t>
      </w:r>
      <w:r w:rsidR="095886C3">
        <w:rPr>
          <w:u w:val="none"/>
        </w:rPr>
        <w:t>.</w:t>
      </w:r>
    </w:p>
    <w:p w:rsidR="0B01CB78" w:rsidP="5F5E8659" w:rsidRDefault="0B01CB78" w14:paraId="35E5DD59" w14:textId="730E6BC0">
      <w:pPr>
        <w:pStyle w:val="Normal"/>
        <w:rPr>
          <w:u w:val="single"/>
        </w:rPr>
      </w:pPr>
      <w:r w:rsidRPr="5F5E8659" w:rsidR="0B01CB78">
        <w:rPr>
          <w:u w:val="single"/>
        </w:rPr>
        <w:t>Problem solving skill is important</w:t>
      </w:r>
    </w:p>
    <w:p w:rsidR="0B01CB78" w:rsidP="5F5E8659" w:rsidRDefault="0B01CB78" w14:paraId="1707A8B5" w14:textId="391902B1">
      <w:pPr>
        <w:pStyle w:val="Normal"/>
        <w:rPr>
          <w:u w:val="none"/>
        </w:rPr>
      </w:pPr>
      <w:r w:rsidR="0B01CB78">
        <w:rPr>
          <w:u w:val="none"/>
        </w:rPr>
        <w:t xml:space="preserve">Sometimes </w:t>
      </w:r>
      <w:r w:rsidR="0B01CB78">
        <w:rPr>
          <w:u w:val="none"/>
        </w:rPr>
        <w:t>one way</w:t>
      </w:r>
      <w:r w:rsidR="0B01CB78">
        <w:rPr>
          <w:u w:val="none"/>
        </w:rPr>
        <w:t xml:space="preserve"> </w:t>
      </w:r>
      <w:r w:rsidR="0B01CB78">
        <w:rPr>
          <w:u w:val="none"/>
        </w:rPr>
        <w:t>doesn’t</w:t>
      </w:r>
      <w:r w:rsidR="0B01CB78">
        <w:rPr>
          <w:u w:val="none"/>
        </w:rPr>
        <w:t xml:space="preserve"> work to solve the </w:t>
      </w:r>
      <w:r w:rsidR="0E5E48B2">
        <w:rPr>
          <w:u w:val="none"/>
        </w:rPr>
        <w:t>problem</w:t>
      </w:r>
      <w:r w:rsidR="0B01CB78">
        <w:rPr>
          <w:u w:val="none"/>
        </w:rPr>
        <w:t xml:space="preserve">, then need to </w:t>
      </w:r>
      <w:r w:rsidR="225847BC">
        <w:rPr>
          <w:u w:val="none"/>
        </w:rPr>
        <w:t xml:space="preserve">watch </w:t>
      </w:r>
      <w:r w:rsidR="0FF134EE">
        <w:rPr>
          <w:u w:val="none"/>
        </w:rPr>
        <w:t xml:space="preserve">it in </w:t>
      </w:r>
      <w:r w:rsidR="0FF134EE">
        <w:rPr>
          <w:u w:val="none"/>
        </w:rPr>
        <w:t>a differe</w:t>
      </w:r>
      <w:r w:rsidR="0FF134EE">
        <w:rPr>
          <w:u w:val="none"/>
        </w:rPr>
        <w:t>nt per</w:t>
      </w:r>
      <w:r w:rsidR="0FF134EE">
        <w:rPr>
          <w:u w:val="none"/>
        </w:rPr>
        <w:t>spective</w:t>
      </w:r>
      <w:r w:rsidR="0FF134EE">
        <w:rPr>
          <w:u w:val="none"/>
        </w:rPr>
        <w:t xml:space="preserve">. For example, search the problem in different languages may help to find </w:t>
      </w:r>
      <w:r w:rsidR="6ABC5388">
        <w:rPr>
          <w:u w:val="none"/>
        </w:rPr>
        <w:t>rare answer.</w:t>
      </w:r>
    </w:p>
    <w:p w:rsidR="6ABC5388" w:rsidP="5F5E8659" w:rsidRDefault="6ABC5388" w14:paraId="6F2F6097" w14:textId="6851B028">
      <w:pPr>
        <w:pStyle w:val="Normal"/>
        <w:rPr>
          <w:u w:val="single"/>
        </w:rPr>
      </w:pPr>
      <w:r w:rsidRPr="5F5E8659" w:rsidR="6ABC5388">
        <w:rPr>
          <w:u w:val="single"/>
        </w:rPr>
        <w:t>Always being proactive</w:t>
      </w:r>
    </w:p>
    <w:p w:rsidR="4BE6ED3E" w:rsidP="5F5E8659" w:rsidRDefault="4BE6ED3E" w14:paraId="306BBB82" w14:textId="77DF0516">
      <w:pPr>
        <w:pStyle w:val="Normal"/>
        <w:rPr>
          <w:u w:val="none"/>
        </w:rPr>
      </w:pPr>
      <w:r w:rsidR="4BE6ED3E">
        <w:rPr>
          <w:u w:val="none"/>
        </w:rPr>
        <w:t xml:space="preserve">If nobody </w:t>
      </w:r>
      <w:r w:rsidR="4BE6ED3E">
        <w:rPr>
          <w:u w:val="none"/>
        </w:rPr>
        <w:t>starts</w:t>
      </w:r>
      <w:r w:rsidR="4BE6ED3E">
        <w:rPr>
          <w:u w:val="none"/>
        </w:rPr>
        <w:t xml:space="preserve"> </w:t>
      </w:r>
      <w:r w:rsidR="25431DF8">
        <w:rPr>
          <w:u w:val="none"/>
        </w:rPr>
        <w:t>the events, t</w:t>
      </w:r>
      <w:r w:rsidR="07C84B84">
        <w:rPr>
          <w:u w:val="none"/>
        </w:rPr>
        <w:t xml:space="preserve">hen you should use your initiative to start doing something that would be proactive like </w:t>
      </w:r>
      <w:r w:rsidR="2DF990DA">
        <w:rPr>
          <w:u w:val="none"/>
        </w:rPr>
        <w:t>prompting the leader for meetings, etc</w:t>
      </w:r>
      <w:r w:rsidR="25431DF8">
        <w:rPr>
          <w:u w:val="none"/>
        </w:rPr>
        <w:t xml:space="preserve">. </w:t>
      </w:r>
      <w:r w:rsidR="2FA4972B">
        <w:rPr>
          <w:u w:val="none"/>
        </w:rPr>
        <w:t>This is the most effective way to solve things in the face of silence.</w:t>
      </w:r>
    </w:p>
    <w:p w:rsidR="000A6B17" w:rsidP="000A6B17" w:rsidRDefault="000A6B17" w14:paraId="2F1AEF8D" w14:textId="722D950D">
      <w:pPr>
        <w:pStyle w:val="Heading1"/>
        <w:rPr/>
      </w:pPr>
      <w:bookmarkStart w:name="_Toc1554884250" w:id="1289620744"/>
      <w:r w:rsidR="000A6B17">
        <w:rPr/>
        <w:t>Product Development Life Cycle</w:t>
      </w:r>
      <w:bookmarkEnd w:id="1289620744"/>
    </w:p>
    <w:p w:rsidR="00395633" w:rsidP="00395633" w:rsidRDefault="19D391EA" w14:paraId="59BC18F2" w14:textId="56CDC7AE">
      <w:r>
        <w:t xml:space="preserve">The </w:t>
      </w:r>
      <w:r w:rsidR="196B9878">
        <w:t xml:space="preserve">team should attempt to </w:t>
      </w:r>
      <w:r>
        <w:t>meet</w:t>
      </w:r>
      <w:r w:rsidR="5DF2E1EB">
        <w:t xml:space="preserve"> at least</w:t>
      </w:r>
      <w:r>
        <w:t xml:space="preserve"> twice a week</w:t>
      </w:r>
      <w:r w:rsidR="3E311EEC">
        <w:t xml:space="preserve">. </w:t>
      </w:r>
      <w:r>
        <w:t>Th</w:t>
      </w:r>
      <w:r w:rsidR="19E7F1EE">
        <w:t>is</w:t>
      </w:r>
      <w:r>
        <w:t xml:space="preserve"> meeting </w:t>
      </w:r>
      <w:r w:rsidR="2C318C32">
        <w:t>is used</w:t>
      </w:r>
      <w:r>
        <w:t xml:space="preserve"> to understand the development progress of each member and </w:t>
      </w:r>
      <w:r w:rsidR="6459784F">
        <w:t xml:space="preserve">to discuss any difficulties </w:t>
      </w:r>
      <w:r>
        <w:t>they encounter.</w:t>
      </w:r>
      <w:r w:rsidR="104ECC77">
        <w:t xml:space="preserve"> You can then make a rough plan of what each member is trying to accomplish/achieve in the coming days/weeks.</w:t>
      </w:r>
    </w:p>
    <w:p w:rsidR="0E369E7D" w:rsidP="0E369E7D" w:rsidRDefault="007C1789" w14:paraId="5F128E44" w14:textId="41B00A7E">
      <w:pPr>
        <w:pStyle w:val="Heading2"/>
        <w:rPr/>
      </w:pPr>
      <w:bookmarkStart w:name="_Toc270699777" w:id="458118800"/>
      <w:r w:rsidR="007C1789">
        <w:rPr/>
        <w:t>New Tasks</w:t>
      </w:r>
      <w:bookmarkEnd w:id="458118800"/>
    </w:p>
    <w:p w:rsidR="00C1392F" w:rsidP="0E369E7D" w:rsidRDefault="42016508" w14:paraId="263F7F39" w14:textId="1FC340AE">
      <w:r>
        <w:t>To start</w:t>
      </w:r>
      <w:r w:rsidR="007842BE">
        <w:t xml:space="preserve"> the formation of new tasks</w:t>
      </w:r>
      <w:r w:rsidR="00103E38">
        <w:t xml:space="preserve"> the team will get together during one of the</w:t>
      </w:r>
      <w:r>
        <w:t xml:space="preserve"> beginning meetings</w:t>
      </w:r>
      <w:r w:rsidR="009A4D8B">
        <w:t xml:space="preserve"> to </w:t>
      </w:r>
      <w:r w:rsidR="00C1649F">
        <w:t xml:space="preserve">do some </w:t>
      </w:r>
      <w:r>
        <w:t>brainstorming for task ideas</w:t>
      </w:r>
      <w:r w:rsidR="00C1649F">
        <w:t>.</w:t>
      </w:r>
      <w:r>
        <w:t xml:space="preserve"> </w:t>
      </w:r>
      <w:r w:rsidR="00FD3CA7">
        <w:t>E</w:t>
      </w:r>
      <w:r>
        <w:t>ach of the members can contribute their own thoughts and opinions</w:t>
      </w:r>
      <w:r w:rsidR="006B6C6C">
        <w:t xml:space="preserve"> on things </w:t>
      </w:r>
      <w:r w:rsidR="00B020AD">
        <w:t xml:space="preserve">that could be added to the project and </w:t>
      </w:r>
      <w:r w:rsidR="00CC15F3">
        <w:t xml:space="preserve">subsequently be added as new tasks. </w:t>
      </w:r>
      <w:r w:rsidR="00365929">
        <w:t>These new tasks</w:t>
      </w:r>
      <w:r w:rsidR="00CC15F3">
        <w:t xml:space="preserve"> can also be derived from previous trimesters </w:t>
      </w:r>
      <w:r w:rsidR="00F46E0A">
        <w:t>backlog</w:t>
      </w:r>
      <w:r w:rsidR="00365929">
        <w:t>/incomplete/roadmap tasks.</w:t>
      </w:r>
    </w:p>
    <w:p w:rsidR="00C1392F" w:rsidP="0E369E7D" w:rsidRDefault="00C1392F" w14:paraId="44F23E41" w14:textId="77777777"/>
    <w:p w:rsidR="00C66A86" w:rsidP="0E369E7D" w:rsidRDefault="42016508" w14:paraId="48F60EAA" w14:textId="325C66D7">
      <w:r w:rsidR="42016508">
        <w:rPr/>
        <w:t xml:space="preserve">Then using </w:t>
      </w:r>
      <w:bookmarkStart w:name="_Int_NBfuVeQX" w:id="445053715"/>
      <w:r w:rsidR="42016508">
        <w:rPr/>
        <w:t>Trello</w:t>
      </w:r>
      <w:bookmarkEnd w:id="445053715"/>
      <w:r w:rsidR="42016508">
        <w:rPr/>
        <w:t xml:space="preserve"> </w:t>
      </w:r>
      <w:r w:rsidR="00C1392F">
        <w:rPr/>
        <w:t>w</w:t>
      </w:r>
      <w:r w:rsidR="6F70BEAD">
        <w:rPr/>
        <w:t xml:space="preserve">e </w:t>
      </w:r>
      <w:r w:rsidR="001527C0">
        <w:rPr/>
        <w:t xml:space="preserve">will </w:t>
      </w:r>
      <w:r w:rsidR="6F70BEAD">
        <w:rPr/>
        <w:t xml:space="preserve">create </w:t>
      </w:r>
      <w:r w:rsidR="00C1392F">
        <w:rPr/>
        <w:t>list</w:t>
      </w:r>
      <w:r w:rsidR="001527C0">
        <w:rPr/>
        <w:t xml:space="preserve">s so that we can </w:t>
      </w:r>
      <w:r w:rsidR="00C66A86">
        <w:rPr/>
        <w:t>categorize</w:t>
      </w:r>
      <w:r w:rsidR="001527C0">
        <w:rPr/>
        <w:t xml:space="preserve"> each of the cards that store the tasks</w:t>
      </w:r>
      <w:r w:rsidR="00C66A86">
        <w:rPr/>
        <w:t xml:space="preserve">, with categories such as </w:t>
      </w:r>
      <w:r w:rsidR="7D7A1B94">
        <w:rPr/>
        <w:t>"To Do",</w:t>
      </w:r>
      <w:r w:rsidR="6F70BEAD">
        <w:rPr/>
        <w:t xml:space="preserve"> "Doing", "Done". </w:t>
      </w:r>
      <w:r w:rsidR="00C66A86">
        <w:rPr/>
        <w:t>For example:</w:t>
      </w:r>
    </w:p>
    <w:p w:rsidR="004A59B8" w:rsidP="0E369E7D" w:rsidRDefault="004A59B8" w14:paraId="4B37B179" w14:textId="35B21919"/>
    <w:p w:rsidR="4D297BB7" w:rsidP="5F5E8659" w:rsidRDefault="4D297BB7" w14:paraId="5454FAE1" w14:textId="1DF2822A">
      <w:pPr>
        <w:pStyle w:val="Normal"/>
        <w:jc w:val="center"/>
      </w:pPr>
      <w:r w:rsidR="21A69ACE">
        <w:drawing>
          <wp:inline wp14:editId="008B9138" wp14:anchorId="6DAC1D0C">
            <wp:extent cx="3804202" cy="2968625"/>
            <wp:effectExtent l="0" t="0" r="0" b="0"/>
            <wp:docPr id="191974968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04a83dbc5f8461d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77" t="0" r="18611" b="0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804202" cy="296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6A86" w:rsidP="0E369E7D" w:rsidRDefault="00C66A86" w14:paraId="13B29A88" w14:textId="77777777"/>
    <w:p w:rsidR="005660A7" w:rsidP="0E369E7D" w:rsidRDefault="00365929" w14:paraId="0856A7A5" w14:textId="6FBB0EB3">
      <w:r>
        <w:t>The</w:t>
      </w:r>
      <w:r w:rsidR="6F70BEAD">
        <w:t xml:space="preserve"> Team leader will </w:t>
      </w:r>
      <w:r>
        <w:t xml:space="preserve">then </w:t>
      </w:r>
      <w:r w:rsidR="6F70BEAD">
        <w:t>sort out these ideas and then screen out highly feasible ideas with other members and put them on the "To Do"</w:t>
      </w:r>
      <w:r>
        <w:t xml:space="preserve"> list</w:t>
      </w:r>
      <w:r w:rsidR="6F70BEAD">
        <w:t xml:space="preserve"> of the Trello board as an actionable task. Then the team member</w:t>
      </w:r>
      <w:r w:rsidR="00DC01F0">
        <w:t>s</w:t>
      </w:r>
      <w:r w:rsidR="6F70BEAD">
        <w:t xml:space="preserve"> will </w:t>
      </w:r>
      <w:r w:rsidR="00372E7D">
        <w:t>drag</w:t>
      </w:r>
      <w:r w:rsidR="6F70BEAD">
        <w:t xml:space="preserve"> </w:t>
      </w:r>
      <w:r w:rsidR="00372E7D">
        <w:t>their</w:t>
      </w:r>
      <w:r w:rsidR="6F70BEAD">
        <w:t xml:space="preserve"> name to the card of the corresponding task</w:t>
      </w:r>
      <w:r w:rsidR="00DC01F0">
        <w:t xml:space="preserve"> they would like to work on</w:t>
      </w:r>
      <w:r w:rsidR="6F70BEAD">
        <w:t xml:space="preserve">. Due to the long development cycle, </w:t>
      </w:r>
      <w:r w:rsidR="07F0E872">
        <w:t>after the team</w:t>
      </w:r>
      <w:r w:rsidR="6F70BEAD">
        <w:t xml:space="preserve"> </w:t>
      </w:r>
      <w:r w:rsidR="07F0E872">
        <w:t>complete those tasks, the team will arrange some new tasks</w:t>
      </w:r>
      <w:r w:rsidR="10882839">
        <w:t xml:space="preserve"> </w:t>
      </w:r>
      <w:r w:rsidR="6F70BEAD">
        <w:t>in the meeting and new tasks will be created</w:t>
      </w:r>
      <w:r w:rsidR="25787391">
        <w:t xml:space="preserve"> for</w:t>
      </w:r>
      <w:r w:rsidR="0000413F">
        <w:t xml:space="preserve"> the</w:t>
      </w:r>
      <w:r w:rsidR="25787391">
        <w:t xml:space="preserve"> next </w:t>
      </w:r>
      <w:r w:rsidR="0000413F">
        <w:t xml:space="preserve">coming week of </w:t>
      </w:r>
      <w:r w:rsidR="00080AEE">
        <w:t>contribution work</w:t>
      </w:r>
      <w:r w:rsidR="25787391">
        <w:t>.</w:t>
      </w:r>
    </w:p>
    <w:p w:rsidR="0E369E7D" w:rsidP="0E369E7D" w:rsidRDefault="000A6B17" w14:paraId="58B2F729" w14:textId="24BCD25D">
      <w:pPr>
        <w:pStyle w:val="Heading2"/>
        <w:rPr/>
      </w:pPr>
      <w:bookmarkStart w:name="_Toc832220534" w:id="2088884140"/>
      <w:r w:rsidR="000A6B17">
        <w:rPr/>
        <w:t>Definition of Done</w:t>
      </w:r>
      <w:bookmarkEnd w:id="2088884140"/>
    </w:p>
    <w:p w:rsidR="0E369E7D" w:rsidP="0E369E7D" w:rsidRDefault="301AC8D7" w14:paraId="32D444DF" w14:textId="41291ED7">
      <w:r>
        <w:t xml:space="preserve">The basic definition of done would be </w:t>
      </w:r>
      <w:r w:rsidR="00821C10">
        <w:t xml:space="preserve">a contribution </w:t>
      </w:r>
      <w:r w:rsidR="007343A3">
        <w:t xml:space="preserve">with acceptable quality and </w:t>
      </w:r>
      <w:r w:rsidR="00737BFE">
        <w:t xml:space="preserve">is reliable with </w:t>
      </w:r>
      <w:r>
        <w:t>no errors.</w:t>
      </w:r>
      <w:r w:rsidR="00737BFE">
        <w:t xml:space="preserve"> This entails</w:t>
      </w:r>
      <w:r w:rsidR="00F2185A">
        <w:t xml:space="preserve"> </w:t>
      </w:r>
      <w:r w:rsidR="00FD4925">
        <w:t xml:space="preserve">things like </w:t>
      </w:r>
      <w:r>
        <w:t xml:space="preserve">the code </w:t>
      </w:r>
      <w:r w:rsidR="6626CFC8">
        <w:t>must well commented</w:t>
      </w:r>
      <w:r w:rsidR="251E093E">
        <w:t>,</w:t>
      </w:r>
      <w:r w:rsidR="00EE61A0">
        <w:t xml:space="preserve"> good naming conventions should be used when coding,</w:t>
      </w:r>
      <w:r w:rsidR="251E093E">
        <w:t xml:space="preserve"> </w:t>
      </w:r>
      <w:r w:rsidR="6626CFC8">
        <w:t>the fil</w:t>
      </w:r>
      <w:r w:rsidR="793F12CF">
        <w:t>es need to be organized</w:t>
      </w:r>
      <w:r w:rsidR="00613EE9">
        <w:t xml:space="preserve"> categorically</w:t>
      </w:r>
      <w:r w:rsidR="793F12CF">
        <w:t xml:space="preserve"> </w:t>
      </w:r>
      <w:r w:rsidR="6ADC9484">
        <w:t xml:space="preserve">and </w:t>
      </w:r>
      <w:r w:rsidR="00613EE9">
        <w:t xml:space="preserve">should be </w:t>
      </w:r>
      <w:r w:rsidR="444161C0">
        <w:t>clear</w:t>
      </w:r>
      <w:r w:rsidR="4E66FC7E">
        <w:t>ly</w:t>
      </w:r>
      <w:r w:rsidR="444161C0">
        <w:t xml:space="preserve"> </w:t>
      </w:r>
      <w:r w:rsidR="378E2F6E">
        <w:t>named</w:t>
      </w:r>
      <w:r w:rsidR="6ADC9484">
        <w:t>.</w:t>
      </w:r>
      <w:r w:rsidR="00613EE9">
        <w:t xml:space="preserve"> The </w:t>
      </w:r>
      <w:r w:rsidR="00E122B8">
        <w:t xml:space="preserve">team </w:t>
      </w:r>
      <w:r w:rsidR="00AD19BD">
        <w:t xml:space="preserve">member working on the task should also do extensive testing within their own branch </w:t>
      </w:r>
      <w:r w:rsidR="00705F12">
        <w:t>of the repository to ensure there are no errors. Once these ideals are achieved th</w:t>
      </w:r>
      <w:r w:rsidR="00A96BD9">
        <w:t>e task can be seen as done.</w:t>
      </w:r>
    </w:p>
    <w:p w:rsidR="0E369E7D" w:rsidP="0E369E7D" w:rsidRDefault="00DC0727" w14:paraId="5FF6A1AA" w14:textId="73E4AD58">
      <w:pPr>
        <w:pStyle w:val="Heading2"/>
        <w:rPr/>
      </w:pPr>
      <w:bookmarkStart w:name="_Toc1451212343" w:id="254676044"/>
      <w:r w:rsidR="00DC0727">
        <w:rPr/>
        <w:t>Task Review</w:t>
      </w:r>
      <w:bookmarkEnd w:id="254676044"/>
    </w:p>
    <w:p w:rsidR="0E369E7D" w:rsidP="0E369E7D" w:rsidRDefault="00A96BD9" w14:paraId="286323C0" w14:textId="4BEA3933">
      <w:r>
        <w:t xml:space="preserve">Once a </w:t>
      </w:r>
      <w:r w:rsidR="00CC50DD">
        <w:t xml:space="preserve">team member </w:t>
      </w:r>
      <w:r w:rsidR="006B5870">
        <w:t xml:space="preserve">believes that their task is </w:t>
      </w:r>
      <w:r w:rsidR="00825636">
        <w:t>done,</w:t>
      </w:r>
      <w:r w:rsidR="006B5870">
        <w:t xml:space="preserve"> they will</w:t>
      </w:r>
      <w:r w:rsidR="00CC50DD">
        <w:t xml:space="preserve"> inform their team leader during the weekly meeting or personally chat </w:t>
      </w:r>
      <w:r w:rsidR="00F24D6B">
        <w:t>that</w:t>
      </w:r>
      <w:r w:rsidR="00CC50DD">
        <w:t xml:space="preserve"> the</w:t>
      </w:r>
      <w:r w:rsidR="00F24D6B">
        <w:t>y have completed the</w:t>
      </w:r>
      <w:r w:rsidR="00CC50DD">
        <w:t xml:space="preserve"> task. The team leader will then examine the upcoming assets or codes alongside information that this new content has been tested successfully in the team members branched repository. If they find </w:t>
      </w:r>
      <w:r w:rsidR="00CC50DD">
        <w:lastRenderedPageBreak/>
        <w:t xml:space="preserve">the new content to be of acceptable quality and reliability </w:t>
      </w:r>
      <w:r w:rsidR="00147708">
        <w:t xml:space="preserve">the </w:t>
      </w:r>
      <w:r w:rsidR="004D1A27">
        <w:t>t</w:t>
      </w:r>
      <w:r w:rsidR="005E4846">
        <w:t xml:space="preserve">eam leader will </w:t>
      </w:r>
      <w:r w:rsidR="00CC50DD">
        <w:t>then merge</w:t>
      </w:r>
      <w:r w:rsidR="00790398">
        <w:t xml:space="preserve"> the contribution</w:t>
      </w:r>
      <w:r w:rsidR="00CC50DD">
        <w:t xml:space="preserve"> into the main branch of the project, meaning the task </w:t>
      </w:r>
      <w:r w:rsidR="00790398">
        <w:t>has now been reviewed</w:t>
      </w:r>
      <w:r w:rsidR="00CC50DD">
        <w:t>. The team leader will then move the task card on Trello from the "Doing" list to "Done" list.</w:t>
      </w:r>
    </w:p>
    <w:p w:rsidR="004E6B34" w:rsidP="004E6B34" w:rsidRDefault="004E6B34" w14:paraId="0C4EA270" w14:textId="097346E1">
      <w:pPr>
        <w:pStyle w:val="Heading2"/>
        <w:rPr/>
      </w:pPr>
      <w:bookmarkStart w:name="_Toc1481979906" w:id="1470322178"/>
      <w:r w:rsidR="004E6B34">
        <w:rPr/>
        <w:t>Testing</w:t>
      </w:r>
      <w:bookmarkEnd w:id="1470322178"/>
    </w:p>
    <w:p w:rsidR="0E369E7D" w:rsidP="0E369E7D" w:rsidRDefault="6381903C" w14:paraId="0CF36E6E" w14:textId="65AA5C44">
      <w:r>
        <w:t xml:space="preserve">Every team member will need to test the project after they completed new tasks. This process will be running in their local repository of their own Plastic SCM branch. </w:t>
      </w:r>
      <w:r w:rsidR="0FC7C26D">
        <w:t>After the contribution has been merged to the main branch a final product</w:t>
      </w:r>
      <w:r w:rsidR="1A51DCE1">
        <w:t xml:space="preserve"> test </w:t>
      </w:r>
      <w:r w:rsidR="63764015">
        <w:t xml:space="preserve">should be </w:t>
      </w:r>
      <w:r w:rsidR="6AAEA4EA">
        <w:t>performed</w:t>
      </w:r>
      <w:r w:rsidR="63764015">
        <w:t xml:space="preserve"> by the team leader to ensure there are no error messages (red) in the debug console.</w:t>
      </w:r>
      <w:r w:rsidR="22B45BE5">
        <w:t xml:space="preserve"> </w:t>
      </w:r>
      <w:r w:rsidR="33E417C6">
        <w:t>If any of red messages comes out, they need to be fix immediately</w:t>
      </w:r>
      <w:r w:rsidR="2B17D07F">
        <w:t xml:space="preserve"> which means the red messages has the highest priority</w:t>
      </w:r>
      <w:r w:rsidR="33E417C6">
        <w:t xml:space="preserve">. </w:t>
      </w:r>
      <w:r w:rsidR="74F59B15">
        <w:t>While testing the task contributions the team members should use the debug console to their advantage as much as possible. Us</w:t>
      </w:r>
      <w:r w:rsidR="18CF5722">
        <w:t xml:space="preserve">ing the console will give them a way to debug their code with comments (white), </w:t>
      </w:r>
      <w:r w:rsidR="1F35ED86">
        <w:t>give them warnings of things they might want to avoid (yellow) and give them error messages (red) which they can use to diagnose and solve a problem.</w:t>
      </w:r>
    </w:p>
    <w:p w:rsidR="00DC0727" w:rsidP="00DC0727" w:rsidRDefault="00DC0727" w14:paraId="3A4007B6" w14:textId="41D0D8F0">
      <w:pPr>
        <w:pStyle w:val="Heading2"/>
        <w:rPr/>
      </w:pPr>
      <w:bookmarkStart w:name="_Toc773044036" w:id="1374910544"/>
      <w:r w:rsidR="00DC0727">
        <w:rPr/>
        <w:t>Branching Strategy</w:t>
      </w:r>
      <w:bookmarkEnd w:id="1374910544"/>
    </w:p>
    <w:p w:rsidR="2211B264" w:rsidP="1C1554B0" w:rsidRDefault="2211B264" w14:paraId="1548A4AF" w14:textId="5BB66750">
      <w:r>
        <w:t xml:space="preserve">Every team member should create their own branch and switch their workplace to their own before they start </w:t>
      </w:r>
      <w:r w:rsidR="2BA59E37">
        <w:t xml:space="preserve">working on </w:t>
      </w:r>
      <w:r>
        <w:t xml:space="preserve">the project. This process allows each member </w:t>
      </w:r>
      <w:r w:rsidR="3FB97FEA">
        <w:t xml:space="preserve">to </w:t>
      </w:r>
      <w:r>
        <w:t>work on</w:t>
      </w:r>
      <w:r w:rsidR="1542EDD0">
        <w:t xml:space="preserve"> a</w:t>
      </w:r>
      <w:r>
        <w:t xml:space="preserve"> specific task without disruption. It also helps their main branch not getting messy. Once the team member commits changes</w:t>
      </w:r>
      <w:r w:rsidR="5702D882">
        <w:t>,</w:t>
      </w:r>
      <w:r>
        <w:t xml:space="preserve"> </w:t>
      </w:r>
      <w:r w:rsidR="3761573F">
        <w:t>t</w:t>
      </w:r>
      <w:r>
        <w:t>he team leader will need to merge it</w:t>
      </w:r>
      <w:r w:rsidR="3A969560">
        <w:t xml:space="preserve"> to the main branch</w:t>
      </w:r>
      <w:r>
        <w:t>. After that</w:t>
      </w:r>
      <w:r w:rsidR="025C48AA">
        <w:t xml:space="preserve"> process is over you can delete the old branch and then create a new branch for the next task the member </w:t>
      </w:r>
      <w:r w:rsidR="0F140BFA">
        <w:t>undertakes,</w:t>
      </w:r>
      <w:r>
        <w:t xml:space="preserve"> and </w:t>
      </w:r>
      <w:r w:rsidR="0DDDB9D6">
        <w:t>this</w:t>
      </w:r>
      <w:r w:rsidR="04841F13">
        <w:t xml:space="preserve"> cycle continues throughout the development of the project.</w:t>
      </w:r>
    </w:p>
    <w:p w:rsidR="1C1554B0" w:rsidP="1C1554B0" w:rsidRDefault="1C1554B0" w14:paraId="7EC88E9F" w14:textId="13B62592"/>
    <w:p w:rsidR="49030B23" w:rsidP="1C1554B0" w:rsidRDefault="49030B23" w14:paraId="590FE50F" w14:textId="453D613D">
      <w:r>
        <w:t>For more information on how this process works r</w:t>
      </w:r>
      <w:r w:rsidR="1C8984DA">
        <w:t>efer to section 3.4.2 Using Plastic SCM</w:t>
      </w:r>
      <w:r w:rsidR="5BB29C2D">
        <w:t>.</w:t>
      </w:r>
    </w:p>
    <w:p w:rsidR="00DA3674" w:rsidP="00DA3674" w:rsidRDefault="00DA3674" w14:paraId="344C1507" w14:textId="0BF6DBEC">
      <w:pPr>
        <w:pStyle w:val="Heading1"/>
        <w:rPr/>
      </w:pPr>
      <w:bookmarkStart w:name="_Toc1603983681" w:id="1346796988"/>
      <w:r w:rsidR="00DA3674">
        <w:rPr/>
        <w:t>Product Architecture</w:t>
      </w:r>
      <w:bookmarkEnd w:id="1346796988"/>
    </w:p>
    <w:p w:rsidR="00A70EA6" w:rsidP="5948F77F" w:rsidRDefault="00A70EA6" w14:paraId="26194D12" w14:textId="6F4CF29B">
      <w:pPr>
        <w:pStyle w:val="Heading2"/>
        <w:rPr/>
      </w:pPr>
      <w:bookmarkStart w:name="_Toc373374772" w:id="74621829"/>
      <w:r w:rsidR="00A70EA6">
        <w:rPr/>
        <w:t>Tech Stack</w:t>
      </w:r>
      <w:bookmarkEnd w:id="74621829"/>
    </w:p>
    <w:p w:rsidR="5B6709C9" w:rsidP="5948F77F" w:rsidRDefault="5B6709C9" w14:paraId="4AD1E24F" w14:textId="5EDF6482">
      <w:pPr>
        <w:pStyle w:val="Heading3"/>
        <w:spacing w:line="259" w:lineRule="auto"/>
        <w:rPr/>
      </w:pPr>
      <w:bookmarkStart w:name="_Toc18453543" w:id="1655456207"/>
      <w:r w:rsidR="5B6709C9">
        <w:rPr/>
        <w:t>Software</w:t>
      </w:r>
      <w:bookmarkEnd w:id="1655456207"/>
    </w:p>
    <w:p w:rsidR="5B6709C9" w:rsidP="5948F77F" w:rsidRDefault="5B6709C9" w14:paraId="3D3CD277" w14:textId="78142CB9">
      <w:pPr>
        <w:rPr>
          <w:u w:val="single"/>
        </w:rPr>
      </w:pPr>
      <w:r w:rsidRPr="5948F77F">
        <w:rPr>
          <w:u w:val="single"/>
        </w:rPr>
        <w:t>Microsoft Teams</w:t>
      </w:r>
    </w:p>
    <w:p w:rsidR="5B6709C9" w:rsidP="5948F77F" w:rsidRDefault="5B6709C9" w14:paraId="4875155B" w14:textId="1313F75F">
      <w:r>
        <w:t>This software serves as</w:t>
      </w:r>
      <w:r w:rsidR="1A81E803">
        <w:t xml:space="preserve"> a file repository as well as a way for the team to communicate with each other and th</w:t>
      </w:r>
      <w:r w:rsidR="20E87E67">
        <w:t>e overall company.</w:t>
      </w:r>
    </w:p>
    <w:p w:rsidR="5948F77F" w:rsidP="5948F77F" w:rsidRDefault="5948F77F" w14:paraId="526D246C" w14:textId="22B09449"/>
    <w:p w:rsidR="5B6709C9" w:rsidP="5948F77F" w:rsidRDefault="5B6709C9" w14:paraId="30D772DA" w14:textId="7F7B9678">
      <w:pPr>
        <w:rPr>
          <w:u w:val="single"/>
        </w:rPr>
      </w:pPr>
      <w:r w:rsidRPr="5948F77F">
        <w:rPr>
          <w:u w:val="single"/>
        </w:rPr>
        <w:lastRenderedPageBreak/>
        <w:t>Trello</w:t>
      </w:r>
    </w:p>
    <w:p w:rsidR="274F14CB" w:rsidP="5948F77F" w:rsidRDefault="274F14CB" w14:paraId="4832F517" w14:textId="629B0E49">
      <w:r>
        <w:t xml:space="preserve">This task assignment software allows us to give team members tasks to work on and </w:t>
      </w:r>
      <w:r w:rsidR="6BD65E3E">
        <w:t>categorize our deliverables in a structured and organised manner.</w:t>
      </w:r>
    </w:p>
    <w:p w:rsidR="5948F77F" w:rsidP="5948F77F" w:rsidRDefault="5948F77F" w14:paraId="005B0033" w14:textId="61D88326">
      <w:pPr>
        <w:rPr>
          <w:u w:val="single"/>
        </w:rPr>
      </w:pPr>
    </w:p>
    <w:p w:rsidR="5B6709C9" w:rsidP="5948F77F" w:rsidRDefault="5B6709C9" w14:paraId="443A36A5" w14:textId="41D49B5C">
      <w:pPr>
        <w:rPr>
          <w:u w:val="single"/>
        </w:rPr>
      </w:pPr>
      <w:r w:rsidRPr="5948F77F">
        <w:rPr>
          <w:u w:val="single"/>
        </w:rPr>
        <w:t>Unity</w:t>
      </w:r>
      <w:r w:rsidRPr="5948F77F" w:rsidR="3CA6A258">
        <w:rPr>
          <w:u w:val="single"/>
        </w:rPr>
        <w:t xml:space="preserve"> (Editor Version: 2020.3.37f1)</w:t>
      </w:r>
    </w:p>
    <w:p w:rsidR="3CA6A258" w:rsidP="5948F77F" w:rsidRDefault="3CA6A258" w14:paraId="2FBAAF92" w14:textId="11EFCB27">
      <w:r>
        <w:t>This is the game engine being used to create the Sun Cycle project. It</w:t>
      </w:r>
      <w:r w:rsidR="62B9923D">
        <w:t xml:space="preserve"> gives us a lot of pre-built functionality that </w:t>
      </w:r>
      <w:r w:rsidR="54BB95E0">
        <w:t>enables us to work effectively and efficiently on the project development.</w:t>
      </w:r>
    </w:p>
    <w:p w:rsidR="5948F77F" w:rsidP="5948F77F" w:rsidRDefault="5948F77F" w14:paraId="1A82957D" w14:textId="564BFE05">
      <w:pPr>
        <w:rPr>
          <w:u w:val="single"/>
        </w:rPr>
      </w:pPr>
    </w:p>
    <w:p w:rsidR="5B6709C9" w:rsidP="5948F77F" w:rsidRDefault="5B6709C9" w14:paraId="245084E6" w14:textId="32D1B19B">
      <w:pPr>
        <w:rPr>
          <w:u w:val="single"/>
        </w:rPr>
      </w:pPr>
      <w:r w:rsidRPr="5948F77F">
        <w:rPr>
          <w:u w:val="single"/>
        </w:rPr>
        <w:t>Plastic SCM</w:t>
      </w:r>
    </w:p>
    <w:p w:rsidR="0CF9E4AE" w:rsidP="5948F77F" w:rsidRDefault="0CF9E4AE" w14:paraId="3B9FA9B0" w14:textId="0F6DAE91">
      <w:r>
        <w:t>This software was built specifically for Unity as a Repository System that allows us to share the most up</w:t>
      </w:r>
      <w:r w:rsidR="13CF43BC">
        <w:t xml:space="preserve">-to-date game versions, models, assets and code with </w:t>
      </w:r>
      <w:r w:rsidR="69879278">
        <w:t>each other</w:t>
      </w:r>
      <w:r w:rsidR="13CF43BC">
        <w:t>.</w:t>
      </w:r>
    </w:p>
    <w:p w:rsidR="5948F77F" w:rsidP="5948F77F" w:rsidRDefault="5948F77F" w14:paraId="3C86489F" w14:textId="20046227">
      <w:pPr>
        <w:rPr>
          <w:u w:val="single"/>
        </w:rPr>
      </w:pPr>
    </w:p>
    <w:p w:rsidR="5B6709C9" w:rsidP="5948F77F" w:rsidRDefault="5B6709C9" w14:paraId="406A9F73" w14:textId="0079ECB7">
      <w:pPr>
        <w:rPr>
          <w:u w:val="single"/>
        </w:rPr>
      </w:pPr>
      <w:r w:rsidRPr="5948F77F">
        <w:rPr>
          <w:u w:val="single"/>
        </w:rPr>
        <w:t>Blender / Maya</w:t>
      </w:r>
    </w:p>
    <w:p w:rsidR="52056043" w:rsidP="5948F77F" w:rsidRDefault="52056043" w14:paraId="44CC78F9" w14:textId="7294929E">
      <w:r>
        <w:t>These are 3D modelling software's that can be used to cre</w:t>
      </w:r>
      <w:r w:rsidR="0A43AF11">
        <w:t>ate and design the assets we will need within the project to make it come to life.</w:t>
      </w:r>
    </w:p>
    <w:p w:rsidR="5B6709C9" w:rsidP="5948F77F" w:rsidRDefault="5B6709C9" w14:paraId="2FE95325" w14:textId="3466B126">
      <w:pPr>
        <w:pStyle w:val="Heading3"/>
        <w:rPr/>
      </w:pPr>
      <w:bookmarkStart w:name="_Toc841921443" w:id="2045634386"/>
      <w:r w:rsidR="5B6709C9">
        <w:rPr/>
        <w:t xml:space="preserve">Hardware (Not </w:t>
      </w:r>
      <w:r w:rsidR="5B6709C9">
        <w:rPr/>
        <w:t>required</w:t>
      </w:r>
      <w:r w:rsidR="5B6709C9">
        <w:rPr/>
        <w:t>)</w:t>
      </w:r>
      <w:bookmarkEnd w:id="2045634386"/>
    </w:p>
    <w:p w:rsidR="5B6709C9" w:rsidP="5948F77F" w:rsidRDefault="5B6709C9" w14:paraId="5AF6F48A" w14:textId="2EED4CAC">
      <w:r w:rsidRPr="5948F77F">
        <w:rPr>
          <w:u w:val="single"/>
        </w:rPr>
        <w:t>Virtual Reality Headset + Controllers</w:t>
      </w:r>
    </w:p>
    <w:p w:rsidR="699621A9" w:rsidP="5948F77F" w:rsidRDefault="699621A9" w14:paraId="54B18347" w14:textId="05AB4D0A">
      <w:pPr>
        <w:rPr>
          <w:b/>
          <w:bCs/>
        </w:rPr>
      </w:pPr>
      <w:r>
        <w:t>To test and play the VR version of the project you will need a VR set</w:t>
      </w:r>
      <w:r w:rsidR="34840181">
        <w:t xml:space="preserve">, this could be provided by the University, or you can use your own. </w:t>
      </w:r>
      <w:r w:rsidR="7328E6B2">
        <w:t xml:space="preserve">A headset known to work with this project is the Oculus/Meta Quest 2. If you use another headset you </w:t>
      </w:r>
      <w:r w:rsidRPr="5948F77F" w:rsidR="7328E6B2">
        <w:rPr>
          <w:b/>
          <w:bCs/>
        </w:rPr>
        <w:t>might</w:t>
      </w:r>
      <w:r w:rsidR="7328E6B2">
        <w:t xml:space="preserve"> need to reconfigure some project settings.</w:t>
      </w:r>
    </w:p>
    <w:p w:rsidR="5948F77F" w:rsidP="5948F77F" w:rsidRDefault="5948F77F" w14:paraId="553B32A8" w14:textId="653D0C66">
      <w:pPr>
        <w:rPr>
          <w:u w:val="single"/>
        </w:rPr>
      </w:pPr>
    </w:p>
    <w:p w:rsidR="5B6709C9" w:rsidP="5948F77F" w:rsidRDefault="5B6709C9" w14:paraId="0718FA99" w14:textId="71449A39">
      <w:pPr>
        <w:rPr>
          <w:u w:val="single"/>
        </w:rPr>
      </w:pPr>
      <w:r w:rsidRPr="5948F77F">
        <w:rPr>
          <w:u w:val="single"/>
        </w:rPr>
        <w:t>Exercise Bike</w:t>
      </w:r>
    </w:p>
    <w:p w:rsidR="5948F77F" w:rsidP="5948F77F" w:rsidRDefault="527B594B" w14:paraId="26A4D2F8" w14:textId="3C75214A">
      <w:r>
        <w:t>To play the final build of the VR game</w:t>
      </w:r>
      <w:r w:rsidR="495E8D4A">
        <w:t xml:space="preserve"> the way it was intended</w:t>
      </w:r>
      <w:r>
        <w:t xml:space="preserve"> you will need </w:t>
      </w:r>
      <w:r w:rsidR="6A0C1AB1">
        <w:t xml:space="preserve">an exercise bike. </w:t>
      </w:r>
      <w:r w:rsidR="2C8AF126">
        <w:t xml:space="preserve">Before playing just make sure to attach the </w:t>
      </w:r>
      <w:r w:rsidRPr="5948F77F" w:rsidR="2C8AF126">
        <w:rPr>
          <w:b/>
          <w:bCs/>
        </w:rPr>
        <w:t xml:space="preserve">right </w:t>
      </w:r>
      <w:r w:rsidR="2C8AF126">
        <w:t>controller to one of the pedals of the bike as this will allow the game to track your acceleration within the game.</w:t>
      </w:r>
    </w:p>
    <w:p w:rsidR="00DF4B47" w:rsidP="5F5E8659" w:rsidRDefault="00DF4B47" w14:paraId="4E8EBC44" w14:textId="7808EBFC">
      <w:pPr>
        <w:pStyle w:val="Heading1"/>
        <w:rPr/>
      </w:pPr>
      <w:bookmarkStart w:name="_Toc17073302" w:id="1804667687"/>
      <w:r w:rsidR="00DA3674">
        <w:rPr/>
        <w:t>Source Code</w:t>
      </w:r>
      <w:bookmarkEnd w:id="1804667687"/>
    </w:p>
    <w:p w:rsidR="4BD0308B" w:rsidP="1C1554B0" w:rsidRDefault="4BD0308B" w14:paraId="283743D2" w14:textId="50DEA40B">
      <w:r w:rsidRPr="5F5E8659" w:rsidR="4BD0308B">
        <w:rPr>
          <w:b w:val="1"/>
          <w:bCs w:val="1"/>
        </w:rPr>
        <w:t xml:space="preserve">To access source </w:t>
      </w:r>
      <w:r w:rsidRPr="5F5E8659" w:rsidR="5D8D183D">
        <w:rPr>
          <w:b w:val="1"/>
          <w:bCs w:val="1"/>
        </w:rPr>
        <w:t>code,</w:t>
      </w:r>
      <w:r w:rsidRPr="5F5E8659" w:rsidR="4BD0308B">
        <w:rPr>
          <w:b w:val="1"/>
          <w:bCs w:val="1"/>
        </w:rPr>
        <w:t xml:space="preserve"> refer to section 3.4 Plastic SCM</w:t>
      </w:r>
    </w:p>
    <w:p w:rsidR="1C1554B0" w:rsidP="1C1554B0" w:rsidRDefault="1C1554B0" w14:paraId="733A3832" w14:textId="34150978">
      <w:pPr>
        <w:rPr>
          <w:b/>
          <w:bCs/>
        </w:rPr>
      </w:pPr>
    </w:p>
    <w:p w:rsidR="4BD0308B" w:rsidP="1C1554B0" w:rsidRDefault="4BD0308B" w14:paraId="466B29EF" w14:textId="12655485">
      <w:pPr>
        <w:rPr>
          <w:u w:val="single"/>
        </w:rPr>
      </w:pPr>
      <w:r w:rsidRPr="1C1554B0">
        <w:rPr>
          <w:u w:val="single"/>
        </w:rPr>
        <w:t>Backup</w:t>
      </w:r>
    </w:p>
    <w:p w:rsidR="1C1554B0" w:rsidP="5F5E8659" w:rsidRDefault="1C1554B0" w14:paraId="22EB1EF5" w14:textId="5AD2F7BA">
      <w:pPr>
        <w:rPr>
          <w:u w:val="single"/>
        </w:rPr>
      </w:pPr>
      <w:r w:rsidR="4BD0308B">
        <w:rPr/>
        <w:t xml:space="preserve">A backup of the project can be found in the Microsoft Teams files under </w:t>
      </w:r>
    </w:p>
    <w:p w:rsidR="1C1554B0" w:rsidP="5F5E8659" w:rsidRDefault="1C1554B0" w14:paraId="44AB81C4" w14:textId="48AD38C6">
      <w:pPr>
        <w:rPr>
          <w:u w:val="single"/>
        </w:rPr>
      </w:pPr>
      <w:r w:rsidR="4BD0308B">
        <w:rPr/>
        <w:t xml:space="preserve">[Project 1 – Sun Cycle </w:t>
      </w:r>
      <w:r w:rsidRPr="5F5E8659" w:rsidR="4BD0308B">
        <w:rPr>
          <w:b w:val="1"/>
          <w:bCs w:val="1"/>
        </w:rPr>
        <w:t>-&gt;</w:t>
      </w:r>
      <w:r w:rsidR="4BD0308B">
        <w:rPr/>
        <w:t xml:space="preserve"> 2022 T3 </w:t>
      </w:r>
      <w:r w:rsidRPr="5F5E8659" w:rsidR="4BD0308B">
        <w:rPr>
          <w:b w:val="1"/>
          <w:bCs w:val="1"/>
        </w:rPr>
        <w:t>-&gt;</w:t>
      </w:r>
      <w:r w:rsidR="4BD0308B">
        <w:rPr/>
        <w:t xml:space="preserve"> Project Backup]</w:t>
      </w:r>
    </w:p>
    <w:p w:rsidR="00B20049" w:rsidP="00B20049" w:rsidRDefault="00F4309E" w14:paraId="6316E5C5" w14:textId="7991E30F">
      <w:pPr>
        <w:pStyle w:val="Heading1"/>
        <w:rPr/>
      </w:pPr>
      <w:bookmarkStart w:name="_Toc1189225049" w:id="864911934"/>
      <w:r w:rsidR="00F4309E">
        <w:rPr/>
        <w:t>Login</w:t>
      </w:r>
      <w:r w:rsidR="00B20049">
        <w:rPr/>
        <w:t xml:space="preserve"> Credentials</w:t>
      </w:r>
      <w:bookmarkEnd w:id="864911934"/>
    </w:p>
    <w:p w:rsidR="0E369E7D" w:rsidP="0E369E7D" w:rsidRDefault="0E369E7D" w14:paraId="102DF201" w14:textId="51E87C14"/>
    <w:p w:rsidRPr="00650A44" w:rsidR="00650A44" w:rsidP="5F5E8659" w:rsidRDefault="001F6377" w14:paraId="534004D3" w14:textId="1ED160FB">
      <w:pPr>
        <w:rPr>
          <w:rFonts w:ascii="Calibri" w:hAnsi="Calibri" w:eastAsia="Calibri" w:cs="Calibri"/>
        </w:rPr>
      </w:pPr>
      <w:r w:rsidR="231A83F3">
        <w:rPr/>
        <w:t>To gain access the Unity Project and its repository</w:t>
      </w:r>
      <w:r w:rsidR="64D1E8C7">
        <w:rPr/>
        <w:t xml:space="preserve"> so you can work on the project</w:t>
      </w:r>
      <w:r w:rsidR="231A83F3">
        <w:rPr/>
        <w:t xml:space="preserve"> you will need to be added to the </w:t>
      </w:r>
      <w:r w:rsidR="5C38FBE8">
        <w:rPr/>
        <w:t>Plastic SCM.</w:t>
      </w:r>
      <w:r w:rsidR="23D91362">
        <w:rPr/>
        <w:t xml:space="preserve"> To add Unity users to the Plastic SCM </w:t>
      </w:r>
      <w:r w:rsidR="73883744">
        <w:rPr/>
        <w:t xml:space="preserve">you will need to go to the Plastic SCM website and login using the email </w:t>
      </w:r>
      <w:hyperlink r:id="R3f0458bd0a22423e">
        <w:r w:rsidRPr="5F5E8659" w:rsidR="73883744">
          <w:rPr>
            <w:rStyle w:val="Hyperlink"/>
            <w:rFonts w:ascii="Calibri" w:hAnsi="Calibri" w:eastAsia="Calibri" w:cs="Calibri"/>
          </w:rPr>
          <w:t>redbackoperations.au@gmail.com</w:t>
        </w:r>
      </w:hyperlink>
      <w:r w:rsidRPr="5F5E8659" w:rsidR="73883744">
        <w:rPr>
          <w:rFonts w:ascii="Calibri" w:hAnsi="Calibri" w:eastAsia="Calibri" w:cs="Calibri"/>
        </w:rPr>
        <w:t xml:space="preserve"> and the password that can be found </w:t>
      </w:r>
      <w:r w:rsidRPr="5F5E8659" w:rsidR="21D0C9C9">
        <w:rPr>
          <w:rFonts w:ascii="Calibri" w:hAnsi="Calibri" w:eastAsia="Calibri" w:cs="Calibri"/>
        </w:rPr>
        <w:t>in the Team Leaders Channel “Passwords and Usernames” Excel Spreadsheet.</w:t>
      </w:r>
    </w:p>
    <w:p w:rsidR="1C1554B0" w:rsidP="5F5E8659" w:rsidRDefault="1C1554B0" w14:paraId="00E95FE3" w14:textId="44B6BAFA">
      <w:pPr>
        <w:pStyle w:val="Heading1"/>
        <w:rPr/>
      </w:pPr>
      <w:bookmarkStart w:name="_Toc1443936327" w:id="135825627"/>
      <w:r w:rsidR="00211273">
        <w:rPr/>
        <w:t xml:space="preserve">Other Relevant </w:t>
      </w:r>
      <w:r w:rsidR="00DC0727">
        <w:rPr/>
        <w:t>Information</w:t>
      </w:r>
      <w:bookmarkEnd w:id="135825627"/>
    </w:p>
    <w:p w:rsidR="7CF97BEB" w:rsidP="1C1554B0" w:rsidRDefault="7CF97BEB" w14:paraId="41926A09" w14:textId="5A6AFE5B">
      <w:pPr>
        <w:rPr>
          <w:highlight w:val="yellow"/>
          <w:u w:val="single"/>
        </w:rPr>
      </w:pPr>
      <w:r w:rsidRPr="1C1554B0">
        <w:rPr>
          <w:u w:val="single"/>
        </w:rPr>
        <w:t>Unity Packages</w:t>
      </w:r>
    </w:p>
    <w:p w:rsidR="0F5BE1D1" w:rsidP="1C1554B0" w:rsidRDefault="0F5BE1D1" w14:paraId="15683610" w14:textId="43D81CBA">
      <w:r>
        <w:t xml:space="preserve">Check </w:t>
      </w:r>
      <w:r w:rsidR="1521C0E5">
        <w:t xml:space="preserve">to make sure </w:t>
      </w:r>
      <w:r>
        <w:t xml:space="preserve">the </w:t>
      </w:r>
      <w:r w:rsidR="74951368">
        <w:t xml:space="preserve">Unity </w:t>
      </w:r>
      <w:r>
        <w:t>package</w:t>
      </w:r>
      <w:r w:rsidR="2BB1C79D">
        <w:t>s</w:t>
      </w:r>
      <w:r>
        <w:t xml:space="preserve"> </w:t>
      </w:r>
      <w:r w:rsidR="17C9BD68">
        <w:t xml:space="preserve">the project is using are up to </w:t>
      </w:r>
      <w:r>
        <w:t>date and</w:t>
      </w:r>
      <w:r w:rsidR="28D82FBF">
        <w:t xml:space="preserve"> there are</w:t>
      </w:r>
      <w:r>
        <w:t xml:space="preserve"> no conflict</w:t>
      </w:r>
      <w:r w:rsidR="44C687F8">
        <w:t>s</w:t>
      </w:r>
      <w:r>
        <w:t xml:space="preserve"> with other </w:t>
      </w:r>
      <w:r w:rsidR="6FD9A314">
        <w:t>packages</w:t>
      </w:r>
      <w:r w:rsidR="645CCA6F">
        <w:t xml:space="preserve"> that are </w:t>
      </w:r>
      <w:r w:rsidR="6FD9A314">
        <w:t>already used in the current project.</w:t>
      </w:r>
    </w:p>
    <w:p w:rsidR="1C1554B0" w:rsidP="1C1554B0" w:rsidRDefault="1C1554B0" w14:paraId="3B9CD717" w14:textId="2FCA7784"/>
    <w:p w:rsidR="45749427" w:rsidP="1C1554B0" w:rsidRDefault="45749427" w14:paraId="134CCD75" w14:textId="32636CEC">
      <w:r w:rsidRPr="1C1554B0">
        <w:rPr>
          <w:u w:val="single"/>
        </w:rPr>
        <w:t>Unity Version</w:t>
      </w:r>
    </w:p>
    <w:p w:rsidR="04197959" w:rsidP="1C1554B0" w:rsidRDefault="04197959" w14:paraId="262D7F2D" w14:textId="770DA142">
      <w:r w:rsidR="04197959">
        <w:rPr/>
        <w:t xml:space="preserve">In the future you could </w:t>
      </w:r>
      <w:r w:rsidR="04197959">
        <w:rPr/>
        <w:t>possibly investigate</w:t>
      </w:r>
      <w:r w:rsidR="04197959">
        <w:rPr/>
        <w:t xml:space="preserve"> upgrading the unity project to a newer version. Look into </w:t>
      </w:r>
      <w:r w:rsidR="04197959">
        <w:rPr/>
        <w:t>possible problems</w:t>
      </w:r>
      <w:r w:rsidR="04197959">
        <w:rPr/>
        <w:t xml:space="preserve"> this could cause beforehand of </w:t>
      </w:r>
      <w:r w:rsidR="5882245E">
        <w:rPr/>
        <w:t>cause and</w:t>
      </w:r>
      <w:r w:rsidR="04197959">
        <w:rPr/>
        <w:t xml:space="preserve"> make a backup just in case.</w:t>
      </w:r>
    </w:p>
    <w:p w:rsidR="1C1554B0" w:rsidP="1C1554B0" w:rsidRDefault="1C1554B0" w14:paraId="3B846FC2" w14:textId="7D4EBDD3"/>
    <w:p w:rsidR="05CF6966" w:rsidP="1C1554B0" w:rsidRDefault="05CF6966" w14:paraId="4687BE21" w14:textId="3C28639E">
      <w:r w:rsidRPr="1C1554B0">
        <w:rPr>
          <w:u w:val="single"/>
        </w:rPr>
        <w:t>Plastic SCM</w:t>
      </w:r>
    </w:p>
    <w:p w:rsidR="00DC0727" w:rsidP="5F5E8659" w:rsidRDefault="00DC0727" w14:paraId="723A45A9" w14:textId="3A7DF6EB">
      <w:pPr>
        <w:spacing w:line="259" w:lineRule="auto"/>
      </w:pPr>
      <w:r w:rsidR="049DAB7B">
        <w:rPr/>
        <w:t xml:space="preserve">The free version of the Plastic SCM subscription only allows for 3 users, so if there are more than that </w:t>
      </w:r>
      <w:r w:rsidR="4F8B8B52">
        <w:rPr/>
        <w:t>then don’t</w:t>
      </w:r>
      <w:r w:rsidR="049DAB7B">
        <w:rPr/>
        <w:t xml:space="preserve"> forget</w:t>
      </w:r>
      <w:r w:rsidR="22950345">
        <w:rPr/>
        <w:t xml:space="preserve"> to</w:t>
      </w:r>
      <w:r w:rsidR="049DAB7B">
        <w:rPr/>
        <w:t xml:space="preserve"> </w:t>
      </w:r>
      <w:r w:rsidR="63A20B76">
        <w:rPr/>
        <w:t xml:space="preserve">check and </w:t>
      </w:r>
      <w:r w:rsidR="049DAB7B">
        <w:rPr/>
        <w:t>to pay</w:t>
      </w:r>
      <w:r w:rsidR="7C4E194D">
        <w:rPr/>
        <w:t xml:space="preserve"> the subscription or else you might be lo</w:t>
      </w:r>
      <w:r w:rsidR="0D60DCAD">
        <w:rPr/>
        <w:t>cked out of the repository.</w:t>
      </w:r>
    </w:p>
    <w:p w:rsidR="5F5E8659" w:rsidP="5F5E8659" w:rsidRDefault="5F5E8659" w14:paraId="58B4E5F9" w14:textId="03D13549">
      <w:pPr>
        <w:pStyle w:val="Normal"/>
        <w:spacing w:line="259" w:lineRule="auto"/>
      </w:pPr>
    </w:p>
    <w:p w:rsidR="23C186DC" w:rsidP="5F5E8659" w:rsidRDefault="23C186DC" w14:paraId="60F471D3" w14:textId="67D645C2">
      <w:pPr>
        <w:pStyle w:val="Normal"/>
        <w:spacing w:line="259" w:lineRule="auto"/>
      </w:pPr>
      <w:r w:rsidRPr="5F5E8659" w:rsidR="23C186DC">
        <w:rPr>
          <w:u w:val="single"/>
        </w:rPr>
        <w:t>Handover Documents</w:t>
      </w:r>
    </w:p>
    <w:p w:rsidR="23C186DC" w:rsidP="5F5E8659" w:rsidRDefault="23C186DC" w14:paraId="5EE2F88C" w14:textId="67F8D033">
      <w:pPr>
        <w:pStyle w:val="Normal"/>
        <w:spacing w:line="259" w:lineRule="auto"/>
        <w:rPr>
          <w:u w:val="none"/>
        </w:rPr>
      </w:pPr>
      <w:r w:rsidR="23C186DC">
        <w:rPr>
          <w:u w:val="none"/>
        </w:rPr>
        <w:t>If you want more information on the project and the tasks completed before 2022 T3 have a look at the older hand over documents</w:t>
      </w:r>
      <w:r w:rsidR="37B64186">
        <w:rPr>
          <w:u w:val="none"/>
        </w:rPr>
        <w:t xml:space="preserve"> which can be</w:t>
      </w:r>
      <w:r w:rsidR="388D3AA1">
        <w:rPr>
          <w:u w:val="none"/>
        </w:rPr>
        <w:t xml:space="preserve"> found in</w:t>
      </w:r>
      <w:r w:rsidR="37B64186">
        <w:rPr>
          <w:u w:val="none"/>
        </w:rPr>
        <w:t xml:space="preserve"> two folders called “2022 T1” and “2022 T2” and then in the fold</w:t>
      </w:r>
      <w:r w:rsidR="32C72E27">
        <w:rPr>
          <w:u w:val="none"/>
        </w:rPr>
        <w:t>er “Handover Document”</w:t>
      </w:r>
    </w:p>
    <w:p w:rsidR="1C1554B0" w:rsidP="5F5E8659" w:rsidRDefault="1C1554B0" w14:paraId="3A3020E9" w14:textId="4568652F">
      <w:pPr>
        <w:pStyle w:val="Heading1"/>
        <w:rPr/>
      </w:pPr>
      <w:bookmarkStart w:name="_Toc272009885" w:id="705118052"/>
      <w:r w:rsidR="00211273">
        <w:rPr/>
        <w:t>Appendices</w:t>
      </w:r>
      <w:bookmarkEnd w:id="705118052"/>
    </w:p>
    <w:p w:rsidR="1C1554B0" w:rsidP="5F5E8659" w:rsidRDefault="1C1554B0" w14:paraId="2C93DF5D" w14:textId="7C956348">
      <w:pPr>
        <w:pStyle w:val="Heading2"/>
        <w:rPr>
          <w:highlight w:val="magenta"/>
        </w:rPr>
      </w:pPr>
      <w:bookmarkStart w:name="_Toc1841303984" w:id="380693411"/>
      <w:r w:rsidR="1094410D">
        <w:rPr/>
        <w:t>Showcase Video</w:t>
      </w:r>
      <w:bookmarkEnd w:id="380693411"/>
    </w:p>
    <w:p w:rsidR="3F9A1670" w:rsidP="3F9A1670" w:rsidRDefault="3F9A1670" w14:paraId="79D40008" w14:textId="33474077">
      <w:pPr>
        <w:pStyle w:val="Normal"/>
        <w:rPr>
          <w:highlight w:val="magenta"/>
        </w:rPr>
      </w:pPr>
    </w:p>
    <w:p w:rsidR="1C1554B0" w:rsidP="3F9A1670" w:rsidRDefault="1C1554B0" w14:paraId="7A461600" w14:textId="65A60B34">
      <w:pPr>
        <w:rPr>
          <w:rStyle w:val="Hyperlink"/>
        </w:rPr>
      </w:pPr>
      <w:r w:rsidR="6830E1E1">
        <w:rPr/>
        <w:t xml:space="preserve">Showcase Video Link: </w:t>
      </w:r>
      <w:hyperlink r:id="R17e92bd3de104590">
        <w:r w:rsidRPr="3F9A1670" w:rsidR="6830E1E1">
          <w:rPr>
            <w:rStyle w:val="Hyperlink"/>
          </w:rPr>
          <w:t>https://video.deakin.edu.au/media/t/1_beghe4pg</w:t>
        </w:r>
      </w:hyperlink>
    </w:p>
    <w:p w:rsidR="3F9A1670" w:rsidP="3F9A1670" w:rsidRDefault="3F9A1670" w14:paraId="3641B48A" w14:textId="0551839B">
      <w:pPr>
        <w:pStyle w:val="Normal"/>
      </w:pPr>
    </w:p>
    <w:p w:rsidR="43F21C1A" w:rsidP="5F5E8659" w:rsidRDefault="43F21C1A" w14:paraId="14027CB3" w14:textId="4B38122A">
      <w:pPr>
        <w:pStyle w:val="Heading2"/>
        <w:rPr>
          <w:u w:val="single"/>
        </w:rPr>
      </w:pPr>
      <w:bookmarkStart w:name="_Toc1800194336" w:id="353195218"/>
      <w:r w:rsidR="70E0DECF">
        <w:rPr/>
        <w:t>Documentation Deliverables</w:t>
      </w:r>
      <w:bookmarkEnd w:id="353195218"/>
    </w:p>
    <w:p w:rsidR="43F21C1A" w:rsidP="5F5E8659" w:rsidRDefault="43F21C1A" w14:paraId="75DFACB4" w14:textId="6BE2E8AA">
      <w:pPr>
        <w:pStyle w:val="Normal"/>
        <w:jc w:val="center"/>
        <w:rPr>
          <w:u w:val="single"/>
        </w:rPr>
      </w:pPr>
      <w:r w:rsidRPr="5F5E8659" w:rsidR="70E0DECF">
        <w:rPr>
          <w:u w:val="single"/>
        </w:rPr>
        <w:t>Organization of Microsoft Teams files</w:t>
      </w:r>
    </w:p>
    <w:p w:rsidR="43F21C1A" w:rsidP="5F5E8659" w:rsidRDefault="43F21C1A" w14:paraId="7C8AA924" w14:textId="02DDDEC6">
      <w:pPr>
        <w:spacing w:line="257" w:lineRule="auto"/>
        <w:jc w:val="center"/>
      </w:pPr>
      <w:r w:rsidRPr="5F5E8659" w:rsidR="234CEC85">
        <w:rPr>
          <w:rFonts w:ascii="Calibri" w:hAnsi="Calibri" w:eastAsia="Calibri" w:cs="Calibri"/>
          <w:b w:val="1"/>
          <w:bCs w:val="1"/>
          <w:i w:val="1"/>
          <w:iCs w:val="1"/>
          <w:noProof w:val="0"/>
          <w:sz w:val="24"/>
          <w:szCs w:val="24"/>
          <w:lang w:val="en-AU"/>
        </w:rPr>
        <w:t>Before</w:t>
      </w:r>
    </w:p>
    <w:p w:rsidR="43F21C1A" w:rsidP="5F5E8659" w:rsidRDefault="43F21C1A" w14:paraId="23EED04C" w14:textId="0461D84C">
      <w:pPr>
        <w:pStyle w:val="Normal"/>
        <w:spacing w:line="257" w:lineRule="auto"/>
        <w:jc w:val="center"/>
      </w:pPr>
      <w:r w:rsidR="234CEC85">
        <w:drawing>
          <wp:inline wp14:editId="2F03A837" wp14:anchorId="7E44A917">
            <wp:extent cx="4572000" cy="2686050"/>
            <wp:effectExtent l="0" t="0" r="0" b="0"/>
            <wp:docPr id="43676224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0b0964502b2464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052E1165" w14:textId="2A0201C9">
      <w:pPr>
        <w:spacing w:line="257" w:lineRule="auto"/>
        <w:jc w:val="center"/>
      </w:pPr>
      <w:r w:rsidRPr="5F5E8659" w:rsidR="234CEC85">
        <w:rPr>
          <w:rFonts w:ascii="Calibri" w:hAnsi="Calibri" w:eastAsia="Calibri" w:cs="Calibri"/>
          <w:b w:val="1"/>
          <w:bCs w:val="1"/>
          <w:i w:val="1"/>
          <w:iCs w:val="1"/>
          <w:noProof w:val="0"/>
          <w:sz w:val="22"/>
          <w:szCs w:val="22"/>
          <w:lang w:val="en-AU"/>
        </w:rPr>
        <w:t>After</w:t>
      </w:r>
    </w:p>
    <w:p w:rsidR="43F21C1A" w:rsidP="5F5E8659" w:rsidRDefault="43F21C1A" w14:paraId="062E4C20" w14:textId="422C122D">
      <w:pPr>
        <w:pStyle w:val="Normal"/>
        <w:spacing w:line="257" w:lineRule="auto"/>
        <w:jc w:val="center"/>
      </w:pPr>
      <w:r w:rsidR="234CEC85">
        <w:drawing>
          <wp:inline wp14:editId="7B51B3AA" wp14:anchorId="7285D56A">
            <wp:extent cx="4572000" cy="2314575"/>
            <wp:effectExtent l="0" t="0" r="0" b="0"/>
            <wp:docPr id="2211416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ba1f74b5de14c1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1F3F8A81" w14:textId="4BF81886">
      <w:pPr>
        <w:pStyle w:val="Normal"/>
        <w:spacing w:line="257" w:lineRule="auto"/>
        <w:jc w:val="center"/>
      </w:pPr>
      <w:r w:rsidR="234CEC85">
        <w:drawing>
          <wp:inline wp14:editId="34678939" wp14:anchorId="57016E80">
            <wp:extent cx="4572000" cy="2771775"/>
            <wp:effectExtent l="0" t="0" r="0" b="0"/>
            <wp:docPr id="145357712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6cf451b292b426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67CE22A5" w14:textId="029A1420">
      <w:pPr>
        <w:pStyle w:val="Normal"/>
        <w:spacing w:line="257" w:lineRule="auto"/>
        <w:jc w:val="center"/>
      </w:pPr>
    </w:p>
    <w:p w:rsidR="43F21C1A" w:rsidP="5F5E8659" w:rsidRDefault="43F21C1A" w14:paraId="756A1E46" w14:textId="5501223A">
      <w:pPr>
        <w:pStyle w:val="Normal"/>
        <w:jc w:val="center"/>
        <w:rPr>
          <w:u w:val="single"/>
        </w:rPr>
      </w:pPr>
      <w:r w:rsidRPr="5F5E8659" w:rsidR="1444A1D4">
        <w:rPr>
          <w:u w:val="single"/>
        </w:rPr>
        <w:t>Unity Solutions to problems documents</w:t>
      </w:r>
    </w:p>
    <w:p w:rsidR="43F21C1A" w:rsidP="5F5E8659" w:rsidRDefault="43F21C1A" w14:paraId="63DA0C7C" w14:textId="2B041EF6">
      <w:pPr>
        <w:pStyle w:val="Normal"/>
        <w:jc w:val="left"/>
        <w:rPr>
          <w:b w:val="1"/>
          <w:bCs w:val="1"/>
          <w:u w:val="none"/>
        </w:rPr>
      </w:pPr>
      <w:r w:rsidRPr="5F5E8659" w:rsidR="77141334">
        <w:rPr>
          <w:b w:val="1"/>
          <w:bCs w:val="1"/>
          <w:u w:val="none"/>
        </w:rPr>
        <w:t>Fol</w:t>
      </w:r>
      <w:r w:rsidRPr="5F5E8659" w:rsidR="591CBB6A">
        <w:rPr>
          <w:b w:val="1"/>
          <w:bCs w:val="1"/>
          <w:u w:val="none"/>
        </w:rPr>
        <w:t xml:space="preserve">der </w:t>
      </w:r>
      <w:r w:rsidRPr="5F5E8659" w:rsidR="77141334">
        <w:rPr>
          <w:b w:val="1"/>
          <w:bCs w:val="1"/>
          <w:u w:val="none"/>
        </w:rPr>
        <w:t>– can be found here: [Project 1- Sun Cycle -&gt; Unity Solutions to Problems]</w:t>
      </w:r>
    </w:p>
    <w:p w:rsidR="43F21C1A" w:rsidP="5F5E8659" w:rsidRDefault="43F21C1A" w14:paraId="0E2BFE18" w14:textId="02A76DD5">
      <w:pPr>
        <w:pStyle w:val="ListParagraph"/>
        <w:numPr>
          <w:ilvl w:val="0"/>
          <w:numId w:val="50"/>
        </w:numPr>
        <w:jc w:val="left"/>
        <w:rPr>
          <w:u w:val="none"/>
        </w:rPr>
      </w:pPr>
      <w:r w:rsidR="77141334">
        <w:rPr>
          <w:u w:val="none"/>
        </w:rPr>
        <w:t>“Everything is Pink” (Word Doc)</w:t>
      </w:r>
    </w:p>
    <w:p w:rsidR="43F21C1A" w:rsidP="5F5E8659" w:rsidRDefault="43F21C1A" w14:paraId="16598C2D" w14:textId="6DA97B82">
      <w:pPr>
        <w:pStyle w:val="ListParagraph"/>
        <w:numPr>
          <w:ilvl w:val="0"/>
          <w:numId w:val="50"/>
        </w:numPr>
        <w:jc w:val="left"/>
        <w:rPr>
          <w:u w:val="none"/>
        </w:rPr>
      </w:pPr>
      <w:r w:rsidR="77141334">
        <w:rPr>
          <w:u w:val="none"/>
        </w:rPr>
        <w:t xml:space="preserve">“Can’t Build Game” </w:t>
      </w:r>
      <w:r w:rsidR="1A416516">
        <w:rPr>
          <w:u w:val="none"/>
        </w:rPr>
        <w:t>(Word Doc)</w:t>
      </w:r>
    </w:p>
    <w:p w:rsidR="43F21C1A" w:rsidP="5F5E8659" w:rsidRDefault="43F21C1A" w14:paraId="37946EFD" w14:textId="7D78EC49">
      <w:pPr>
        <w:pStyle w:val="Heading2"/>
        <w:rPr>
          <w:u w:val="single"/>
        </w:rPr>
      </w:pPr>
      <w:bookmarkStart w:name="_Toc1271151467" w:id="493430152"/>
      <w:r w:rsidR="70E0DECF">
        <w:rPr/>
        <w:t>Unity Deliverables</w:t>
      </w:r>
      <w:bookmarkEnd w:id="493430152"/>
    </w:p>
    <w:p w:rsidR="43F21C1A" w:rsidP="5F5E8659" w:rsidRDefault="43F21C1A" w14:paraId="3CC25E1C" w14:textId="14C4F264">
      <w:pPr>
        <w:jc w:val="center"/>
        <w:rPr>
          <w:u w:val="single"/>
        </w:rPr>
      </w:pPr>
      <w:r w:rsidRPr="5F5E8659" w:rsidR="70E0DECF">
        <w:rPr>
          <w:u w:val="single"/>
        </w:rPr>
        <w:t>Organization of Unity project</w:t>
      </w:r>
    </w:p>
    <w:p w:rsidR="43F21C1A" w:rsidP="5F5E8659" w:rsidRDefault="43F21C1A" w14:paraId="5A1D1411" w14:textId="70FEF8FB">
      <w:pPr>
        <w:pStyle w:val="Normal"/>
        <w:jc w:val="center"/>
        <w:rPr>
          <w:u w:val="single"/>
        </w:rPr>
      </w:pPr>
    </w:p>
    <w:p w:rsidR="43F21C1A" w:rsidP="5F5E8659" w:rsidRDefault="43F21C1A" w14:paraId="5E6A9753" w14:textId="3AC06E1E">
      <w:pPr>
        <w:pStyle w:val="ListParagraph"/>
        <w:numPr>
          <w:ilvl w:val="0"/>
          <w:numId w:val="51"/>
        </w:numPr>
        <w:bidi w:val="0"/>
        <w:spacing w:before="0" w:beforeAutospacing="off" w:after="0" w:afterAutospacing="off" w:line="259" w:lineRule="auto"/>
        <w:ind w:right="0"/>
        <w:jc w:val="left"/>
        <w:rPr>
          <w:b w:val="1"/>
          <w:bCs w:val="1"/>
          <w:u w:val="none"/>
        </w:rPr>
      </w:pPr>
      <w:r w:rsidRPr="5F5E8659" w:rsidR="39CE54E6">
        <w:rPr>
          <w:b w:val="1"/>
          <w:bCs w:val="1"/>
          <w:u w:val="none"/>
        </w:rPr>
        <w:t>Hierarchy</w:t>
      </w:r>
    </w:p>
    <w:p w:rsidR="43F21C1A" w:rsidP="5F5E8659" w:rsidRDefault="43F21C1A" w14:paraId="7F0D715C" w14:textId="0F98B229">
      <w:pPr>
        <w:spacing w:line="257" w:lineRule="auto"/>
        <w:jc w:val="center"/>
      </w:pPr>
      <w:r w:rsidRPr="5F5E8659" w:rsidR="532C6E62">
        <w:rPr>
          <w:rFonts w:ascii="Calibri" w:hAnsi="Calibri" w:eastAsia="Calibri" w:cs="Calibri"/>
          <w:b w:val="1"/>
          <w:bCs w:val="1"/>
          <w:i w:val="1"/>
          <w:iCs w:val="1"/>
          <w:noProof w:val="0"/>
          <w:sz w:val="24"/>
          <w:szCs w:val="24"/>
          <w:lang w:val="en-AU"/>
        </w:rPr>
        <w:t>Before</w:t>
      </w:r>
    </w:p>
    <w:p w:rsidR="43F21C1A" w:rsidP="5F5E8659" w:rsidRDefault="43F21C1A" w14:paraId="4C9990A7" w14:textId="5EC5E422">
      <w:pPr>
        <w:pStyle w:val="Normal"/>
        <w:spacing w:line="257" w:lineRule="auto"/>
        <w:jc w:val="center"/>
      </w:pPr>
      <w:r w:rsidR="532C6E62">
        <w:drawing>
          <wp:inline wp14:editId="6522E1A7" wp14:anchorId="524DC1E3">
            <wp:extent cx="2552700" cy="4572000"/>
            <wp:effectExtent l="0" t="0" r="0" b="0"/>
            <wp:docPr id="97135079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8573088788d4aa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0539F24A" w14:textId="3782EC7D">
      <w:pPr>
        <w:spacing w:line="257" w:lineRule="auto"/>
        <w:jc w:val="center"/>
      </w:pPr>
      <w:r w:rsidRPr="5F5E8659" w:rsidR="532C6E62">
        <w:rPr>
          <w:rFonts w:ascii="Calibri" w:hAnsi="Calibri" w:eastAsia="Calibri" w:cs="Calibri"/>
          <w:b w:val="1"/>
          <w:bCs w:val="1"/>
          <w:i w:val="1"/>
          <w:iCs w:val="1"/>
          <w:noProof w:val="0"/>
          <w:sz w:val="24"/>
          <w:szCs w:val="24"/>
          <w:lang w:val="en-AU"/>
        </w:rPr>
        <w:t>After</w:t>
      </w:r>
    </w:p>
    <w:p w:rsidR="43F21C1A" w:rsidP="5F5E8659" w:rsidRDefault="43F21C1A" w14:paraId="680481C0" w14:textId="37D5BAA8">
      <w:pPr>
        <w:pStyle w:val="Normal"/>
        <w:spacing w:line="257" w:lineRule="auto"/>
        <w:jc w:val="center"/>
        <w:rPr>
          <w:rFonts w:ascii="Calibri" w:hAnsi="Calibri" w:eastAsia="Calibri" w:cs="Calibri"/>
          <w:noProof w:val="0"/>
          <w:sz w:val="22"/>
          <w:szCs w:val="22"/>
          <w:lang w:val="en-AU"/>
        </w:rPr>
      </w:pPr>
      <w:r w:rsidRPr="5F5E8659" w:rsidR="532C6E62">
        <w:rPr>
          <w:rFonts w:ascii="Calibri" w:hAnsi="Calibri" w:eastAsia="Calibri" w:cs="Calibri"/>
          <w:noProof w:val="0"/>
          <w:sz w:val="22"/>
          <w:szCs w:val="22"/>
          <w:lang w:val="en-AU"/>
        </w:rPr>
        <w:t xml:space="preserve"> </w:t>
      </w:r>
      <w:r w:rsidR="532C6E62">
        <w:drawing>
          <wp:inline wp14:editId="7E9D2183" wp14:anchorId="48E8639A">
            <wp:extent cx="2834610" cy="3112943"/>
            <wp:effectExtent l="0" t="0" r="0" b="0"/>
            <wp:docPr id="150677912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694357f15534e2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4610" cy="3112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2DF9B851" w14:textId="00C17329">
      <w:pPr>
        <w:pStyle w:val="ListParagraph"/>
        <w:numPr>
          <w:ilvl w:val="0"/>
          <w:numId w:val="51"/>
        </w:numPr>
        <w:bidi w:val="0"/>
        <w:spacing w:before="0" w:beforeAutospacing="off" w:after="0" w:afterAutospacing="off" w:line="259" w:lineRule="auto"/>
        <w:ind w:right="0"/>
        <w:jc w:val="left"/>
        <w:rPr>
          <w:b w:val="1"/>
          <w:bCs w:val="1"/>
          <w:u w:val="none"/>
        </w:rPr>
      </w:pPr>
      <w:r w:rsidRPr="5F5E8659" w:rsidR="7FC5D949">
        <w:rPr>
          <w:b w:val="1"/>
          <w:bCs w:val="1"/>
          <w:u w:val="none"/>
        </w:rPr>
        <w:t>Directory</w:t>
      </w:r>
      <w:r w:rsidRPr="5F5E8659" w:rsidR="589D1D13">
        <w:rPr>
          <w:b w:val="1"/>
          <w:bCs w:val="1"/>
          <w:u w:val="none"/>
        </w:rPr>
        <w:t xml:space="preserve"> (main)</w:t>
      </w:r>
    </w:p>
    <w:p w:rsidR="43F21C1A" w:rsidP="5F5E8659" w:rsidRDefault="43F21C1A" w14:paraId="39A50029" w14:textId="5067BB8B">
      <w:pPr>
        <w:spacing w:line="257" w:lineRule="auto"/>
        <w:jc w:val="center"/>
      </w:pPr>
      <w:r w:rsidRPr="5F5E8659" w:rsidR="589D1D13">
        <w:rPr>
          <w:rFonts w:ascii="Calibri" w:hAnsi="Calibri" w:eastAsia="Calibri" w:cs="Calibri"/>
          <w:b w:val="1"/>
          <w:bCs w:val="1"/>
          <w:i w:val="1"/>
          <w:iCs w:val="1"/>
          <w:noProof w:val="0"/>
          <w:sz w:val="24"/>
          <w:szCs w:val="24"/>
          <w:lang w:val="en-AU"/>
        </w:rPr>
        <w:t>Before</w:t>
      </w:r>
    </w:p>
    <w:p w:rsidR="43F21C1A" w:rsidP="5F5E8659" w:rsidRDefault="43F21C1A" w14:paraId="2D0B35A7" w14:textId="0A884069">
      <w:pPr>
        <w:pStyle w:val="Normal"/>
        <w:spacing w:line="257" w:lineRule="auto"/>
        <w:jc w:val="center"/>
      </w:pPr>
      <w:r w:rsidR="589D1D13">
        <w:drawing>
          <wp:inline wp14:editId="4CBD6B98" wp14:anchorId="11C0A625">
            <wp:extent cx="4572000" cy="895350"/>
            <wp:effectExtent l="0" t="0" r="0" b="0"/>
            <wp:docPr id="167488695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eb03353ee044d8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73648B82" w14:textId="5A396B16">
      <w:pPr>
        <w:spacing w:line="257" w:lineRule="auto"/>
        <w:jc w:val="center"/>
      </w:pPr>
      <w:r w:rsidRPr="5F5E8659" w:rsidR="589D1D13">
        <w:rPr>
          <w:rFonts w:ascii="Calibri" w:hAnsi="Calibri" w:eastAsia="Calibri" w:cs="Calibri"/>
          <w:b w:val="1"/>
          <w:bCs w:val="1"/>
          <w:i w:val="1"/>
          <w:iCs w:val="1"/>
          <w:noProof w:val="0"/>
          <w:sz w:val="24"/>
          <w:szCs w:val="24"/>
          <w:lang w:val="en-AU"/>
        </w:rPr>
        <w:t>After</w:t>
      </w:r>
    </w:p>
    <w:p w:rsidR="43F21C1A" w:rsidP="5F5E8659" w:rsidRDefault="43F21C1A" w14:paraId="7D6E36EE" w14:textId="6349E884">
      <w:pPr>
        <w:pStyle w:val="Normal"/>
        <w:bidi w:val="0"/>
        <w:spacing w:before="0" w:beforeAutospacing="off" w:after="0" w:afterAutospacing="off" w:line="259" w:lineRule="auto"/>
        <w:ind w:left="0" w:right="0"/>
        <w:jc w:val="center"/>
      </w:pPr>
      <w:r w:rsidR="589D1D13">
        <w:drawing>
          <wp:inline wp14:editId="403CE156" wp14:anchorId="18AA4887">
            <wp:extent cx="4572000" cy="1285875"/>
            <wp:effectExtent l="0" t="0" r="0" b="0"/>
            <wp:docPr id="212397245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0380917207e41a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370FF6C5" w14:textId="7ADA0B5C">
      <w:pPr>
        <w:pStyle w:val="ListParagraph"/>
        <w:numPr>
          <w:ilvl w:val="0"/>
          <w:numId w:val="51"/>
        </w:numPr>
        <w:bidi w:val="0"/>
        <w:spacing w:before="0" w:beforeAutospacing="off" w:after="0" w:afterAutospacing="off" w:line="259" w:lineRule="auto"/>
        <w:ind w:right="0"/>
        <w:jc w:val="left"/>
        <w:rPr>
          <w:b w:val="1"/>
          <w:bCs w:val="1"/>
          <w:u w:val="none"/>
        </w:rPr>
      </w:pPr>
      <w:r w:rsidRPr="5F5E8659" w:rsidR="589D1D13">
        <w:rPr>
          <w:b w:val="1"/>
          <w:bCs w:val="1"/>
          <w:u w:val="none"/>
        </w:rPr>
        <w:t>Directory (scripts)</w:t>
      </w:r>
    </w:p>
    <w:p w:rsidR="43F21C1A" w:rsidP="5F5E8659" w:rsidRDefault="43F21C1A" w14:paraId="32423541" w14:textId="5067BB8B">
      <w:pPr>
        <w:spacing w:line="257" w:lineRule="auto"/>
        <w:jc w:val="center"/>
      </w:pPr>
      <w:r w:rsidRPr="5F5E8659" w:rsidR="589D1D13">
        <w:rPr>
          <w:rFonts w:ascii="Calibri" w:hAnsi="Calibri" w:eastAsia="Calibri" w:cs="Calibri"/>
          <w:b w:val="1"/>
          <w:bCs w:val="1"/>
          <w:i w:val="1"/>
          <w:iCs w:val="1"/>
          <w:noProof w:val="0"/>
          <w:sz w:val="24"/>
          <w:szCs w:val="24"/>
          <w:lang w:val="en-AU"/>
        </w:rPr>
        <w:t>Before</w:t>
      </w:r>
    </w:p>
    <w:p w:rsidR="43F21C1A" w:rsidP="5F5E8659" w:rsidRDefault="43F21C1A" w14:paraId="14DC08B7" w14:textId="4586451A">
      <w:pPr>
        <w:pStyle w:val="Normal"/>
        <w:spacing w:line="257" w:lineRule="auto"/>
        <w:jc w:val="center"/>
      </w:pPr>
      <w:r w:rsidR="589D1D13">
        <w:drawing>
          <wp:inline wp14:editId="7A7E169F" wp14:anchorId="55AFC80F">
            <wp:extent cx="4572000" cy="923925"/>
            <wp:effectExtent l="0" t="0" r="0" b="0"/>
            <wp:docPr id="76526545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ba51923d9dd4ee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7F9B7059" w14:textId="5A396B16">
      <w:pPr>
        <w:spacing w:line="257" w:lineRule="auto"/>
        <w:jc w:val="center"/>
      </w:pPr>
      <w:r w:rsidRPr="5F5E8659" w:rsidR="589D1D13">
        <w:rPr>
          <w:rFonts w:ascii="Calibri" w:hAnsi="Calibri" w:eastAsia="Calibri" w:cs="Calibri"/>
          <w:b w:val="1"/>
          <w:bCs w:val="1"/>
          <w:i w:val="1"/>
          <w:iCs w:val="1"/>
          <w:noProof w:val="0"/>
          <w:sz w:val="24"/>
          <w:szCs w:val="24"/>
          <w:lang w:val="en-AU"/>
        </w:rPr>
        <w:t>After</w:t>
      </w:r>
    </w:p>
    <w:p w:rsidR="43F21C1A" w:rsidP="5F5E8659" w:rsidRDefault="43F21C1A" w14:paraId="5615071F" w14:textId="34A45E6F">
      <w:pPr>
        <w:pStyle w:val="Normal"/>
        <w:spacing w:line="257" w:lineRule="auto"/>
        <w:jc w:val="center"/>
      </w:pPr>
      <w:r w:rsidR="589D1D13">
        <w:drawing>
          <wp:inline wp14:editId="3C684619" wp14:anchorId="4E64D71F">
            <wp:extent cx="4572000" cy="1457325"/>
            <wp:effectExtent l="0" t="0" r="0" b="0"/>
            <wp:docPr id="158225298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305086651e9436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32D15E06" w14:textId="3586575C">
      <w:pPr>
        <w:pStyle w:val="Normal"/>
        <w:jc w:val="center"/>
        <w:rPr>
          <w:u w:val="single"/>
        </w:rPr>
      </w:pPr>
      <w:r w:rsidRPr="5F5E8659" w:rsidR="70E0DECF">
        <w:rPr>
          <w:u w:val="single"/>
        </w:rPr>
        <w:t>Player HUD Bar Compass</w:t>
      </w:r>
    </w:p>
    <w:p w:rsidR="43F21C1A" w:rsidP="5F5E8659" w:rsidRDefault="43F21C1A" w14:paraId="2AD72D4B" w14:textId="424E5326">
      <w:pPr>
        <w:pStyle w:val="Normal"/>
        <w:jc w:val="center"/>
      </w:pPr>
      <w:r w:rsidR="0475BCEB">
        <w:drawing>
          <wp:inline wp14:editId="2DB8E28D" wp14:anchorId="1CA629B5">
            <wp:extent cx="3881529" cy="2482561"/>
            <wp:effectExtent l="0" t="0" r="0" b="0"/>
            <wp:docPr id="109706714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5391bbb82794d2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1529" cy="2482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254FBF01" w14:textId="3DB731D0">
      <w:pPr>
        <w:pStyle w:val="Normal"/>
        <w:jc w:val="center"/>
        <w:rPr>
          <w:u w:val="single"/>
        </w:rPr>
      </w:pPr>
      <w:r w:rsidRPr="5F5E8659" w:rsidR="0DDE0B70">
        <w:rPr>
          <w:u w:val="single"/>
        </w:rPr>
        <w:t>Player HUD Mini Map</w:t>
      </w:r>
    </w:p>
    <w:p w:rsidR="43F21C1A" w:rsidP="5F5E8659" w:rsidRDefault="43F21C1A" w14:paraId="65898640" w14:textId="16BABAFF">
      <w:pPr>
        <w:pStyle w:val="Normal"/>
        <w:jc w:val="center"/>
      </w:pPr>
      <w:r w:rsidR="5FC052C7">
        <w:drawing>
          <wp:inline wp14:editId="4CE41A92" wp14:anchorId="3955F0DE">
            <wp:extent cx="3819742" cy="2594241"/>
            <wp:effectExtent l="0" t="0" r="0" b="0"/>
            <wp:docPr id="213437900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b49b719671741a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9742" cy="2594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0DE4891B" w14:textId="3A849D16">
      <w:pPr>
        <w:pStyle w:val="Normal"/>
        <w:jc w:val="center"/>
      </w:pPr>
      <w:r w:rsidRPr="5F5E8659" w:rsidR="41619126">
        <w:rPr>
          <w:u w:val="single"/>
        </w:rPr>
        <w:t>Improved pause menu visuals and functionality</w:t>
      </w:r>
    </w:p>
    <w:p w:rsidR="43F21C1A" w:rsidP="5F5E8659" w:rsidRDefault="43F21C1A" w14:paraId="163DFED8" w14:textId="14A2FA75">
      <w:pPr>
        <w:pStyle w:val="Normal"/>
        <w:jc w:val="center"/>
      </w:pPr>
      <w:r w:rsidR="41619126">
        <w:drawing>
          <wp:inline wp14:editId="2E115C3F" wp14:anchorId="71B71762">
            <wp:extent cx="3803054" cy="2701753"/>
            <wp:effectExtent l="0" t="0" r="0" b="0"/>
            <wp:docPr id="146121722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bc602229307481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3054" cy="270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79B450F4" w14:textId="7EF95927">
      <w:pPr>
        <w:pStyle w:val="Normal"/>
        <w:jc w:val="center"/>
        <w:rPr>
          <w:u w:val="single"/>
        </w:rPr>
      </w:pPr>
      <w:r w:rsidRPr="5F5E8659" w:rsidR="41619126">
        <w:rPr>
          <w:u w:val="single"/>
        </w:rPr>
        <w:t>Added an options menu with volume slider</w:t>
      </w:r>
    </w:p>
    <w:p w:rsidR="43F21C1A" w:rsidP="5F5E8659" w:rsidRDefault="43F21C1A" w14:paraId="2896F483" w14:textId="727F70BA">
      <w:pPr>
        <w:pStyle w:val="Normal"/>
        <w:jc w:val="center"/>
      </w:pPr>
      <w:r w:rsidR="41619126">
        <w:drawing>
          <wp:inline wp14:editId="7C385BFD" wp14:anchorId="2FD37CCA">
            <wp:extent cx="3629891" cy="2805604"/>
            <wp:effectExtent l="0" t="0" r="0" b="0"/>
            <wp:docPr id="193605794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b7fa760e39849a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9891" cy="280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74696E56" w14:textId="147AD045">
      <w:pPr>
        <w:pStyle w:val="Normal"/>
        <w:jc w:val="center"/>
        <w:rPr>
          <w:u w:val="single"/>
        </w:rPr>
      </w:pPr>
      <w:r w:rsidRPr="5F5E8659" w:rsidR="0DDE0B70">
        <w:rPr>
          <w:u w:val="single"/>
        </w:rPr>
        <w:t>VR Intergration for Main Menu Scene</w:t>
      </w:r>
    </w:p>
    <w:p w:rsidR="43F21C1A" w:rsidP="5F5E8659" w:rsidRDefault="43F21C1A" w14:paraId="63B4749D" w14:textId="15740C8C">
      <w:pPr>
        <w:pStyle w:val="Normal"/>
        <w:jc w:val="center"/>
      </w:pPr>
      <w:r w:rsidR="5AA93ABD">
        <w:drawing>
          <wp:inline wp14:editId="1A19632A" wp14:anchorId="56B4BA26">
            <wp:extent cx="4433454" cy="2198254"/>
            <wp:effectExtent l="0" t="0" r="0" b="0"/>
            <wp:docPr id="149547920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75b59f1d6634d9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3454" cy="2198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705C72A9" w14:textId="30ADBB5D">
      <w:pPr>
        <w:pStyle w:val="Normal"/>
        <w:jc w:val="center"/>
        <w:rPr>
          <w:u w:val="none"/>
        </w:rPr>
      </w:pPr>
      <w:r w:rsidRPr="5F5E8659" w:rsidR="48D28FDA">
        <w:rPr>
          <w:u w:val="single"/>
        </w:rPr>
        <w:t>Other MISC Unity Deliverables</w:t>
      </w:r>
    </w:p>
    <w:p w:rsidR="43F21C1A" w:rsidP="5F5E8659" w:rsidRDefault="43F21C1A" w14:paraId="5F0A38F1" w14:textId="7ED5A582">
      <w:pPr>
        <w:pStyle w:val="ListParagraph"/>
        <w:numPr>
          <w:ilvl w:val="0"/>
          <w:numId w:val="49"/>
        </w:numPr>
        <w:rPr/>
      </w:pPr>
      <w:r w:rsidR="0DDE0B70">
        <w:rPr/>
        <w:t>Button used to call Menu by using Oculus Quest 2(Input Setting)</w:t>
      </w:r>
    </w:p>
    <w:p w:rsidR="43F21C1A" w:rsidP="5F5E8659" w:rsidRDefault="43F21C1A" w14:paraId="64EB3362" w14:textId="07BA3590">
      <w:pPr>
        <w:pStyle w:val="Normal"/>
        <w:ind w:left="0"/>
        <w:jc w:val="left"/>
      </w:pPr>
      <w:r w:rsidR="04BC34BE">
        <w:drawing>
          <wp:inline wp14:editId="193B036A" wp14:anchorId="3922B257">
            <wp:extent cx="5490730" cy="1497760"/>
            <wp:effectExtent l="0" t="0" r="0" b="0"/>
            <wp:docPr id="17680624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837e528975b4f57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0" t="0" r="0" b="41807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90730" cy="149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794BF89F" w14:textId="716D9EC2">
      <w:pPr>
        <w:pStyle w:val="ListParagraph"/>
        <w:numPr>
          <w:ilvl w:val="0"/>
          <w:numId w:val="49"/>
        </w:numPr>
        <w:rPr/>
      </w:pPr>
      <w:r w:rsidR="0DDE0B70">
        <w:rPr/>
        <w:t>Quit game method</w:t>
      </w:r>
    </w:p>
    <w:p w:rsidR="43F21C1A" w:rsidP="5F5E8659" w:rsidRDefault="43F21C1A" w14:paraId="18B69CD9" w14:textId="50863893">
      <w:pPr>
        <w:pStyle w:val="Normal"/>
        <w:ind w:left="0"/>
        <w:jc w:val="center"/>
      </w:pPr>
      <w:r w:rsidR="0F9E718D">
        <w:drawing>
          <wp:inline wp14:editId="4148E4CD" wp14:anchorId="71282C7E">
            <wp:extent cx="3028950" cy="876300"/>
            <wp:effectExtent l="0" t="0" r="0" b="0"/>
            <wp:docPr id="17402784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8f2e02355d14e0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37F5EC28" w14:textId="4AB2A45B">
      <w:pPr>
        <w:pStyle w:val="ListParagraph"/>
        <w:numPr>
          <w:ilvl w:val="0"/>
          <w:numId w:val="49"/>
        </w:numPr>
        <w:rPr/>
      </w:pPr>
      <w:r w:rsidR="1B21BC9F">
        <w:rPr/>
        <w:t>VR Canavas interaction set up</w:t>
      </w:r>
    </w:p>
    <w:p w:rsidR="43F21C1A" w:rsidP="5F5E8659" w:rsidRDefault="43F21C1A" w14:paraId="6800F62A" w14:textId="4AB2A45B">
      <w:pPr>
        <w:pStyle w:val="Normal"/>
        <w:ind w:left="0"/>
        <w:jc w:val="center"/>
      </w:pPr>
      <w:r w:rsidR="1B21BC9F">
        <w:drawing>
          <wp:inline wp14:editId="245F0257" wp14:anchorId="0DF73CB8">
            <wp:extent cx="4572000" cy="1771650"/>
            <wp:effectExtent l="0" t="0" r="0" b="0"/>
            <wp:docPr id="75443777" name="" title="Inserting image...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60622022d1340c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27630894" w14:textId="40911E97">
      <w:pPr>
        <w:pStyle w:val="ListParagraph"/>
        <w:numPr>
          <w:ilvl w:val="0"/>
          <w:numId w:val="49"/>
        </w:numPr>
        <w:spacing w:line="259" w:lineRule="auto"/>
        <w:rPr/>
      </w:pPr>
      <w:r w:rsidR="3130D7F8">
        <w:rPr/>
        <w:t>Examined the c</w:t>
      </w:r>
      <w:r w:rsidR="0DDE0B70">
        <w:rPr/>
        <w:t xml:space="preserve">urrent </w:t>
      </w:r>
      <w:r w:rsidR="1E5378EB">
        <w:rPr/>
        <w:t>q</w:t>
      </w:r>
      <w:r w:rsidR="0DDE0B70">
        <w:rPr/>
        <w:t>uest system</w:t>
      </w:r>
    </w:p>
    <w:p w:rsidR="43F21C1A" w:rsidP="5F5E8659" w:rsidRDefault="43F21C1A" w14:paraId="64340996" w14:textId="052A9130">
      <w:pPr>
        <w:pStyle w:val="Normal"/>
        <w:spacing w:line="259" w:lineRule="auto"/>
        <w:ind w:left="0"/>
        <w:jc w:val="center"/>
      </w:pPr>
      <w:r w:rsidR="6AFF05EC">
        <w:drawing>
          <wp:inline wp14:editId="162B76B5" wp14:anchorId="1211AA22">
            <wp:extent cx="5435660" cy="871971"/>
            <wp:effectExtent l="0" t="0" r="0" b="0"/>
            <wp:docPr id="89638389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41c5d9fc60446f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5660" cy="871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0CE813C2" w14:textId="79B7F521">
      <w:pPr>
        <w:pStyle w:val="ListParagraph"/>
        <w:numPr>
          <w:ilvl w:val="0"/>
          <w:numId w:val="49"/>
        </w:numPr>
        <w:spacing w:line="259" w:lineRule="auto"/>
        <w:rPr/>
      </w:pPr>
      <w:r w:rsidR="0DDE0B70">
        <w:rPr/>
        <w:t>VR Environment configuration issue fix</w:t>
      </w:r>
    </w:p>
    <w:p w:rsidR="43F21C1A" w:rsidP="5F5E8659" w:rsidRDefault="43F21C1A" w14:paraId="0199A72C" w14:textId="3BB007FA">
      <w:pPr>
        <w:pStyle w:val="Normal"/>
        <w:spacing w:line="259" w:lineRule="auto"/>
        <w:ind w:left="0"/>
        <w:jc w:val="center"/>
      </w:pPr>
      <w:r w:rsidR="2B05AE94">
        <w:drawing>
          <wp:inline wp14:editId="61E4B5A2" wp14:anchorId="1E6DB054">
            <wp:extent cx="5056732" cy="516208"/>
            <wp:effectExtent l="0" t="0" r="0" b="0"/>
            <wp:docPr id="2287811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58cf2c4d764475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6732" cy="516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406B40A9" w14:textId="7DEC0B01">
      <w:pPr>
        <w:pStyle w:val="Normal"/>
        <w:spacing w:line="259" w:lineRule="auto"/>
        <w:ind w:left="0"/>
        <w:jc w:val="center"/>
      </w:pPr>
      <w:r w:rsidR="2B05AE94">
        <w:drawing>
          <wp:inline wp14:editId="08C45406" wp14:anchorId="0FAB7138">
            <wp:extent cx="5039591" cy="1973840"/>
            <wp:effectExtent l="0" t="0" r="0" b="0"/>
            <wp:docPr id="117014553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75da3e11075499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591" cy="197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5968AC3B" w14:textId="3580AF11">
      <w:pPr>
        <w:pStyle w:val="Normal"/>
        <w:spacing w:line="259" w:lineRule="auto"/>
        <w:ind w:left="0"/>
        <w:jc w:val="center"/>
      </w:pPr>
      <w:r w:rsidR="2B05AE94">
        <w:drawing>
          <wp:inline wp14:editId="6FD89B98" wp14:anchorId="144E32F0">
            <wp:extent cx="5082430" cy="603539"/>
            <wp:effectExtent l="0" t="0" r="0" b="0"/>
            <wp:docPr id="11926682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4cb40dae18544d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2430" cy="603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3CEA60B4" w14:textId="3BED01FA">
      <w:pPr>
        <w:pStyle w:val="Normal"/>
        <w:spacing w:line="259" w:lineRule="auto"/>
        <w:ind w:left="0"/>
        <w:jc w:val="center"/>
      </w:pPr>
      <w:r w:rsidR="2B05AE94">
        <w:drawing>
          <wp:inline wp14:editId="21E6FB8F" wp14:anchorId="5F923DB4">
            <wp:extent cx="5118855" cy="831814"/>
            <wp:effectExtent l="0" t="0" r="0" b="0"/>
            <wp:docPr id="176240445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d77ae9cccad42d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8855" cy="831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1FFAD092" w14:textId="73A53993">
      <w:pPr>
        <w:pStyle w:val="ListParagraph"/>
        <w:numPr>
          <w:ilvl w:val="0"/>
          <w:numId w:val="49"/>
        </w:numPr>
        <w:spacing w:line="259" w:lineRule="auto"/>
        <w:ind w:left="0"/>
        <w:rPr/>
      </w:pPr>
      <w:r w:rsidR="10834A91">
        <w:rPr/>
        <w:t xml:space="preserve">Fixed </w:t>
      </w:r>
      <w:r w:rsidR="3246BF4E">
        <w:rPr/>
        <w:t>an</w:t>
      </w:r>
      <w:r w:rsidR="10834A91">
        <w:rPr/>
        <w:t xml:space="preserve"> </w:t>
      </w:r>
      <w:r w:rsidR="0DDE0B70">
        <w:rPr/>
        <w:t>issue</w:t>
      </w:r>
      <w:r w:rsidR="0DDE0B70">
        <w:rPr/>
        <w:t xml:space="preserve"> </w:t>
      </w:r>
      <w:r w:rsidR="60D659E2">
        <w:rPr/>
        <w:t>that was causing the skybox to render weirdly</w:t>
      </w:r>
    </w:p>
    <w:p w:rsidR="43F21C1A" w:rsidP="5F5E8659" w:rsidRDefault="43F21C1A" w14:paraId="7C01AA65" w14:textId="63AAA678">
      <w:pPr>
        <w:pStyle w:val="Normal"/>
        <w:spacing w:line="259" w:lineRule="auto"/>
        <w:ind w:left="0"/>
        <w:jc w:val="center"/>
      </w:pPr>
      <w:r w:rsidR="0A58212D">
        <w:drawing>
          <wp:inline wp14:editId="26AA7C26" wp14:anchorId="22D094DB">
            <wp:extent cx="4572000" cy="876300"/>
            <wp:effectExtent l="0" t="0" r="0" b="0"/>
            <wp:docPr id="7840864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0b22f5a94a9401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F21C1A" w:rsidP="5F5E8659" w:rsidRDefault="43F21C1A" w14:paraId="0CFFE9C0" w14:textId="479C7942">
      <w:pPr>
        <w:pStyle w:val="Heading2"/>
        <w:rPr>
          <w:u w:val="single"/>
        </w:rPr>
      </w:pPr>
      <w:bookmarkStart w:name="_Toc453804700" w:id="252890131"/>
      <w:r w:rsidR="70E0DECF">
        <w:rPr/>
        <w:t>3D Asset Deliverables</w:t>
      </w:r>
      <w:bookmarkEnd w:id="252890131"/>
    </w:p>
    <w:p w:rsidR="5F5E8659" w:rsidP="5F5E8659" w:rsidRDefault="5F5E8659" w14:paraId="66A3943A" w14:textId="531DE94C">
      <w:pPr>
        <w:pStyle w:val="Normal"/>
      </w:pPr>
    </w:p>
    <w:p w:rsidR="7F9D1D70" w:rsidP="5F5E8659" w:rsidRDefault="7F9D1D70" w14:paraId="6ACCD478" w14:textId="28658A08">
      <w:pPr>
        <w:jc w:val="center"/>
        <w:rPr>
          <w:u w:val="single"/>
        </w:rPr>
      </w:pPr>
      <w:r w:rsidRPr="5F5E8659" w:rsidR="7F9D1D70">
        <w:rPr>
          <w:u w:val="single"/>
        </w:rPr>
        <w:t>3D Model</w:t>
      </w:r>
      <w:r w:rsidRPr="5F5E8659" w:rsidR="6E09D83C">
        <w:rPr>
          <w:u w:val="single"/>
        </w:rPr>
        <w:t xml:space="preserve"> (Humanoid </w:t>
      </w:r>
      <w:r w:rsidRPr="5F5E8659" w:rsidR="7F526616">
        <w:rPr>
          <w:u w:val="single"/>
        </w:rPr>
        <w:t>R</w:t>
      </w:r>
      <w:r w:rsidRPr="5F5E8659" w:rsidR="6E09D83C">
        <w:rPr>
          <w:u w:val="single"/>
        </w:rPr>
        <w:t>obot</w:t>
      </w:r>
      <w:r w:rsidRPr="5F5E8659" w:rsidR="64EE9896">
        <w:rPr>
          <w:u w:val="single"/>
        </w:rPr>
        <w:t xml:space="preserve"> NPC</w:t>
      </w:r>
      <w:r w:rsidRPr="5F5E8659" w:rsidR="6E09D83C">
        <w:rPr>
          <w:u w:val="single"/>
        </w:rPr>
        <w:t>)</w:t>
      </w:r>
      <w:r w:rsidRPr="5F5E8659" w:rsidR="7F9D1D70">
        <w:rPr>
          <w:u w:val="single"/>
        </w:rPr>
        <w:t>:</w:t>
      </w:r>
    </w:p>
    <w:p w:rsidR="63F88969" w:rsidP="63F88969" w:rsidRDefault="0A3C676F" w14:paraId="7F9591CE" w14:textId="7D1D4058">
      <w:r w:rsidR="0A3C676F">
        <w:rPr/>
        <w:t>1</w:t>
      </w:r>
      <w:r w:rsidR="1B076865">
        <w:rPr/>
        <w:t xml:space="preserve">.  Start </w:t>
      </w:r>
      <w:r w:rsidR="1B2348E5">
        <w:rPr/>
        <w:t>it</w:t>
      </w:r>
      <w:r w:rsidR="1B076865">
        <w:rPr/>
        <w:t xml:space="preserve"> with a prototype sketch</w:t>
      </w:r>
      <w:r w:rsidR="05B8FC7B">
        <w:rPr/>
        <w:t xml:space="preserve"> / </w:t>
      </w:r>
      <w:r w:rsidR="05B8FC7B">
        <w:rPr/>
        <w:t>reference</w:t>
      </w:r>
      <w:r w:rsidR="05B8FC7B">
        <w:rPr/>
        <w:t xml:space="preserve"> art</w:t>
      </w:r>
      <w:r w:rsidR="1126071D">
        <w:rPr/>
        <w:t xml:space="preserve">. </w:t>
      </w:r>
    </w:p>
    <w:p w:rsidR="4DBC0C81" w:rsidP="5F5E8659" w:rsidRDefault="1126071D" w14:paraId="034A88CC" w14:textId="5D37C9DC">
      <w:pPr>
        <w:jc w:val="center"/>
      </w:pPr>
      <w:r w:rsidR="1126071D">
        <w:drawing>
          <wp:inline wp14:editId="0E4B6C66" wp14:anchorId="6EAE3830">
            <wp:extent cx="3590925" cy="4572000"/>
            <wp:effectExtent l="0" t="0" r="0" b="0"/>
            <wp:docPr id="1858028072" name="Picture 185802807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858028072"/>
                    <pic:cNvPicPr/>
                  </pic:nvPicPr>
                  <pic:blipFill>
                    <a:blip r:embed="Rc1b0eee6a0564242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5909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126071D" w:rsidP="78E9D90B" w:rsidRDefault="3508C88D" w14:paraId="2B02781D" w14:textId="4D76C41E">
      <w:r>
        <w:t>2</w:t>
      </w:r>
      <w:r w:rsidR="1126071D">
        <w:t xml:space="preserve">. </w:t>
      </w:r>
      <w:r w:rsidR="5D48426D">
        <w:t>L</w:t>
      </w:r>
      <w:r w:rsidR="3ED3F57A">
        <w:t>ow</w:t>
      </w:r>
      <w:r w:rsidR="77987CDE">
        <w:t xml:space="preserve"> poly models, just make sure </w:t>
      </w:r>
      <w:r w:rsidR="30C26D81">
        <w:t>it has the correct size and basic parts needed for the model.</w:t>
      </w:r>
    </w:p>
    <w:p w:rsidR="37552B6A" w:rsidP="5F5E8659" w:rsidRDefault="30C26D81" w14:paraId="274BEAA7" w14:textId="0B529B16">
      <w:pPr>
        <w:jc w:val="center"/>
      </w:pPr>
      <w:r w:rsidR="30C26D81">
        <w:drawing>
          <wp:inline wp14:editId="695B0302" wp14:anchorId="6A6A8EC8">
            <wp:extent cx="3562350" cy="3540085"/>
            <wp:effectExtent l="0" t="0" r="0" b="0"/>
            <wp:docPr id="1691149988" name="Picture 169114998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691149988"/>
                    <pic:cNvPicPr/>
                  </pic:nvPicPr>
                  <pic:blipFill>
                    <a:blip r:embed="Rf27dfd5914a34fb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562350" cy="354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0C26D81" w:rsidP="3DF16A70" w:rsidRDefault="351249BA" w14:paraId="6DA84F3C" w14:textId="354925BD">
      <w:r>
        <w:t>3. High poly</w:t>
      </w:r>
      <w:r w:rsidR="3ED0204F">
        <w:t xml:space="preserve"> models</w:t>
      </w:r>
      <w:r>
        <w:t xml:space="preserve">, </w:t>
      </w:r>
      <w:r w:rsidR="76C47F73">
        <w:t>the</w:t>
      </w:r>
      <w:r w:rsidR="1A549BFE">
        <w:t xml:space="preserve"> </w:t>
      </w:r>
      <w:r>
        <w:t>detail processing and turbo smoothing.</w:t>
      </w:r>
    </w:p>
    <w:p w:rsidR="42DE03F0" w:rsidP="42DE03F0" w:rsidRDefault="566FC34C" w14:paraId="0BF862A1" w14:textId="75085CBC">
      <w:r>
        <w:t>Add more details, such as the model's Armor, hands, feet and joint parts of the bones</w:t>
      </w:r>
      <w:r w:rsidR="079B0996">
        <w:t>.</w:t>
      </w:r>
    </w:p>
    <w:p w:rsidR="079B0996" w:rsidP="760998FF" w:rsidRDefault="600D124D" w14:paraId="153FC55E" w14:textId="0AC03E56">
      <w:r>
        <w:lastRenderedPageBreak/>
        <w:t>Then add normal to the model and perform turbo smoothing.</w:t>
      </w:r>
    </w:p>
    <w:p w:rsidR="079B0996" w:rsidP="5F5E8659" w:rsidRDefault="600D124D" w14:paraId="049AE7F9" w14:textId="5277CD30">
      <w:pPr>
        <w:jc w:val="center"/>
      </w:pPr>
      <w:r w:rsidR="600D124D">
        <w:drawing>
          <wp:inline wp14:editId="41EE9570" wp14:anchorId="47C00EA4">
            <wp:extent cx="2324100" cy="4572000"/>
            <wp:effectExtent l="0" t="0" r="0" b="0"/>
            <wp:docPr id="728565408" name="Picture 72856540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728565408"/>
                    <pic:cNvPicPr/>
                  </pic:nvPicPr>
                  <pic:blipFill>
                    <a:blip r:embed="R26df5675446247c8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3241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79B0996">
        <w:drawing>
          <wp:inline wp14:editId="02A18D93" wp14:anchorId="7B8E6768">
            <wp:extent cx="2924175" cy="4572000"/>
            <wp:effectExtent l="0" t="0" r="0" b="0"/>
            <wp:docPr id="1987477805" name="Picture 198747780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987477805"/>
                    <pic:cNvPicPr/>
                  </pic:nvPicPr>
                  <pic:blipFill>
                    <a:blip r:embed="Rcdc3e290bcf94e40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9241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E6A9CDF" w:rsidP="72395F3E" w:rsidRDefault="7E6A9CDF" w14:paraId="6C0D99D0" w14:textId="4A88F694">
      <w:r>
        <w:t>4. UV mapping</w:t>
      </w:r>
      <w:r w:rsidR="6C010100">
        <w:t>, spread the 3D model into a 2D plane graphic for disassembly and arrangement.</w:t>
      </w:r>
    </w:p>
    <w:p w:rsidR="0E5F86E6" w:rsidP="5F5E8659" w:rsidRDefault="6118C531" w14:paraId="415622E4" w14:textId="6A8F6CCF">
      <w:pPr>
        <w:jc w:val="center"/>
      </w:pPr>
      <w:r w:rsidR="6118C531">
        <w:drawing>
          <wp:inline wp14:editId="35249316" wp14:anchorId="2BB3EDA4">
            <wp:extent cx="3960770" cy="3927764"/>
            <wp:effectExtent l="0" t="0" r="0" b="0"/>
            <wp:docPr id="603945352" name="Picture 60394535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03945352"/>
                    <pic:cNvPicPr/>
                  </pic:nvPicPr>
                  <pic:blipFill>
                    <a:blip r:embed="R8072bc0205854b65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960770" cy="3927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49154BC" w:rsidP="249154BC" w:rsidRDefault="249154BC" w14:paraId="5436E178" w14:textId="597BB7DB">
      <w:r w:rsidR="498A4EDD">
        <w:rPr/>
        <w:t xml:space="preserve">5. </w:t>
      </w:r>
      <w:r w:rsidR="32F8EE25">
        <w:rPr/>
        <w:t xml:space="preserve">UV painting and material application, </w:t>
      </w:r>
      <w:r w:rsidR="23F1607C">
        <w:rPr/>
        <w:t>draw various parts of the model through the drawing tool to generate material requirements.</w:t>
      </w:r>
    </w:p>
    <w:p w:rsidR="00B71336" w:rsidP="5F5E8659" w:rsidRDefault="3FE5442E" w14:paraId="1DDCC440" w14:textId="55EDB7DF">
      <w:pPr>
        <w:jc w:val="center"/>
      </w:pPr>
      <w:r w:rsidR="3FE5442E">
        <w:drawing>
          <wp:inline wp14:editId="0D527661" wp14:anchorId="79DC8490">
            <wp:extent cx="3844636" cy="3844636"/>
            <wp:effectExtent l="0" t="0" r="0" b="0"/>
            <wp:docPr id="508720081" name="Picture 50872008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08720081"/>
                    <pic:cNvPicPr/>
                  </pic:nvPicPr>
                  <pic:blipFill>
                    <a:blip r:embed="R132b3d98ee5840fd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844636" cy="384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82CB094">
        <w:drawing>
          <wp:inline wp14:editId="76B43254" wp14:anchorId="6FE0F227">
            <wp:extent cx="3352800" cy="2438400"/>
            <wp:effectExtent l="0" t="0" r="0" b="0"/>
            <wp:docPr id="1637717167" name="Picture 1637717167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637717167"/>
                    <pic:cNvPicPr/>
                  </pic:nvPicPr>
                  <pic:blipFill>
                    <a:blip r:embed="Re270b26fe4944d8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3528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36" w:rsidP="00B71336" w:rsidRDefault="413F812F" w14:paraId="62E1BE79" w14:textId="1A552054">
      <w:r>
        <w:t>6.</w:t>
      </w:r>
      <w:r w:rsidR="00F12768">
        <w:t xml:space="preserve"> Apply the material, and export the model</w:t>
      </w:r>
      <w:r w:rsidR="12650F5B">
        <w:t xml:space="preserve"> to FBX format</w:t>
      </w:r>
      <w:r w:rsidR="00F12768">
        <w:t xml:space="preserve">, </w:t>
      </w:r>
      <w:r w:rsidR="00603060">
        <w:t>import the model into</w:t>
      </w:r>
      <w:r w:rsidR="004B5F1D">
        <w:t xml:space="preserve"> the</w:t>
      </w:r>
      <w:r w:rsidR="00F12768">
        <w:t xml:space="preserve"> unity project.</w:t>
      </w:r>
    </w:p>
    <w:p w:rsidR="00B71336" w:rsidP="5F5E8659" w:rsidRDefault="702A037E" w14:paraId="41E4984E" w14:textId="25A031D1">
      <w:pPr>
        <w:jc w:val="center"/>
      </w:pPr>
      <w:r w:rsidR="702A037E">
        <w:drawing>
          <wp:inline wp14:editId="36400A52" wp14:anchorId="1A67F650">
            <wp:extent cx="2990850" cy="4572000"/>
            <wp:effectExtent l="0" t="0" r="0" b="0"/>
            <wp:docPr id="2024004205" name="Picture 202400420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024004205"/>
                    <pic:cNvPicPr/>
                  </pic:nvPicPr>
                  <pic:blipFill>
                    <a:blip r:embed="R0cdc264a4cf84235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9908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02A037E">
        <w:drawing>
          <wp:inline wp14:editId="55724BC7" wp14:anchorId="1EB1F3AE">
            <wp:extent cx="1076325" cy="1171575"/>
            <wp:effectExtent l="0" t="0" r="0" b="0"/>
            <wp:docPr id="159543850" name="Picture 15954385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59543850"/>
                    <pic:cNvPicPr/>
                  </pic:nvPicPr>
                  <pic:blipFill>
                    <a:blip r:embed="R1db6be8abf364d7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07632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71336" w:rsidSect="000A4004">
      <w:pgSz w:w="11900" w:h="16840" w:orient="portrait"/>
      <w:pgMar w:top="1440" w:right="1440" w:bottom="1440" w:left="1440" w:header="708" w:footer="708" w:gutter="0"/>
      <w:cols w:space="708"/>
      <w:docGrid w:linePitch="360"/>
      <w:headerReference w:type="default" r:id="R1cc1258aae1844da"/>
      <w:footerReference w:type="default" r:id="Rd61e8f67c74f480d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F5E8659" w:rsidTr="5F5E8659" w14:paraId="7CBE385D">
      <w:trPr>
        <w:trHeight w:val="300"/>
      </w:trPr>
      <w:tc>
        <w:tcPr>
          <w:tcW w:w="3005" w:type="dxa"/>
          <w:tcMar/>
        </w:tcPr>
        <w:p w:rsidR="5F5E8659" w:rsidP="5F5E8659" w:rsidRDefault="5F5E8659" w14:paraId="0BCCEADE" w14:textId="1D36A3D5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5F5E8659" w:rsidP="5F5E8659" w:rsidRDefault="5F5E8659" w14:paraId="46835E86" w14:textId="5AC58B0A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5F5E8659" w:rsidP="5F5E8659" w:rsidRDefault="5F5E8659" w14:paraId="68A5C61A" w14:textId="7BD93D58">
          <w:pPr>
            <w:pStyle w:val="Header"/>
            <w:bidi w:val="0"/>
            <w:ind w:right="-115"/>
            <w:jc w:val="right"/>
          </w:pPr>
        </w:p>
      </w:tc>
    </w:tr>
  </w:tbl>
  <w:p w:rsidR="5F5E8659" w:rsidP="5F5E8659" w:rsidRDefault="5F5E8659" w14:paraId="046A294B" w14:textId="45255F38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F5E8659" w:rsidTr="5F5E8659" w14:paraId="7C8EB2B8">
      <w:trPr>
        <w:trHeight w:val="300"/>
      </w:trPr>
      <w:tc>
        <w:tcPr>
          <w:tcW w:w="3005" w:type="dxa"/>
          <w:tcMar/>
        </w:tcPr>
        <w:p w:rsidR="5F5E8659" w:rsidP="5F5E8659" w:rsidRDefault="5F5E8659" w14:paraId="50E80BDE" w14:textId="744017B0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5F5E8659" w:rsidP="5F5E8659" w:rsidRDefault="5F5E8659" w14:paraId="6B276206" w14:textId="28EBECC0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5F5E8659" w:rsidP="5F5E8659" w:rsidRDefault="5F5E8659" w14:paraId="4A3A926F" w14:textId="27922272">
          <w:pPr>
            <w:pStyle w:val="Header"/>
            <w:bidi w:val="0"/>
            <w:ind w:right="-115"/>
            <w:jc w:val="right"/>
          </w:pPr>
        </w:p>
      </w:tc>
    </w:tr>
  </w:tbl>
  <w:p w:rsidR="5F5E8659" w:rsidP="5F5E8659" w:rsidRDefault="5F5E8659" w14:paraId="4E8272F1" w14:textId="4BFA4828">
    <w:pPr>
      <w:pStyle w:val="Header"/>
      <w:bidi w:val="0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NBfuVeQX" int2:invalidationBookmarkName="" int2:hashCode="Up1LaJGJq16UwC" int2:id="sGLdItb1">
      <int2:state int2:type="LegacyProofing" int2:value="Rejected"/>
    </int2:bookmark>
    <int2:bookmark int2:bookmarkName="_Int_UWkK7CCO" int2:invalidationBookmarkName="" int2:hashCode="Ul9htnKSKbGohU" int2:id="poPLJCMP">
      <int2:state int2:type="LegacyProofing" int2:value="Rejected"/>
    </int2:bookmark>
    <int2:bookmark int2:bookmarkName="_Int_pmybUKY4" int2:invalidationBookmarkName="" int2:hashCode="z/pQoyyxOiQNcF" int2:id="CEZXjOIu">
      <int2:state int2:type="LegacyProofing" int2:value="Rejected"/>
    </int2:bookmark>
    <int2:bookmark int2:bookmarkName="_Int_1lTBFTw3" int2:invalidationBookmarkName="" int2:hashCode="z/pQoyyxOiQNcF" int2:id="dOaYw4f0">
      <int2:state int2:type="LegacyProofing" int2:value="Rejected"/>
    </int2:bookmark>
    <int2:bookmark int2:bookmarkName="_Int_D4MwtV9X" int2:invalidationBookmarkName="" int2:hashCode="KXE86fYspAl8dW" int2:id="1T5ays3l">
      <int2:state int2:type="LegacyProofing" int2:value="Rejected"/>
    </int2:bookmark>
    <int2:bookmark int2:bookmarkName="_Int_1VhlclGQ" int2:invalidationBookmarkName="" int2:hashCode="hEI5dsYD8qpNt9" int2:id="Swn81a5Q">
      <int2:state int2:type="LegacyProofing" int2:value="Rejected"/>
    </int2:bookmark>
    <int2:bookmark int2:bookmarkName="_Int_0a6URziC" int2:invalidationBookmarkName="" int2:hashCode="/a6BqgVE/d04es" int2:id="VlX3nICu">
      <int2:state int2:type="LegacyProofing" int2:value="Rejected"/>
    </int2:bookmark>
    <int2:bookmark int2:bookmarkName="_Int_XjAt5uGa" int2:invalidationBookmarkName="" int2:hashCode="xkqCpY0cQ3W4Xs" int2:id="hYx9PxfP">
      <int2:state int2:type="LegacyProofing" int2:value="Rejected"/>
    </int2:bookmark>
    <int2:bookmark int2:bookmarkName="_Int_t43k538i" int2:invalidationBookmarkName="" int2:hashCode="ECKRc0o8YaBv7x" int2:id="AocSU0vg">
      <int2:state int2:type="LegacyProofing" int2:value="Rejected"/>
    </int2:bookmark>
    <int2:bookmark int2:bookmarkName="_Int_R9XRNMMJ" int2:invalidationBookmarkName="" int2:hashCode="H7rxKQmsDQGoIN" int2:id="70cxQtPZ">
      <int2:state int2:type="LegacyProofing" int2:value="Rejected"/>
    </int2:bookmark>
    <int2:bookmark int2:bookmarkName="_Int_2QKwEbCG" int2:invalidationBookmarkName="" int2:hashCode="nrTzcFFrXiKOOo" int2:id="QRiZjKZf">
      <int2:state int2:type="LegacyProofing" int2:value="Rejected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50">
    <w:nsid w:val="5d36bff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9">
    <w:nsid w:val="1527691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2c753d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c7fccd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129eed1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738857a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4">
    <w:nsid w:val="267ed34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3">
    <w:nsid w:val="609f4e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80273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1C45A52"/>
    <w:multiLevelType w:val="hybridMultilevel"/>
    <w:tmpl w:val="8C842650"/>
    <w:lvl w:ilvl="0" w:tplc="8AC889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060D2E"/>
    <w:multiLevelType w:val="hybridMultilevel"/>
    <w:tmpl w:val="FFFFFFFF"/>
    <w:lvl w:ilvl="0" w:tplc="626E9C1A">
      <w:start w:val="1"/>
      <w:numFmt w:val="decimal"/>
      <w:lvlText w:val="%1."/>
      <w:lvlJc w:val="left"/>
      <w:pPr>
        <w:ind w:left="420" w:hanging="420"/>
      </w:pPr>
    </w:lvl>
    <w:lvl w:ilvl="1" w:tplc="3B54969E">
      <w:start w:val="1"/>
      <w:numFmt w:val="lowerLetter"/>
      <w:lvlText w:val="%2."/>
      <w:lvlJc w:val="left"/>
      <w:pPr>
        <w:ind w:left="840" w:hanging="420"/>
      </w:pPr>
    </w:lvl>
    <w:lvl w:ilvl="2" w:tplc="A99EAFD6">
      <w:start w:val="1"/>
      <w:numFmt w:val="lowerRoman"/>
      <w:lvlText w:val="%3."/>
      <w:lvlJc w:val="right"/>
      <w:pPr>
        <w:ind w:left="1260" w:hanging="420"/>
      </w:pPr>
    </w:lvl>
    <w:lvl w:ilvl="3" w:tplc="279859E6">
      <w:start w:val="1"/>
      <w:numFmt w:val="decimal"/>
      <w:lvlText w:val="%4."/>
      <w:lvlJc w:val="left"/>
      <w:pPr>
        <w:ind w:left="1680" w:hanging="420"/>
      </w:pPr>
    </w:lvl>
    <w:lvl w:ilvl="4" w:tplc="24C2A3E0">
      <w:start w:val="1"/>
      <w:numFmt w:val="lowerLetter"/>
      <w:lvlText w:val="%5."/>
      <w:lvlJc w:val="left"/>
      <w:pPr>
        <w:ind w:left="2100" w:hanging="420"/>
      </w:pPr>
    </w:lvl>
    <w:lvl w:ilvl="5" w:tplc="44A01260">
      <w:start w:val="1"/>
      <w:numFmt w:val="lowerRoman"/>
      <w:lvlText w:val="%6."/>
      <w:lvlJc w:val="right"/>
      <w:pPr>
        <w:ind w:left="2520" w:hanging="420"/>
      </w:pPr>
    </w:lvl>
    <w:lvl w:ilvl="6" w:tplc="4864AC44">
      <w:start w:val="1"/>
      <w:numFmt w:val="decimal"/>
      <w:lvlText w:val="%7."/>
      <w:lvlJc w:val="left"/>
      <w:pPr>
        <w:ind w:left="2940" w:hanging="420"/>
      </w:pPr>
    </w:lvl>
    <w:lvl w:ilvl="7" w:tplc="4AC60EAE">
      <w:start w:val="1"/>
      <w:numFmt w:val="lowerLetter"/>
      <w:lvlText w:val="%8."/>
      <w:lvlJc w:val="left"/>
      <w:pPr>
        <w:ind w:left="3360" w:hanging="420"/>
      </w:pPr>
    </w:lvl>
    <w:lvl w:ilvl="8" w:tplc="86A864F2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FC39CE"/>
    <w:multiLevelType w:val="hybridMultilevel"/>
    <w:tmpl w:val="FFFFFFFF"/>
    <w:lvl w:ilvl="0" w:tplc="CB6A522A">
      <w:start w:val="1"/>
      <w:numFmt w:val="decimal"/>
      <w:lvlText w:val="%1."/>
      <w:lvlJc w:val="left"/>
      <w:pPr>
        <w:ind w:left="420" w:hanging="420"/>
      </w:pPr>
    </w:lvl>
    <w:lvl w:ilvl="1" w:tplc="7F6268E6">
      <w:start w:val="1"/>
      <w:numFmt w:val="lowerLetter"/>
      <w:lvlText w:val="%2."/>
      <w:lvlJc w:val="left"/>
      <w:pPr>
        <w:ind w:left="840" w:hanging="420"/>
      </w:pPr>
    </w:lvl>
    <w:lvl w:ilvl="2" w:tplc="CF7C7DA0">
      <w:start w:val="1"/>
      <w:numFmt w:val="lowerRoman"/>
      <w:lvlText w:val="%3."/>
      <w:lvlJc w:val="right"/>
      <w:pPr>
        <w:ind w:left="1260" w:hanging="420"/>
      </w:pPr>
    </w:lvl>
    <w:lvl w:ilvl="3" w:tplc="EF9A981C">
      <w:start w:val="1"/>
      <w:numFmt w:val="decimal"/>
      <w:lvlText w:val="%4."/>
      <w:lvlJc w:val="left"/>
      <w:pPr>
        <w:ind w:left="1680" w:hanging="420"/>
      </w:pPr>
    </w:lvl>
    <w:lvl w:ilvl="4" w:tplc="E2A67C7C">
      <w:start w:val="1"/>
      <w:numFmt w:val="lowerLetter"/>
      <w:lvlText w:val="%5."/>
      <w:lvlJc w:val="left"/>
      <w:pPr>
        <w:ind w:left="2100" w:hanging="420"/>
      </w:pPr>
    </w:lvl>
    <w:lvl w:ilvl="5" w:tplc="2B2A61FC">
      <w:start w:val="1"/>
      <w:numFmt w:val="lowerRoman"/>
      <w:lvlText w:val="%6."/>
      <w:lvlJc w:val="right"/>
      <w:pPr>
        <w:ind w:left="2520" w:hanging="420"/>
      </w:pPr>
    </w:lvl>
    <w:lvl w:ilvl="6" w:tplc="72B60E92">
      <w:start w:val="1"/>
      <w:numFmt w:val="decimal"/>
      <w:lvlText w:val="%7."/>
      <w:lvlJc w:val="left"/>
      <w:pPr>
        <w:ind w:left="2940" w:hanging="420"/>
      </w:pPr>
    </w:lvl>
    <w:lvl w:ilvl="7" w:tplc="7A18467A">
      <w:start w:val="1"/>
      <w:numFmt w:val="lowerLetter"/>
      <w:lvlText w:val="%8."/>
      <w:lvlJc w:val="left"/>
      <w:pPr>
        <w:ind w:left="3360" w:hanging="420"/>
      </w:pPr>
    </w:lvl>
    <w:lvl w:ilvl="8" w:tplc="4964D234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8995D79"/>
    <w:multiLevelType w:val="hybridMultilevel"/>
    <w:tmpl w:val="FFFFFFFF"/>
    <w:lvl w:ilvl="0" w:tplc="CD7EEF20">
      <w:start w:val="1"/>
      <w:numFmt w:val="decimal"/>
      <w:lvlText w:val="%1."/>
      <w:lvlJc w:val="left"/>
      <w:pPr>
        <w:ind w:left="420" w:hanging="420"/>
      </w:pPr>
    </w:lvl>
    <w:lvl w:ilvl="1" w:tplc="2ECCBBE6">
      <w:start w:val="1"/>
      <w:numFmt w:val="lowerLetter"/>
      <w:lvlText w:val="%2."/>
      <w:lvlJc w:val="left"/>
      <w:pPr>
        <w:ind w:left="840" w:hanging="420"/>
      </w:pPr>
    </w:lvl>
    <w:lvl w:ilvl="2" w:tplc="E77AED6A">
      <w:start w:val="1"/>
      <w:numFmt w:val="lowerRoman"/>
      <w:lvlText w:val="%3."/>
      <w:lvlJc w:val="right"/>
      <w:pPr>
        <w:ind w:left="1260" w:hanging="420"/>
      </w:pPr>
    </w:lvl>
    <w:lvl w:ilvl="3" w:tplc="B11039DC">
      <w:start w:val="1"/>
      <w:numFmt w:val="decimal"/>
      <w:lvlText w:val="%4."/>
      <w:lvlJc w:val="left"/>
      <w:pPr>
        <w:ind w:left="1680" w:hanging="420"/>
      </w:pPr>
    </w:lvl>
    <w:lvl w:ilvl="4" w:tplc="02109932">
      <w:start w:val="1"/>
      <w:numFmt w:val="lowerLetter"/>
      <w:lvlText w:val="%5."/>
      <w:lvlJc w:val="left"/>
      <w:pPr>
        <w:ind w:left="2100" w:hanging="420"/>
      </w:pPr>
    </w:lvl>
    <w:lvl w:ilvl="5" w:tplc="B07029E2">
      <w:start w:val="1"/>
      <w:numFmt w:val="lowerRoman"/>
      <w:lvlText w:val="%6."/>
      <w:lvlJc w:val="right"/>
      <w:pPr>
        <w:ind w:left="2520" w:hanging="420"/>
      </w:pPr>
    </w:lvl>
    <w:lvl w:ilvl="6" w:tplc="09402190">
      <w:start w:val="1"/>
      <w:numFmt w:val="decimal"/>
      <w:lvlText w:val="%7."/>
      <w:lvlJc w:val="left"/>
      <w:pPr>
        <w:ind w:left="2940" w:hanging="420"/>
      </w:pPr>
    </w:lvl>
    <w:lvl w:ilvl="7" w:tplc="F39E88E6">
      <w:start w:val="1"/>
      <w:numFmt w:val="lowerLetter"/>
      <w:lvlText w:val="%8."/>
      <w:lvlJc w:val="left"/>
      <w:pPr>
        <w:ind w:left="3360" w:hanging="420"/>
      </w:pPr>
    </w:lvl>
    <w:lvl w:ilvl="8" w:tplc="66CE464C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BB70B4D"/>
    <w:multiLevelType w:val="hybridMultilevel"/>
    <w:tmpl w:val="6D04C5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A424C7"/>
    <w:multiLevelType w:val="hybridMultilevel"/>
    <w:tmpl w:val="D5F0E6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166EE1"/>
    <w:multiLevelType w:val="hybridMultilevel"/>
    <w:tmpl w:val="FFFFFFFF"/>
    <w:lvl w:ilvl="0" w:tplc="A226FF6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8194734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E143B6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3983EA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E50542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0308C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6127F4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AA6B80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15A6E4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3CDB21D"/>
    <w:multiLevelType w:val="hybridMultilevel"/>
    <w:tmpl w:val="FFFFFFFF"/>
    <w:lvl w:ilvl="0" w:tplc="E2FA2DAC">
      <w:start w:val="1"/>
      <w:numFmt w:val="decimal"/>
      <w:lvlText w:val="%1."/>
      <w:lvlJc w:val="left"/>
      <w:pPr>
        <w:ind w:left="720" w:hanging="360"/>
      </w:pPr>
    </w:lvl>
    <w:lvl w:ilvl="1" w:tplc="999EE53E">
      <w:start w:val="1"/>
      <w:numFmt w:val="lowerLetter"/>
      <w:lvlText w:val="%2."/>
      <w:lvlJc w:val="left"/>
      <w:pPr>
        <w:ind w:left="1440" w:hanging="360"/>
      </w:pPr>
    </w:lvl>
    <w:lvl w:ilvl="2" w:tplc="33FE0144">
      <w:start w:val="1"/>
      <w:numFmt w:val="lowerRoman"/>
      <w:lvlText w:val="%3."/>
      <w:lvlJc w:val="right"/>
      <w:pPr>
        <w:ind w:left="2160" w:hanging="180"/>
      </w:pPr>
    </w:lvl>
    <w:lvl w:ilvl="3" w:tplc="C4B85F3E">
      <w:start w:val="1"/>
      <w:numFmt w:val="decimal"/>
      <w:lvlText w:val="%4."/>
      <w:lvlJc w:val="left"/>
      <w:pPr>
        <w:ind w:left="2880" w:hanging="360"/>
      </w:pPr>
    </w:lvl>
    <w:lvl w:ilvl="4" w:tplc="43B04C6E">
      <w:start w:val="1"/>
      <w:numFmt w:val="lowerLetter"/>
      <w:lvlText w:val="%5."/>
      <w:lvlJc w:val="left"/>
      <w:pPr>
        <w:ind w:left="3600" w:hanging="360"/>
      </w:pPr>
    </w:lvl>
    <w:lvl w:ilvl="5" w:tplc="657CE07E">
      <w:start w:val="1"/>
      <w:numFmt w:val="lowerRoman"/>
      <w:lvlText w:val="%6."/>
      <w:lvlJc w:val="right"/>
      <w:pPr>
        <w:ind w:left="4320" w:hanging="180"/>
      </w:pPr>
    </w:lvl>
    <w:lvl w:ilvl="6" w:tplc="F06E5C32">
      <w:start w:val="1"/>
      <w:numFmt w:val="decimal"/>
      <w:lvlText w:val="%7."/>
      <w:lvlJc w:val="left"/>
      <w:pPr>
        <w:ind w:left="5040" w:hanging="360"/>
      </w:pPr>
    </w:lvl>
    <w:lvl w:ilvl="7" w:tplc="4912CA7E">
      <w:start w:val="1"/>
      <w:numFmt w:val="lowerLetter"/>
      <w:lvlText w:val="%8."/>
      <w:lvlJc w:val="left"/>
      <w:pPr>
        <w:ind w:left="5760" w:hanging="360"/>
      </w:pPr>
    </w:lvl>
    <w:lvl w:ilvl="8" w:tplc="D222FC0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962879"/>
    <w:multiLevelType w:val="hybridMultilevel"/>
    <w:tmpl w:val="FFFFFFFF"/>
    <w:lvl w:ilvl="0" w:tplc="07FEEC56">
      <w:start w:val="1"/>
      <w:numFmt w:val="decimal"/>
      <w:lvlText w:val="%1-"/>
      <w:lvlJc w:val="left"/>
      <w:pPr>
        <w:ind w:left="420" w:hanging="420"/>
      </w:pPr>
    </w:lvl>
    <w:lvl w:ilvl="1" w:tplc="280CA4BC">
      <w:start w:val="1"/>
      <w:numFmt w:val="lowerLetter"/>
      <w:lvlText w:val="%2."/>
      <w:lvlJc w:val="left"/>
      <w:pPr>
        <w:ind w:left="840" w:hanging="420"/>
      </w:pPr>
    </w:lvl>
    <w:lvl w:ilvl="2" w:tplc="57220940">
      <w:start w:val="1"/>
      <w:numFmt w:val="lowerRoman"/>
      <w:lvlText w:val="%3."/>
      <w:lvlJc w:val="right"/>
      <w:pPr>
        <w:ind w:left="1260" w:hanging="420"/>
      </w:pPr>
    </w:lvl>
    <w:lvl w:ilvl="3" w:tplc="4BC65C1C">
      <w:start w:val="1"/>
      <w:numFmt w:val="decimal"/>
      <w:lvlText w:val="%4."/>
      <w:lvlJc w:val="left"/>
      <w:pPr>
        <w:ind w:left="1680" w:hanging="420"/>
      </w:pPr>
    </w:lvl>
    <w:lvl w:ilvl="4" w:tplc="28245CB0">
      <w:start w:val="1"/>
      <w:numFmt w:val="lowerLetter"/>
      <w:lvlText w:val="%5."/>
      <w:lvlJc w:val="left"/>
      <w:pPr>
        <w:ind w:left="2100" w:hanging="420"/>
      </w:pPr>
    </w:lvl>
    <w:lvl w:ilvl="5" w:tplc="1F880C36">
      <w:start w:val="1"/>
      <w:numFmt w:val="lowerRoman"/>
      <w:lvlText w:val="%6."/>
      <w:lvlJc w:val="right"/>
      <w:pPr>
        <w:ind w:left="2520" w:hanging="420"/>
      </w:pPr>
    </w:lvl>
    <w:lvl w:ilvl="6" w:tplc="BBEE1636">
      <w:start w:val="1"/>
      <w:numFmt w:val="decimal"/>
      <w:lvlText w:val="%7."/>
      <w:lvlJc w:val="left"/>
      <w:pPr>
        <w:ind w:left="2940" w:hanging="420"/>
      </w:pPr>
    </w:lvl>
    <w:lvl w:ilvl="7" w:tplc="8D30FDB2">
      <w:start w:val="1"/>
      <w:numFmt w:val="lowerLetter"/>
      <w:lvlText w:val="%8."/>
      <w:lvlJc w:val="left"/>
      <w:pPr>
        <w:ind w:left="3360" w:hanging="420"/>
      </w:pPr>
    </w:lvl>
    <w:lvl w:ilvl="8" w:tplc="42C8824E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A4274A1"/>
    <w:multiLevelType w:val="hybridMultilevel"/>
    <w:tmpl w:val="FFFFFFFF"/>
    <w:lvl w:ilvl="0" w:tplc="C42699EE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CA3AA38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5B61D9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72217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EC4D69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0A844D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25C84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76457A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2E820E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EF13698"/>
    <w:multiLevelType w:val="multilevel"/>
    <w:tmpl w:val="400C901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03257A8"/>
    <w:multiLevelType w:val="hybridMultilevel"/>
    <w:tmpl w:val="0AD61AA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1755D47"/>
    <w:multiLevelType w:val="hybridMultilevel"/>
    <w:tmpl w:val="FFFFFFFF"/>
    <w:lvl w:ilvl="0" w:tplc="28C2069A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8F4A7F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4E66FC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AC206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9AE1A9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FC6BBB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FD25F9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0D0982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50E0F7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6460E1D"/>
    <w:multiLevelType w:val="hybridMultilevel"/>
    <w:tmpl w:val="540E0C5A"/>
    <w:lvl w:ilvl="0" w:tplc="EFD8BE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DBF442"/>
    <w:multiLevelType w:val="hybridMultilevel"/>
    <w:tmpl w:val="FFFFFFFF"/>
    <w:lvl w:ilvl="0" w:tplc="5D9EE9B4">
      <w:start w:val="1"/>
      <w:numFmt w:val="bullet"/>
      <w:lvlText w:val="-"/>
      <w:lvlJc w:val="left"/>
      <w:pPr>
        <w:ind w:left="420" w:hanging="420"/>
      </w:pPr>
      <w:rPr>
        <w:rFonts w:hint="default" w:ascii="Calibri" w:hAnsi="Calibri"/>
      </w:rPr>
    </w:lvl>
    <w:lvl w:ilvl="1" w:tplc="1FD21F1C">
      <w:start w:val="1"/>
      <w:numFmt w:val="bullet"/>
      <w:lvlText w:val="o"/>
      <w:lvlJc w:val="left"/>
      <w:pPr>
        <w:ind w:left="840" w:hanging="420"/>
      </w:pPr>
      <w:rPr>
        <w:rFonts w:hint="default" w:ascii="Courier New" w:hAnsi="Courier New"/>
      </w:rPr>
    </w:lvl>
    <w:lvl w:ilvl="2" w:tplc="E7B48BF0">
      <w:start w:val="1"/>
      <w:numFmt w:val="bullet"/>
      <w:lvlText w:val=""/>
      <w:lvlJc w:val="left"/>
      <w:pPr>
        <w:ind w:left="1260" w:hanging="420"/>
      </w:pPr>
      <w:rPr>
        <w:rFonts w:hint="default" w:ascii="Wingdings" w:hAnsi="Wingdings"/>
      </w:rPr>
    </w:lvl>
    <w:lvl w:ilvl="3" w:tplc="EE6AFDA8">
      <w:start w:val="1"/>
      <w:numFmt w:val="bullet"/>
      <w:lvlText w:val=""/>
      <w:lvlJc w:val="left"/>
      <w:pPr>
        <w:ind w:left="1680" w:hanging="420"/>
      </w:pPr>
      <w:rPr>
        <w:rFonts w:hint="default" w:ascii="Symbol" w:hAnsi="Symbol"/>
      </w:rPr>
    </w:lvl>
    <w:lvl w:ilvl="4" w:tplc="AF20CB80">
      <w:start w:val="1"/>
      <w:numFmt w:val="bullet"/>
      <w:lvlText w:val="o"/>
      <w:lvlJc w:val="left"/>
      <w:pPr>
        <w:ind w:left="2100" w:hanging="420"/>
      </w:pPr>
      <w:rPr>
        <w:rFonts w:hint="default" w:ascii="Courier New" w:hAnsi="Courier New"/>
      </w:rPr>
    </w:lvl>
    <w:lvl w:ilvl="5" w:tplc="AD3ED18E">
      <w:start w:val="1"/>
      <w:numFmt w:val="bullet"/>
      <w:lvlText w:val=""/>
      <w:lvlJc w:val="left"/>
      <w:pPr>
        <w:ind w:left="2520" w:hanging="420"/>
      </w:pPr>
      <w:rPr>
        <w:rFonts w:hint="default" w:ascii="Wingdings" w:hAnsi="Wingdings"/>
      </w:rPr>
    </w:lvl>
    <w:lvl w:ilvl="6" w:tplc="B3E84B28">
      <w:start w:val="1"/>
      <w:numFmt w:val="bullet"/>
      <w:lvlText w:val=""/>
      <w:lvlJc w:val="left"/>
      <w:pPr>
        <w:ind w:left="2940" w:hanging="420"/>
      </w:pPr>
      <w:rPr>
        <w:rFonts w:hint="default" w:ascii="Symbol" w:hAnsi="Symbol"/>
      </w:rPr>
    </w:lvl>
    <w:lvl w:ilvl="7" w:tplc="8AA8D376">
      <w:start w:val="1"/>
      <w:numFmt w:val="bullet"/>
      <w:lvlText w:val="o"/>
      <w:lvlJc w:val="left"/>
      <w:pPr>
        <w:ind w:left="3360" w:hanging="420"/>
      </w:pPr>
      <w:rPr>
        <w:rFonts w:hint="default" w:ascii="Courier New" w:hAnsi="Courier New"/>
      </w:rPr>
    </w:lvl>
    <w:lvl w:ilvl="8" w:tplc="FC8C3022">
      <w:start w:val="1"/>
      <w:numFmt w:val="bullet"/>
      <w:lvlText w:val="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6" w15:restartNumberingAfterBreak="0">
    <w:nsid w:val="2C2989B9"/>
    <w:multiLevelType w:val="hybridMultilevel"/>
    <w:tmpl w:val="FFFFFFFF"/>
    <w:lvl w:ilvl="0" w:tplc="BAA6FC42">
      <w:start w:val="1"/>
      <w:numFmt w:val="decimal"/>
      <w:lvlText w:val="%1."/>
      <w:lvlJc w:val="left"/>
      <w:pPr>
        <w:ind w:left="420" w:hanging="420"/>
      </w:pPr>
    </w:lvl>
    <w:lvl w:ilvl="1" w:tplc="F22E54D6">
      <w:start w:val="1"/>
      <w:numFmt w:val="lowerLetter"/>
      <w:lvlText w:val="%2."/>
      <w:lvlJc w:val="left"/>
      <w:pPr>
        <w:ind w:left="840" w:hanging="420"/>
      </w:pPr>
    </w:lvl>
    <w:lvl w:ilvl="2" w:tplc="06B4A3FE">
      <w:start w:val="1"/>
      <w:numFmt w:val="lowerRoman"/>
      <w:lvlText w:val="%3."/>
      <w:lvlJc w:val="right"/>
      <w:pPr>
        <w:ind w:left="1260" w:hanging="420"/>
      </w:pPr>
    </w:lvl>
    <w:lvl w:ilvl="3" w:tplc="C0BEAF9C">
      <w:start w:val="1"/>
      <w:numFmt w:val="decimal"/>
      <w:lvlText w:val="%4."/>
      <w:lvlJc w:val="left"/>
      <w:pPr>
        <w:ind w:left="1680" w:hanging="420"/>
      </w:pPr>
    </w:lvl>
    <w:lvl w:ilvl="4" w:tplc="8258F6C2">
      <w:start w:val="1"/>
      <w:numFmt w:val="lowerLetter"/>
      <w:lvlText w:val="%5."/>
      <w:lvlJc w:val="left"/>
      <w:pPr>
        <w:ind w:left="2100" w:hanging="420"/>
      </w:pPr>
    </w:lvl>
    <w:lvl w:ilvl="5" w:tplc="F76A5BCE">
      <w:start w:val="1"/>
      <w:numFmt w:val="lowerRoman"/>
      <w:lvlText w:val="%6."/>
      <w:lvlJc w:val="right"/>
      <w:pPr>
        <w:ind w:left="2520" w:hanging="420"/>
      </w:pPr>
    </w:lvl>
    <w:lvl w:ilvl="6" w:tplc="449A3F68">
      <w:start w:val="1"/>
      <w:numFmt w:val="decimal"/>
      <w:lvlText w:val="%7."/>
      <w:lvlJc w:val="left"/>
      <w:pPr>
        <w:ind w:left="2940" w:hanging="420"/>
      </w:pPr>
    </w:lvl>
    <w:lvl w:ilvl="7" w:tplc="D5B4FEC8">
      <w:start w:val="1"/>
      <w:numFmt w:val="lowerLetter"/>
      <w:lvlText w:val="%8."/>
      <w:lvlJc w:val="left"/>
      <w:pPr>
        <w:ind w:left="3360" w:hanging="420"/>
      </w:pPr>
    </w:lvl>
    <w:lvl w:ilvl="8" w:tplc="CDD4B600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D9207E1"/>
    <w:multiLevelType w:val="hybridMultilevel"/>
    <w:tmpl w:val="FFFFFFFF"/>
    <w:lvl w:ilvl="0" w:tplc="5DC8175C">
      <w:start w:val="1"/>
      <w:numFmt w:val="bullet"/>
      <w:lvlText w:val="-"/>
      <w:lvlJc w:val="left"/>
      <w:pPr>
        <w:ind w:left="420" w:hanging="420"/>
      </w:pPr>
      <w:rPr>
        <w:rFonts w:hint="default" w:ascii="Calibri" w:hAnsi="Calibri"/>
      </w:rPr>
    </w:lvl>
    <w:lvl w:ilvl="1" w:tplc="8536F522">
      <w:start w:val="1"/>
      <w:numFmt w:val="bullet"/>
      <w:lvlText w:val="o"/>
      <w:lvlJc w:val="left"/>
      <w:pPr>
        <w:ind w:left="840" w:hanging="420"/>
      </w:pPr>
      <w:rPr>
        <w:rFonts w:hint="default" w:ascii="Courier New" w:hAnsi="Courier New"/>
      </w:rPr>
    </w:lvl>
    <w:lvl w:ilvl="2" w:tplc="A2565DE8">
      <w:start w:val="1"/>
      <w:numFmt w:val="bullet"/>
      <w:lvlText w:val=""/>
      <w:lvlJc w:val="left"/>
      <w:pPr>
        <w:ind w:left="1260" w:hanging="420"/>
      </w:pPr>
      <w:rPr>
        <w:rFonts w:hint="default" w:ascii="Wingdings" w:hAnsi="Wingdings"/>
      </w:rPr>
    </w:lvl>
    <w:lvl w:ilvl="3" w:tplc="1A32530E">
      <w:start w:val="1"/>
      <w:numFmt w:val="bullet"/>
      <w:lvlText w:val=""/>
      <w:lvlJc w:val="left"/>
      <w:pPr>
        <w:ind w:left="1680" w:hanging="420"/>
      </w:pPr>
      <w:rPr>
        <w:rFonts w:hint="default" w:ascii="Symbol" w:hAnsi="Symbol"/>
      </w:rPr>
    </w:lvl>
    <w:lvl w:ilvl="4" w:tplc="9A449F62">
      <w:start w:val="1"/>
      <w:numFmt w:val="bullet"/>
      <w:lvlText w:val="o"/>
      <w:lvlJc w:val="left"/>
      <w:pPr>
        <w:ind w:left="2100" w:hanging="420"/>
      </w:pPr>
      <w:rPr>
        <w:rFonts w:hint="default" w:ascii="Courier New" w:hAnsi="Courier New"/>
      </w:rPr>
    </w:lvl>
    <w:lvl w:ilvl="5" w:tplc="08E23A26">
      <w:start w:val="1"/>
      <w:numFmt w:val="bullet"/>
      <w:lvlText w:val=""/>
      <w:lvlJc w:val="left"/>
      <w:pPr>
        <w:ind w:left="2520" w:hanging="420"/>
      </w:pPr>
      <w:rPr>
        <w:rFonts w:hint="default" w:ascii="Wingdings" w:hAnsi="Wingdings"/>
      </w:rPr>
    </w:lvl>
    <w:lvl w:ilvl="6" w:tplc="4F84FF4E">
      <w:start w:val="1"/>
      <w:numFmt w:val="bullet"/>
      <w:lvlText w:val=""/>
      <w:lvlJc w:val="left"/>
      <w:pPr>
        <w:ind w:left="2940" w:hanging="420"/>
      </w:pPr>
      <w:rPr>
        <w:rFonts w:hint="default" w:ascii="Symbol" w:hAnsi="Symbol"/>
      </w:rPr>
    </w:lvl>
    <w:lvl w:ilvl="7" w:tplc="114A9F64">
      <w:start w:val="1"/>
      <w:numFmt w:val="bullet"/>
      <w:lvlText w:val="o"/>
      <w:lvlJc w:val="left"/>
      <w:pPr>
        <w:ind w:left="3360" w:hanging="420"/>
      </w:pPr>
      <w:rPr>
        <w:rFonts w:hint="default" w:ascii="Courier New" w:hAnsi="Courier New"/>
      </w:rPr>
    </w:lvl>
    <w:lvl w:ilvl="8" w:tplc="6D70D8CE">
      <w:start w:val="1"/>
      <w:numFmt w:val="bullet"/>
      <w:lvlText w:val="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8" w15:restartNumberingAfterBreak="0">
    <w:nsid w:val="2DD17265"/>
    <w:multiLevelType w:val="hybridMultilevel"/>
    <w:tmpl w:val="FFFFFFFF"/>
    <w:lvl w:ilvl="0" w:tplc="89AAB0BE">
      <w:start w:val="1"/>
      <w:numFmt w:val="bullet"/>
      <w:lvlText w:val="-"/>
      <w:lvlJc w:val="left"/>
      <w:pPr>
        <w:ind w:left="420" w:hanging="420"/>
      </w:pPr>
      <w:rPr>
        <w:rFonts w:hint="default" w:ascii="Calibri" w:hAnsi="Calibri"/>
      </w:rPr>
    </w:lvl>
    <w:lvl w:ilvl="1" w:tplc="E1ECCC0A">
      <w:start w:val="1"/>
      <w:numFmt w:val="bullet"/>
      <w:lvlText w:val="o"/>
      <w:lvlJc w:val="left"/>
      <w:pPr>
        <w:ind w:left="840" w:hanging="420"/>
      </w:pPr>
      <w:rPr>
        <w:rFonts w:hint="default" w:ascii="Courier New" w:hAnsi="Courier New"/>
      </w:rPr>
    </w:lvl>
    <w:lvl w:ilvl="2" w:tplc="41748DC0">
      <w:start w:val="1"/>
      <w:numFmt w:val="bullet"/>
      <w:lvlText w:val=""/>
      <w:lvlJc w:val="left"/>
      <w:pPr>
        <w:ind w:left="1260" w:hanging="420"/>
      </w:pPr>
      <w:rPr>
        <w:rFonts w:hint="default" w:ascii="Wingdings" w:hAnsi="Wingdings"/>
      </w:rPr>
    </w:lvl>
    <w:lvl w:ilvl="3" w:tplc="9F621EE0">
      <w:start w:val="1"/>
      <w:numFmt w:val="bullet"/>
      <w:lvlText w:val=""/>
      <w:lvlJc w:val="left"/>
      <w:pPr>
        <w:ind w:left="1680" w:hanging="420"/>
      </w:pPr>
      <w:rPr>
        <w:rFonts w:hint="default" w:ascii="Symbol" w:hAnsi="Symbol"/>
      </w:rPr>
    </w:lvl>
    <w:lvl w:ilvl="4" w:tplc="D6504A76">
      <w:start w:val="1"/>
      <w:numFmt w:val="bullet"/>
      <w:lvlText w:val="o"/>
      <w:lvlJc w:val="left"/>
      <w:pPr>
        <w:ind w:left="2100" w:hanging="420"/>
      </w:pPr>
      <w:rPr>
        <w:rFonts w:hint="default" w:ascii="Courier New" w:hAnsi="Courier New"/>
      </w:rPr>
    </w:lvl>
    <w:lvl w:ilvl="5" w:tplc="0660FB90">
      <w:start w:val="1"/>
      <w:numFmt w:val="bullet"/>
      <w:lvlText w:val=""/>
      <w:lvlJc w:val="left"/>
      <w:pPr>
        <w:ind w:left="2520" w:hanging="420"/>
      </w:pPr>
      <w:rPr>
        <w:rFonts w:hint="default" w:ascii="Wingdings" w:hAnsi="Wingdings"/>
      </w:rPr>
    </w:lvl>
    <w:lvl w:ilvl="6" w:tplc="7FCE87BC">
      <w:start w:val="1"/>
      <w:numFmt w:val="bullet"/>
      <w:lvlText w:val=""/>
      <w:lvlJc w:val="left"/>
      <w:pPr>
        <w:ind w:left="2940" w:hanging="420"/>
      </w:pPr>
      <w:rPr>
        <w:rFonts w:hint="default" w:ascii="Symbol" w:hAnsi="Symbol"/>
      </w:rPr>
    </w:lvl>
    <w:lvl w:ilvl="7" w:tplc="9A5E7A7A">
      <w:start w:val="1"/>
      <w:numFmt w:val="bullet"/>
      <w:lvlText w:val="o"/>
      <w:lvlJc w:val="left"/>
      <w:pPr>
        <w:ind w:left="3360" w:hanging="420"/>
      </w:pPr>
      <w:rPr>
        <w:rFonts w:hint="default" w:ascii="Courier New" w:hAnsi="Courier New"/>
      </w:rPr>
    </w:lvl>
    <w:lvl w:ilvl="8" w:tplc="FAEA75DC">
      <w:start w:val="1"/>
      <w:numFmt w:val="bullet"/>
      <w:lvlText w:val="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9" w15:restartNumberingAfterBreak="0">
    <w:nsid w:val="2F562E33"/>
    <w:multiLevelType w:val="hybridMultilevel"/>
    <w:tmpl w:val="3B28F544"/>
    <w:lvl w:ilvl="0" w:tplc="A9D8759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FD41F4C"/>
    <w:multiLevelType w:val="hybridMultilevel"/>
    <w:tmpl w:val="FFFFFFFF"/>
    <w:lvl w:ilvl="0" w:tplc="45B48CE2">
      <w:start w:val="1"/>
      <w:numFmt w:val="decimal"/>
      <w:lvlText w:val="%1."/>
      <w:lvlJc w:val="left"/>
      <w:pPr>
        <w:ind w:left="420" w:hanging="420"/>
      </w:pPr>
    </w:lvl>
    <w:lvl w:ilvl="1" w:tplc="563A7E34">
      <w:start w:val="1"/>
      <w:numFmt w:val="lowerLetter"/>
      <w:lvlText w:val="%2."/>
      <w:lvlJc w:val="left"/>
      <w:pPr>
        <w:ind w:left="840" w:hanging="420"/>
      </w:pPr>
    </w:lvl>
    <w:lvl w:ilvl="2" w:tplc="F4088288">
      <w:start w:val="1"/>
      <w:numFmt w:val="lowerRoman"/>
      <w:lvlText w:val="%3."/>
      <w:lvlJc w:val="right"/>
      <w:pPr>
        <w:ind w:left="1260" w:hanging="420"/>
      </w:pPr>
    </w:lvl>
    <w:lvl w:ilvl="3" w:tplc="265C01DA">
      <w:start w:val="1"/>
      <w:numFmt w:val="decimal"/>
      <w:lvlText w:val="%4."/>
      <w:lvlJc w:val="left"/>
      <w:pPr>
        <w:ind w:left="1680" w:hanging="420"/>
      </w:pPr>
    </w:lvl>
    <w:lvl w:ilvl="4" w:tplc="5D0624F4">
      <w:start w:val="1"/>
      <w:numFmt w:val="lowerLetter"/>
      <w:lvlText w:val="%5."/>
      <w:lvlJc w:val="left"/>
      <w:pPr>
        <w:ind w:left="2100" w:hanging="420"/>
      </w:pPr>
    </w:lvl>
    <w:lvl w:ilvl="5" w:tplc="081428F6">
      <w:start w:val="1"/>
      <w:numFmt w:val="lowerRoman"/>
      <w:lvlText w:val="%6."/>
      <w:lvlJc w:val="right"/>
      <w:pPr>
        <w:ind w:left="2520" w:hanging="420"/>
      </w:pPr>
    </w:lvl>
    <w:lvl w:ilvl="6" w:tplc="ABDC9DEC">
      <w:start w:val="1"/>
      <w:numFmt w:val="decimal"/>
      <w:lvlText w:val="%7."/>
      <w:lvlJc w:val="left"/>
      <w:pPr>
        <w:ind w:left="2940" w:hanging="420"/>
      </w:pPr>
    </w:lvl>
    <w:lvl w:ilvl="7" w:tplc="D3DC2BC8">
      <w:start w:val="1"/>
      <w:numFmt w:val="lowerLetter"/>
      <w:lvlText w:val="%8."/>
      <w:lvlJc w:val="left"/>
      <w:pPr>
        <w:ind w:left="3360" w:hanging="420"/>
      </w:pPr>
    </w:lvl>
    <w:lvl w:ilvl="8" w:tplc="E8B06A5A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61EA7A0"/>
    <w:multiLevelType w:val="hybridMultilevel"/>
    <w:tmpl w:val="FFFFFFFF"/>
    <w:lvl w:ilvl="0" w:tplc="5F9A2C86">
      <w:start w:val="1"/>
      <w:numFmt w:val="bullet"/>
      <w:lvlText w:val="-"/>
      <w:lvlJc w:val="left"/>
      <w:pPr>
        <w:ind w:left="420" w:hanging="420"/>
      </w:pPr>
      <w:rPr>
        <w:rFonts w:hint="default" w:ascii="Calibri" w:hAnsi="Calibri"/>
      </w:rPr>
    </w:lvl>
    <w:lvl w:ilvl="1" w:tplc="91366804">
      <w:start w:val="1"/>
      <w:numFmt w:val="bullet"/>
      <w:lvlText w:val="o"/>
      <w:lvlJc w:val="left"/>
      <w:pPr>
        <w:ind w:left="840" w:hanging="420"/>
      </w:pPr>
      <w:rPr>
        <w:rFonts w:hint="default" w:ascii="Courier New" w:hAnsi="Courier New"/>
      </w:rPr>
    </w:lvl>
    <w:lvl w:ilvl="2" w:tplc="C554D344">
      <w:start w:val="1"/>
      <w:numFmt w:val="bullet"/>
      <w:lvlText w:val=""/>
      <w:lvlJc w:val="left"/>
      <w:pPr>
        <w:ind w:left="1260" w:hanging="420"/>
      </w:pPr>
      <w:rPr>
        <w:rFonts w:hint="default" w:ascii="Wingdings" w:hAnsi="Wingdings"/>
      </w:rPr>
    </w:lvl>
    <w:lvl w:ilvl="3" w:tplc="62EEDF02">
      <w:start w:val="1"/>
      <w:numFmt w:val="bullet"/>
      <w:lvlText w:val=""/>
      <w:lvlJc w:val="left"/>
      <w:pPr>
        <w:ind w:left="1680" w:hanging="420"/>
      </w:pPr>
      <w:rPr>
        <w:rFonts w:hint="default" w:ascii="Symbol" w:hAnsi="Symbol"/>
      </w:rPr>
    </w:lvl>
    <w:lvl w:ilvl="4" w:tplc="F1DC15FE">
      <w:start w:val="1"/>
      <w:numFmt w:val="bullet"/>
      <w:lvlText w:val="o"/>
      <w:lvlJc w:val="left"/>
      <w:pPr>
        <w:ind w:left="2100" w:hanging="420"/>
      </w:pPr>
      <w:rPr>
        <w:rFonts w:hint="default" w:ascii="Courier New" w:hAnsi="Courier New"/>
      </w:rPr>
    </w:lvl>
    <w:lvl w:ilvl="5" w:tplc="212E43CA">
      <w:start w:val="1"/>
      <w:numFmt w:val="bullet"/>
      <w:lvlText w:val=""/>
      <w:lvlJc w:val="left"/>
      <w:pPr>
        <w:ind w:left="2520" w:hanging="420"/>
      </w:pPr>
      <w:rPr>
        <w:rFonts w:hint="default" w:ascii="Wingdings" w:hAnsi="Wingdings"/>
      </w:rPr>
    </w:lvl>
    <w:lvl w:ilvl="6" w:tplc="312A8662">
      <w:start w:val="1"/>
      <w:numFmt w:val="bullet"/>
      <w:lvlText w:val=""/>
      <w:lvlJc w:val="left"/>
      <w:pPr>
        <w:ind w:left="2940" w:hanging="420"/>
      </w:pPr>
      <w:rPr>
        <w:rFonts w:hint="default" w:ascii="Symbol" w:hAnsi="Symbol"/>
      </w:rPr>
    </w:lvl>
    <w:lvl w:ilvl="7" w:tplc="E196D6F2">
      <w:start w:val="1"/>
      <w:numFmt w:val="bullet"/>
      <w:lvlText w:val="o"/>
      <w:lvlJc w:val="left"/>
      <w:pPr>
        <w:ind w:left="3360" w:hanging="420"/>
      </w:pPr>
      <w:rPr>
        <w:rFonts w:hint="default" w:ascii="Courier New" w:hAnsi="Courier New"/>
      </w:rPr>
    </w:lvl>
    <w:lvl w:ilvl="8" w:tplc="AE94FB96">
      <w:start w:val="1"/>
      <w:numFmt w:val="bullet"/>
      <w:lvlText w:val="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2" w15:restartNumberingAfterBreak="0">
    <w:nsid w:val="3ED5FB15"/>
    <w:multiLevelType w:val="hybridMultilevel"/>
    <w:tmpl w:val="FFFFFFFF"/>
    <w:lvl w:ilvl="0" w:tplc="E0FCD0D6">
      <w:start w:val="1"/>
      <w:numFmt w:val="bullet"/>
      <w:lvlText w:val="-"/>
      <w:lvlJc w:val="left"/>
      <w:pPr>
        <w:ind w:left="420" w:hanging="420"/>
      </w:pPr>
      <w:rPr>
        <w:rFonts w:hint="default" w:ascii="Calibri" w:hAnsi="Calibri"/>
      </w:rPr>
    </w:lvl>
    <w:lvl w:ilvl="1" w:tplc="39FE349A">
      <w:start w:val="1"/>
      <w:numFmt w:val="bullet"/>
      <w:lvlText w:val="o"/>
      <w:lvlJc w:val="left"/>
      <w:pPr>
        <w:ind w:left="840" w:hanging="420"/>
      </w:pPr>
      <w:rPr>
        <w:rFonts w:hint="default" w:ascii="Courier New" w:hAnsi="Courier New"/>
      </w:rPr>
    </w:lvl>
    <w:lvl w:ilvl="2" w:tplc="5FA00FD0">
      <w:start w:val="1"/>
      <w:numFmt w:val="bullet"/>
      <w:lvlText w:val=""/>
      <w:lvlJc w:val="left"/>
      <w:pPr>
        <w:ind w:left="1260" w:hanging="420"/>
      </w:pPr>
      <w:rPr>
        <w:rFonts w:hint="default" w:ascii="Wingdings" w:hAnsi="Wingdings"/>
      </w:rPr>
    </w:lvl>
    <w:lvl w:ilvl="3" w:tplc="DD64C9C0">
      <w:start w:val="1"/>
      <w:numFmt w:val="bullet"/>
      <w:lvlText w:val=""/>
      <w:lvlJc w:val="left"/>
      <w:pPr>
        <w:ind w:left="1680" w:hanging="420"/>
      </w:pPr>
      <w:rPr>
        <w:rFonts w:hint="default" w:ascii="Symbol" w:hAnsi="Symbol"/>
      </w:rPr>
    </w:lvl>
    <w:lvl w:ilvl="4" w:tplc="6D560E04">
      <w:start w:val="1"/>
      <w:numFmt w:val="bullet"/>
      <w:lvlText w:val="o"/>
      <w:lvlJc w:val="left"/>
      <w:pPr>
        <w:ind w:left="2100" w:hanging="420"/>
      </w:pPr>
      <w:rPr>
        <w:rFonts w:hint="default" w:ascii="Courier New" w:hAnsi="Courier New"/>
      </w:rPr>
    </w:lvl>
    <w:lvl w:ilvl="5" w:tplc="02AE3D20">
      <w:start w:val="1"/>
      <w:numFmt w:val="bullet"/>
      <w:lvlText w:val=""/>
      <w:lvlJc w:val="left"/>
      <w:pPr>
        <w:ind w:left="2520" w:hanging="420"/>
      </w:pPr>
      <w:rPr>
        <w:rFonts w:hint="default" w:ascii="Wingdings" w:hAnsi="Wingdings"/>
      </w:rPr>
    </w:lvl>
    <w:lvl w:ilvl="6" w:tplc="550E639C">
      <w:start w:val="1"/>
      <w:numFmt w:val="bullet"/>
      <w:lvlText w:val=""/>
      <w:lvlJc w:val="left"/>
      <w:pPr>
        <w:ind w:left="2940" w:hanging="420"/>
      </w:pPr>
      <w:rPr>
        <w:rFonts w:hint="default" w:ascii="Symbol" w:hAnsi="Symbol"/>
      </w:rPr>
    </w:lvl>
    <w:lvl w:ilvl="7" w:tplc="B89A9BB0">
      <w:start w:val="1"/>
      <w:numFmt w:val="bullet"/>
      <w:lvlText w:val="o"/>
      <w:lvlJc w:val="left"/>
      <w:pPr>
        <w:ind w:left="3360" w:hanging="420"/>
      </w:pPr>
      <w:rPr>
        <w:rFonts w:hint="default" w:ascii="Courier New" w:hAnsi="Courier New"/>
      </w:rPr>
    </w:lvl>
    <w:lvl w:ilvl="8" w:tplc="4770E3D6">
      <w:start w:val="1"/>
      <w:numFmt w:val="bullet"/>
      <w:lvlText w:val="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3" w15:restartNumberingAfterBreak="0">
    <w:nsid w:val="40551C21"/>
    <w:multiLevelType w:val="hybridMultilevel"/>
    <w:tmpl w:val="FFFFFFFF"/>
    <w:lvl w:ilvl="0" w:tplc="FB9E99C8">
      <w:start w:val="1"/>
      <w:numFmt w:val="decimal"/>
      <w:lvlText w:val="%1."/>
      <w:lvlJc w:val="left"/>
      <w:pPr>
        <w:ind w:left="720" w:hanging="360"/>
      </w:pPr>
    </w:lvl>
    <w:lvl w:ilvl="1" w:tplc="F286B934">
      <w:start w:val="1"/>
      <w:numFmt w:val="lowerLetter"/>
      <w:lvlText w:val="%2."/>
      <w:lvlJc w:val="left"/>
      <w:pPr>
        <w:ind w:left="1440" w:hanging="360"/>
      </w:pPr>
    </w:lvl>
    <w:lvl w:ilvl="2" w:tplc="755A8F46">
      <w:start w:val="1"/>
      <w:numFmt w:val="lowerRoman"/>
      <w:lvlText w:val="%3."/>
      <w:lvlJc w:val="right"/>
      <w:pPr>
        <w:ind w:left="2160" w:hanging="180"/>
      </w:pPr>
    </w:lvl>
    <w:lvl w:ilvl="3" w:tplc="051ECD68">
      <w:start w:val="1"/>
      <w:numFmt w:val="decimal"/>
      <w:lvlText w:val="%4."/>
      <w:lvlJc w:val="left"/>
      <w:pPr>
        <w:ind w:left="2880" w:hanging="360"/>
      </w:pPr>
    </w:lvl>
    <w:lvl w:ilvl="4" w:tplc="C2049C12">
      <w:start w:val="1"/>
      <w:numFmt w:val="lowerLetter"/>
      <w:lvlText w:val="%5."/>
      <w:lvlJc w:val="left"/>
      <w:pPr>
        <w:ind w:left="3600" w:hanging="360"/>
      </w:pPr>
    </w:lvl>
    <w:lvl w:ilvl="5" w:tplc="0DD0280C">
      <w:start w:val="1"/>
      <w:numFmt w:val="lowerRoman"/>
      <w:lvlText w:val="%6."/>
      <w:lvlJc w:val="right"/>
      <w:pPr>
        <w:ind w:left="4320" w:hanging="180"/>
      </w:pPr>
    </w:lvl>
    <w:lvl w:ilvl="6" w:tplc="D7207D40">
      <w:start w:val="1"/>
      <w:numFmt w:val="decimal"/>
      <w:lvlText w:val="%7."/>
      <w:lvlJc w:val="left"/>
      <w:pPr>
        <w:ind w:left="5040" w:hanging="360"/>
      </w:pPr>
    </w:lvl>
    <w:lvl w:ilvl="7" w:tplc="796E01BE">
      <w:start w:val="1"/>
      <w:numFmt w:val="lowerLetter"/>
      <w:lvlText w:val="%8."/>
      <w:lvlJc w:val="left"/>
      <w:pPr>
        <w:ind w:left="5760" w:hanging="360"/>
      </w:pPr>
    </w:lvl>
    <w:lvl w:ilvl="8" w:tplc="2CE4B316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DF3865"/>
    <w:multiLevelType w:val="hybridMultilevel"/>
    <w:tmpl w:val="FFFFFFFF"/>
    <w:lvl w:ilvl="0" w:tplc="1C1CCC7A">
      <w:start w:val="1"/>
      <w:numFmt w:val="decimal"/>
      <w:lvlText w:val="%1-"/>
      <w:lvlJc w:val="left"/>
      <w:pPr>
        <w:ind w:left="420" w:hanging="420"/>
      </w:pPr>
    </w:lvl>
    <w:lvl w:ilvl="1" w:tplc="EFFE6648">
      <w:start w:val="1"/>
      <w:numFmt w:val="lowerLetter"/>
      <w:lvlText w:val="%2."/>
      <w:lvlJc w:val="left"/>
      <w:pPr>
        <w:ind w:left="840" w:hanging="420"/>
      </w:pPr>
    </w:lvl>
    <w:lvl w:ilvl="2" w:tplc="72742B5C">
      <w:start w:val="1"/>
      <w:numFmt w:val="lowerRoman"/>
      <w:lvlText w:val="%3."/>
      <w:lvlJc w:val="right"/>
      <w:pPr>
        <w:ind w:left="1260" w:hanging="420"/>
      </w:pPr>
    </w:lvl>
    <w:lvl w:ilvl="3" w:tplc="DBBC3A16">
      <w:start w:val="1"/>
      <w:numFmt w:val="decimal"/>
      <w:lvlText w:val="%4."/>
      <w:lvlJc w:val="left"/>
      <w:pPr>
        <w:ind w:left="1680" w:hanging="420"/>
      </w:pPr>
    </w:lvl>
    <w:lvl w:ilvl="4" w:tplc="BE9E52A8">
      <w:start w:val="1"/>
      <w:numFmt w:val="lowerLetter"/>
      <w:lvlText w:val="%5."/>
      <w:lvlJc w:val="left"/>
      <w:pPr>
        <w:ind w:left="2100" w:hanging="420"/>
      </w:pPr>
    </w:lvl>
    <w:lvl w:ilvl="5" w:tplc="85B85B00">
      <w:start w:val="1"/>
      <w:numFmt w:val="lowerRoman"/>
      <w:lvlText w:val="%6."/>
      <w:lvlJc w:val="right"/>
      <w:pPr>
        <w:ind w:left="2520" w:hanging="420"/>
      </w:pPr>
    </w:lvl>
    <w:lvl w:ilvl="6" w:tplc="ABC88C46">
      <w:start w:val="1"/>
      <w:numFmt w:val="decimal"/>
      <w:lvlText w:val="%7."/>
      <w:lvlJc w:val="left"/>
      <w:pPr>
        <w:ind w:left="2940" w:hanging="420"/>
      </w:pPr>
    </w:lvl>
    <w:lvl w:ilvl="7" w:tplc="FEC440A6">
      <w:start w:val="1"/>
      <w:numFmt w:val="lowerLetter"/>
      <w:lvlText w:val="%8."/>
      <w:lvlJc w:val="left"/>
      <w:pPr>
        <w:ind w:left="3360" w:hanging="420"/>
      </w:pPr>
    </w:lvl>
    <w:lvl w:ilvl="8" w:tplc="7228D858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12EDE11"/>
    <w:multiLevelType w:val="hybridMultilevel"/>
    <w:tmpl w:val="56F463C6"/>
    <w:lvl w:ilvl="0" w:tplc="04A45A6E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A4222F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6D820A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ED8E2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B2E15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6EA5EA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50EB8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452DC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2E2F73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69513E2"/>
    <w:multiLevelType w:val="hybridMultilevel"/>
    <w:tmpl w:val="F6F6F8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FB9AE4"/>
    <w:multiLevelType w:val="hybridMultilevel"/>
    <w:tmpl w:val="FFFFFFFF"/>
    <w:lvl w:ilvl="0" w:tplc="8F8C7238">
      <w:start w:val="1"/>
      <w:numFmt w:val="bullet"/>
      <w:lvlText w:val="-"/>
      <w:lvlJc w:val="left"/>
      <w:pPr>
        <w:ind w:left="420" w:hanging="420"/>
      </w:pPr>
      <w:rPr>
        <w:rFonts w:hint="default" w:ascii="Calibri" w:hAnsi="Calibri"/>
      </w:rPr>
    </w:lvl>
    <w:lvl w:ilvl="1" w:tplc="2DD484F8">
      <w:start w:val="1"/>
      <w:numFmt w:val="bullet"/>
      <w:lvlText w:val="o"/>
      <w:lvlJc w:val="left"/>
      <w:pPr>
        <w:ind w:left="840" w:hanging="420"/>
      </w:pPr>
      <w:rPr>
        <w:rFonts w:hint="default" w:ascii="Courier New" w:hAnsi="Courier New"/>
      </w:rPr>
    </w:lvl>
    <w:lvl w:ilvl="2" w:tplc="90EE5E6C">
      <w:start w:val="1"/>
      <w:numFmt w:val="bullet"/>
      <w:lvlText w:val=""/>
      <w:lvlJc w:val="left"/>
      <w:pPr>
        <w:ind w:left="1260" w:hanging="420"/>
      </w:pPr>
      <w:rPr>
        <w:rFonts w:hint="default" w:ascii="Wingdings" w:hAnsi="Wingdings"/>
      </w:rPr>
    </w:lvl>
    <w:lvl w:ilvl="3" w:tplc="F07C6DD4">
      <w:start w:val="1"/>
      <w:numFmt w:val="bullet"/>
      <w:lvlText w:val=""/>
      <w:lvlJc w:val="left"/>
      <w:pPr>
        <w:ind w:left="1680" w:hanging="420"/>
      </w:pPr>
      <w:rPr>
        <w:rFonts w:hint="default" w:ascii="Symbol" w:hAnsi="Symbol"/>
      </w:rPr>
    </w:lvl>
    <w:lvl w:ilvl="4" w:tplc="DCBCC8B2">
      <w:start w:val="1"/>
      <w:numFmt w:val="bullet"/>
      <w:lvlText w:val="o"/>
      <w:lvlJc w:val="left"/>
      <w:pPr>
        <w:ind w:left="2100" w:hanging="420"/>
      </w:pPr>
      <w:rPr>
        <w:rFonts w:hint="default" w:ascii="Courier New" w:hAnsi="Courier New"/>
      </w:rPr>
    </w:lvl>
    <w:lvl w:ilvl="5" w:tplc="0FE2AE92">
      <w:start w:val="1"/>
      <w:numFmt w:val="bullet"/>
      <w:lvlText w:val=""/>
      <w:lvlJc w:val="left"/>
      <w:pPr>
        <w:ind w:left="2520" w:hanging="420"/>
      </w:pPr>
      <w:rPr>
        <w:rFonts w:hint="default" w:ascii="Wingdings" w:hAnsi="Wingdings"/>
      </w:rPr>
    </w:lvl>
    <w:lvl w:ilvl="6" w:tplc="99524D2E">
      <w:start w:val="1"/>
      <w:numFmt w:val="bullet"/>
      <w:lvlText w:val=""/>
      <w:lvlJc w:val="left"/>
      <w:pPr>
        <w:ind w:left="2940" w:hanging="420"/>
      </w:pPr>
      <w:rPr>
        <w:rFonts w:hint="default" w:ascii="Symbol" w:hAnsi="Symbol"/>
      </w:rPr>
    </w:lvl>
    <w:lvl w:ilvl="7" w:tplc="33BE80CA">
      <w:start w:val="1"/>
      <w:numFmt w:val="bullet"/>
      <w:lvlText w:val="o"/>
      <w:lvlJc w:val="left"/>
      <w:pPr>
        <w:ind w:left="3360" w:hanging="420"/>
      </w:pPr>
      <w:rPr>
        <w:rFonts w:hint="default" w:ascii="Courier New" w:hAnsi="Courier New"/>
      </w:rPr>
    </w:lvl>
    <w:lvl w:ilvl="8" w:tplc="381E362A">
      <w:start w:val="1"/>
      <w:numFmt w:val="bullet"/>
      <w:lvlText w:val="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8" w15:restartNumberingAfterBreak="0">
    <w:nsid w:val="4A7E30C2"/>
    <w:multiLevelType w:val="hybridMultilevel"/>
    <w:tmpl w:val="FFFFFFFF"/>
    <w:lvl w:ilvl="0" w:tplc="79309690">
      <w:start w:val="1"/>
      <w:numFmt w:val="bullet"/>
      <w:lvlText w:val="-"/>
      <w:lvlJc w:val="left"/>
      <w:pPr>
        <w:ind w:left="420" w:hanging="420"/>
      </w:pPr>
      <w:rPr>
        <w:rFonts w:hint="default" w:ascii="Calibri" w:hAnsi="Calibri"/>
      </w:rPr>
    </w:lvl>
    <w:lvl w:ilvl="1" w:tplc="7922A726">
      <w:start w:val="1"/>
      <w:numFmt w:val="bullet"/>
      <w:lvlText w:val="o"/>
      <w:lvlJc w:val="left"/>
      <w:pPr>
        <w:ind w:left="840" w:hanging="420"/>
      </w:pPr>
      <w:rPr>
        <w:rFonts w:hint="default" w:ascii="Courier New" w:hAnsi="Courier New"/>
      </w:rPr>
    </w:lvl>
    <w:lvl w:ilvl="2" w:tplc="01403A08">
      <w:start w:val="1"/>
      <w:numFmt w:val="bullet"/>
      <w:lvlText w:val=""/>
      <w:lvlJc w:val="left"/>
      <w:pPr>
        <w:ind w:left="1260" w:hanging="420"/>
      </w:pPr>
      <w:rPr>
        <w:rFonts w:hint="default" w:ascii="Wingdings" w:hAnsi="Wingdings"/>
      </w:rPr>
    </w:lvl>
    <w:lvl w:ilvl="3" w:tplc="9BC8CE88">
      <w:start w:val="1"/>
      <w:numFmt w:val="bullet"/>
      <w:lvlText w:val=""/>
      <w:lvlJc w:val="left"/>
      <w:pPr>
        <w:ind w:left="1680" w:hanging="420"/>
      </w:pPr>
      <w:rPr>
        <w:rFonts w:hint="default" w:ascii="Symbol" w:hAnsi="Symbol"/>
      </w:rPr>
    </w:lvl>
    <w:lvl w:ilvl="4" w:tplc="C6E82980">
      <w:start w:val="1"/>
      <w:numFmt w:val="bullet"/>
      <w:lvlText w:val="o"/>
      <w:lvlJc w:val="left"/>
      <w:pPr>
        <w:ind w:left="2100" w:hanging="420"/>
      </w:pPr>
      <w:rPr>
        <w:rFonts w:hint="default" w:ascii="Courier New" w:hAnsi="Courier New"/>
      </w:rPr>
    </w:lvl>
    <w:lvl w:ilvl="5" w:tplc="7FF45A72">
      <w:start w:val="1"/>
      <w:numFmt w:val="bullet"/>
      <w:lvlText w:val=""/>
      <w:lvlJc w:val="left"/>
      <w:pPr>
        <w:ind w:left="2520" w:hanging="420"/>
      </w:pPr>
      <w:rPr>
        <w:rFonts w:hint="default" w:ascii="Wingdings" w:hAnsi="Wingdings"/>
      </w:rPr>
    </w:lvl>
    <w:lvl w:ilvl="6" w:tplc="59CECFD4">
      <w:start w:val="1"/>
      <w:numFmt w:val="bullet"/>
      <w:lvlText w:val=""/>
      <w:lvlJc w:val="left"/>
      <w:pPr>
        <w:ind w:left="2940" w:hanging="420"/>
      </w:pPr>
      <w:rPr>
        <w:rFonts w:hint="default" w:ascii="Symbol" w:hAnsi="Symbol"/>
      </w:rPr>
    </w:lvl>
    <w:lvl w:ilvl="7" w:tplc="B55E517A">
      <w:start w:val="1"/>
      <w:numFmt w:val="bullet"/>
      <w:lvlText w:val="o"/>
      <w:lvlJc w:val="left"/>
      <w:pPr>
        <w:ind w:left="3360" w:hanging="420"/>
      </w:pPr>
      <w:rPr>
        <w:rFonts w:hint="default" w:ascii="Courier New" w:hAnsi="Courier New"/>
      </w:rPr>
    </w:lvl>
    <w:lvl w:ilvl="8" w:tplc="39D60EA0">
      <w:start w:val="1"/>
      <w:numFmt w:val="bullet"/>
      <w:lvlText w:val="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9" w15:restartNumberingAfterBreak="0">
    <w:nsid w:val="51654F32"/>
    <w:multiLevelType w:val="hybridMultilevel"/>
    <w:tmpl w:val="1D940BFC"/>
    <w:lvl w:ilvl="0" w:tplc="DE4EEEE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19206EA"/>
    <w:multiLevelType w:val="hybridMultilevel"/>
    <w:tmpl w:val="FFFFFFFF"/>
    <w:lvl w:ilvl="0" w:tplc="3B4C52C8">
      <w:start w:val="1"/>
      <w:numFmt w:val="bullet"/>
      <w:lvlText w:val="-"/>
      <w:lvlJc w:val="left"/>
      <w:pPr>
        <w:ind w:left="420" w:hanging="420"/>
      </w:pPr>
      <w:rPr>
        <w:rFonts w:hint="default" w:ascii="Calibri" w:hAnsi="Calibri"/>
      </w:rPr>
    </w:lvl>
    <w:lvl w:ilvl="1" w:tplc="2DB4A60A">
      <w:start w:val="1"/>
      <w:numFmt w:val="bullet"/>
      <w:lvlText w:val="o"/>
      <w:lvlJc w:val="left"/>
      <w:pPr>
        <w:ind w:left="840" w:hanging="420"/>
      </w:pPr>
      <w:rPr>
        <w:rFonts w:hint="default" w:ascii="Courier New" w:hAnsi="Courier New"/>
      </w:rPr>
    </w:lvl>
    <w:lvl w:ilvl="2" w:tplc="5A420B88">
      <w:start w:val="1"/>
      <w:numFmt w:val="bullet"/>
      <w:lvlText w:val=""/>
      <w:lvlJc w:val="left"/>
      <w:pPr>
        <w:ind w:left="1260" w:hanging="420"/>
      </w:pPr>
      <w:rPr>
        <w:rFonts w:hint="default" w:ascii="Wingdings" w:hAnsi="Wingdings"/>
      </w:rPr>
    </w:lvl>
    <w:lvl w:ilvl="3" w:tplc="D2E65EDC">
      <w:start w:val="1"/>
      <w:numFmt w:val="bullet"/>
      <w:lvlText w:val=""/>
      <w:lvlJc w:val="left"/>
      <w:pPr>
        <w:ind w:left="1680" w:hanging="420"/>
      </w:pPr>
      <w:rPr>
        <w:rFonts w:hint="default" w:ascii="Symbol" w:hAnsi="Symbol"/>
      </w:rPr>
    </w:lvl>
    <w:lvl w:ilvl="4" w:tplc="A8368B1A">
      <w:start w:val="1"/>
      <w:numFmt w:val="bullet"/>
      <w:lvlText w:val="o"/>
      <w:lvlJc w:val="left"/>
      <w:pPr>
        <w:ind w:left="2100" w:hanging="420"/>
      </w:pPr>
      <w:rPr>
        <w:rFonts w:hint="default" w:ascii="Courier New" w:hAnsi="Courier New"/>
      </w:rPr>
    </w:lvl>
    <w:lvl w:ilvl="5" w:tplc="C7882F36">
      <w:start w:val="1"/>
      <w:numFmt w:val="bullet"/>
      <w:lvlText w:val=""/>
      <w:lvlJc w:val="left"/>
      <w:pPr>
        <w:ind w:left="2520" w:hanging="420"/>
      </w:pPr>
      <w:rPr>
        <w:rFonts w:hint="default" w:ascii="Wingdings" w:hAnsi="Wingdings"/>
      </w:rPr>
    </w:lvl>
    <w:lvl w:ilvl="6" w:tplc="A2680108">
      <w:start w:val="1"/>
      <w:numFmt w:val="bullet"/>
      <w:lvlText w:val=""/>
      <w:lvlJc w:val="left"/>
      <w:pPr>
        <w:ind w:left="2940" w:hanging="420"/>
      </w:pPr>
      <w:rPr>
        <w:rFonts w:hint="default" w:ascii="Symbol" w:hAnsi="Symbol"/>
      </w:rPr>
    </w:lvl>
    <w:lvl w:ilvl="7" w:tplc="E4368AE4">
      <w:start w:val="1"/>
      <w:numFmt w:val="bullet"/>
      <w:lvlText w:val="o"/>
      <w:lvlJc w:val="left"/>
      <w:pPr>
        <w:ind w:left="3360" w:hanging="420"/>
      </w:pPr>
      <w:rPr>
        <w:rFonts w:hint="default" w:ascii="Courier New" w:hAnsi="Courier New"/>
      </w:rPr>
    </w:lvl>
    <w:lvl w:ilvl="8" w:tplc="E6946082">
      <w:start w:val="1"/>
      <w:numFmt w:val="bullet"/>
      <w:lvlText w:val="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31" w15:restartNumberingAfterBreak="0">
    <w:nsid w:val="56EF58D7"/>
    <w:multiLevelType w:val="hybridMultilevel"/>
    <w:tmpl w:val="FFFFFFFF"/>
    <w:lvl w:ilvl="0" w:tplc="636ECD32">
      <w:start w:val="1"/>
      <w:numFmt w:val="bullet"/>
      <w:lvlText w:val="-"/>
      <w:lvlJc w:val="left"/>
      <w:pPr>
        <w:ind w:left="420" w:hanging="420"/>
      </w:pPr>
      <w:rPr>
        <w:rFonts w:hint="default" w:ascii="Calibri" w:hAnsi="Calibri"/>
      </w:rPr>
    </w:lvl>
    <w:lvl w:ilvl="1" w:tplc="804EB46A">
      <w:start w:val="1"/>
      <w:numFmt w:val="bullet"/>
      <w:lvlText w:val="o"/>
      <w:lvlJc w:val="left"/>
      <w:pPr>
        <w:ind w:left="840" w:hanging="420"/>
      </w:pPr>
      <w:rPr>
        <w:rFonts w:hint="default" w:ascii="Courier New" w:hAnsi="Courier New"/>
      </w:rPr>
    </w:lvl>
    <w:lvl w:ilvl="2" w:tplc="C01229FA">
      <w:start w:val="1"/>
      <w:numFmt w:val="bullet"/>
      <w:lvlText w:val=""/>
      <w:lvlJc w:val="left"/>
      <w:pPr>
        <w:ind w:left="1260" w:hanging="420"/>
      </w:pPr>
      <w:rPr>
        <w:rFonts w:hint="default" w:ascii="Wingdings" w:hAnsi="Wingdings"/>
      </w:rPr>
    </w:lvl>
    <w:lvl w:ilvl="3" w:tplc="E6FAA240">
      <w:start w:val="1"/>
      <w:numFmt w:val="bullet"/>
      <w:lvlText w:val=""/>
      <w:lvlJc w:val="left"/>
      <w:pPr>
        <w:ind w:left="1680" w:hanging="420"/>
      </w:pPr>
      <w:rPr>
        <w:rFonts w:hint="default" w:ascii="Symbol" w:hAnsi="Symbol"/>
      </w:rPr>
    </w:lvl>
    <w:lvl w:ilvl="4" w:tplc="1A9C1C70">
      <w:start w:val="1"/>
      <w:numFmt w:val="bullet"/>
      <w:lvlText w:val="o"/>
      <w:lvlJc w:val="left"/>
      <w:pPr>
        <w:ind w:left="2100" w:hanging="420"/>
      </w:pPr>
      <w:rPr>
        <w:rFonts w:hint="default" w:ascii="Courier New" w:hAnsi="Courier New"/>
      </w:rPr>
    </w:lvl>
    <w:lvl w:ilvl="5" w:tplc="42B0E5F4">
      <w:start w:val="1"/>
      <w:numFmt w:val="bullet"/>
      <w:lvlText w:val=""/>
      <w:lvlJc w:val="left"/>
      <w:pPr>
        <w:ind w:left="2520" w:hanging="420"/>
      </w:pPr>
      <w:rPr>
        <w:rFonts w:hint="default" w:ascii="Wingdings" w:hAnsi="Wingdings"/>
      </w:rPr>
    </w:lvl>
    <w:lvl w:ilvl="6" w:tplc="601C77CC">
      <w:start w:val="1"/>
      <w:numFmt w:val="bullet"/>
      <w:lvlText w:val=""/>
      <w:lvlJc w:val="left"/>
      <w:pPr>
        <w:ind w:left="2940" w:hanging="420"/>
      </w:pPr>
      <w:rPr>
        <w:rFonts w:hint="default" w:ascii="Symbol" w:hAnsi="Symbol"/>
      </w:rPr>
    </w:lvl>
    <w:lvl w:ilvl="7" w:tplc="6100C19C">
      <w:start w:val="1"/>
      <w:numFmt w:val="bullet"/>
      <w:lvlText w:val="o"/>
      <w:lvlJc w:val="left"/>
      <w:pPr>
        <w:ind w:left="3360" w:hanging="420"/>
      </w:pPr>
      <w:rPr>
        <w:rFonts w:hint="default" w:ascii="Courier New" w:hAnsi="Courier New"/>
      </w:rPr>
    </w:lvl>
    <w:lvl w:ilvl="8" w:tplc="32321730">
      <w:start w:val="1"/>
      <w:numFmt w:val="bullet"/>
      <w:lvlText w:val="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32" w15:restartNumberingAfterBreak="0">
    <w:nsid w:val="5CCC2086"/>
    <w:multiLevelType w:val="hybridMultilevel"/>
    <w:tmpl w:val="E9724D72"/>
    <w:lvl w:ilvl="0" w:tplc="92C2B38A">
      <w:start w:val="1"/>
      <w:numFmt w:val="decimal"/>
      <w:lvlText w:val="%1."/>
      <w:lvlJc w:val="left"/>
      <w:pPr>
        <w:ind w:left="720" w:hanging="360"/>
      </w:pPr>
    </w:lvl>
    <w:lvl w:ilvl="1" w:tplc="6518D978">
      <w:start w:val="1"/>
      <w:numFmt w:val="lowerLetter"/>
      <w:lvlText w:val="%2."/>
      <w:lvlJc w:val="left"/>
      <w:pPr>
        <w:ind w:left="1440" w:hanging="360"/>
      </w:pPr>
    </w:lvl>
    <w:lvl w:ilvl="2" w:tplc="68366246">
      <w:start w:val="1"/>
      <w:numFmt w:val="lowerRoman"/>
      <w:lvlText w:val="%3."/>
      <w:lvlJc w:val="right"/>
      <w:pPr>
        <w:ind w:left="2160" w:hanging="180"/>
      </w:pPr>
    </w:lvl>
    <w:lvl w:ilvl="3" w:tplc="753A9D3C">
      <w:start w:val="1"/>
      <w:numFmt w:val="decimal"/>
      <w:lvlText w:val="%4."/>
      <w:lvlJc w:val="left"/>
      <w:pPr>
        <w:ind w:left="2880" w:hanging="360"/>
      </w:pPr>
    </w:lvl>
    <w:lvl w:ilvl="4" w:tplc="9DB49676">
      <w:start w:val="1"/>
      <w:numFmt w:val="lowerLetter"/>
      <w:lvlText w:val="%5."/>
      <w:lvlJc w:val="left"/>
      <w:pPr>
        <w:ind w:left="3600" w:hanging="360"/>
      </w:pPr>
    </w:lvl>
    <w:lvl w:ilvl="5" w:tplc="B4BE5FF6">
      <w:start w:val="1"/>
      <w:numFmt w:val="lowerRoman"/>
      <w:lvlText w:val="%6."/>
      <w:lvlJc w:val="right"/>
      <w:pPr>
        <w:ind w:left="4320" w:hanging="180"/>
      </w:pPr>
    </w:lvl>
    <w:lvl w:ilvl="6" w:tplc="E4701B48">
      <w:start w:val="1"/>
      <w:numFmt w:val="decimal"/>
      <w:lvlText w:val="%7."/>
      <w:lvlJc w:val="left"/>
      <w:pPr>
        <w:ind w:left="5040" w:hanging="360"/>
      </w:pPr>
    </w:lvl>
    <w:lvl w:ilvl="7" w:tplc="EFC4D180">
      <w:start w:val="1"/>
      <w:numFmt w:val="lowerLetter"/>
      <w:lvlText w:val="%8."/>
      <w:lvlJc w:val="left"/>
      <w:pPr>
        <w:ind w:left="5760" w:hanging="360"/>
      </w:pPr>
    </w:lvl>
    <w:lvl w:ilvl="8" w:tplc="951A71B6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252FEF"/>
    <w:multiLevelType w:val="hybridMultilevel"/>
    <w:tmpl w:val="FFFFFFFF"/>
    <w:lvl w:ilvl="0" w:tplc="EE082CAE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69BCA9C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04C39B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8DACE0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2DCABD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F402D4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82A090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5F804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A9CBFA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3394C8D"/>
    <w:multiLevelType w:val="hybridMultilevel"/>
    <w:tmpl w:val="E782E5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F38E39"/>
    <w:multiLevelType w:val="hybridMultilevel"/>
    <w:tmpl w:val="FFFFFFFF"/>
    <w:lvl w:ilvl="0" w:tplc="B0ECFC6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611858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BE2017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B9062B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664007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A2294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66A53A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F86285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03E637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EC4FDE0"/>
    <w:multiLevelType w:val="hybridMultilevel"/>
    <w:tmpl w:val="2DB021A6"/>
    <w:lvl w:ilvl="0" w:tplc="7078356A">
      <w:start w:val="1"/>
      <w:numFmt w:val="decimal"/>
      <w:lvlText w:val="%1."/>
      <w:lvlJc w:val="left"/>
      <w:pPr>
        <w:ind w:left="720" w:hanging="360"/>
      </w:pPr>
    </w:lvl>
    <w:lvl w:ilvl="1" w:tplc="7D9C3C2A">
      <w:start w:val="1"/>
      <w:numFmt w:val="lowerLetter"/>
      <w:lvlText w:val="%2."/>
      <w:lvlJc w:val="left"/>
      <w:pPr>
        <w:ind w:left="1440" w:hanging="360"/>
      </w:pPr>
    </w:lvl>
    <w:lvl w:ilvl="2" w:tplc="5FFE02E6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7272E6F6">
      <w:start w:val="1"/>
      <w:numFmt w:val="lowerLetter"/>
      <w:lvlText w:val="%5."/>
      <w:lvlJc w:val="left"/>
      <w:pPr>
        <w:ind w:left="3600" w:hanging="360"/>
      </w:pPr>
    </w:lvl>
    <w:lvl w:ilvl="5" w:tplc="FE909BFA">
      <w:start w:val="1"/>
      <w:numFmt w:val="lowerRoman"/>
      <w:lvlText w:val="%6."/>
      <w:lvlJc w:val="right"/>
      <w:pPr>
        <w:ind w:left="4320" w:hanging="180"/>
      </w:pPr>
    </w:lvl>
    <w:lvl w:ilvl="6" w:tplc="367CAB88">
      <w:start w:val="1"/>
      <w:numFmt w:val="decimal"/>
      <w:lvlText w:val="%7."/>
      <w:lvlJc w:val="left"/>
      <w:pPr>
        <w:ind w:left="5040" w:hanging="360"/>
      </w:pPr>
    </w:lvl>
    <w:lvl w:ilvl="7" w:tplc="1AE641F8">
      <w:start w:val="1"/>
      <w:numFmt w:val="lowerLetter"/>
      <w:lvlText w:val="%8."/>
      <w:lvlJc w:val="left"/>
      <w:pPr>
        <w:ind w:left="5760" w:hanging="360"/>
      </w:pPr>
    </w:lvl>
    <w:lvl w:ilvl="8" w:tplc="3AA88AE6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A2DF8C"/>
    <w:multiLevelType w:val="hybridMultilevel"/>
    <w:tmpl w:val="FFFFFFFF"/>
    <w:lvl w:ilvl="0" w:tplc="3E0E0E74">
      <w:start w:val="1"/>
      <w:numFmt w:val="bullet"/>
      <w:lvlText w:val="-"/>
      <w:lvlJc w:val="left"/>
      <w:pPr>
        <w:ind w:left="420" w:hanging="420"/>
      </w:pPr>
      <w:rPr>
        <w:rFonts w:hint="default" w:ascii="Calibri" w:hAnsi="Calibri"/>
      </w:rPr>
    </w:lvl>
    <w:lvl w:ilvl="1" w:tplc="D4DCA122">
      <w:start w:val="1"/>
      <w:numFmt w:val="bullet"/>
      <w:lvlText w:val="o"/>
      <w:lvlJc w:val="left"/>
      <w:pPr>
        <w:ind w:left="840" w:hanging="420"/>
      </w:pPr>
      <w:rPr>
        <w:rFonts w:hint="default" w:ascii="Courier New" w:hAnsi="Courier New"/>
      </w:rPr>
    </w:lvl>
    <w:lvl w:ilvl="2" w:tplc="365AA562">
      <w:start w:val="1"/>
      <w:numFmt w:val="bullet"/>
      <w:lvlText w:val=""/>
      <w:lvlJc w:val="left"/>
      <w:pPr>
        <w:ind w:left="1260" w:hanging="420"/>
      </w:pPr>
      <w:rPr>
        <w:rFonts w:hint="default" w:ascii="Wingdings" w:hAnsi="Wingdings"/>
      </w:rPr>
    </w:lvl>
    <w:lvl w:ilvl="3" w:tplc="4CEE9790">
      <w:start w:val="1"/>
      <w:numFmt w:val="bullet"/>
      <w:lvlText w:val=""/>
      <w:lvlJc w:val="left"/>
      <w:pPr>
        <w:ind w:left="1680" w:hanging="420"/>
      </w:pPr>
      <w:rPr>
        <w:rFonts w:hint="default" w:ascii="Symbol" w:hAnsi="Symbol"/>
      </w:rPr>
    </w:lvl>
    <w:lvl w:ilvl="4" w:tplc="E9F047C8">
      <w:start w:val="1"/>
      <w:numFmt w:val="bullet"/>
      <w:lvlText w:val="o"/>
      <w:lvlJc w:val="left"/>
      <w:pPr>
        <w:ind w:left="2100" w:hanging="420"/>
      </w:pPr>
      <w:rPr>
        <w:rFonts w:hint="default" w:ascii="Courier New" w:hAnsi="Courier New"/>
      </w:rPr>
    </w:lvl>
    <w:lvl w:ilvl="5" w:tplc="17AA537E">
      <w:start w:val="1"/>
      <w:numFmt w:val="bullet"/>
      <w:lvlText w:val=""/>
      <w:lvlJc w:val="left"/>
      <w:pPr>
        <w:ind w:left="2520" w:hanging="420"/>
      </w:pPr>
      <w:rPr>
        <w:rFonts w:hint="default" w:ascii="Wingdings" w:hAnsi="Wingdings"/>
      </w:rPr>
    </w:lvl>
    <w:lvl w:ilvl="6" w:tplc="6E58C2FA">
      <w:start w:val="1"/>
      <w:numFmt w:val="bullet"/>
      <w:lvlText w:val=""/>
      <w:lvlJc w:val="left"/>
      <w:pPr>
        <w:ind w:left="2940" w:hanging="420"/>
      </w:pPr>
      <w:rPr>
        <w:rFonts w:hint="default" w:ascii="Symbol" w:hAnsi="Symbol"/>
      </w:rPr>
    </w:lvl>
    <w:lvl w:ilvl="7" w:tplc="A5868E98">
      <w:start w:val="1"/>
      <w:numFmt w:val="bullet"/>
      <w:lvlText w:val="o"/>
      <w:lvlJc w:val="left"/>
      <w:pPr>
        <w:ind w:left="3360" w:hanging="420"/>
      </w:pPr>
      <w:rPr>
        <w:rFonts w:hint="default" w:ascii="Courier New" w:hAnsi="Courier New"/>
      </w:rPr>
    </w:lvl>
    <w:lvl w:ilvl="8" w:tplc="F2E28758">
      <w:start w:val="1"/>
      <w:numFmt w:val="bullet"/>
      <w:lvlText w:val="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38" w15:restartNumberingAfterBreak="0">
    <w:nsid w:val="7B746DF7"/>
    <w:multiLevelType w:val="hybridMultilevel"/>
    <w:tmpl w:val="FFFFFFFF"/>
    <w:lvl w:ilvl="0" w:tplc="57A25732">
      <w:start w:val="1"/>
      <w:numFmt w:val="bullet"/>
      <w:lvlText w:val="-"/>
      <w:lvlJc w:val="left"/>
      <w:pPr>
        <w:ind w:left="420" w:hanging="420"/>
      </w:pPr>
      <w:rPr>
        <w:rFonts w:hint="default" w:ascii="Calibri" w:hAnsi="Calibri"/>
      </w:rPr>
    </w:lvl>
    <w:lvl w:ilvl="1" w:tplc="A1B87BB6">
      <w:start w:val="1"/>
      <w:numFmt w:val="bullet"/>
      <w:lvlText w:val="o"/>
      <w:lvlJc w:val="left"/>
      <w:pPr>
        <w:ind w:left="840" w:hanging="420"/>
      </w:pPr>
      <w:rPr>
        <w:rFonts w:hint="default" w:ascii="Courier New" w:hAnsi="Courier New"/>
      </w:rPr>
    </w:lvl>
    <w:lvl w:ilvl="2" w:tplc="8B048AA0">
      <w:start w:val="1"/>
      <w:numFmt w:val="bullet"/>
      <w:lvlText w:val=""/>
      <w:lvlJc w:val="left"/>
      <w:pPr>
        <w:ind w:left="1260" w:hanging="420"/>
      </w:pPr>
      <w:rPr>
        <w:rFonts w:hint="default" w:ascii="Wingdings" w:hAnsi="Wingdings"/>
      </w:rPr>
    </w:lvl>
    <w:lvl w:ilvl="3" w:tplc="93F6E094">
      <w:start w:val="1"/>
      <w:numFmt w:val="bullet"/>
      <w:lvlText w:val=""/>
      <w:lvlJc w:val="left"/>
      <w:pPr>
        <w:ind w:left="1680" w:hanging="420"/>
      </w:pPr>
      <w:rPr>
        <w:rFonts w:hint="default" w:ascii="Symbol" w:hAnsi="Symbol"/>
      </w:rPr>
    </w:lvl>
    <w:lvl w:ilvl="4" w:tplc="26EC9B6E">
      <w:start w:val="1"/>
      <w:numFmt w:val="bullet"/>
      <w:lvlText w:val="o"/>
      <w:lvlJc w:val="left"/>
      <w:pPr>
        <w:ind w:left="2100" w:hanging="420"/>
      </w:pPr>
      <w:rPr>
        <w:rFonts w:hint="default" w:ascii="Courier New" w:hAnsi="Courier New"/>
      </w:rPr>
    </w:lvl>
    <w:lvl w:ilvl="5" w:tplc="34AE869E">
      <w:start w:val="1"/>
      <w:numFmt w:val="bullet"/>
      <w:lvlText w:val=""/>
      <w:lvlJc w:val="left"/>
      <w:pPr>
        <w:ind w:left="2520" w:hanging="420"/>
      </w:pPr>
      <w:rPr>
        <w:rFonts w:hint="default" w:ascii="Wingdings" w:hAnsi="Wingdings"/>
      </w:rPr>
    </w:lvl>
    <w:lvl w:ilvl="6" w:tplc="F75C04DC">
      <w:start w:val="1"/>
      <w:numFmt w:val="bullet"/>
      <w:lvlText w:val=""/>
      <w:lvlJc w:val="left"/>
      <w:pPr>
        <w:ind w:left="2940" w:hanging="420"/>
      </w:pPr>
      <w:rPr>
        <w:rFonts w:hint="default" w:ascii="Symbol" w:hAnsi="Symbol"/>
      </w:rPr>
    </w:lvl>
    <w:lvl w:ilvl="7" w:tplc="CB58788C">
      <w:start w:val="1"/>
      <w:numFmt w:val="bullet"/>
      <w:lvlText w:val="o"/>
      <w:lvlJc w:val="left"/>
      <w:pPr>
        <w:ind w:left="3360" w:hanging="420"/>
      </w:pPr>
      <w:rPr>
        <w:rFonts w:hint="default" w:ascii="Courier New" w:hAnsi="Courier New"/>
      </w:rPr>
    </w:lvl>
    <w:lvl w:ilvl="8" w:tplc="FE548EAE">
      <w:start w:val="1"/>
      <w:numFmt w:val="bullet"/>
      <w:lvlText w:val="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39" w15:restartNumberingAfterBreak="0">
    <w:nsid w:val="7B90B767"/>
    <w:multiLevelType w:val="hybridMultilevel"/>
    <w:tmpl w:val="FFFFFFFF"/>
    <w:lvl w:ilvl="0" w:tplc="88B05E64">
      <w:start w:val="1"/>
      <w:numFmt w:val="bullet"/>
      <w:lvlText w:val="-"/>
      <w:lvlJc w:val="left"/>
      <w:pPr>
        <w:ind w:left="420" w:hanging="420"/>
      </w:pPr>
      <w:rPr>
        <w:rFonts w:hint="default" w:ascii="Calibri" w:hAnsi="Calibri"/>
      </w:rPr>
    </w:lvl>
    <w:lvl w:ilvl="1" w:tplc="843445C4">
      <w:start w:val="1"/>
      <w:numFmt w:val="bullet"/>
      <w:lvlText w:val="o"/>
      <w:lvlJc w:val="left"/>
      <w:pPr>
        <w:ind w:left="840" w:hanging="420"/>
      </w:pPr>
      <w:rPr>
        <w:rFonts w:hint="default" w:ascii="Courier New" w:hAnsi="Courier New"/>
      </w:rPr>
    </w:lvl>
    <w:lvl w:ilvl="2" w:tplc="BCDCC034">
      <w:start w:val="1"/>
      <w:numFmt w:val="bullet"/>
      <w:lvlText w:val=""/>
      <w:lvlJc w:val="left"/>
      <w:pPr>
        <w:ind w:left="1260" w:hanging="420"/>
      </w:pPr>
      <w:rPr>
        <w:rFonts w:hint="default" w:ascii="Wingdings" w:hAnsi="Wingdings"/>
      </w:rPr>
    </w:lvl>
    <w:lvl w:ilvl="3" w:tplc="144630F2">
      <w:start w:val="1"/>
      <w:numFmt w:val="bullet"/>
      <w:lvlText w:val=""/>
      <w:lvlJc w:val="left"/>
      <w:pPr>
        <w:ind w:left="1680" w:hanging="420"/>
      </w:pPr>
      <w:rPr>
        <w:rFonts w:hint="default" w:ascii="Symbol" w:hAnsi="Symbol"/>
      </w:rPr>
    </w:lvl>
    <w:lvl w:ilvl="4" w:tplc="33C0CEC2">
      <w:start w:val="1"/>
      <w:numFmt w:val="bullet"/>
      <w:lvlText w:val="o"/>
      <w:lvlJc w:val="left"/>
      <w:pPr>
        <w:ind w:left="2100" w:hanging="420"/>
      </w:pPr>
      <w:rPr>
        <w:rFonts w:hint="default" w:ascii="Courier New" w:hAnsi="Courier New"/>
      </w:rPr>
    </w:lvl>
    <w:lvl w:ilvl="5" w:tplc="8EB09AEA">
      <w:start w:val="1"/>
      <w:numFmt w:val="bullet"/>
      <w:lvlText w:val=""/>
      <w:lvlJc w:val="left"/>
      <w:pPr>
        <w:ind w:left="2520" w:hanging="420"/>
      </w:pPr>
      <w:rPr>
        <w:rFonts w:hint="default" w:ascii="Wingdings" w:hAnsi="Wingdings"/>
      </w:rPr>
    </w:lvl>
    <w:lvl w:ilvl="6" w:tplc="9F96B556">
      <w:start w:val="1"/>
      <w:numFmt w:val="bullet"/>
      <w:lvlText w:val=""/>
      <w:lvlJc w:val="left"/>
      <w:pPr>
        <w:ind w:left="2940" w:hanging="420"/>
      </w:pPr>
      <w:rPr>
        <w:rFonts w:hint="default" w:ascii="Symbol" w:hAnsi="Symbol"/>
      </w:rPr>
    </w:lvl>
    <w:lvl w:ilvl="7" w:tplc="3A7E691C">
      <w:start w:val="1"/>
      <w:numFmt w:val="bullet"/>
      <w:lvlText w:val="o"/>
      <w:lvlJc w:val="left"/>
      <w:pPr>
        <w:ind w:left="3360" w:hanging="420"/>
      </w:pPr>
      <w:rPr>
        <w:rFonts w:hint="default" w:ascii="Courier New" w:hAnsi="Courier New"/>
      </w:rPr>
    </w:lvl>
    <w:lvl w:ilvl="8" w:tplc="E2E06FDC">
      <w:start w:val="1"/>
      <w:numFmt w:val="bullet"/>
      <w:lvlText w:val="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40" w15:restartNumberingAfterBreak="0">
    <w:nsid w:val="7BC33BB6"/>
    <w:multiLevelType w:val="hybridMultilevel"/>
    <w:tmpl w:val="0D62C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E98003"/>
    <w:multiLevelType w:val="hybridMultilevel"/>
    <w:tmpl w:val="FFFFFFFF"/>
    <w:lvl w:ilvl="0" w:tplc="6B6C8686">
      <w:start w:val="1"/>
      <w:numFmt w:val="bullet"/>
      <w:lvlText w:val="-"/>
      <w:lvlJc w:val="left"/>
      <w:pPr>
        <w:ind w:left="420" w:hanging="420"/>
      </w:pPr>
      <w:rPr>
        <w:rFonts w:hint="default" w:ascii="Calibri" w:hAnsi="Calibri"/>
      </w:rPr>
    </w:lvl>
    <w:lvl w:ilvl="1" w:tplc="2C4E0E48">
      <w:start w:val="1"/>
      <w:numFmt w:val="bullet"/>
      <w:lvlText w:val="o"/>
      <w:lvlJc w:val="left"/>
      <w:pPr>
        <w:ind w:left="840" w:hanging="420"/>
      </w:pPr>
      <w:rPr>
        <w:rFonts w:hint="default" w:ascii="Courier New" w:hAnsi="Courier New"/>
      </w:rPr>
    </w:lvl>
    <w:lvl w:ilvl="2" w:tplc="1B0C08A6">
      <w:start w:val="1"/>
      <w:numFmt w:val="bullet"/>
      <w:lvlText w:val=""/>
      <w:lvlJc w:val="left"/>
      <w:pPr>
        <w:ind w:left="1260" w:hanging="420"/>
      </w:pPr>
      <w:rPr>
        <w:rFonts w:hint="default" w:ascii="Wingdings" w:hAnsi="Wingdings"/>
      </w:rPr>
    </w:lvl>
    <w:lvl w:ilvl="3" w:tplc="21CAA944">
      <w:start w:val="1"/>
      <w:numFmt w:val="bullet"/>
      <w:lvlText w:val=""/>
      <w:lvlJc w:val="left"/>
      <w:pPr>
        <w:ind w:left="1680" w:hanging="420"/>
      </w:pPr>
      <w:rPr>
        <w:rFonts w:hint="default" w:ascii="Symbol" w:hAnsi="Symbol"/>
      </w:rPr>
    </w:lvl>
    <w:lvl w:ilvl="4" w:tplc="33F4A65C">
      <w:start w:val="1"/>
      <w:numFmt w:val="bullet"/>
      <w:lvlText w:val="o"/>
      <w:lvlJc w:val="left"/>
      <w:pPr>
        <w:ind w:left="2100" w:hanging="420"/>
      </w:pPr>
      <w:rPr>
        <w:rFonts w:hint="default" w:ascii="Courier New" w:hAnsi="Courier New"/>
      </w:rPr>
    </w:lvl>
    <w:lvl w:ilvl="5" w:tplc="9A4CBF2C">
      <w:start w:val="1"/>
      <w:numFmt w:val="bullet"/>
      <w:lvlText w:val=""/>
      <w:lvlJc w:val="left"/>
      <w:pPr>
        <w:ind w:left="2520" w:hanging="420"/>
      </w:pPr>
      <w:rPr>
        <w:rFonts w:hint="default" w:ascii="Wingdings" w:hAnsi="Wingdings"/>
      </w:rPr>
    </w:lvl>
    <w:lvl w:ilvl="6" w:tplc="A22C1662">
      <w:start w:val="1"/>
      <w:numFmt w:val="bullet"/>
      <w:lvlText w:val=""/>
      <w:lvlJc w:val="left"/>
      <w:pPr>
        <w:ind w:left="2940" w:hanging="420"/>
      </w:pPr>
      <w:rPr>
        <w:rFonts w:hint="default" w:ascii="Symbol" w:hAnsi="Symbol"/>
      </w:rPr>
    </w:lvl>
    <w:lvl w:ilvl="7" w:tplc="081A2578">
      <w:start w:val="1"/>
      <w:numFmt w:val="bullet"/>
      <w:lvlText w:val="o"/>
      <w:lvlJc w:val="left"/>
      <w:pPr>
        <w:ind w:left="3360" w:hanging="420"/>
      </w:pPr>
      <w:rPr>
        <w:rFonts w:hint="default" w:ascii="Courier New" w:hAnsi="Courier New"/>
      </w:rPr>
    </w:lvl>
    <w:lvl w:ilvl="8" w:tplc="BAACCC16">
      <w:start w:val="1"/>
      <w:numFmt w:val="bullet"/>
      <w:lvlText w:val="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42" w15:restartNumberingAfterBreak="0">
    <w:nsid w:val="7F03660F"/>
    <w:multiLevelType w:val="hybridMultilevel"/>
    <w:tmpl w:val="AE42B0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51">
    <w:abstractNumId w:val="50"/>
  </w:num>
  <w:num w:numId="50">
    <w:abstractNumId w:val="49"/>
  </w:num>
  <w:num w:numId="49">
    <w:abstractNumId w:val="48"/>
  </w:num>
  <w:num w:numId="48">
    <w:abstractNumId w:val="47"/>
  </w: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1" w16cid:durableId="8802245">
    <w:abstractNumId w:val="17"/>
  </w:num>
  <w:num w:numId="2" w16cid:durableId="1090545627">
    <w:abstractNumId w:val="37"/>
  </w:num>
  <w:num w:numId="3" w16cid:durableId="1591770892">
    <w:abstractNumId w:val="38"/>
  </w:num>
  <w:num w:numId="4" w16cid:durableId="993415525">
    <w:abstractNumId w:val="31"/>
  </w:num>
  <w:num w:numId="5" w16cid:durableId="634261895">
    <w:abstractNumId w:val="39"/>
  </w:num>
  <w:num w:numId="6" w16cid:durableId="33583753">
    <w:abstractNumId w:val="30"/>
  </w:num>
  <w:num w:numId="7" w16cid:durableId="1459031745">
    <w:abstractNumId w:val="22"/>
  </w:num>
  <w:num w:numId="8" w16cid:durableId="517357556">
    <w:abstractNumId w:val="41"/>
  </w:num>
  <w:num w:numId="9" w16cid:durableId="1815175903">
    <w:abstractNumId w:val="27"/>
  </w:num>
  <w:num w:numId="10" w16cid:durableId="1483160569">
    <w:abstractNumId w:val="21"/>
  </w:num>
  <w:num w:numId="11" w16cid:durableId="522596461">
    <w:abstractNumId w:val="18"/>
  </w:num>
  <w:num w:numId="12" w16cid:durableId="1866088959">
    <w:abstractNumId w:val="20"/>
  </w:num>
  <w:num w:numId="13" w16cid:durableId="304552092">
    <w:abstractNumId w:val="4"/>
  </w:num>
  <w:num w:numId="14" w16cid:durableId="1612709991">
    <w:abstractNumId w:val="24"/>
  </w:num>
  <w:num w:numId="15" w16cid:durableId="222717846">
    <w:abstractNumId w:val="3"/>
  </w:num>
  <w:num w:numId="16" w16cid:durableId="1437289267">
    <w:abstractNumId w:val="16"/>
  </w:num>
  <w:num w:numId="17" w16cid:durableId="1407612317">
    <w:abstractNumId w:val="9"/>
  </w:num>
  <w:num w:numId="18" w16cid:durableId="1309631532">
    <w:abstractNumId w:val="13"/>
  </w:num>
  <w:num w:numId="19" w16cid:durableId="1027296221">
    <w:abstractNumId w:val="15"/>
  </w:num>
  <w:num w:numId="20" w16cid:durableId="431437493">
    <w:abstractNumId w:val="33"/>
  </w:num>
  <w:num w:numId="21" w16cid:durableId="1016811767">
    <w:abstractNumId w:val="28"/>
  </w:num>
  <w:num w:numId="22" w16cid:durableId="368919100">
    <w:abstractNumId w:val="35"/>
  </w:num>
  <w:num w:numId="23" w16cid:durableId="1962104198">
    <w:abstractNumId w:val="25"/>
  </w:num>
  <w:num w:numId="24" w16cid:durableId="1832869175">
    <w:abstractNumId w:val="40"/>
  </w:num>
  <w:num w:numId="25" w16cid:durableId="2036348253">
    <w:abstractNumId w:val="26"/>
  </w:num>
  <w:num w:numId="26" w16cid:durableId="1783844424">
    <w:abstractNumId w:val="0"/>
  </w:num>
  <w:num w:numId="27" w16cid:durableId="1362708597">
    <w:abstractNumId w:val="11"/>
  </w:num>
  <w:num w:numId="28" w16cid:durableId="1851143774">
    <w:abstractNumId w:val="29"/>
  </w:num>
  <w:num w:numId="29" w16cid:durableId="1850024556">
    <w:abstractNumId w:val="19"/>
  </w:num>
  <w:num w:numId="30" w16cid:durableId="1507133665">
    <w:abstractNumId w:val="12"/>
  </w:num>
  <w:num w:numId="31" w16cid:durableId="744374567">
    <w:abstractNumId w:val="42"/>
  </w:num>
  <w:num w:numId="32" w16cid:durableId="1000962504">
    <w:abstractNumId w:val="5"/>
  </w:num>
  <w:num w:numId="33" w16cid:durableId="329216614">
    <w:abstractNumId w:val="6"/>
  </w:num>
  <w:num w:numId="34" w16cid:durableId="485821027">
    <w:abstractNumId w:val="34"/>
  </w:num>
  <w:num w:numId="35" w16cid:durableId="580020828">
    <w:abstractNumId w:val="32"/>
  </w:num>
  <w:num w:numId="36" w16cid:durableId="210772424">
    <w:abstractNumId w:val="36"/>
  </w:num>
  <w:num w:numId="37" w16cid:durableId="1511213364">
    <w:abstractNumId w:val="10"/>
  </w:num>
  <w:num w:numId="38" w16cid:durableId="478612451">
    <w:abstractNumId w:val="7"/>
  </w:num>
  <w:num w:numId="39" w16cid:durableId="87653445">
    <w:abstractNumId w:val="23"/>
  </w:num>
  <w:num w:numId="40" w16cid:durableId="641738927">
    <w:abstractNumId w:val="8"/>
  </w:num>
  <w:num w:numId="41" w16cid:durableId="1909344253">
    <w:abstractNumId w:val="14"/>
  </w:num>
  <w:num w:numId="42" w16cid:durableId="535774867">
    <w:abstractNumId w:val="2"/>
  </w:num>
  <w:num w:numId="43" w16cid:durableId="1186477704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0sDCxtLAwtjAzNzRT0lEKTi0uzszPAykwqgUA4NUvGywAAAA="/>
  </w:docVars>
  <w:rsids>
    <w:rsidRoot w:val="00DA3674"/>
    <w:rsid w:val="000034A7"/>
    <w:rsid w:val="00003A5F"/>
    <w:rsid w:val="0000413F"/>
    <w:rsid w:val="00011375"/>
    <w:rsid w:val="00022159"/>
    <w:rsid w:val="00024871"/>
    <w:rsid w:val="00024DD8"/>
    <w:rsid w:val="000302C7"/>
    <w:rsid w:val="000327CB"/>
    <w:rsid w:val="000364CE"/>
    <w:rsid w:val="00040D19"/>
    <w:rsid w:val="000429CA"/>
    <w:rsid w:val="00044C14"/>
    <w:rsid w:val="00045760"/>
    <w:rsid w:val="00046069"/>
    <w:rsid w:val="0004CE1B"/>
    <w:rsid w:val="0005148B"/>
    <w:rsid w:val="0005238F"/>
    <w:rsid w:val="0005462B"/>
    <w:rsid w:val="0005542D"/>
    <w:rsid w:val="00064F19"/>
    <w:rsid w:val="00066A16"/>
    <w:rsid w:val="000673D2"/>
    <w:rsid w:val="00074434"/>
    <w:rsid w:val="00075974"/>
    <w:rsid w:val="00080AEE"/>
    <w:rsid w:val="00080E48"/>
    <w:rsid w:val="00084289"/>
    <w:rsid w:val="00084D61"/>
    <w:rsid w:val="00085769"/>
    <w:rsid w:val="000901E1"/>
    <w:rsid w:val="00090468"/>
    <w:rsid w:val="0009245E"/>
    <w:rsid w:val="00094258"/>
    <w:rsid w:val="00096373"/>
    <w:rsid w:val="000A02D4"/>
    <w:rsid w:val="000A1528"/>
    <w:rsid w:val="000A4004"/>
    <w:rsid w:val="000A6340"/>
    <w:rsid w:val="000A6B17"/>
    <w:rsid w:val="000B0028"/>
    <w:rsid w:val="000B686B"/>
    <w:rsid w:val="000B6B19"/>
    <w:rsid w:val="000C776A"/>
    <w:rsid w:val="000D045F"/>
    <w:rsid w:val="000D3DAB"/>
    <w:rsid w:val="000E1D83"/>
    <w:rsid w:val="000E59E8"/>
    <w:rsid w:val="000F0A24"/>
    <w:rsid w:val="000F0FC2"/>
    <w:rsid w:val="000F6AE9"/>
    <w:rsid w:val="000F7930"/>
    <w:rsid w:val="000F7CEE"/>
    <w:rsid w:val="0010013E"/>
    <w:rsid w:val="001007ED"/>
    <w:rsid w:val="00101A5B"/>
    <w:rsid w:val="00101C46"/>
    <w:rsid w:val="00103092"/>
    <w:rsid w:val="00103798"/>
    <w:rsid w:val="00103E38"/>
    <w:rsid w:val="001135C4"/>
    <w:rsid w:val="00113E20"/>
    <w:rsid w:val="001143F6"/>
    <w:rsid w:val="001152E1"/>
    <w:rsid w:val="0011675F"/>
    <w:rsid w:val="00123F50"/>
    <w:rsid w:val="00124DB2"/>
    <w:rsid w:val="001265A7"/>
    <w:rsid w:val="00127DD2"/>
    <w:rsid w:val="00131E8D"/>
    <w:rsid w:val="001356E1"/>
    <w:rsid w:val="00137DCD"/>
    <w:rsid w:val="00141265"/>
    <w:rsid w:val="00141A3D"/>
    <w:rsid w:val="001425C0"/>
    <w:rsid w:val="00143D27"/>
    <w:rsid w:val="00145594"/>
    <w:rsid w:val="00145E9A"/>
    <w:rsid w:val="00147708"/>
    <w:rsid w:val="00150BF0"/>
    <w:rsid w:val="001527C0"/>
    <w:rsid w:val="0015325A"/>
    <w:rsid w:val="00154635"/>
    <w:rsid w:val="00157D5B"/>
    <w:rsid w:val="00157E53"/>
    <w:rsid w:val="001656B0"/>
    <w:rsid w:val="001663CB"/>
    <w:rsid w:val="00171FAE"/>
    <w:rsid w:val="00182114"/>
    <w:rsid w:val="001851AB"/>
    <w:rsid w:val="00187C60"/>
    <w:rsid w:val="001906C2"/>
    <w:rsid w:val="00194CFA"/>
    <w:rsid w:val="00195C0C"/>
    <w:rsid w:val="001A2494"/>
    <w:rsid w:val="001A36DD"/>
    <w:rsid w:val="001A5FEB"/>
    <w:rsid w:val="001B1BD1"/>
    <w:rsid w:val="001B7D46"/>
    <w:rsid w:val="001C1E7F"/>
    <w:rsid w:val="001C2FB2"/>
    <w:rsid w:val="001C5428"/>
    <w:rsid w:val="001E0693"/>
    <w:rsid w:val="001E0ADE"/>
    <w:rsid w:val="001E162A"/>
    <w:rsid w:val="001E7E69"/>
    <w:rsid w:val="001F6377"/>
    <w:rsid w:val="00205B13"/>
    <w:rsid w:val="00211273"/>
    <w:rsid w:val="00211E3E"/>
    <w:rsid w:val="00212C64"/>
    <w:rsid w:val="002133A6"/>
    <w:rsid w:val="0022002D"/>
    <w:rsid w:val="002251AA"/>
    <w:rsid w:val="002258ED"/>
    <w:rsid w:val="00230F08"/>
    <w:rsid w:val="002327BA"/>
    <w:rsid w:val="00234A48"/>
    <w:rsid w:val="00240275"/>
    <w:rsid w:val="00240B7D"/>
    <w:rsid w:val="00242477"/>
    <w:rsid w:val="00243D6D"/>
    <w:rsid w:val="00244057"/>
    <w:rsid w:val="00244B2C"/>
    <w:rsid w:val="00245E02"/>
    <w:rsid w:val="00250053"/>
    <w:rsid w:val="002504CA"/>
    <w:rsid w:val="0025101C"/>
    <w:rsid w:val="0025564F"/>
    <w:rsid w:val="002566E3"/>
    <w:rsid w:val="00257BD9"/>
    <w:rsid w:val="002724C8"/>
    <w:rsid w:val="00272A8A"/>
    <w:rsid w:val="00273E04"/>
    <w:rsid w:val="00280A1F"/>
    <w:rsid w:val="002814CC"/>
    <w:rsid w:val="002834EA"/>
    <w:rsid w:val="00286794"/>
    <w:rsid w:val="00293127"/>
    <w:rsid w:val="00295964"/>
    <w:rsid w:val="002A304C"/>
    <w:rsid w:val="002A3910"/>
    <w:rsid w:val="002A6C7F"/>
    <w:rsid w:val="002B6AD1"/>
    <w:rsid w:val="002C08B1"/>
    <w:rsid w:val="002C3623"/>
    <w:rsid w:val="002C65C4"/>
    <w:rsid w:val="002C7305"/>
    <w:rsid w:val="002C74CF"/>
    <w:rsid w:val="002D0DF2"/>
    <w:rsid w:val="002D3AF4"/>
    <w:rsid w:val="002D6EBA"/>
    <w:rsid w:val="002D748B"/>
    <w:rsid w:val="002D7CAA"/>
    <w:rsid w:val="002E1D66"/>
    <w:rsid w:val="002E4578"/>
    <w:rsid w:val="002E6873"/>
    <w:rsid w:val="002E7412"/>
    <w:rsid w:val="002E77ED"/>
    <w:rsid w:val="002F1525"/>
    <w:rsid w:val="002F5535"/>
    <w:rsid w:val="002F6B4A"/>
    <w:rsid w:val="00303410"/>
    <w:rsid w:val="00303E23"/>
    <w:rsid w:val="00306071"/>
    <w:rsid w:val="00306DD4"/>
    <w:rsid w:val="00307173"/>
    <w:rsid w:val="00311965"/>
    <w:rsid w:val="003129C6"/>
    <w:rsid w:val="00330015"/>
    <w:rsid w:val="00332949"/>
    <w:rsid w:val="00333AA5"/>
    <w:rsid w:val="0033590B"/>
    <w:rsid w:val="00335EF5"/>
    <w:rsid w:val="0033758D"/>
    <w:rsid w:val="00340543"/>
    <w:rsid w:val="00340B28"/>
    <w:rsid w:val="00342328"/>
    <w:rsid w:val="00347837"/>
    <w:rsid w:val="0035074D"/>
    <w:rsid w:val="003564B0"/>
    <w:rsid w:val="00356D80"/>
    <w:rsid w:val="003603A9"/>
    <w:rsid w:val="00360F02"/>
    <w:rsid w:val="00365929"/>
    <w:rsid w:val="00371137"/>
    <w:rsid w:val="00372E7D"/>
    <w:rsid w:val="00375E3E"/>
    <w:rsid w:val="00376402"/>
    <w:rsid w:val="003779BC"/>
    <w:rsid w:val="0038161D"/>
    <w:rsid w:val="00382177"/>
    <w:rsid w:val="00384D58"/>
    <w:rsid w:val="0038670D"/>
    <w:rsid w:val="00386CF5"/>
    <w:rsid w:val="0039143F"/>
    <w:rsid w:val="003923B1"/>
    <w:rsid w:val="0039432F"/>
    <w:rsid w:val="00394958"/>
    <w:rsid w:val="00395633"/>
    <w:rsid w:val="003A3D53"/>
    <w:rsid w:val="003B600E"/>
    <w:rsid w:val="003C2AEB"/>
    <w:rsid w:val="003C5A68"/>
    <w:rsid w:val="003D003F"/>
    <w:rsid w:val="003D38F6"/>
    <w:rsid w:val="003D69B1"/>
    <w:rsid w:val="003E5BD1"/>
    <w:rsid w:val="003E77CD"/>
    <w:rsid w:val="003E798E"/>
    <w:rsid w:val="003E7F5E"/>
    <w:rsid w:val="003F185D"/>
    <w:rsid w:val="00401EA3"/>
    <w:rsid w:val="004022A0"/>
    <w:rsid w:val="0040696C"/>
    <w:rsid w:val="00412A66"/>
    <w:rsid w:val="00412B25"/>
    <w:rsid w:val="0041432D"/>
    <w:rsid w:val="00422309"/>
    <w:rsid w:val="004256AC"/>
    <w:rsid w:val="00426A37"/>
    <w:rsid w:val="00427A49"/>
    <w:rsid w:val="00430F90"/>
    <w:rsid w:val="00433804"/>
    <w:rsid w:val="00433E45"/>
    <w:rsid w:val="00434430"/>
    <w:rsid w:val="00443400"/>
    <w:rsid w:val="00443AFC"/>
    <w:rsid w:val="00446D3A"/>
    <w:rsid w:val="00447659"/>
    <w:rsid w:val="004541BF"/>
    <w:rsid w:val="004546B5"/>
    <w:rsid w:val="00455486"/>
    <w:rsid w:val="00456899"/>
    <w:rsid w:val="004574B5"/>
    <w:rsid w:val="00466BDE"/>
    <w:rsid w:val="00471830"/>
    <w:rsid w:val="0047287D"/>
    <w:rsid w:val="00472E7F"/>
    <w:rsid w:val="004763E4"/>
    <w:rsid w:val="00477129"/>
    <w:rsid w:val="00481FF7"/>
    <w:rsid w:val="00483051"/>
    <w:rsid w:val="00486587"/>
    <w:rsid w:val="004871C4"/>
    <w:rsid w:val="00491C4A"/>
    <w:rsid w:val="00492AD9"/>
    <w:rsid w:val="00493300"/>
    <w:rsid w:val="00494E82"/>
    <w:rsid w:val="0049666A"/>
    <w:rsid w:val="00496A8A"/>
    <w:rsid w:val="00497380"/>
    <w:rsid w:val="004A3560"/>
    <w:rsid w:val="004A372F"/>
    <w:rsid w:val="004A3EDB"/>
    <w:rsid w:val="004A59B8"/>
    <w:rsid w:val="004A70B1"/>
    <w:rsid w:val="004A78D1"/>
    <w:rsid w:val="004B2386"/>
    <w:rsid w:val="004B51B2"/>
    <w:rsid w:val="004B5F1D"/>
    <w:rsid w:val="004B7E5E"/>
    <w:rsid w:val="004C0AAD"/>
    <w:rsid w:val="004C3270"/>
    <w:rsid w:val="004C3474"/>
    <w:rsid w:val="004C3883"/>
    <w:rsid w:val="004C73FA"/>
    <w:rsid w:val="004D1A27"/>
    <w:rsid w:val="004D21ED"/>
    <w:rsid w:val="004D244B"/>
    <w:rsid w:val="004D4E03"/>
    <w:rsid w:val="004D67AB"/>
    <w:rsid w:val="004E2D1E"/>
    <w:rsid w:val="004E2E8C"/>
    <w:rsid w:val="004E419E"/>
    <w:rsid w:val="004E5F16"/>
    <w:rsid w:val="004E64B9"/>
    <w:rsid w:val="004E6B34"/>
    <w:rsid w:val="004E7160"/>
    <w:rsid w:val="004F1BBF"/>
    <w:rsid w:val="004F2FC3"/>
    <w:rsid w:val="004F3348"/>
    <w:rsid w:val="005003CC"/>
    <w:rsid w:val="00500D66"/>
    <w:rsid w:val="00503137"/>
    <w:rsid w:val="00505535"/>
    <w:rsid w:val="0050730B"/>
    <w:rsid w:val="005126BB"/>
    <w:rsid w:val="00512CD8"/>
    <w:rsid w:val="0051425A"/>
    <w:rsid w:val="00515397"/>
    <w:rsid w:val="00517E2E"/>
    <w:rsid w:val="00533E48"/>
    <w:rsid w:val="005376DB"/>
    <w:rsid w:val="0054055C"/>
    <w:rsid w:val="00542315"/>
    <w:rsid w:val="00544896"/>
    <w:rsid w:val="00544C62"/>
    <w:rsid w:val="0054539B"/>
    <w:rsid w:val="00545F16"/>
    <w:rsid w:val="00561060"/>
    <w:rsid w:val="00562508"/>
    <w:rsid w:val="00565C76"/>
    <w:rsid w:val="005660A7"/>
    <w:rsid w:val="0057107D"/>
    <w:rsid w:val="00572B2B"/>
    <w:rsid w:val="005732D6"/>
    <w:rsid w:val="00573F47"/>
    <w:rsid w:val="00576970"/>
    <w:rsid w:val="00580B3B"/>
    <w:rsid w:val="005815F9"/>
    <w:rsid w:val="00582544"/>
    <w:rsid w:val="00596EEA"/>
    <w:rsid w:val="005A3C00"/>
    <w:rsid w:val="005A525E"/>
    <w:rsid w:val="005B327A"/>
    <w:rsid w:val="005C04C7"/>
    <w:rsid w:val="005C2197"/>
    <w:rsid w:val="005C227B"/>
    <w:rsid w:val="005C4121"/>
    <w:rsid w:val="005D75A9"/>
    <w:rsid w:val="005D7852"/>
    <w:rsid w:val="005E341C"/>
    <w:rsid w:val="005E4846"/>
    <w:rsid w:val="005E79BB"/>
    <w:rsid w:val="005F44A6"/>
    <w:rsid w:val="005F5B6A"/>
    <w:rsid w:val="005F7FA2"/>
    <w:rsid w:val="00603060"/>
    <w:rsid w:val="006038BE"/>
    <w:rsid w:val="00604036"/>
    <w:rsid w:val="00604ED9"/>
    <w:rsid w:val="006082B0"/>
    <w:rsid w:val="00611893"/>
    <w:rsid w:val="00611E1B"/>
    <w:rsid w:val="00613EE9"/>
    <w:rsid w:val="00614BC7"/>
    <w:rsid w:val="00614DD9"/>
    <w:rsid w:val="0061732C"/>
    <w:rsid w:val="0062039F"/>
    <w:rsid w:val="00620C3F"/>
    <w:rsid w:val="0062326B"/>
    <w:rsid w:val="00624352"/>
    <w:rsid w:val="006248B6"/>
    <w:rsid w:val="00625000"/>
    <w:rsid w:val="00625FF1"/>
    <w:rsid w:val="00627153"/>
    <w:rsid w:val="006321E1"/>
    <w:rsid w:val="00636312"/>
    <w:rsid w:val="006364A9"/>
    <w:rsid w:val="006369A0"/>
    <w:rsid w:val="00636D43"/>
    <w:rsid w:val="0063FCCD"/>
    <w:rsid w:val="00641FDE"/>
    <w:rsid w:val="00642576"/>
    <w:rsid w:val="006456C5"/>
    <w:rsid w:val="00647400"/>
    <w:rsid w:val="0065066B"/>
    <w:rsid w:val="00650A44"/>
    <w:rsid w:val="00652CDD"/>
    <w:rsid w:val="00652D96"/>
    <w:rsid w:val="00653E08"/>
    <w:rsid w:val="00653E93"/>
    <w:rsid w:val="00664AD0"/>
    <w:rsid w:val="00670391"/>
    <w:rsid w:val="00672C03"/>
    <w:rsid w:val="00680944"/>
    <w:rsid w:val="00681E9F"/>
    <w:rsid w:val="006830A3"/>
    <w:rsid w:val="0068341B"/>
    <w:rsid w:val="00683525"/>
    <w:rsid w:val="00684444"/>
    <w:rsid w:val="006A04BD"/>
    <w:rsid w:val="006A288D"/>
    <w:rsid w:val="006A3183"/>
    <w:rsid w:val="006A3644"/>
    <w:rsid w:val="006B1CF5"/>
    <w:rsid w:val="006B5870"/>
    <w:rsid w:val="006B6C6C"/>
    <w:rsid w:val="006C1632"/>
    <w:rsid w:val="006C39A1"/>
    <w:rsid w:val="006C5135"/>
    <w:rsid w:val="006C727B"/>
    <w:rsid w:val="006D33C5"/>
    <w:rsid w:val="006E2D8A"/>
    <w:rsid w:val="006E410D"/>
    <w:rsid w:val="006E4D5C"/>
    <w:rsid w:val="006E647B"/>
    <w:rsid w:val="006E6D60"/>
    <w:rsid w:val="006F290D"/>
    <w:rsid w:val="007026D9"/>
    <w:rsid w:val="0070520F"/>
    <w:rsid w:val="00705BE6"/>
    <w:rsid w:val="00705F12"/>
    <w:rsid w:val="007071F0"/>
    <w:rsid w:val="00722A5B"/>
    <w:rsid w:val="007242BB"/>
    <w:rsid w:val="00730BA4"/>
    <w:rsid w:val="007312D4"/>
    <w:rsid w:val="00733C01"/>
    <w:rsid w:val="007343A3"/>
    <w:rsid w:val="00737BFE"/>
    <w:rsid w:val="00740627"/>
    <w:rsid w:val="00741455"/>
    <w:rsid w:val="007419DD"/>
    <w:rsid w:val="00744628"/>
    <w:rsid w:val="007451EB"/>
    <w:rsid w:val="00746088"/>
    <w:rsid w:val="00751A62"/>
    <w:rsid w:val="00757132"/>
    <w:rsid w:val="007632E1"/>
    <w:rsid w:val="00764F05"/>
    <w:rsid w:val="0076589D"/>
    <w:rsid w:val="00775487"/>
    <w:rsid w:val="0077785F"/>
    <w:rsid w:val="007823BB"/>
    <w:rsid w:val="00782ED4"/>
    <w:rsid w:val="00783A46"/>
    <w:rsid w:val="007842BE"/>
    <w:rsid w:val="00784513"/>
    <w:rsid w:val="007900BF"/>
    <w:rsid w:val="00790369"/>
    <w:rsid w:val="00790398"/>
    <w:rsid w:val="007904AC"/>
    <w:rsid w:val="0079150B"/>
    <w:rsid w:val="007933C8"/>
    <w:rsid w:val="00797A6E"/>
    <w:rsid w:val="007A023D"/>
    <w:rsid w:val="007A0930"/>
    <w:rsid w:val="007A3219"/>
    <w:rsid w:val="007A739B"/>
    <w:rsid w:val="007B01A1"/>
    <w:rsid w:val="007B03A6"/>
    <w:rsid w:val="007B3676"/>
    <w:rsid w:val="007B37BB"/>
    <w:rsid w:val="007B446A"/>
    <w:rsid w:val="007B718B"/>
    <w:rsid w:val="007C0CD0"/>
    <w:rsid w:val="007C134F"/>
    <w:rsid w:val="007C1789"/>
    <w:rsid w:val="007C3D51"/>
    <w:rsid w:val="007D5E26"/>
    <w:rsid w:val="007D6870"/>
    <w:rsid w:val="007E2759"/>
    <w:rsid w:val="007E335C"/>
    <w:rsid w:val="007F4400"/>
    <w:rsid w:val="007F7A5D"/>
    <w:rsid w:val="0080074F"/>
    <w:rsid w:val="00804203"/>
    <w:rsid w:val="0080460E"/>
    <w:rsid w:val="00807F9F"/>
    <w:rsid w:val="00811BEA"/>
    <w:rsid w:val="00816755"/>
    <w:rsid w:val="00816CCF"/>
    <w:rsid w:val="00816DE6"/>
    <w:rsid w:val="00821C10"/>
    <w:rsid w:val="00825636"/>
    <w:rsid w:val="00830AAA"/>
    <w:rsid w:val="00836238"/>
    <w:rsid w:val="00836B1C"/>
    <w:rsid w:val="00841DE2"/>
    <w:rsid w:val="0085162E"/>
    <w:rsid w:val="00852E9A"/>
    <w:rsid w:val="00854388"/>
    <w:rsid w:val="00857800"/>
    <w:rsid w:val="00862554"/>
    <w:rsid w:val="00862973"/>
    <w:rsid w:val="00864A1B"/>
    <w:rsid w:val="00864CBA"/>
    <w:rsid w:val="0086723F"/>
    <w:rsid w:val="0087073D"/>
    <w:rsid w:val="00877EA1"/>
    <w:rsid w:val="00877FE7"/>
    <w:rsid w:val="00882178"/>
    <w:rsid w:val="008855F6"/>
    <w:rsid w:val="0088754A"/>
    <w:rsid w:val="008876FE"/>
    <w:rsid w:val="0089741D"/>
    <w:rsid w:val="008A439F"/>
    <w:rsid w:val="008B0C19"/>
    <w:rsid w:val="008B459B"/>
    <w:rsid w:val="008B45C9"/>
    <w:rsid w:val="008C3050"/>
    <w:rsid w:val="008C3C85"/>
    <w:rsid w:val="008C435C"/>
    <w:rsid w:val="008C7350"/>
    <w:rsid w:val="008E315E"/>
    <w:rsid w:val="008E31D0"/>
    <w:rsid w:val="008E3AE8"/>
    <w:rsid w:val="008E41A4"/>
    <w:rsid w:val="008F0F04"/>
    <w:rsid w:val="008F2ECA"/>
    <w:rsid w:val="008F3230"/>
    <w:rsid w:val="008F3A3F"/>
    <w:rsid w:val="008F40D8"/>
    <w:rsid w:val="008F6416"/>
    <w:rsid w:val="008F70CC"/>
    <w:rsid w:val="009028ED"/>
    <w:rsid w:val="00903340"/>
    <w:rsid w:val="00922D82"/>
    <w:rsid w:val="00925098"/>
    <w:rsid w:val="00932E6D"/>
    <w:rsid w:val="009357D2"/>
    <w:rsid w:val="00940626"/>
    <w:rsid w:val="0094167A"/>
    <w:rsid w:val="00941AD3"/>
    <w:rsid w:val="00946B44"/>
    <w:rsid w:val="009472B0"/>
    <w:rsid w:val="00956B13"/>
    <w:rsid w:val="0096177B"/>
    <w:rsid w:val="009632E4"/>
    <w:rsid w:val="00963764"/>
    <w:rsid w:val="0096380C"/>
    <w:rsid w:val="00965D3C"/>
    <w:rsid w:val="00966A7A"/>
    <w:rsid w:val="009739E7"/>
    <w:rsid w:val="00973A32"/>
    <w:rsid w:val="00976915"/>
    <w:rsid w:val="0098021E"/>
    <w:rsid w:val="0098538D"/>
    <w:rsid w:val="00985AE6"/>
    <w:rsid w:val="00986B19"/>
    <w:rsid w:val="00987131"/>
    <w:rsid w:val="00987729"/>
    <w:rsid w:val="00990DA3"/>
    <w:rsid w:val="009957E4"/>
    <w:rsid w:val="009A0C86"/>
    <w:rsid w:val="009A32EA"/>
    <w:rsid w:val="009A4D8B"/>
    <w:rsid w:val="009A5263"/>
    <w:rsid w:val="009A7496"/>
    <w:rsid w:val="009B1B88"/>
    <w:rsid w:val="009B3602"/>
    <w:rsid w:val="009B450B"/>
    <w:rsid w:val="009B6158"/>
    <w:rsid w:val="009B71F1"/>
    <w:rsid w:val="009C0AEB"/>
    <w:rsid w:val="009C2E64"/>
    <w:rsid w:val="009C3F5E"/>
    <w:rsid w:val="009D47EF"/>
    <w:rsid w:val="009D54A9"/>
    <w:rsid w:val="009D5DCE"/>
    <w:rsid w:val="009D7DD7"/>
    <w:rsid w:val="009E4FF5"/>
    <w:rsid w:val="009E69A7"/>
    <w:rsid w:val="009E72E8"/>
    <w:rsid w:val="009E7995"/>
    <w:rsid w:val="009F0CCF"/>
    <w:rsid w:val="009F3770"/>
    <w:rsid w:val="009F5F20"/>
    <w:rsid w:val="009F6DB6"/>
    <w:rsid w:val="00A0190A"/>
    <w:rsid w:val="00A10068"/>
    <w:rsid w:val="00A110E7"/>
    <w:rsid w:val="00A11FE8"/>
    <w:rsid w:val="00A14442"/>
    <w:rsid w:val="00A1696D"/>
    <w:rsid w:val="00A17146"/>
    <w:rsid w:val="00A215A1"/>
    <w:rsid w:val="00A216DD"/>
    <w:rsid w:val="00A2355D"/>
    <w:rsid w:val="00A24C2C"/>
    <w:rsid w:val="00A25833"/>
    <w:rsid w:val="00A25DDE"/>
    <w:rsid w:val="00A349B6"/>
    <w:rsid w:val="00A41888"/>
    <w:rsid w:val="00A42314"/>
    <w:rsid w:val="00A43566"/>
    <w:rsid w:val="00A503E7"/>
    <w:rsid w:val="00A532C5"/>
    <w:rsid w:val="00A559BB"/>
    <w:rsid w:val="00A55D8D"/>
    <w:rsid w:val="00A61B59"/>
    <w:rsid w:val="00A65201"/>
    <w:rsid w:val="00A66AFE"/>
    <w:rsid w:val="00A67BAA"/>
    <w:rsid w:val="00A70900"/>
    <w:rsid w:val="00A70D8C"/>
    <w:rsid w:val="00A70EA6"/>
    <w:rsid w:val="00A72AFF"/>
    <w:rsid w:val="00A75934"/>
    <w:rsid w:val="00A75B98"/>
    <w:rsid w:val="00A83BE1"/>
    <w:rsid w:val="00A87A60"/>
    <w:rsid w:val="00A96BD9"/>
    <w:rsid w:val="00AA0DD4"/>
    <w:rsid w:val="00AA1460"/>
    <w:rsid w:val="00AA514E"/>
    <w:rsid w:val="00AA7C86"/>
    <w:rsid w:val="00AB3244"/>
    <w:rsid w:val="00AB4C69"/>
    <w:rsid w:val="00AD14B9"/>
    <w:rsid w:val="00AD19BD"/>
    <w:rsid w:val="00AD45C8"/>
    <w:rsid w:val="00AD6426"/>
    <w:rsid w:val="00AE3596"/>
    <w:rsid w:val="00AE4764"/>
    <w:rsid w:val="00AE516F"/>
    <w:rsid w:val="00AE596F"/>
    <w:rsid w:val="00AE6077"/>
    <w:rsid w:val="00AF0C7C"/>
    <w:rsid w:val="00AF1207"/>
    <w:rsid w:val="00AF2E0B"/>
    <w:rsid w:val="00AF3F15"/>
    <w:rsid w:val="00AF5B80"/>
    <w:rsid w:val="00AF695E"/>
    <w:rsid w:val="00B020AD"/>
    <w:rsid w:val="00B03D26"/>
    <w:rsid w:val="00B05D25"/>
    <w:rsid w:val="00B10D38"/>
    <w:rsid w:val="00B20049"/>
    <w:rsid w:val="00B22062"/>
    <w:rsid w:val="00B233B0"/>
    <w:rsid w:val="00B30BD9"/>
    <w:rsid w:val="00B34B1A"/>
    <w:rsid w:val="00B34E31"/>
    <w:rsid w:val="00B41F49"/>
    <w:rsid w:val="00B463DE"/>
    <w:rsid w:val="00B47DE9"/>
    <w:rsid w:val="00B52E66"/>
    <w:rsid w:val="00B53F62"/>
    <w:rsid w:val="00B555F4"/>
    <w:rsid w:val="00B60694"/>
    <w:rsid w:val="00B60E96"/>
    <w:rsid w:val="00B6122D"/>
    <w:rsid w:val="00B61AA4"/>
    <w:rsid w:val="00B61ECF"/>
    <w:rsid w:val="00B64073"/>
    <w:rsid w:val="00B67D44"/>
    <w:rsid w:val="00B67DC0"/>
    <w:rsid w:val="00B71336"/>
    <w:rsid w:val="00B75F4B"/>
    <w:rsid w:val="00B766E8"/>
    <w:rsid w:val="00B769D9"/>
    <w:rsid w:val="00B826C3"/>
    <w:rsid w:val="00B947B9"/>
    <w:rsid w:val="00B94F52"/>
    <w:rsid w:val="00B9603D"/>
    <w:rsid w:val="00B9645C"/>
    <w:rsid w:val="00BA7374"/>
    <w:rsid w:val="00BB3CF4"/>
    <w:rsid w:val="00BB3EDB"/>
    <w:rsid w:val="00BB4D24"/>
    <w:rsid w:val="00BB593C"/>
    <w:rsid w:val="00BB7604"/>
    <w:rsid w:val="00BC2245"/>
    <w:rsid w:val="00BC6951"/>
    <w:rsid w:val="00BD558E"/>
    <w:rsid w:val="00BE0A29"/>
    <w:rsid w:val="00BE34B7"/>
    <w:rsid w:val="00BE466C"/>
    <w:rsid w:val="00BF0CDE"/>
    <w:rsid w:val="00BF1013"/>
    <w:rsid w:val="00BF19DF"/>
    <w:rsid w:val="00BF5117"/>
    <w:rsid w:val="00C001EF"/>
    <w:rsid w:val="00C02A9F"/>
    <w:rsid w:val="00C036FE"/>
    <w:rsid w:val="00C1392F"/>
    <w:rsid w:val="00C1649F"/>
    <w:rsid w:val="00C16F20"/>
    <w:rsid w:val="00C20157"/>
    <w:rsid w:val="00C229DD"/>
    <w:rsid w:val="00C24A6D"/>
    <w:rsid w:val="00C25952"/>
    <w:rsid w:val="00C27CF1"/>
    <w:rsid w:val="00C30222"/>
    <w:rsid w:val="00C36B9D"/>
    <w:rsid w:val="00C372A9"/>
    <w:rsid w:val="00C37D68"/>
    <w:rsid w:val="00C42004"/>
    <w:rsid w:val="00C46EDD"/>
    <w:rsid w:val="00C530E5"/>
    <w:rsid w:val="00C55FE1"/>
    <w:rsid w:val="00C561D4"/>
    <w:rsid w:val="00C60F47"/>
    <w:rsid w:val="00C630A0"/>
    <w:rsid w:val="00C636C9"/>
    <w:rsid w:val="00C66A86"/>
    <w:rsid w:val="00C67C39"/>
    <w:rsid w:val="00C703CA"/>
    <w:rsid w:val="00C7229F"/>
    <w:rsid w:val="00C72C3B"/>
    <w:rsid w:val="00C736AF"/>
    <w:rsid w:val="00C73FA1"/>
    <w:rsid w:val="00C766B3"/>
    <w:rsid w:val="00C77569"/>
    <w:rsid w:val="00C84A14"/>
    <w:rsid w:val="00C92B5F"/>
    <w:rsid w:val="00C94521"/>
    <w:rsid w:val="00C95FCD"/>
    <w:rsid w:val="00CA1966"/>
    <w:rsid w:val="00CA4034"/>
    <w:rsid w:val="00CA5F4D"/>
    <w:rsid w:val="00CA75A9"/>
    <w:rsid w:val="00CA78D7"/>
    <w:rsid w:val="00CB149E"/>
    <w:rsid w:val="00CB2AB5"/>
    <w:rsid w:val="00CB4234"/>
    <w:rsid w:val="00CB48C7"/>
    <w:rsid w:val="00CB55CF"/>
    <w:rsid w:val="00CC009F"/>
    <w:rsid w:val="00CC053C"/>
    <w:rsid w:val="00CC15F3"/>
    <w:rsid w:val="00CC50DD"/>
    <w:rsid w:val="00CC5FD6"/>
    <w:rsid w:val="00CC78A9"/>
    <w:rsid w:val="00CD0C9E"/>
    <w:rsid w:val="00CD5AAF"/>
    <w:rsid w:val="00CE1F53"/>
    <w:rsid w:val="00CE4776"/>
    <w:rsid w:val="00CE6420"/>
    <w:rsid w:val="00CE73A6"/>
    <w:rsid w:val="00CF0ACC"/>
    <w:rsid w:val="00CF14A6"/>
    <w:rsid w:val="00CF1D0F"/>
    <w:rsid w:val="00CF471E"/>
    <w:rsid w:val="00CF6A20"/>
    <w:rsid w:val="00D048F5"/>
    <w:rsid w:val="00D0642F"/>
    <w:rsid w:val="00D108ED"/>
    <w:rsid w:val="00D1117E"/>
    <w:rsid w:val="00D1325C"/>
    <w:rsid w:val="00D22C05"/>
    <w:rsid w:val="00D255BF"/>
    <w:rsid w:val="00D2597E"/>
    <w:rsid w:val="00D26432"/>
    <w:rsid w:val="00D26A36"/>
    <w:rsid w:val="00D33F2C"/>
    <w:rsid w:val="00D37682"/>
    <w:rsid w:val="00D404EC"/>
    <w:rsid w:val="00D4081E"/>
    <w:rsid w:val="00D42B6B"/>
    <w:rsid w:val="00D42D92"/>
    <w:rsid w:val="00D43DB1"/>
    <w:rsid w:val="00D53B62"/>
    <w:rsid w:val="00D546B5"/>
    <w:rsid w:val="00D70189"/>
    <w:rsid w:val="00D82C3D"/>
    <w:rsid w:val="00D82DFD"/>
    <w:rsid w:val="00D84679"/>
    <w:rsid w:val="00D84932"/>
    <w:rsid w:val="00D86F8D"/>
    <w:rsid w:val="00D906CC"/>
    <w:rsid w:val="00D90700"/>
    <w:rsid w:val="00D90813"/>
    <w:rsid w:val="00D909A4"/>
    <w:rsid w:val="00D91972"/>
    <w:rsid w:val="00D91EA2"/>
    <w:rsid w:val="00D9522F"/>
    <w:rsid w:val="00D96C7A"/>
    <w:rsid w:val="00D97607"/>
    <w:rsid w:val="00DA3674"/>
    <w:rsid w:val="00DA51A9"/>
    <w:rsid w:val="00DA5A67"/>
    <w:rsid w:val="00DA6838"/>
    <w:rsid w:val="00DA6A2E"/>
    <w:rsid w:val="00DB4CEC"/>
    <w:rsid w:val="00DB589A"/>
    <w:rsid w:val="00DB6457"/>
    <w:rsid w:val="00DB6BA6"/>
    <w:rsid w:val="00DB6C4C"/>
    <w:rsid w:val="00DB76E0"/>
    <w:rsid w:val="00DC01F0"/>
    <w:rsid w:val="00DC0727"/>
    <w:rsid w:val="00DC0968"/>
    <w:rsid w:val="00DC5C3D"/>
    <w:rsid w:val="00DD01D5"/>
    <w:rsid w:val="00DD68F3"/>
    <w:rsid w:val="00DD71B9"/>
    <w:rsid w:val="00DD7BC2"/>
    <w:rsid w:val="00DD7C99"/>
    <w:rsid w:val="00DD7EAC"/>
    <w:rsid w:val="00DF1A55"/>
    <w:rsid w:val="00DF4199"/>
    <w:rsid w:val="00DF4B47"/>
    <w:rsid w:val="00E02252"/>
    <w:rsid w:val="00E078BF"/>
    <w:rsid w:val="00E1228C"/>
    <w:rsid w:val="00E122B8"/>
    <w:rsid w:val="00E123FD"/>
    <w:rsid w:val="00E14ABE"/>
    <w:rsid w:val="00E156ED"/>
    <w:rsid w:val="00E15ADA"/>
    <w:rsid w:val="00E17D94"/>
    <w:rsid w:val="00E2375B"/>
    <w:rsid w:val="00E24B9D"/>
    <w:rsid w:val="00E2588E"/>
    <w:rsid w:val="00E279CB"/>
    <w:rsid w:val="00E33966"/>
    <w:rsid w:val="00E42831"/>
    <w:rsid w:val="00E42AD3"/>
    <w:rsid w:val="00E42D92"/>
    <w:rsid w:val="00E45BBB"/>
    <w:rsid w:val="00E4659A"/>
    <w:rsid w:val="00E50692"/>
    <w:rsid w:val="00E57740"/>
    <w:rsid w:val="00E748A7"/>
    <w:rsid w:val="00E75E4E"/>
    <w:rsid w:val="00E76258"/>
    <w:rsid w:val="00E765D5"/>
    <w:rsid w:val="00E7CE25"/>
    <w:rsid w:val="00E82593"/>
    <w:rsid w:val="00E82F78"/>
    <w:rsid w:val="00E86C20"/>
    <w:rsid w:val="00E90EEE"/>
    <w:rsid w:val="00E962CE"/>
    <w:rsid w:val="00E96B57"/>
    <w:rsid w:val="00E96EB2"/>
    <w:rsid w:val="00EA3B4E"/>
    <w:rsid w:val="00EA3EEF"/>
    <w:rsid w:val="00EA509E"/>
    <w:rsid w:val="00EB075C"/>
    <w:rsid w:val="00EB0A1D"/>
    <w:rsid w:val="00EB2667"/>
    <w:rsid w:val="00EB3BFD"/>
    <w:rsid w:val="00EC1267"/>
    <w:rsid w:val="00EC3FBE"/>
    <w:rsid w:val="00EC4EAB"/>
    <w:rsid w:val="00EC7159"/>
    <w:rsid w:val="00EC76EA"/>
    <w:rsid w:val="00ED29B0"/>
    <w:rsid w:val="00ED5FC2"/>
    <w:rsid w:val="00EE1597"/>
    <w:rsid w:val="00EE41BC"/>
    <w:rsid w:val="00EE61A0"/>
    <w:rsid w:val="00EE788D"/>
    <w:rsid w:val="00EF22B9"/>
    <w:rsid w:val="00F00D2E"/>
    <w:rsid w:val="00F043F9"/>
    <w:rsid w:val="00F04C41"/>
    <w:rsid w:val="00F05D21"/>
    <w:rsid w:val="00F07232"/>
    <w:rsid w:val="00F12768"/>
    <w:rsid w:val="00F20E9E"/>
    <w:rsid w:val="00F2185A"/>
    <w:rsid w:val="00F24D6B"/>
    <w:rsid w:val="00F33162"/>
    <w:rsid w:val="00F35FC1"/>
    <w:rsid w:val="00F36C8E"/>
    <w:rsid w:val="00F40379"/>
    <w:rsid w:val="00F40A73"/>
    <w:rsid w:val="00F42407"/>
    <w:rsid w:val="00F4309E"/>
    <w:rsid w:val="00F455E9"/>
    <w:rsid w:val="00F46E0A"/>
    <w:rsid w:val="00F509E1"/>
    <w:rsid w:val="00F5543D"/>
    <w:rsid w:val="00F55DD8"/>
    <w:rsid w:val="00F6529C"/>
    <w:rsid w:val="00F7402B"/>
    <w:rsid w:val="00F773FE"/>
    <w:rsid w:val="00F81454"/>
    <w:rsid w:val="00F855CF"/>
    <w:rsid w:val="00FA045E"/>
    <w:rsid w:val="00FA0E4C"/>
    <w:rsid w:val="00FA75AB"/>
    <w:rsid w:val="00FA7AC3"/>
    <w:rsid w:val="00FB12FE"/>
    <w:rsid w:val="00FC04CF"/>
    <w:rsid w:val="00FC0D77"/>
    <w:rsid w:val="00FC11EA"/>
    <w:rsid w:val="00FC1AD6"/>
    <w:rsid w:val="00FC7579"/>
    <w:rsid w:val="00FD04C2"/>
    <w:rsid w:val="00FD1EAF"/>
    <w:rsid w:val="00FD3CA7"/>
    <w:rsid w:val="00FD44B6"/>
    <w:rsid w:val="00FD4925"/>
    <w:rsid w:val="00FD56D7"/>
    <w:rsid w:val="00FE576E"/>
    <w:rsid w:val="01055377"/>
    <w:rsid w:val="0107C868"/>
    <w:rsid w:val="013BF505"/>
    <w:rsid w:val="01431518"/>
    <w:rsid w:val="014D9642"/>
    <w:rsid w:val="018593E9"/>
    <w:rsid w:val="01902B63"/>
    <w:rsid w:val="01A25534"/>
    <w:rsid w:val="01AABF1E"/>
    <w:rsid w:val="01E26712"/>
    <w:rsid w:val="01F341E2"/>
    <w:rsid w:val="020760CF"/>
    <w:rsid w:val="020FA49E"/>
    <w:rsid w:val="023227DB"/>
    <w:rsid w:val="025C48AA"/>
    <w:rsid w:val="02658A3C"/>
    <w:rsid w:val="0279F4F2"/>
    <w:rsid w:val="027E01A7"/>
    <w:rsid w:val="029AF630"/>
    <w:rsid w:val="029B61AA"/>
    <w:rsid w:val="029FB006"/>
    <w:rsid w:val="02A92D85"/>
    <w:rsid w:val="02AB66CA"/>
    <w:rsid w:val="02CF1943"/>
    <w:rsid w:val="02D68A80"/>
    <w:rsid w:val="02D6BBFF"/>
    <w:rsid w:val="02D9E026"/>
    <w:rsid w:val="02EE4743"/>
    <w:rsid w:val="02EE9A68"/>
    <w:rsid w:val="02F0DF6D"/>
    <w:rsid w:val="02F6AAC6"/>
    <w:rsid w:val="03250FE0"/>
    <w:rsid w:val="032BFBC4"/>
    <w:rsid w:val="035866B7"/>
    <w:rsid w:val="0362EE8B"/>
    <w:rsid w:val="03852FC2"/>
    <w:rsid w:val="038F1243"/>
    <w:rsid w:val="0399E701"/>
    <w:rsid w:val="0409F542"/>
    <w:rsid w:val="0413F036"/>
    <w:rsid w:val="041414D3"/>
    <w:rsid w:val="04197959"/>
    <w:rsid w:val="0420F545"/>
    <w:rsid w:val="04274A26"/>
    <w:rsid w:val="043FFBEA"/>
    <w:rsid w:val="0470EEF0"/>
    <w:rsid w:val="0475BCEB"/>
    <w:rsid w:val="0481087C"/>
    <w:rsid w:val="04841F13"/>
    <w:rsid w:val="049DAB7B"/>
    <w:rsid w:val="04BC34BE"/>
    <w:rsid w:val="04DA783E"/>
    <w:rsid w:val="04DAA0CA"/>
    <w:rsid w:val="050B1463"/>
    <w:rsid w:val="051B707D"/>
    <w:rsid w:val="0523E0F6"/>
    <w:rsid w:val="052B7F46"/>
    <w:rsid w:val="053431DF"/>
    <w:rsid w:val="056AA905"/>
    <w:rsid w:val="056C30D8"/>
    <w:rsid w:val="05A1AA4D"/>
    <w:rsid w:val="05A4320C"/>
    <w:rsid w:val="05B8FC7B"/>
    <w:rsid w:val="05C2035E"/>
    <w:rsid w:val="05CF6966"/>
    <w:rsid w:val="05F7449B"/>
    <w:rsid w:val="0606BA05"/>
    <w:rsid w:val="064CF72B"/>
    <w:rsid w:val="06563DC0"/>
    <w:rsid w:val="06632022"/>
    <w:rsid w:val="0680387F"/>
    <w:rsid w:val="068948E3"/>
    <w:rsid w:val="06C03D12"/>
    <w:rsid w:val="06D75FCE"/>
    <w:rsid w:val="06DFB5FA"/>
    <w:rsid w:val="0710526B"/>
    <w:rsid w:val="071F4371"/>
    <w:rsid w:val="0731FA41"/>
    <w:rsid w:val="07377A96"/>
    <w:rsid w:val="07700FCD"/>
    <w:rsid w:val="079B0996"/>
    <w:rsid w:val="07B882A3"/>
    <w:rsid w:val="07C84B84"/>
    <w:rsid w:val="07ED7829"/>
    <w:rsid w:val="07F0E872"/>
    <w:rsid w:val="081CCA9A"/>
    <w:rsid w:val="0844B0C0"/>
    <w:rsid w:val="085C6CC4"/>
    <w:rsid w:val="08798C6D"/>
    <w:rsid w:val="088B173B"/>
    <w:rsid w:val="089C9673"/>
    <w:rsid w:val="08AC22CC"/>
    <w:rsid w:val="08E22569"/>
    <w:rsid w:val="0901F80E"/>
    <w:rsid w:val="0926750E"/>
    <w:rsid w:val="092F207E"/>
    <w:rsid w:val="09545304"/>
    <w:rsid w:val="09574B29"/>
    <w:rsid w:val="095886C3"/>
    <w:rsid w:val="09BA04E1"/>
    <w:rsid w:val="09D026DF"/>
    <w:rsid w:val="0A023819"/>
    <w:rsid w:val="0A03781C"/>
    <w:rsid w:val="0A3C676F"/>
    <w:rsid w:val="0A43AF11"/>
    <w:rsid w:val="0A58212D"/>
    <w:rsid w:val="0A64B81B"/>
    <w:rsid w:val="0A8D5BCA"/>
    <w:rsid w:val="0AA76DD0"/>
    <w:rsid w:val="0ADB176D"/>
    <w:rsid w:val="0AF8B200"/>
    <w:rsid w:val="0B01CB78"/>
    <w:rsid w:val="0B03D707"/>
    <w:rsid w:val="0B34948E"/>
    <w:rsid w:val="0BA585C6"/>
    <w:rsid w:val="0BA835D2"/>
    <w:rsid w:val="0BDB725C"/>
    <w:rsid w:val="0BF97387"/>
    <w:rsid w:val="0C042192"/>
    <w:rsid w:val="0C511B5B"/>
    <w:rsid w:val="0C65B7FC"/>
    <w:rsid w:val="0C66A910"/>
    <w:rsid w:val="0C7AE2E2"/>
    <w:rsid w:val="0C7C7AF8"/>
    <w:rsid w:val="0C8BF3C6"/>
    <w:rsid w:val="0CB3E956"/>
    <w:rsid w:val="0CB8D8BF"/>
    <w:rsid w:val="0CD96AF2"/>
    <w:rsid w:val="0CDCDE90"/>
    <w:rsid w:val="0CE620A0"/>
    <w:rsid w:val="0CE78279"/>
    <w:rsid w:val="0CF9E4AE"/>
    <w:rsid w:val="0D07799B"/>
    <w:rsid w:val="0D27C140"/>
    <w:rsid w:val="0D3463C7"/>
    <w:rsid w:val="0D5D02A7"/>
    <w:rsid w:val="0D60DCAD"/>
    <w:rsid w:val="0D8C635F"/>
    <w:rsid w:val="0D9554FB"/>
    <w:rsid w:val="0DC5E394"/>
    <w:rsid w:val="0DCE3EB3"/>
    <w:rsid w:val="0DDDB9D6"/>
    <w:rsid w:val="0DDE0B70"/>
    <w:rsid w:val="0DEFEF5A"/>
    <w:rsid w:val="0E282E24"/>
    <w:rsid w:val="0E2A9146"/>
    <w:rsid w:val="0E369E7D"/>
    <w:rsid w:val="0E38AA9E"/>
    <w:rsid w:val="0E4016A8"/>
    <w:rsid w:val="0E5E48B2"/>
    <w:rsid w:val="0E5F86E6"/>
    <w:rsid w:val="0E76DFD0"/>
    <w:rsid w:val="0E8F5187"/>
    <w:rsid w:val="0E99C215"/>
    <w:rsid w:val="0EAB6BB1"/>
    <w:rsid w:val="0F140BFA"/>
    <w:rsid w:val="0F218AC8"/>
    <w:rsid w:val="0F50C248"/>
    <w:rsid w:val="0F5BE1D1"/>
    <w:rsid w:val="0F62218E"/>
    <w:rsid w:val="0F739F10"/>
    <w:rsid w:val="0F81C589"/>
    <w:rsid w:val="0F9473EE"/>
    <w:rsid w:val="0F95B692"/>
    <w:rsid w:val="0F9E718D"/>
    <w:rsid w:val="0FA9DDA5"/>
    <w:rsid w:val="0FC00F77"/>
    <w:rsid w:val="0FC0A5C2"/>
    <w:rsid w:val="0FC7C26D"/>
    <w:rsid w:val="0FD22720"/>
    <w:rsid w:val="0FF134EE"/>
    <w:rsid w:val="1011EEF3"/>
    <w:rsid w:val="101DC162"/>
    <w:rsid w:val="104E21D5"/>
    <w:rsid w:val="104ECC77"/>
    <w:rsid w:val="10546CEE"/>
    <w:rsid w:val="1061E22A"/>
    <w:rsid w:val="10671F58"/>
    <w:rsid w:val="10834A91"/>
    <w:rsid w:val="10882839"/>
    <w:rsid w:val="1094410D"/>
    <w:rsid w:val="10A79721"/>
    <w:rsid w:val="10B8FF00"/>
    <w:rsid w:val="10C446CC"/>
    <w:rsid w:val="10C55899"/>
    <w:rsid w:val="10D43D83"/>
    <w:rsid w:val="10F80D7C"/>
    <w:rsid w:val="10FA8561"/>
    <w:rsid w:val="1100D400"/>
    <w:rsid w:val="1105DF75"/>
    <w:rsid w:val="1109BE74"/>
    <w:rsid w:val="1126071D"/>
    <w:rsid w:val="1135C4CC"/>
    <w:rsid w:val="1145F579"/>
    <w:rsid w:val="11510844"/>
    <w:rsid w:val="115CACFA"/>
    <w:rsid w:val="1167186B"/>
    <w:rsid w:val="117FD55C"/>
    <w:rsid w:val="11828C57"/>
    <w:rsid w:val="119EE324"/>
    <w:rsid w:val="119FB7EA"/>
    <w:rsid w:val="11BF6954"/>
    <w:rsid w:val="11D63859"/>
    <w:rsid w:val="11D8EBD6"/>
    <w:rsid w:val="120923E6"/>
    <w:rsid w:val="120AA41D"/>
    <w:rsid w:val="121103BB"/>
    <w:rsid w:val="12193630"/>
    <w:rsid w:val="121BFF4A"/>
    <w:rsid w:val="12318B83"/>
    <w:rsid w:val="124FD38C"/>
    <w:rsid w:val="12650F5B"/>
    <w:rsid w:val="126BE5DB"/>
    <w:rsid w:val="12993695"/>
    <w:rsid w:val="129B7D7E"/>
    <w:rsid w:val="12ABCA11"/>
    <w:rsid w:val="12E65F45"/>
    <w:rsid w:val="12ECD8A5"/>
    <w:rsid w:val="12FE1799"/>
    <w:rsid w:val="12FF87A2"/>
    <w:rsid w:val="130D5A32"/>
    <w:rsid w:val="13111F53"/>
    <w:rsid w:val="13305CC0"/>
    <w:rsid w:val="13549C86"/>
    <w:rsid w:val="13723837"/>
    <w:rsid w:val="13781636"/>
    <w:rsid w:val="137E6F2A"/>
    <w:rsid w:val="13A15029"/>
    <w:rsid w:val="13AA7207"/>
    <w:rsid w:val="13AB5006"/>
    <w:rsid w:val="13C686E2"/>
    <w:rsid w:val="13CF43BC"/>
    <w:rsid w:val="13D5B33A"/>
    <w:rsid w:val="13D760D6"/>
    <w:rsid w:val="13D8ACAF"/>
    <w:rsid w:val="13EB5D0F"/>
    <w:rsid w:val="13F2E65B"/>
    <w:rsid w:val="13F5F75E"/>
    <w:rsid w:val="14099690"/>
    <w:rsid w:val="141053FD"/>
    <w:rsid w:val="1444A1D4"/>
    <w:rsid w:val="14643B1A"/>
    <w:rsid w:val="1468D156"/>
    <w:rsid w:val="14852535"/>
    <w:rsid w:val="1489C5E8"/>
    <w:rsid w:val="14976FA8"/>
    <w:rsid w:val="149B3390"/>
    <w:rsid w:val="14CD5040"/>
    <w:rsid w:val="14F13285"/>
    <w:rsid w:val="1521C0E5"/>
    <w:rsid w:val="15260504"/>
    <w:rsid w:val="15365789"/>
    <w:rsid w:val="1542EDD0"/>
    <w:rsid w:val="155FAE42"/>
    <w:rsid w:val="1571BCE7"/>
    <w:rsid w:val="15872D70"/>
    <w:rsid w:val="15A31B1F"/>
    <w:rsid w:val="15AE8928"/>
    <w:rsid w:val="1602CAA9"/>
    <w:rsid w:val="1607C748"/>
    <w:rsid w:val="162FBFF1"/>
    <w:rsid w:val="1659F471"/>
    <w:rsid w:val="16875795"/>
    <w:rsid w:val="168C3D48"/>
    <w:rsid w:val="16983D37"/>
    <w:rsid w:val="16A98542"/>
    <w:rsid w:val="16C2C6EC"/>
    <w:rsid w:val="16D3C5EC"/>
    <w:rsid w:val="16E4F8B6"/>
    <w:rsid w:val="1707EB94"/>
    <w:rsid w:val="1733C9D6"/>
    <w:rsid w:val="173A135C"/>
    <w:rsid w:val="17442E0C"/>
    <w:rsid w:val="1769C6E5"/>
    <w:rsid w:val="1769F0C4"/>
    <w:rsid w:val="17769480"/>
    <w:rsid w:val="178CB549"/>
    <w:rsid w:val="17C9BD68"/>
    <w:rsid w:val="17E838C7"/>
    <w:rsid w:val="17F30346"/>
    <w:rsid w:val="18012851"/>
    <w:rsid w:val="180C51E6"/>
    <w:rsid w:val="188108DE"/>
    <w:rsid w:val="188BDCE7"/>
    <w:rsid w:val="18931EE7"/>
    <w:rsid w:val="18CF5722"/>
    <w:rsid w:val="18DF0642"/>
    <w:rsid w:val="18F5D0C8"/>
    <w:rsid w:val="192736C1"/>
    <w:rsid w:val="192C3692"/>
    <w:rsid w:val="192FF6CC"/>
    <w:rsid w:val="1939BAA6"/>
    <w:rsid w:val="19619146"/>
    <w:rsid w:val="196B9878"/>
    <w:rsid w:val="196CF476"/>
    <w:rsid w:val="196D795F"/>
    <w:rsid w:val="196FA482"/>
    <w:rsid w:val="1971D679"/>
    <w:rsid w:val="19840928"/>
    <w:rsid w:val="1987B487"/>
    <w:rsid w:val="19CC371F"/>
    <w:rsid w:val="19D391EA"/>
    <w:rsid w:val="19E7F1EE"/>
    <w:rsid w:val="1A08965D"/>
    <w:rsid w:val="1A2D79FD"/>
    <w:rsid w:val="1A416516"/>
    <w:rsid w:val="1A51DCE1"/>
    <w:rsid w:val="1A549BFE"/>
    <w:rsid w:val="1A7C985D"/>
    <w:rsid w:val="1A81E803"/>
    <w:rsid w:val="1A9983DB"/>
    <w:rsid w:val="1AB780A7"/>
    <w:rsid w:val="1ABF088B"/>
    <w:rsid w:val="1AC15AD8"/>
    <w:rsid w:val="1AC806F3"/>
    <w:rsid w:val="1AE056BF"/>
    <w:rsid w:val="1AF3045A"/>
    <w:rsid w:val="1B076865"/>
    <w:rsid w:val="1B21BC9F"/>
    <w:rsid w:val="1B2348E5"/>
    <w:rsid w:val="1B27398D"/>
    <w:rsid w:val="1B360231"/>
    <w:rsid w:val="1B563290"/>
    <w:rsid w:val="1BA5EAE2"/>
    <w:rsid w:val="1BC6BD49"/>
    <w:rsid w:val="1BF74A50"/>
    <w:rsid w:val="1C058E84"/>
    <w:rsid w:val="1C0EC3C9"/>
    <w:rsid w:val="1C1554B0"/>
    <w:rsid w:val="1C38BF60"/>
    <w:rsid w:val="1C425FC4"/>
    <w:rsid w:val="1C6FE37C"/>
    <w:rsid w:val="1C7C2720"/>
    <w:rsid w:val="1C8984DA"/>
    <w:rsid w:val="1CA74544"/>
    <w:rsid w:val="1CB69A58"/>
    <w:rsid w:val="1CD02B22"/>
    <w:rsid w:val="1CFA79BB"/>
    <w:rsid w:val="1D25D2BD"/>
    <w:rsid w:val="1D369A05"/>
    <w:rsid w:val="1D4D67AD"/>
    <w:rsid w:val="1D557892"/>
    <w:rsid w:val="1DE38C93"/>
    <w:rsid w:val="1E30BDA5"/>
    <w:rsid w:val="1E30FF72"/>
    <w:rsid w:val="1E39D0BC"/>
    <w:rsid w:val="1E5378EB"/>
    <w:rsid w:val="1E5BA55A"/>
    <w:rsid w:val="1E70524F"/>
    <w:rsid w:val="1E86F2ED"/>
    <w:rsid w:val="1E8A174D"/>
    <w:rsid w:val="1ECFAC2F"/>
    <w:rsid w:val="1EE6C557"/>
    <w:rsid w:val="1F152E37"/>
    <w:rsid w:val="1F20101A"/>
    <w:rsid w:val="1F35688F"/>
    <w:rsid w:val="1F35ED86"/>
    <w:rsid w:val="1F52F6F8"/>
    <w:rsid w:val="1F7A0086"/>
    <w:rsid w:val="1F950964"/>
    <w:rsid w:val="1FA89778"/>
    <w:rsid w:val="1FB570A9"/>
    <w:rsid w:val="1FCCCFD3"/>
    <w:rsid w:val="1FCF0E96"/>
    <w:rsid w:val="1FE20FD5"/>
    <w:rsid w:val="1FE9101B"/>
    <w:rsid w:val="1FF7A788"/>
    <w:rsid w:val="202F1D04"/>
    <w:rsid w:val="20326186"/>
    <w:rsid w:val="2035141C"/>
    <w:rsid w:val="204306E2"/>
    <w:rsid w:val="204D430F"/>
    <w:rsid w:val="204E3C79"/>
    <w:rsid w:val="205A01F2"/>
    <w:rsid w:val="206C084B"/>
    <w:rsid w:val="20715108"/>
    <w:rsid w:val="208295B8"/>
    <w:rsid w:val="2085086F"/>
    <w:rsid w:val="20956012"/>
    <w:rsid w:val="209B9AC5"/>
    <w:rsid w:val="20B94B16"/>
    <w:rsid w:val="20DD5EF3"/>
    <w:rsid w:val="20E3D588"/>
    <w:rsid w:val="20E87E67"/>
    <w:rsid w:val="20EEE015"/>
    <w:rsid w:val="2168A034"/>
    <w:rsid w:val="217AB667"/>
    <w:rsid w:val="217DE036"/>
    <w:rsid w:val="21A69ACE"/>
    <w:rsid w:val="21C04BB6"/>
    <w:rsid w:val="21D0C9C9"/>
    <w:rsid w:val="21D34C88"/>
    <w:rsid w:val="21FFA37E"/>
    <w:rsid w:val="22005352"/>
    <w:rsid w:val="2211B264"/>
    <w:rsid w:val="221C93D6"/>
    <w:rsid w:val="2220D8D0"/>
    <w:rsid w:val="222EBACD"/>
    <w:rsid w:val="222FFFE8"/>
    <w:rsid w:val="224D85A2"/>
    <w:rsid w:val="225475A1"/>
    <w:rsid w:val="225847BC"/>
    <w:rsid w:val="22679F12"/>
    <w:rsid w:val="227F9003"/>
    <w:rsid w:val="2287D8CF"/>
    <w:rsid w:val="22950345"/>
    <w:rsid w:val="22B45BE5"/>
    <w:rsid w:val="22B747E5"/>
    <w:rsid w:val="22D528A2"/>
    <w:rsid w:val="22ED06D3"/>
    <w:rsid w:val="22F5518A"/>
    <w:rsid w:val="230835B6"/>
    <w:rsid w:val="23195037"/>
    <w:rsid w:val="231A83F3"/>
    <w:rsid w:val="232D5928"/>
    <w:rsid w:val="234CEC85"/>
    <w:rsid w:val="2356E422"/>
    <w:rsid w:val="2360ACFD"/>
    <w:rsid w:val="2368FCE2"/>
    <w:rsid w:val="2385DD3B"/>
    <w:rsid w:val="238DA288"/>
    <w:rsid w:val="23928492"/>
    <w:rsid w:val="23A3A90D"/>
    <w:rsid w:val="23BA367A"/>
    <w:rsid w:val="23C07E2C"/>
    <w:rsid w:val="23C186DC"/>
    <w:rsid w:val="23D91362"/>
    <w:rsid w:val="23EBF3AA"/>
    <w:rsid w:val="23F1607C"/>
    <w:rsid w:val="23F98606"/>
    <w:rsid w:val="24011E46"/>
    <w:rsid w:val="2419B591"/>
    <w:rsid w:val="24531846"/>
    <w:rsid w:val="246D59E9"/>
    <w:rsid w:val="248880D5"/>
    <w:rsid w:val="249154BC"/>
    <w:rsid w:val="2491CF21"/>
    <w:rsid w:val="249B318B"/>
    <w:rsid w:val="249B3A80"/>
    <w:rsid w:val="249C589B"/>
    <w:rsid w:val="24A040F6"/>
    <w:rsid w:val="24B536C3"/>
    <w:rsid w:val="24F92FD8"/>
    <w:rsid w:val="251E093E"/>
    <w:rsid w:val="25293580"/>
    <w:rsid w:val="25303782"/>
    <w:rsid w:val="25431DF8"/>
    <w:rsid w:val="2543E7CC"/>
    <w:rsid w:val="25503C57"/>
    <w:rsid w:val="25665B8F"/>
    <w:rsid w:val="2574B79F"/>
    <w:rsid w:val="25787391"/>
    <w:rsid w:val="2580BB16"/>
    <w:rsid w:val="25A36D35"/>
    <w:rsid w:val="25CAF1F1"/>
    <w:rsid w:val="25EA49BC"/>
    <w:rsid w:val="25F73DF6"/>
    <w:rsid w:val="262B4F34"/>
    <w:rsid w:val="2653C126"/>
    <w:rsid w:val="2662BCB4"/>
    <w:rsid w:val="2679FDFF"/>
    <w:rsid w:val="2684D5DB"/>
    <w:rsid w:val="268ACF46"/>
    <w:rsid w:val="268C020B"/>
    <w:rsid w:val="26A31C18"/>
    <w:rsid w:val="26B4CFBB"/>
    <w:rsid w:val="26CCA8E4"/>
    <w:rsid w:val="26D4DC2C"/>
    <w:rsid w:val="26E83D9B"/>
    <w:rsid w:val="26EA48AE"/>
    <w:rsid w:val="26ED8607"/>
    <w:rsid w:val="27044008"/>
    <w:rsid w:val="2706A127"/>
    <w:rsid w:val="274F14CB"/>
    <w:rsid w:val="2752F34C"/>
    <w:rsid w:val="2776BBAA"/>
    <w:rsid w:val="278188DE"/>
    <w:rsid w:val="2798D749"/>
    <w:rsid w:val="27AE21B9"/>
    <w:rsid w:val="27C25C2D"/>
    <w:rsid w:val="27CE8765"/>
    <w:rsid w:val="27CFBF5D"/>
    <w:rsid w:val="27D0067A"/>
    <w:rsid w:val="27DBE6E3"/>
    <w:rsid w:val="27FA167F"/>
    <w:rsid w:val="2846E497"/>
    <w:rsid w:val="284DED40"/>
    <w:rsid w:val="286A6326"/>
    <w:rsid w:val="287072EA"/>
    <w:rsid w:val="28853854"/>
    <w:rsid w:val="289517C4"/>
    <w:rsid w:val="289B98F1"/>
    <w:rsid w:val="28A85556"/>
    <w:rsid w:val="28B79F80"/>
    <w:rsid w:val="28D82FBF"/>
    <w:rsid w:val="28ED26B4"/>
    <w:rsid w:val="292429C8"/>
    <w:rsid w:val="2931E05D"/>
    <w:rsid w:val="293AA78A"/>
    <w:rsid w:val="293B5C81"/>
    <w:rsid w:val="29667A38"/>
    <w:rsid w:val="2966F9BF"/>
    <w:rsid w:val="29A4E532"/>
    <w:rsid w:val="29B0B5B1"/>
    <w:rsid w:val="29BC1B02"/>
    <w:rsid w:val="2A033618"/>
    <w:rsid w:val="2A0FEFE3"/>
    <w:rsid w:val="2A3B2D3B"/>
    <w:rsid w:val="2A3F8AC1"/>
    <w:rsid w:val="2A48DFE7"/>
    <w:rsid w:val="2A536FE1"/>
    <w:rsid w:val="2A704B51"/>
    <w:rsid w:val="2A95BA51"/>
    <w:rsid w:val="2ABDBADF"/>
    <w:rsid w:val="2B05AE94"/>
    <w:rsid w:val="2B17D07F"/>
    <w:rsid w:val="2B395FD7"/>
    <w:rsid w:val="2B3E0D3C"/>
    <w:rsid w:val="2B633D80"/>
    <w:rsid w:val="2B655CFC"/>
    <w:rsid w:val="2B94ADC6"/>
    <w:rsid w:val="2BA59E37"/>
    <w:rsid w:val="2BB1C79D"/>
    <w:rsid w:val="2BB706CE"/>
    <w:rsid w:val="2BC05FB2"/>
    <w:rsid w:val="2BC230B2"/>
    <w:rsid w:val="2BC43AFE"/>
    <w:rsid w:val="2BC8D13A"/>
    <w:rsid w:val="2BCFA89C"/>
    <w:rsid w:val="2BDB4D7C"/>
    <w:rsid w:val="2C318C32"/>
    <w:rsid w:val="2C64353D"/>
    <w:rsid w:val="2C75CD69"/>
    <w:rsid w:val="2C76118A"/>
    <w:rsid w:val="2C8AF126"/>
    <w:rsid w:val="2C932864"/>
    <w:rsid w:val="2C960DAD"/>
    <w:rsid w:val="2C988B5D"/>
    <w:rsid w:val="2CA00026"/>
    <w:rsid w:val="2CA79977"/>
    <w:rsid w:val="2CB5BA59"/>
    <w:rsid w:val="2CC92C29"/>
    <w:rsid w:val="2CD47173"/>
    <w:rsid w:val="2CE97FF5"/>
    <w:rsid w:val="2CF6B672"/>
    <w:rsid w:val="2D1B5879"/>
    <w:rsid w:val="2D2DF668"/>
    <w:rsid w:val="2D3AD6DA"/>
    <w:rsid w:val="2D3AFDB5"/>
    <w:rsid w:val="2D4ED3FF"/>
    <w:rsid w:val="2D56638B"/>
    <w:rsid w:val="2D6118C0"/>
    <w:rsid w:val="2D6B78FD"/>
    <w:rsid w:val="2D6C3D15"/>
    <w:rsid w:val="2D715C61"/>
    <w:rsid w:val="2DC7C80E"/>
    <w:rsid w:val="2DEC76E5"/>
    <w:rsid w:val="2DF990DA"/>
    <w:rsid w:val="2E351DC9"/>
    <w:rsid w:val="2E461B18"/>
    <w:rsid w:val="2E49029A"/>
    <w:rsid w:val="2E828297"/>
    <w:rsid w:val="2E834493"/>
    <w:rsid w:val="2E9D8294"/>
    <w:rsid w:val="2EA16A07"/>
    <w:rsid w:val="2F07495E"/>
    <w:rsid w:val="2F31791F"/>
    <w:rsid w:val="2F6EEE32"/>
    <w:rsid w:val="2F8DF134"/>
    <w:rsid w:val="2F9496B0"/>
    <w:rsid w:val="2FA4972B"/>
    <w:rsid w:val="2FB21968"/>
    <w:rsid w:val="2FE0A41B"/>
    <w:rsid w:val="2FE6F8C8"/>
    <w:rsid w:val="301AC8D7"/>
    <w:rsid w:val="302A3400"/>
    <w:rsid w:val="302E5734"/>
    <w:rsid w:val="30538FC2"/>
    <w:rsid w:val="3072F539"/>
    <w:rsid w:val="30A004D9"/>
    <w:rsid w:val="30A319BF"/>
    <w:rsid w:val="30B1A864"/>
    <w:rsid w:val="30BACCD1"/>
    <w:rsid w:val="30C26D81"/>
    <w:rsid w:val="30D9F1CB"/>
    <w:rsid w:val="30F0408E"/>
    <w:rsid w:val="30FAF0A3"/>
    <w:rsid w:val="3123A868"/>
    <w:rsid w:val="3130D7F8"/>
    <w:rsid w:val="3134BDE3"/>
    <w:rsid w:val="314E31DF"/>
    <w:rsid w:val="31596756"/>
    <w:rsid w:val="319C9D4C"/>
    <w:rsid w:val="31A67687"/>
    <w:rsid w:val="31B5B1B7"/>
    <w:rsid w:val="31C60461"/>
    <w:rsid w:val="31E1A7E8"/>
    <w:rsid w:val="320508B4"/>
    <w:rsid w:val="320DEFED"/>
    <w:rsid w:val="32337C82"/>
    <w:rsid w:val="323B6037"/>
    <w:rsid w:val="3246BF4E"/>
    <w:rsid w:val="326B1A78"/>
    <w:rsid w:val="3283C5C0"/>
    <w:rsid w:val="32849D24"/>
    <w:rsid w:val="32B7650A"/>
    <w:rsid w:val="32BC2479"/>
    <w:rsid w:val="32C72E27"/>
    <w:rsid w:val="32DACB3A"/>
    <w:rsid w:val="32F8EE25"/>
    <w:rsid w:val="32FA5723"/>
    <w:rsid w:val="3313EEBF"/>
    <w:rsid w:val="331A6FEC"/>
    <w:rsid w:val="331E998A"/>
    <w:rsid w:val="3369107B"/>
    <w:rsid w:val="338F69A3"/>
    <w:rsid w:val="33A2F521"/>
    <w:rsid w:val="33AC7B49"/>
    <w:rsid w:val="33C588FD"/>
    <w:rsid w:val="33E417C6"/>
    <w:rsid w:val="33E78E51"/>
    <w:rsid w:val="33F76DB8"/>
    <w:rsid w:val="33FCD64A"/>
    <w:rsid w:val="341BA9CE"/>
    <w:rsid w:val="3423E800"/>
    <w:rsid w:val="34425653"/>
    <w:rsid w:val="3454B919"/>
    <w:rsid w:val="346474EC"/>
    <w:rsid w:val="34683EF6"/>
    <w:rsid w:val="34840181"/>
    <w:rsid w:val="3493259C"/>
    <w:rsid w:val="34953302"/>
    <w:rsid w:val="34A24D87"/>
    <w:rsid w:val="34A63C5D"/>
    <w:rsid w:val="34BB46E0"/>
    <w:rsid w:val="34D0C28B"/>
    <w:rsid w:val="34F5867F"/>
    <w:rsid w:val="350418F8"/>
    <w:rsid w:val="3508C88D"/>
    <w:rsid w:val="350B79A4"/>
    <w:rsid w:val="350CAF7C"/>
    <w:rsid w:val="351249BA"/>
    <w:rsid w:val="3539DFCF"/>
    <w:rsid w:val="35440045"/>
    <w:rsid w:val="355303A4"/>
    <w:rsid w:val="355C6F12"/>
    <w:rsid w:val="356BB144"/>
    <w:rsid w:val="35819F48"/>
    <w:rsid w:val="358D27D0"/>
    <w:rsid w:val="35933E19"/>
    <w:rsid w:val="35B1FAA2"/>
    <w:rsid w:val="35D08B28"/>
    <w:rsid w:val="35D3D994"/>
    <w:rsid w:val="35DE26B4"/>
    <w:rsid w:val="3605D16A"/>
    <w:rsid w:val="364ECCDA"/>
    <w:rsid w:val="364FD61E"/>
    <w:rsid w:val="36B99376"/>
    <w:rsid w:val="36C7C1DE"/>
    <w:rsid w:val="36D68B8C"/>
    <w:rsid w:val="36E42A38"/>
    <w:rsid w:val="374D0953"/>
    <w:rsid w:val="3753005B"/>
    <w:rsid w:val="37552B6A"/>
    <w:rsid w:val="3761573F"/>
    <w:rsid w:val="376F9E86"/>
    <w:rsid w:val="377C92CB"/>
    <w:rsid w:val="3781D28D"/>
    <w:rsid w:val="378E2F6E"/>
    <w:rsid w:val="37B64186"/>
    <w:rsid w:val="37BA84B5"/>
    <w:rsid w:val="37DD4C0E"/>
    <w:rsid w:val="37E78206"/>
    <w:rsid w:val="380205AB"/>
    <w:rsid w:val="380C16CA"/>
    <w:rsid w:val="381EFB88"/>
    <w:rsid w:val="38235A0B"/>
    <w:rsid w:val="382CB094"/>
    <w:rsid w:val="388D3AA1"/>
    <w:rsid w:val="38CC6539"/>
    <w:rsid w:val="38CE6CFA"/>
    <w:rsid w:val="391ED346"/>
    <w:rsid w:val="39249455"/>
    <w:rsid w:val="392FAAD9"/>
    <w:rsid w:val="393748E8"/>
    <w:rsid w:val="39AF6356"/>
    <w:rsid w:val="39CE54E6"/>
    <w:rsid w:val="39ECC373"/>
    <w:rsid w:val="39F254F4"/>
    <w:rsid w:val="39F3ADB6"/>
    <w:rsid w:val="39F5506B"/>
    <w:rsid w:val="39FC5384"/>
    <w:rsid w:val="3A25660A"/>
    <w:rsid w:val="3A48A313"/>
    <w:rsid w:val="3A715099"/>
    <w:rsid w:val="3A7DA285"/>
    <w:rsid w:val="3A86AC17"/>
    <w:rsid w:val="3A92F9C5"/>
    <w:rsid w:val="3A9408C9"/>
    <w:rsid w:val="3A969560"/>
    <w:rsid w:val="3AB627B2"/>
    <w:rsid w:val="3ACCB4C2"/>
    <w:rsid w:val="3ACFB4B2"/>
    <w:rsid w:val="3B9C01E6"/>
    <w:rsid w:val="3BE38F98"/>
    <w:rsid w:val="3BE726DB"/>
    <w:rsid w:val="3BE738E9"/>
    <w:rsid w:val="3BE84AA3"/>
    <w:rsid w:val="3C0809ED"/>
    <w:rsid w:val="3C420725"/>
    <w:rsid w:val="3C67C1BA"/>
    <w:rsid w:val="3C967D1E"/>
    <w:rsid w:val="3C98C30C"/>
    <w:rsid w:val="3CA6A258"/>
    <w:rsid w:val="3CB8A1AF"/>
    <w:rsid w:val="3CE461B5"/>
    <w:rsid w:val="3CFC1C9D"/>
    <w:rsid w:val="3CFE1DB1"/>
    <w:rsid w:val="3D053EA4"/>
    <w:rsid w:val="3D0F47F6"/>
    <w:rsid w:val="3D122C79"/>
    <w:rsid w:val="3D1CB6EE"/>
    <w:rsid w:val="3D4941EE"/>
    <w:rsid w:val="3D4F06AD"/>
    <w:rsid w:val="3D8F7EC4"/>
    <w:rsid w:val="3D9F7C4D"/>
    <w:rsid w:val="3DAB64E7"/>
    <w:rsid w:val="3DB1513D"/>
    <w:rsid w:val="3DBAB9FB"/>
    <w:rsid w:val="3DBE3B38"/>
    <w:rsid w:val="3DF16A70"/>
    <w:rsid w:val="3DF93CE2"/>
    <w:rsid w:val="3E1BF6F2"/>
    <w:rsid w:val="3E1EB4C8"/>
    <w:rsid w:val="3E23A043"/>
    <w:rsid w:val="3E311EEC"/>
    <w:rsid w:val="3E6E8858"/>
    <w:rsid w:val="3E7BD2B3"/>
    <w:rsid w:val="3EB156D9"/>
    <w:rsid w:val="3EBB49D6"/>
    <w:rsid w:val="3ECCEF50"/>
    <w:rsid w:val="3ED0204F"/>
    <w:rsid w:val="3ED21C4A"/>
    <w:rsid w:val="3ED3F57A"/>
    <w:rsid w:val="3ED55352"/>
    <w:rsid w:val="3EF25097"/>
    <w:rsid w:val="3EF45A96"/>
    <w:rsid w:val="3F1F6F4E"/>
    <w:rsid w:val="3F303545"/>
    <w:rsid w:val="3F3490A9"/>
    <w:rsid w:val="3F3F50A0"/>
    <w:rsid w:val="3F4D219E"/>
    <w:rsid w:val="3F821605"/>
    <w:rsid w:val="3F835608"/>
    <w:rsid w:val="3F9A1670"/>
    <w:rsid w:val="3FA271B7"/>
    <w:rsid w:val="3FB97FEA"/>
    <w:rsid w:val="3FE5442E"/>
    <w:rsid w:val="40094BF4"/>
    <w:rsid w:val="4015F9BA"/>
    <w:rsid w:val="4017A314"/>
    <w:rsid w:val="40348C30"/>
    <w:rsid w:val="403FE5D1"/>
    <w:rsid w:val="40629031"/>
    <w:rsid w:val="40638115"/>
    <w:rsid w:val="406DECAB"/>
    <w:rsid w:val="406F7309"/>
    <w:rsid w:val="40700473"/>
    <w:rsid w:val="4080E2B0"/>
    <w:rsid w:val="40C11442"/>
    <w:rsid w:val="40C77DB2"/>
    <w:rsid w:val="40CC103E"/>
    <w:rsid w:val="40DB7B10"/>
    <w:rsid w:val="413A099B"/>
    <w:rsid w:val="413F812F"/>
    <w:rsid w:val="41619126"/>
    <w:rsid w:val="4189E806"/>
    <w:rsid w:val="41BD489F"/>
    <w:rsid w:val="41D72933"/>
    <w:rsid w:val="42016508"/>
    <w:rsid w:val="42046579"/>
    <w:rsid w:val="4209BD0C"/>
    <w:rsid w:val="42130507"/>
    <w:rsid w:val="42671268"/>
    <w:rsid w:val="4288AABB"/>
    <w:rsid w:val="429C3EC7"/>
    <w:rsid w:val="42A78551"/>
    <w:rsid w:val="42DE03F0"/>
    <w:rsid w:val="42EB1BAB"/>
    <w:rsid w:val="430AE45F"/>
    <w:rsid w:val="4312448B"/>
    <w:rsid w:val="43184D1A"/>
    <w:rsid w:val="432C0BC2"/>
    <w:rsid w:val="43508500"/>
    <w:rsid w:val="43567EFD"/>
    <w:rsid w:val="436289D7"/>
    <w:rsid w:val="436BE8A7"/>
    <w:rsid w:val="438D6B89"/>
    <w:rsid w:val="4390E238"/>
    <w:rsid w:val="4395051D"/>
    <w:rsid w:val="43A7489B"/>
    <w:rsid w:val="43BE2A0F"/>
    <w:rsid w:val="43C7D568"/>
    <w:rsid w:val="43F21C1A"/>
    <w:rsid w:val="440B52BF"/>
    <w:rsid w:val="440F213F"/>
    <w:rsid w:val="441A70E5"/>
    <w:rsid w:val="442092C1"/>
    <w:rsid w:val="442F7BA4"/>
    <w:rsid w:val="4439BB1E"/>
    <w:rsid w:val="444161C0"/>
    <w:rsid w:val="446758EA"/>
    <w:rsid w:val="447445B6"/>
    <w:rsid w:val="44AA8B37"/>
    <w:rsid w:val="44AF24A8"/>
    <w:rsid w:val="44BBCB50"/>
    <w:rsid w:val="44BF022E"/>
    <w:rsid w:val="44C687F8"/>
    <w:rsid w:val="44C930D4"/>
    <w:rsid w:val="44D933A0"/>
    <w:rsid w:val="44F12A07"/>
    <w:rsid w:val="44FAA6B4"/>
    <w:rsid w:val="453F00E9"/>
    <w:rsid w:val="45415DCE"/>
    <w:rsid w:val="456759FB"/>
    <w:rsid w:val="45749427"/>
    <w:rsid w:val="45821A22"/>
    <w:rsid w:val="4590E1D3"/>
    <w:rsid w:val="45A72320"/>
    <w:rsid w:val="45AB284B"/>
    <w:rsid w:val="45BC6322"/>
    <w:rsid w:val="460E440C"/>
    <w:rsid w:val="46243707"/>
    <w:rsid w:val="46ADDDC4"/>
    <w:rsid w:val="46E9404C"/>
    <w:rsid w:val="46FE3DC1"/>
    <w:rsid w:val="47166CB4"/>
    <w:rsid w:val="47228A4E"/>
    <w:rsid w:val="473900F9"/>
    <w:rsid w:val="47404507"/>
    <w:rsid w:val="47409C5C"/>
    <w:rsid w:val="474F4F20"/>
    <w:rsid w:val="474F81F1"/>
    <w:rsid w:val="4754B36B"/>
    <w:rsid w:val="476AEEAA"/>
    <w:rsid w:val="47824740"/>
    <w:rsid w:val="47980865"/>
    <w:rsid w:val="479BFB82"/>
    <w:rsid w:val="47B38FA6"/>
    <w:rsid w:val="47B76D7D"/>
    <w:rsid w:val="47C5DC87"/>
    <w:rsid w:val="47D27780"/>
    <w:rsid w:val="47DB84B3"/>
    <w:rsid w:val="47DC07BA"/>
    <w:rsid w:val="47F8B966"/>
    <w:rsid w:val="481550F2"/>
    <w:rsid w:val="4847F14B"/>
    <w:rsid w:val="48501A1C"/>
    <w:rsid w:val="4853EA9A"/>
    <w:rsid w:val="4882D10D"/>
    <w:rsid w:val="489BDE43"/>
    <w:rsid w:val="489D72AD"/>
    <w:rsid w:val="489DC135"/>
    <w:rsid w:val="48A2525E"/>
    <w:rsid w:val="48D28FDA"/>
    <w:rsid w:val="48D858E3"/>
    <w:rsid w:val="48E42F15"/>
    <w:rsid w:val="49030B23"/>
    <w:rsid w:val="4915BEEE"/>
    <w:rsid w:val="495E8D4A"/>
    <w:rsid w:val="49775514"/>
    <w:rsid w:val="498A4EDD"/>
    <w:rsid w:val="49A243A0"/>
    <w:rsid w:val="49A6B0A9"/>
    <w:rsid w:val="49ACFAB2"/>
    <w:rsid w:val="49BB4D1E"/>
    <w:rsid w:val="49C75139"/>
    <w:rsid w:val="49DA86A4"/>
    <w:rsid w:val="49E3C1AC"/>
    <w:rsid w:val="49E719D4"/>
    <w:rsid w:val="4A168A1F"/>
    <w:rsid w:val="4A676F47"/>
    <w:rsid w:val="4A69419E"/>
    <w:rsid w:val="4A76441E"/>
    <w:rsid w:val="4A800784"/>
    <w:rsid w:val="4A8FD445"/>
    <w:rsid w:val="4AD032C1"/>
    <w:rsid w:val="4ADF55A9"/>
    <w:rsid w:val="4AE0D7BF"/>
    <w:rsid w:val="4AEAC612"/>
    <w:rsid w:val="4AF1956F"/>
    <w:rsid w:val="4AF956A0"/>
    <w:rsid w:val="4B111091"/>
    <w:rsid w:val="4B2459D1"/>
    <w:rsid w:val="4B273D1B"/>
    <w:rsid w:val="4B6187CF"/>
    <w:rsid w:val="4B63BA9F"/>
    <w:rsid w:val="4B719271"/>
    <w:rsid w:val="4B74E368"/>
    <w:rsid w:val="4B7D7AFA"/>
    <w:rsid w:val="4B7F920D"/>
    <w:rsid w:val="4B8F3180"/>
    <w:rsid w:val="4B9C37F7"/>
    <w:rsid w:val="4BB88CD8"/>
    <w:rsid w:val="4BCB2FFC"/>
    <w:rsid w:val="4BD0308B"/>
    <w:rsid w:val="4BE6ED3E"/>
    <w:rsid w:val="4C0B876E"/>
    <w:rsid w:val="4C13B52E"/>
    <w:rsid w:val="4C18BF15"/>
    <w:rsid w:val="4C7FCD52"/>
    <w:rsid w:val="4C9ACC51"/>
    <w:rsid w:val="4C9CDABA"/>
    <w:rsid w:val="4CA5FEDA"/>
    <w:rsid w:val="4CCC2A89"/>
    <w:rsid w:val="4CE85A3B"/>
    <w:rsid w:val="4D28D057"/>
    <w:rsid w:val="4D297BB7"/>
    <w:rsid w:val="4D545D39"/>
    <w:rsid w:val="4DBC0C81"/>
    <w:rsid w:val="4DCEB2A4"/>
    <w:rsid w:val="4E3AB2DA"/>
    <w:rsid w:val="4E4277A1"/>
    <w:rsid w:val="4E47D789"/>
    <w:rsid w:val="4E4ED28D"/>
    <w:rsid w:val="4E59CF84"/>
    <w:rsid w:val="4E66FC7E"/>
    <w:rsid w:val="4E67FAEA"/>
    <w:rsid w:val="4E6B541F"/>
    <w:rsid w:val="4E71CA12"/>
    <w:rsid w:val="4E725AF4"/>
    <w:rsid w:val="4EA20F9D"/>
    <w:rsid w:val="4EB44BD5"/>
    <w:rsid w:val="4EB7E2B9"/>
    <w:rsid w:val="4EDC1A11"/>
    <w:rsid w:val="4F10ECBA"/>
    <w:rsid w:val="4F2DDBC1"/>
    <w:rsid w:val="4F6EA13B"/>
    <w:rsid w:val="4F7F1E68"/>
    <w:rsid w:val="4F8B8B52"/>
    <w:rsid w:val="4F8E7BA6"/>
    <w:rsid w:val="4FEB6F7F"/>
    <w:rsid w:val="4FF2EA83"/>
    <w:rsid w:val="50002417"/>
    <w:rsid w:val="501C7B99"/>
    <w:rsid w:val="503DDFFE"/>
    <w:rsid w:val="503DEAEF"/>
    <w:rsid w:val="50482259"/>
    <w:rsid w:val="508BFDFB"/>
    <w:rsid w:val="50937EA7"/>
    <w:rsid w:val="509725AB"/>
    <w:rsid w:val="509EF400"/>
    <w:rsid w:val="50A37E7F"/>
    <w:rsid w:val="50BBE3CF"/>
    <w:rsid w:val="50CF4DF8"/>
    <w:rsid w:val="50D36165"/>
    <w:rsid w:val="50D910EE"/>
    <w:rsid w:val="50E26D54"/>
    <w:rsid w:val="50E9B154"/>
    <w:rsid w:val="50EDDAF2"/>
    <w:rsid w:val="50FFD6E7"/>
    <w:rsid w:val="51005F2B"/>
    <w:rsid w:val="5126C650"/>
    <w:rsid w:val="513FA5B1"/>
    <w:rsid w:val="5146DF19"/>
    <w:rsid w:val="51479DCF"/>
    <w:rsid w:val="519DC6C3"/>
    <w:rsid w:val="51A6051C"/>
    <w:rsid w:val="51AE4BB6"/>
    <w:rsid w:val="51AE5626"/>
    <w:rsid w:val="51D9BB50"/>
    <w:rsid w:val="51F6514A"/>
    <w:rsid w:val="5200FC3F"/>
    <w:rsid w:val="52056043"/>
    <w:rsid w:val="52100C07"/>
    <w:rsid w:val="52120540"/>
    <w:rsid w:val="5213BAD3"/>
    <w:rsid w:val="5224CA2F"/>
    <w:rsid w:val="52335696"/>
    <w:rsid w:val="52350BD2"/>
    <w:rsid w:val="52631BB7"/>
    <w:rsid w:val="527B594B"/>
    <w:rsid w:val="5284D9B9"/>
    <w:rsid w:val="52C5C1BB"/>
    <w:rsid w:val="52CF28D1"/>
    <w:rsid w:val="52D0BFF1"/>
    <w:rsid w:val="52E4C321"/>
    <w:rsid w:val="52EBFB25"/>
    <w:rsid w:val="52F49E6F"/>
    <w:rsid w:val="52F4DE8D"/>
    <w:rsid w:val="53111D72"/>
    <w:rsid w:val="53116829"/>
    <w:rsid w:val="53258921"/>
    <w:rsid w:val="532C6E62"/>
    <w:rsid w:val="536E30C9"/>
    <w:rsid w:val="5370EC2C"/>
    <w:rsid w:val="537637D4"/>
    <w:rsid w:val="539EEA76"/>
    <w:rsid w:val="53A1A40B"/>
    <w:rsid w:val="53A70C73"/>
    <w:rsid w:val="53B0740C"/>
    <w:rsid w:val="53D694C2"/>
    <w:rsid w:val="53EF6AA6"/>
    <w:rsid w:val="54049373"/>
    <w:rsid w:val="5410EDFF"/>
    <w:rsid w:val="54168218"/>
    <w:rsid w:val="54215216"/>
    <w:rsid w:val="54483C23"/>
    <w:rsid w:val="5473E034"/>
    <w:rsid w:val="5480D228"/>
    <w:rsid w:val="548332BB"/>
    <w:rsid w:val="5487CB86"/>
    <w:rsid w:val="548D39B1"/>
    <w:rsid w:val="54BB95E0"/>
    <w:rsid w:val="54C810CC"/>
    <w:rsid w:val="54D60CC1"/>
    <w:rsid w:val="54E412DF"/>
    <w:rsid w:val="551283EB"/>
    <w:rsid w:val="5531D5DA"/>
    <w:rsid w:val="5565FB69"/>
    <w:rsid w:val="55AC0C13"/>
    <w:rsid w:val="55AE612B"/>
    <w:rsid w:val="55AFE7CC"/>
    <w:rsid w:val="55B5DE77"/>
    <w:rsid w:val="55BB67A2"/>
    <w:rsid w:val="55E39BCD"/>
    <w:rsid w:val="55F801CC"/>
    <w:rsid w:val="560155C7"/>
    <w:rsid w:val="5612C858"/>
    <w:rsid w:val="562D78B9"/>
    <w:rsid w:val="56387039"/>
    <w:rsid w:val="564619E5"/>
    <w:rsid w:val="5646E917"/>
    <w:rsid w:val="5647D7FD"/>
    <w:rsid w:val="5659E472"/>
    <w:rsid w:val="566FC34C"/>
    <w:rsid w:val="567B5C9E"/>
    <w:rsid w:val="5702D882"/>
    <w:rsid w:val="573E026D"/>
    <w:rsid w:val="57A4CF9B"/>
    <w:rsid w:val="57CF72ED"/>
    <w:rsid w:val="57D28BD3"/>
    <w:rsid w:val="57ED8ADF"/>
    <w:rsid w:val="57EE6A58"/>
    <w:rsid w:val="57F85F9D"/>
    <w:rsid w:val="582DC1D5"/>
    <w:rsid w:val="582ED103"/>
    <w:rsid w:val="58351CA5"/>
    <w:rsid w:val="58377702"/>
    <w:rsid w:val="584C6AA5"/>
    <w:rsid w:val="5866F48F"/>
    <w:rsid w:val="5882245E"/>
    <w:rsid w:val="589CB0BF"/>
    <w:rsid w:val="589D1D13"/>
    <w:rsid w:val="58CBEB47"/>
    <w:rsid w:val="58D9604C"/>
    <w:rsid w:val="58EC130F"/>
    <w:rsid w:val="58FF5D7A"/>
    <w:rsid w:val="590E6CE3"/>
    <w:rsid w:val="591CBB6A"/>
    <w:rsid w:val="591FF527"/>
    <w:rsid w:val="5929336F"/>
    <w:rsid w:val="5948F77F"/>
    <w:rsid w:val="59588B78"/>
    <w:rsid w:val="595A1477"/>
    <w:rsid w:val="59B0CD5E"/>
    <w:rsid w:val="59E56D47"/>
    <w:rsid w:val="59F3AB27"/>
    <w:rsid w:val="59F8EFD2"/>
    <w:rsid w:val="59FA04BD"/>
    <w:rsid w:val="5A02E570"/>
    <w:rsid w:val="5A35C964"/>
    <w:rsid w:val="5A3FBCEF"/>
    <w:rsid w:val="5A718283"/>
    <w:rsid w:val="5A799E04"/>
    <w:rsid w:val="5A818355"/>
    <w:rsid w:val="5A94B6E7"/>
    <w:rsid w:val="5A96ECCD"/>
    <w:rsid w:val="5A971269"/>
    <w:rsid w:val="5AA93ABD"/>
    <w:rsid w:val="5AB0C6AB"/>
    <w:rsid w:val="5ACF2FA0"/>
    <w:rsid w:val="5AD26DF3"/>
    <w:rsid w:val="5AD7F952"/>
    <w:rsid w:val="5ADF8ACB"/>
    <w:rsid w:val="5AE34423"/>
    <w:rsid w:val="5AE51045"/>
    <w:rsid w:val="5B198B08"/>
    <w:rsid w:val="5B1E29F3"/>
    <w:rsid w:val="5B25EB0B"/>
    <w:rsid w:val="5B29749A"/>
    <w:rsid w:val="5B3CF9E6"/>
    <w:rsid w:val="5B6709C9"/>
    <w:rsid w:val="5BB29C2D"/>
    <w:rsid w:val="5BBA2789"/>
    <w:rsid w:val="5BCE6E99"/>
    <w:rsid w:val="5BD06BD0"/>
    <w:rsid w:val="5BDEE126"/>
    <w:rsid w:val="5BE0DC5E"/>
    <w:rsid w:val="5C0A8B1B"/>
    <w:rsid w:val="5C2EDC23"/>
    <w:rsid w:val="5C38FBE8"/>
    <w:rsid w:val="5C70E94D"/>
    <w:rsid w:val="5C8A97EF"/>
    <w:rsid w:val="5C9F5A47"/>
    <w:rsid w:val="5CE16830"/>
    <w:rsid w:val="5CE23A9B"/>
    <w:rsid w:val="5CE9A861"/>
    <w:rsid w:val="5CEDD72F"/>
    <w:rsid w:val="5CF6C683"/>
    <w:rsid w:val="5D0C36A7"/>
    <w:rsid w:val="5D126013"/>
    <w:rsid w:val="5D31A57F"/>
    <w:rsid w:val="5D3EA5A5"/>
    <w:rsid w:val="5D48426D"/>
    <w:rsid w:val="5D8924C4"/>
    <w:rsid w:val="5D89C691"/>
    <w:rsid w:val="5D8D183D"/>
    <w:rsid w:val="5D96A703"/>
    <w:rsid w:val="5D9A4553"/>
    <w:rsid w:val="5DCB0308"/>
    <w:rsid w:val="5DD7E72F"/>
    <w:rsid w:val="5DF187FF"/>
    <w:rsid w:val="5DF2E1EB"/>
    <w:rsid w:val="5E0C67AC"/>
    <w:rsid w:val="5E0ECC6B"/>
    <w:rsid w:val="5E22458B"/>
    <w:rsid w:val="5E451B99"/>
    <w:rsid w:val="5E6F8073"/>
    <w:rsid w:val="5EA92FFA"/>
    <w:rsid w:val="5EF2256C"/>
    <w:rsid w:val="5F1B27EA"/>
    <w:rsid w:val="5F422BDD"/>
    <w:rsid w:val="5F5E8659"/>
    <w:rsid w:val="5F667CE5"/>
    <w:rsid w:val="5F98D228"/>
    <w:rsid w:val="5FC052C7"/>
    <w:rsid w:val="5FD591E6"/>
    <w:rsid w:val="5FF24D12"/>
    <w:rsid w:val="5FF83A89"/>
    <w:rsid w:val="5FFFDB15"/>
    <w:rsid w:val="60095896"/>
    <w:rsid w:val="600C3A64"/>
    <w:rsid w:val="600D124D"/>
    <w:rsid w:val="603A716E"/>
    <w:rsid w:val="603B0A62"/>
    <w:rsid w:val="603EC3C6"/>
    <w:rsid w:val="6042C8F1"/>
    <w:rsid w:val="604759D7"/>
    <w:rsid w:val="605403C8"/>
    <w:rsid w:val="6089FDD7"/>
    <w:rsid w:val="60BE1DC1"/>
    <w:rsid w:val="60C17907"/>
    <w:rsid w:val="60D659E2"/>
    <w:rsid w:val="60FAD2D2"/>
    <w:rsid w:val="6118C531"/>
    <w:rsid w:val="61631985"/>
    <w:rsid w:val="6172534E"/>
    <w:rsid w:val="6181DFB1"/>
    <w:rsid w:val="61DB304F"/>
    <w:rsid w:val="61E8C244"/>
    <w:rsid w:val="61EFD429"/>
    <w:rsid w:val="61F75D1B"/>
    <w:rsid w:val="6210C8EA"/>
    <w:rsid w:val="621AF527"/>
    <w:rsid w:val="629E40C8"/>
    <w:rsid w:val="62B9923D"/>
    <w:rsid w:val="62C8DD7C"/>
    <w:rsid w:val="62D8BA38"/>
    <w:rsid w:val="62FEE9E6"/>
    <w:rsid w:val="63349E3C"/>
    <w:rsid w:val="635289E4"/>
    <w:rsid w:val="635A52FA"/>
    <w:rsid w:val="6366C3C3"/>
    <w:rsid w:val="63764015"/>
    <w:rsid w:val="637918C7"/>
    <w:rsid w:val="6381903C"/>
    <w:rsid w:val="638DBEED"/>
    <w:rsid w:val="63926E82"/>
    <w:rsid w:val="639B7D7B"/>
    <w:rsid w:val="63A20B76"/>
    <w:rsid w:val="63C06203"/>
    <w:rsid w:val="63F88969"/>
    <w:rsid w:val="63FEC54A"/>
    <w:rsid w:val="642073A9"/>
    <w:rsid w:val="644E3DBC"/>
    <w:rsid w:val="6459784F"/>
    <w:rsid w:val="645CCA6F"/>
    <w:rsid w:val="6481C249"/>
    <w:rsid w:val="648D8B00"/>
    <w:rsid w:val="64C601DD"/>
    <w:rsid w:val="64C6FE87"/>
    <w:rsid w:val="64D1E8C7"/>
    <w:rsid w:val="64D3C61C"/>
    <w:rsid w:val="64D7FE6C"/>
    <w:rsid w:val="64EE9896"/>
    <w:rsid w:val="650B5E53"/>
    <w:rsid w:val="652774EB"/>
    <w:rsid w:val="65290882"/>
    <w:rsid w:val="655B4160"/>
    <w:rsid w:val="6569A9A1"/>
    <w:rsid w:val="65924364"/>
    <w:rsid w:val="65962032"/>
    <w:rsid w:val="6597EAB7"/>
    <w:rsid w:val="65DEB38D"/>
    <w:rsid w:val="66133409"/>
    <w:rsid w:val="661732B3"/>
    <w:rsid w:val="6626CFC8"/>
    <w:rsid w:val="662DE441"/>
    <w:rsid w:val="663AFBDA"/>
    <w:rsid w:val="6649FB26"/>
    <w:rsid w:val="664D8094"/>
    <w:rsid w:val="66B20A75"/>
    <w:rsid w:val="66C3454C"/>
    <w:rsid w:val="66C5A5E3"/>
    <w:rsid w:val="671FECE0"/>
    <w:rsid w:val="675BA13B"/>
    <w:rsid w:val="676C5FAE"/>
    <w:rsid w:val="67770428"/>
    <w:rsid w:val="6785DE7E"/>
    <w:rsid w:val="67A19174"/>
    <w:rsid w:val="67A21617"/>
    <w:rsid w:val="67ADF68C"/>
    <w:rsid w:val="67AED3EE"/>
    <w:rsid w:val="67B30314"/>
    <w:rsid w:val="67E47911"/>
    <w:rsid w:val="67E5CB87"/>
    <w:rsid w:val="67F06BAF"/>
    <w:rsid w:val="67FDC250"/>
    <w:rsid w:val="6804B8A3"/>
    <w:rsid w:val="6830E1E1"/>
    <w:rsid w:val="68341444"/>
    <w:rsid w:val="68775F4E"/>
    <w:rsid w:val="6882657E"/>
    <w:rsid w:val="68AFD757"/>
    <w:rsid w:val="68D00013"/>
    <w:rsid w:val="68E0C446"/>
    <w:rsid w:val="69390B89"/>
    <w:rsid w:val="69523B32"/>
    <w:rsid w:val="69819BE8"/>
    <w:rsid w:val="6986BD72"/>
    <w:rsid w:val="69879278"/>
    <w:rsid w:val="698BC3FE"/>
    <w:rsid w:val="699621A9"/>
    <w:rsid w:val="69971ED7"/>
    <w:rsid w:val="69A31378"/>
    <w:rsid w:val="69B9416A"/>
    <w:rsid w:val="69BBBAF5"/>
    <w:rsid w:val="69D6DD22"/>
    <w:rsid w:val="69E05322"/>
    <w:rsid w:val="69F9C178"/>
    <w:rsid w:val="6A05DAD9"/>
    <w:rsid w:val="6A094B8E"/>
    <w:rsid w:val="6A0C1AB1"/>
    <w:rsid w:val="6A2CE66F"/>
    <w:rsid w:val="6A55D7DB"/>
    <w:rsid w:val="6A6458B7"/>
    <w:rsid w:val="6A8C85F2"/>
    <w:rsid w:val="6A9E3711"/>
    <w:rsid w:val="6AA5F60D"/>
    <w:rsid w:val="6AAEA4EA"/>
    <w:rsid w:val="6ABC5388"/>
    <w:rsid w:val="6ADC9484"/>
    <w:rsid w:val="6AFF05EC"/>
    <w:rsid w:val="6B049947"/>
    <w:rsid w:val="6B1D6C49"/>
    <w:rsid w:val="6B239EA1"/>
    <w:rsid w:val="6B2D94EB"/>
    <w:rsid w:val="6B4D5191"/>
    <w:rsid w:val="6B595A4C"/>
    <w:rsid w:val="6B7DD5D5"/>
    <w:rsid w:val="6BB66236"/>
    <w:rsid w:val="6BC3775D"/>
    <w:rsid w:val="6BC68169"/>
    <w:rsid w:val="6BD4E714"/>
    <w:rsid w:val="6BD65E3E"/>
    <w:rsid w:val="6BDF3E75"/>
    <w:rsid w:val="6BF8A9EA"/>
    <w:rsid w:val="6C010100"/>
    <w:rsid w:val="6C289C6B"/>
    <w:rsid w:val="6C37BE62"/>
    <w:rsid w:val="6C57158D"/>
    <w:rsid w:val="6C862446"/>
    <w:rsid w:val="6C8D9565"/>
    <w:rsid w:val="6C947AA5"/>
    <w:rsid w:val="6C9B4F92"/>
    <w:rsid w:val="6CDC277B"/>
    <w:rsid w:val="6CFD9A22"/>
    <w:rsid w:val="6D214BF9"/>
    <w:rsid w:val="6D3EE018"/>
    <w:rsid w:val="6D5DC8FC"/>
    <w:rsid w:val="6DAEBDF8"/>
    <w:rsid w:val="6DD4735D"/>
    <w:rsid w:val="6DFB7741"/>
    <w:rsid w:val="6E09D83C"/>
    <w:rsid w:val="6E3944B1"/>
    <w:rsid w:val="6E44753F"/>
    <w:rsid w:val="6E75518E"/>
    <w:rsid w:val="6ED40970"/>
    <w:rsid w:val="6EFDDF1C"/>
    <w:rsid w:val="6F16DF37"/>
    <w:rsid w:val="6F18B5E6"/>
    <w:rsid w:val="6F52ED7C"/>
    <w:rsid w:val="6F603D2D"/>
    <w:rsid w:val="6F70BEAD"/>
    <w:rsid w:val="6FBEE20D"/>
    <w:rsid w:val="6FD9A314"/>
    <w:rsid w:val="6FFA9471"/>
    <w:rsid w:val="702A037E"/>
    <w:rsid w:val="7036133A"/>
    <w:rsid w:val="7045EB7C"/>
    <w:rsid w:val="704771DA"/>
    <w:rsid w:val="7060DA41"/>
    <w:rsid w:val="70BE5D75"/>
    <w:rsid w:val="70C5195F"/>
    <w:rsid w:val="70D9E8FD"/>
    <w:rsid w:val="70DFF616"/>
    <w:rsid w:val="70E0DECF"/>
    <w:rsid w:val="70E5DAFA"/>
    <w:rsid w:val="70F369EA"/>
    <w:rsid w:val="7104BE60"/>
    <w:rsid w:val="71201C15"/>
    <w:rsid w:val="7127C1C6"/>
    <w:rsid w:val="7148AA83"/>
    <w:rsid w:val="715D1389"/>
    <w:rsid w:val="717DCEA0"/>
    <w:rsid w:val="7192728C"/>
    <w:rsid w:val="7192E025"/>
    <w:rsid w:val="71A5C4CD"/>
    <w:rsid w:val="71BEE6CA"/>
    <w:rsid w:val="71C67529"/>
    <w:rsid w:val="71C82C49"/>
    <w:rsid w:val="71EA10B2"/>
    <w:rsid w:val="72395F3E"/>
    <w:rsid w:val="72A6DCCE"/>
    <w:rsid w:val="72CE93A6"/>
    <w:rsid w:val="72E2FB5A"/>
    <w:rsid w:val="72F4FF9E"/>
    <w:rsid w:val="72FE7E9D"/>
    <w:rsid w:val="7328E6B2"/>
    <w:rsid w:val="734DEBBF"/>
    <w:rsid w:val="737D0C16"/>
    <w:rsid w:val="73811D55"/>
    <w:rsid w:val="7381C6DB"/>
    <w:rsid w:val="73883744"/>
    <w:rsid w:val="739C1097"/>
    <w:rsid w:val="73A1AA67"/>
    <w:rsid w:val="73F56FA6"/>
    <w:rsid w:val="741A85F3"/>
    <w:rsid w:val="74311360"/>
    <w:rsid w:val="74477E1F"/>
    <w:rsid w:val="7448A2D5"/>
    <w:rsid w:val="7454D996"/>
    <w:rsid w:val="74628214"/>
    <w:rsid w:val="7466AFF9"/>
    <w:rsid w:val="746C4F0C"/>
    <w:rsid w:val="746F999E"/>
    <w:rsid w:val="747ECBBB"/>
    <w:rsid w:val="7491A563"/>
    <w:rsid w:val="74925330"/>
    <w:rsid w:val="74951368"/>
    <w:rsid w:val="7497B6AF"/>
    <w:rsid w:val="749973A2"/>
    <w:rsid w:val="74ADBC88"/>
    <w:rsid w:val="74CA80E7"/>
    <w:rsid w:val="74D1D653"/>
    <w:rsid w:val="74F59B15"/>
    <w:rsid w:val="74FC9827"/>
    <w:rsid w:val="7500E708"/>
    <w:rsid w:val="75171DDC"/>
    <w:rsid w:val="751CEDB6"/>
    <w:rsid w:val="7527C2A3"/>
    <w:rsid w:val="754719D2"/>
    <w:rsid w:val="7566D5AD"/>
    <w:rsid w:val="756A63BF"/>
    <w:rsid w:val="7574C366"/>
    <w:rsid w:val="757BA9D0"/>
    <w:rsid w:val="75D18E53"/>
    <w:rsid w:val="75F5EE03"/>
    <w:rsid w:val="760998FF"/>
    <w:rsid w:val="76365677"/>
    <w:rsid w:val="7651C82F"/>
    <w:rsid w:val="76581AA8"/>
    <w:rsid w:val="766AD79E"/>
    <w:rsid w:val="766D09B9"/>
    <w:rsid w:val="7685FF19"/>
    <w:rsid w:val="76C47F73"/>
    <w:rsid w:val="76C586E8"/>
    <w:rsid w:val="76C5D7F1"/>
    <w:rsid w:val="76CC169A"/>
    <w:rsid w:val="76D44EEC"/>
    <w:rsid w:val="76E2EA33"/>
    <w:rsid w:val="77141334"/>
    <w:rsid w:val="771605E1"/>
    <w:rsid w:val="774E62B9"/>
    <w:rsid w:val="7768B422"/>
    <w:rsid w:val="77987CDE"/>
    <w:rsid w:val="77A7E08D"/>
    <w:rsid w:val="77B4A3A6"/>
    <w:rsid w:val="77BF1DA2"/>
    <w:rsid w:val="77C2514A"/>
    <w:rsid w:val="77DAEE2A"/>
    <w:rsid w:val="77F897EB"/>
    <w:rsid w:val="780FF246"/>
    <w:rsid w:val="7815FC10"/>
    <w:rsid w:val="782A48E5"/>
    <w:rsid w:val="78571F29"/>
    <w:rsid w:val="785EADDF"/>
    <w:rsid w:val="786BEC26"/>
    <w:rsid w:val="787EBA94"/>
    <w:rsid w:val="78B59B0E"/>
    <w:rsid w:val="78BDC17D"/>
    <w:rsid w:val="78D76C3B"/>
    <w:rsid w:val="78E9D90B"/>
    <w:rsid w:val="78F9F80C"/>
    <w:rsid w:val="79048483"/>
    <w:rsid w:val="7916957F"/>
    <w:rsid w:val="7916D5BA"/>
    <w:rsid w:val="792B9148"/>
    <w:rsid w:val="793287C5"/>
    <w:rsid w:val="793B553B"/>
    <w:rsid w:val="793F12CF"/>
    <w:rsid w:val="79E3B885"/>
    <w:rsid w:val="7A7124FA"/>
    <w:rsid w:val="7A879AEE"/>
    <w:rsid w:val="7A8B475A"/>
    <w:rsid w:val="7AA054E4"/>
    <w:rsid w:val="7ABB643D"/>
    <w:rsid w:val="7ABE14B6"/>
    <w:rsid w:val="7AD4E44B"/>
    <w:rsid w:val="7AE34B4A"/>
    <w:rsid w:val="7B1ED5D7"/>
    <w:rsid w:val="7B253952"/>
    <w:rsid w:val="7B5128F2"/>
    <w:rsid w:val="7B70A5FB"/>
    <w:rsid w:val="7B717ED9"/>
    <w:rsid w:val="7BD0A0BF"/>
    <w:rsid w:val="7BDB86BF"/>
    <w:rsid w:val="7BE0DDFE"/>
    <w:rsid w:val="7C4E194D"/>
    <w:rsid w:val="7C586130"/>
    <w:rsid w:val="7C5CDC58"/>
    <w:rsid w:val="7C8225A7"/>
    <w:rsid w:val="7C838EEB"/>
    <w:rsid w:val="7C9971F8"/>
    <w:rsid w:val="7CA0EA6F"/>
    <w:rsid w:val="7CACA8DA"/>
    <w:rsid w:val="7CB932AF"/>
    <w:rsid w:val="7CD752AE"/>
    <w:rsid w:val="7CD956B4"/>
    <w:rsid w:val="7CE32552"/>
    <w:rsid w:val="7CF86FC2"/>
    <w:rsid w:val="7CF97BEB"/>
    <w:rsid w:val="7D2634EC"/>
    <w:rsid w:val="7D33870C"/>
    <w:rsid w:val="7D3B33AB"/>
    <w:rsid w:val="7D3F5D49"/>
    <w:rsid w:val="7D559B3F"/>
    <w:rsid w:val="7D6E54B3"/>
    <w:rsid w:val="7D71A597"/>
    <w:rsid w:val="7D7A1B94"/>
    <w:rsid w:val="7DD93DE3"/>
    <w:rsid w:val="7DEB9C92"/>
    <w:rsid w:val="7E0B93A2"/>
    <w:rsid w:val="7E270918"/>
    <w:rsid w:val="7E412259"/>
    <w:rsid w:val="7E627FE5"/>
    <w:rsid w:val="7E653D2A"/>
    <w:rsid w:val="7E6A9CDF"/>
    <w:rsid w:val="7E6DA9C9"/>
    <w:rsid w:val="7E7197F5"/>
    <w:rsid w:val="7E732BEE"/>
    <w:rsid w:val="7E7CFD75"/>
    <w:rsid w:val="7E93BD5A"/>
    <w:rsid w:val="7EAD3DFF"/>
    <w:rsid w:val="7EC82C6B"/>
    <w:rsid w:val="7ECE2B50"/>
    <w:rsid w:val="7ED02AD0"/>
    <w:rsid w:val="7ED48986"/>
    <w:rsid w:val="7ED803DB"/>
    <w:rsid w:val="7F054085"/>
    <w:rsid w:val="7F0AAAB8"/>
    <w:rsid w:val="7F10A2F8"/>
    <w:rsid w:val="7F165F31"/>
    <w:rsid w:val="7F35F627"/>
    <w:rsid w:val="7F526616"/>
    <w:rsid w:val="7F5F8941"/>
    <w:rsid w:val="7F600063"/>
    <w:rsid w:val="7F680F43"/>
    <w:rsid w:val="7F74FC68"/>
    <w:rsid w:val="7F9D1D70"/>
    <w:rsid w:val="7FC3D948"/>
    <w:rsid w:val="7FC5D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93467"/>
  <w15:chartTrackingRefBased/>
  <w15:docId w15:val="{DF212818-CEA4-4934-A26B-3B68A84752C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3674"/>
    <w:pPr>
      <w:keepNext/>
      <w:keepLines/>
      <w:numPr>
        <w:numId w:val="27"/>
      </w:numPr>
      <w:spacing w:before="240"/>
      <w:ind w:left="851" w:hanging="851"/>
      <w:outlineLvl w:val="0"/>
    </w:pPr>
    <w:rPr>
      <w:rFonts w:asciiTheme="majorHAnsi" w:hAnsiTheme="majorHAnsi" w:eastAsiaTheme="majorEastAsia" w:cstheme="majorBidi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DA3674"/>
    <w:pPr>
      <w:numPr>
        <w:ilvl w:val="1"/>
      </w:numPr>
      <w:ind w:left="851" w:hanging="851"/>
      <w:outlineLvl w:val="1"/>
    </w:pPr>
    <w:rPr>
      <w:b w:val="0"/>
      <w:bCs w:val="0"/>
      <w:sz w:val="28"/>
      <w:szCs w:val="28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DA3674"/>
    <w:pPr>
      <w:numPr>
        <w:ilvl w:val="2"/>
      </w:numPr>
      <w:ind w:left="851" w:hanging="851"/>
      <w:outlineLvl w:val="2"/>
    </w:pPr>
    <w:rPr>
      <w:b w:val="0"/>
      <w:bCs w:val="0"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DA3674"/>
    <w:rPr>
      <w:rFonts w:asciiTheme="majorHAnsi" w:hAnsiTheme="majorHAnsi" w:eastAsiaTheme="majorEastAsia" w:cstheme="majorBidi"/>
      <w:b/>
      <w:bCs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11273"/>
    <w:pPr>
      <w:pBdr>
        <w:bottom w:val="single" w:color="auto" w:sz="6" w:space="1"/>
      </w:pBdr>
      <w:contextualSpacing/>
    </w:pPr>
    <w:rPr>
      <w:rFonts w:asciiTheme="majorHAnsi" w:hAnsiTheme="majorHAnsi" w:eastAsiaTheme="majorEastAsia" w:cstheme="majorBidi"/>
      <w:b/>
      <w:bCs/>
      <w:spacing w:val="-10"/>
      <w:kern w:val="28"/>
      <w:sz w:val="72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211273"/>
    <w:rPr>
      <w:rFonts w:asciiTheme="majorHAnsi" w:hAnsiTheme="majorHAnsi" w:eastAsiaTheme="majorEastAsia" w:cstheme="majorBidi"/>
      <w:b/>
      <w:bCs/>
      <w:spacing w:val="-10"/>
      <w:kern w:val="28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1273"/>
    <w:rPr>
      <w:sz w:val="40"/>
      <w:szCs w:val="40"/>
    </w:rPr>
  </w:style>
  <w:style w:type="character" w:styleId="SubtitleChar" w:customStyle="1">
    <w:name w:val="Subtitle Char"/>
    <w:basedOn w:val="DefaultParagraphFont"/>
    <w:link w:val="Subtitle"/>
    <w:uiPriority w:val="11"/>
    <w:rsid w:val="00211273"/>
    <w:rPr>
      <w:sz w:val="40"/>
      <w:szCs w:val="40"/>
    </w:rPr>
  </w:style>
  <w:style w:type="paragraph" w:styleId="ListParagraph">
    <w:name w:val="List Paragraph"/>
    <w:basedOn w:val="Normal"/>
    <w:uiPriority w:val="34"/>
    <w:qFormat/>
    <w:rsid w:val="00DA3674"/>
    <w:pPr>
      <w:ind w:left="720"/>
      <w:contextualSpacing/>
    </w:pPr>
  </w:style>
  <w:style w:type="character" w:styleId="Heading2Char" w:customStyle="1">
    <w:name w:val="Heading 2 Char"/>
    <w:basedOn w:val="DefaultParagraphFont"/>
    <w:link w:val="Heading2"/>
    <w:uiPriority w:val="9"/>
    <w:rsid w:val="00DA3674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rsid w:val="00DA3674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211273"/>
    <w:pPr>
      <w:numPr>
        <w:numId w:val="0"/>
      </w:numPr>
      <w:spacing w:before="480" w:line="276" w:lineRule="auto"/>
      <w:outlineLvl w:val="9"/>
    </w:pPr>
    <w:rPr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11273"/>
    <w:pPr>
      <w:spacing w:before="240" w:after="120"/>
    </w:pPr>
    <w:rPr>
      <w:rFonts w:cstheme="minorHAnsi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211273"/>
    <w:pPr>
      <w:spacing w:before="120"/>
      <w:ind w:left="240"/>
    </w:pPr>
    <w:rPr>
      <w:rFonts w:cs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11273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11273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11273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11273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11273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11273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11273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11273"/>
    <w:pPr>
      <w:ind w:left="1920"/>
    </w:pPr>
    <w:rPr>
      <w:rFonts w:cstheme="minorHAnsi"/>
      <w:sz w:val="20"/>
      <w:szCs w:val="20"/>
    </w:rPr>
  </w:style>
  <w:style w:type="table" w:styleId="TableGrid">
    <w:name w:val="Table Grid"/>
    <w:basedOn w:val="TableNormal"/>
    <w:uiPriority w:val="39"/>
    <w:rsid w:val="002E741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dTable4-Accent1">
    <w:name w:val="Grid Table 4 Accent 1"/>
    <w:basedOn w:val="TableNormal"/>
    <w:uiPriority w:val="49"/>
    <w:rsid w:val="002E7412"/>
    <w:tblPr>
      <w:tblStyleRowBandSize w:val="1"/>
      <w:tblStyleColBandSize w:val="1"/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  <w:insideV w:val="single" w:color="8EAADB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472C4" w:themeColor="accent1" w:sz="4" w:space="0"/>
          <w:left w:val="single" w:color="4472C4" w:themeColor="accent1" w:sz="4" w:space="0"/>
          <w:bottom w:val="single" w:color="4472C4" w:themeColor="accent1" w:sz="4" w:space="0"/>
          <w:right w:val="single" w:color="4472C4" w:themeColor="accent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color="4472C4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70EA6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C2FB2"/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1.png" Id="rId21" /><Relationship Type="http://schemas.openxmlformats.org/officeDocument/2006/relationships/image" Target="media/image29.png" Id="rId42" /><Relationship Type="http://schemas.openxmlformats.org/officeDocument/2006/relationships/image" Target="media/image34.png" Id="rId47" /><Relationship Type="http://schemas.openxmlformats.org/officeDocument/2006/relationships/customXml" Target="../customXml/item2.xml" Id="rId2" /><Relationship Type="http://schemas.openxmlformats.org/officeDocument/2006/relationships/image" Target="media/image6.png" Id="rId16" /><Relationship Type="http://schemas.openxmlformats.org/officeDocument/2006/relationships/image" Target="media/image19.png" Id="rId29" /><Relationship Type="http://schemas.openxmlformats.org/officeDocument/2006/relationships/hyperlink" Target="https://unity.com/download" TargetMode="External" Id="rId11" /><Relationship Type="http://schemas.openxmlformats.org/officeDocument/2006/relationships/hyperlink" Target="https://www.youtube.com/watch?v=75dHXROt4mE&amp;ab_channel=HowToGeek" TargetMode="External" Id="rId32" /><Relationship Type="http://schemas.openxmlformats.org/officeDocument/2006/relationships/image" Target="media/image25.png" Id="rId37" /><Relationship Type="http://schemas.openxmlformats.org/officeDocument/2006/relationships/image" Target="media/image27.png" Id="rId40" /><Relationship Type="http://schemas.openxmlformats.org/officeDocument/2006/relationships/image" Target="media/image32.png" Id="rId45" /><Relationship Type="http://schemas.microsoft.com/office/2020/10/relationships/intelligence" Target="intelligence2.xml" Id="rId74" /><Relationship Type="http://schemas.openxmlformats.org/officeDocument/2006/relationships/numbering" Target="numbering.xml" Id="rId5" /><Relationship Type="http://schemas.openxmlformats.org/officeDocument/2006/relationships/image" Target="media/image9.png" Id="rId19" /><Relationship Type="http://schemas.openxmlformats.org/officeDocument/2006/relationships/hyperlink" Target="https://unity.com/releases/editor/archive" TargetMode="External" Id="rId14" /><Relationship Type="http://schemas.openxmlformats.org/officeDocument/2006/relationships/image" Target="media/image17.png" Id="rId27" /><Relationship Type="http://schemas.openxmlformats.org/officeDocument/2006/relationships/image" Target="media/image30.png" Id="rId43" /><Relationship Type="http://schemas.openxmlformats.org/officeDocument/2006/relationships/image" Target="media/image35.png" Id="rId48" /><Relationship Type="http://schemas.openxmlformats.org/officeDocument/2006/relationships/webSettings" Target="webSettings.xml" Id="rId8" /><Relationship Type="http://schemas.openxmlformats.org/officeDocument/2006/relationships/fontTable" Target="fontTable.xml" Id="rId72" /><Relationship Type="http://schemas.openxmlformats.org/officeDocument/2006/relationships/customXml" Target="../customXml/item3.xml" Id="rId3" /><Relationship Type="http://schemas.openxmlformats.org/officeDocument/2006/relationships/image" Target="media/image3.png" Id="rId12" /><Relationship Type="http://schemas.openxmlformats.org/officeDocument/2006/relationships/image" Target="media/image7.png" Id="rId17" /><Relationship Type="http://schemas.openxmlformats.org/officeDocument/2006/relationships/image" Target="media/image22.png" Id="rId33" /><Relationship Type="http://schemas.openxmlformats.org/officeDocument/2006/relationships/image" Target="media/image33.png" Id="rId46" /><Relationship Type="http://schemas.openxmlformats.org/officeDocument/2006/relationships/image" Target="media/image10.png" Id="rId20" /><Relationship Type="http://schemas.openxmlformats.org/officeDocument/2006/relationships/image" Target="media/image28.png" Id="rId41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5.png" Id="rId15" /><Relationship Type="http://schemas.openxmlformats.org/officeDocument/2006/relationships/image" Target="media/image18.png" Id="rId28" /><Relationship Type="http://schemas.openxmlformats.org/officeDocument/2006/relationships/image" Target="media/image24.png" Id="rId36" /><Relationship Type="http://schemas.openxmlformats.org/officeDocument/2006/relationships/hyperlink" Target="https://www.youtube.com/watch?v=AKU7Y-xkmTw" TargetMode="External" Id="rId49" /><Relationship Type="http://schemas.openxmlformats.org/officeDocument/2006/relationships/image" Target="media/image21.png" Id="rId31" /><Relationship Type="http://schemas.openxmlformats.org/officeDocument/2006/relationships/image" Target="media/image31.png" Id="rId44" /><Relationship Type="http://schemas.openxmlformats.org/officeDocument/2006/relationships/theme" Target="theme/theme1.xml" Id="rId73" /><Relationship Type="http://schemas.openxmlformats.org/officeDocument/2006/relationships/customXml" Target="../customXml/item4.xml" Id="rId4" /><Relationship Type="http://schemas.openxmlformats.org/officeDocument/2006/relationships/image" Target="media/image1.png" Id="rId9" /><Relationship Type="http://schemas.openxmlformats.org/officeDocument/2006/relationships/image" Target="media/image4.png" Id="rId13" /><Relationship Type="http://schemas.openxmlformats.org/officeDocument/2006/relationships/image" Target="media/image8.png" Id="rId18" /><Relationship Type="http://schemas.openxmlformats.org/officeDocument/2006/relationships/image" Target="media/image26.png" Id="rId39" /><Relationship Type="http://schemas.openxmlformats.org/officeDocument/2006/relationships/image" Target="media/image23.png" Id="rId34" /><Relationship Type="http://schemas.openxmlformats.org/officeDocument/2006/relationships/settings" Target="settings.xml" Id="rId7" /><Relationship Type="http://schemas.openxmlformats.org/officeDocument/2006/relationships/glossaryDocument" Target="glossary/document.xml" Id="R2e9896e1f6fb444d" /><Relationship Type="http://schemas.openxmlformats.org/officeDocument/2006/relationships/image" Target="/media/image34.png" Id="R7625e69522f64d91" /><Relationship Type="http://schemas.openxmlformats.org/officeDocument/2006/relationships/image" Target="/media/image36.png" Id="R71cfea4c9a004824" /><Relationship Type="http://schemas.openxmlformats.org/officeDocument/2006/relationships/image" Target="/media/image37.png" Id="R4f3e0cefead34c9c" /><Relationship Type="http://schemas.openxmlformats.org/officeDocument/2006/relationships/image" Target="/media/image38.png" Id="R5b673f8544ba46df" /><Relationship Type="http://schemas.openxmlformats.org/officeDocument/2006/relationships/image" Target="/media/image39.png" Id="R14b23303422e41e0" /><Relationship Type="http://schemas.openxmlformats.org/officeDocument/2006/relationships/image" Target="/media/image35.png" Id="R017717c39f52452f" /><Relationship Type="http://schemas.openxmlformats.org/officeDocument/2006/relationships/image" Target="/media/image3b.png" Id="R9d36fa36d62348e5" /><Relationship Type="http://schemas.openxmlformats.org/officeDocument/2006/relationships/image" Target="/media/image3c.png" Id="R902c128ff8264576" /><Relationship Type="http://schemas.openxmlformats.org/officeDocument/2006/relationships/image" Target="/media/image3d.png" Id="R5882136bac434bbd" /><Relationship Type="http://schemas.openxmlformats.org/officeDocument/2006/relationships/image" Target="/media/image3e.png" Id="R9ae03b0c58a54ed8" /><Relationship Type="http://schemas.openxmlformats.org/officeDocument/2006/relationships/image" Target="/media/image3f.png" Id="R15002fd01ed14494" /><Relationship Type="http://schemas.openxmlformats.org/officeDocument/2006/relationships/image" Target="/media/image40.png" Id="R6ae421dc2f594bbf" /><Relationship Type="http://schemas.openxmlformats.org/officeDocument/2006/relationships/image" Target="/media/image41.png" Id="R50f30a747a594bfd" /><Relationship Type="http://schemas.openxmlformats.org/officeDocument/2006/relationships/image" Target="/media/image42.png" Id="R1e92ba3f4a0743c2" /><Relationship Type="http://schemas.openxmlformats.org/officeDocument/2006/relationships/image" Target="/media/image43.png" Id="Rcd6e1a932ceb4401" /><Relationship Type="http://schemas.openxmlformats.org/officeDocument/2006/relationships/hyperlink" Target="https://www.plasticscm.com/account/login" TargetMode="External" Id="Rb8326f7e883647c8" /><Relationship Type="http://schemas.openxmlformats.org/officeDocument/2006/relationships/hyperlink" Target="https://www.plasticscm.com/download" TargetMode="External" Id="R7876887c1cb44059" /><Relationship Type="http://schemas.openxmlformats.org/officeDocument/2006/relationships/image" Target="/media/image45.png" Id="Rc29afd8a95ac4b69" /><Relationship Type="http://schemas.openxmlformats.org/officeDocument/2006/relationships/image" Target="/media/image46.png" Id="R554eca8314f94e77" /><Relationship Type="http://schemas.openxmlformats.org/officeDocument/2006/relationships/image" Target="/media/image47.png" Id="Rb8e09364cbcd4f71" /><Relationship Type="http://schemas.openxmlformats.org/officeDocument/2006/relationships/image" Target="/media/image48.png" Id="Rd5aeaf260b574b80" /><Relationship Type="http://schemas.openxmlformats.org/officeDocument/2006/relationships/image" Target="/media/image49.png" Id="R4a7534f57b5c46a9" /><Relationship Type="http://schemas.openxmlformats.org/officeDocument/2006/relationships/image" Target="/media/image4a.png" Id="Rfd19939c0d944747" /><Relationship Type="http://schemas.openxmlformats.org/officeDocument/2006/relationships/hyperlink" Target="https://forum.plasticscm.com/topic/20639-unityyamlmergeexe-error-in-merge-tool/" TargetMode="External" Id="R1865877bf257463d" /><Relationship Type="http://schemas.openxmlformats.org/officeDocument/2006/relationships/hyperlink" Target="mailto:redbackoperations.au@gmail.com" TargetMode="External" Id="R3f0458bd0a22423e" /><Relationship Type="http://schemas.openxmlformats.org/officeDocument/2006/relationships/image" Target="/media/image4c.png" Id="Rd0b0964502b24641" /><Relationship Type="http://schemas.openxmlformats.org/officeDocument/2006/relationships/image" Target="/media/image4d.png" Id="Reba1f74b5de14c15" /><Relationship Type="http://schemas.openxmlformats.org/officeDocument/2006/relationships/image" Target="/media/image4e.png" Id="Ra6cf451b292b426d" /><Relationship Type="http://schemas.openxmlformats.org/officeDocument/2006/relationships/image" Target="/media/image4f.png" Id="R98573088788d4aa2" /><Relationship Type="http://schemas.openxmlformats.org/officeDocument/2006/relationships/image" Target="/media/image50.png" Id="Ra694357f15534e23" /><Relationship Type="http://schemas.openxmlformats.org/officeDocument/2006/relationships/image" Target="/media/image51.png" Id="R9eb03353ee044d82" /><Relationship Type="http://schemas.openxmlformats.org/officeDocument/2006/relationships/image" Target="/media/image52.png" Id="R70380917207e41ae" /><Relationship Type="http://schemas.openxmlformats.org/officeDocument/2006/relationships/image" Target="/media/image53.png" Id="R7ba51923d9dd4ee5" /><Relationship Type="http://schemas.openxmlformats.org/officeDocument/2006/relationships/image" Target="/media/image54.png" Id="R9305086651e94361" /><Relationship Type="http://schemas.openxmlformats.org/officeDocument/2006/relationships/image" Target="/media/image55.png" Id="R25391bbb82794d2b" /><Relationship Type="http://schemas.openxmlformats.org/officeDocument/2006/relationships/image" Target="/media/image56.png" Id="R5b49b719671741a5" /><Relationship Type="http://schemas.openxmlformats.org/officeDocument/2006/relationships/image" Target="/media/image57.png" Id="R1bc6022293074814" /><Relationship Type="http://schemas.openxmlformats.org/officeDocument/2006/relationships/image" Target="/media/image58.png" Id="R3b7fa760e39849a8" /><Relationship Type="http://schemas.openxmlformats.org/officeDocument/2006/relationships/image" Target="/media/image59.png" Id="R675b59f1d6634d98" /><Relationship Type="http://schemas.openxmlformats.org/officeDocument/2006/relationships/image" Target="/media/image5b.png" Id="R38f2e02355d14e03" /><Relationship Type="http://schemas.openxmlformats.org/officeDocument/2006/relationships/image" Target="/media/image5c.png" Id="R860622022d1340c5" /><Relationship Type="http://schemas.openxmlformats.org/officeDocument/2006/relationships/image" Target="/media/image5d.png" Id="R141c5d9fc60446f8" /><Relationship Type="http://schemas.openxmlformats.org/officeDocument/2006/relationships/image" Target="/media/image5e.png" Id="R658cf2c4d764475e" /><Relationship Type="http://schemas.openxmlformats.org/officeDocument/2006/relationships/image" Target="/media/image5f.png" Id="R275da3e110754994" /><Relationship Type="http://schemas.openxmlformats.org/officeDocument/2006/relationships/image" Target="/media/image60.png" Id="R54cb40dae18544dc" /><Relationship Type="http://schemas.openxmlformats.org/officeDocument/2006/relationships/image" Target="/media/image61.png" Id="R4d77ae9cccad42d1" /><Relationship Type="http://schemas.openxmlformats.org/officeDocument/2006/relationships/image" Target="/media/image62.png" Id="R70b22f5a94a9401e" /><Relationship Type="http://schemas.openxmlformats.org/officeDocument/2006/relationships/image" Target="/media/image2.jpg" Id="Rc1b0eee6a0564242" /><Relationship Type="http://schemas.openxmlformats.org/officeDocument/2006/relationships/image" Target="/media/image63.png" Id="Rf27dfd5914a34fb1" /><Relationship Type="http://schemas.openxmlformats.org/officeDocument/2006/relationships/image" Target="/media/image64.png" Id="R26df5675446247c8" /><Relationship Type="http://schemas.openxmlformats.org/officeDocument/2006/relationships/image" Target="/media/image65.png" Id="Rcdc3e290bcf94e40" /><Relationship Type="http://schemas.openxmlformats.org/officeDocument/2006/relationships/image" Target="/media/image66.png" Id="R8072bc0205854b65" /><Relationship Type="http://schemas.openxmlformats.org/officeDocument/2006/relationships/image" Target="/media/image67.png" Id="R132b3d98ee5840fd" /><Relationship Type="http://schemas.openxmlformats.org/officeDocument/2006/relationships/image" Target="/media/image68.png" Id="Re270b26fe4944d8e" /><Relationship Type="http://schemas.openxmlformats.org/officeDocument/2006/relationships/image" Target="/media/image69.png" Id="R0cdc264a4cf84235" /><Relationship Type="http://schemas.openxmlformats.org/officeDocument/2006/relationships/image" Target="/media/image6a.png" Id="R1db6be8abf364d73" /><Relationship Type="http://schemas.openxmlformats.org/officeDocument/2006/relationships/header" Target="header.xml" Id="R1cc1258aae1844da" /><Relationship Type="http://schemas.openxmlformats.org/officeDocument/2006/relationships/footer" Target="footer.xml" Id="Rd61e8f67c74f480d" /><Relationship Type="http://schemas.openxmlformats.org/officeDocument/2006/relationships/hyperlink" Target="https://video.deakin.edu.au/media/t/1_beghe4pg" TargetMode="External" Id="R17e92bd3de104590" /><Relationship Type="http://schemas.openxmlformats.org/officeDocument/2006/relationships/image" Target="/media/image5a.png" Id="R2a1bd9152ed64a77" /><Relationship Type="http://schemas.openxmlformats.org/officeDocument/2006/relationships/image" Target="/media/image6e.png" Id="Re04a83dbc5f8461d" /><Relationship Type="http://schemas.openxmlformats.org/officeDocument/2006/relationships/image" Target="/media/image6f.png" Id="Re837e528975b4f57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d47e7-2595-438a-be06-bea24d3936c6}"/>
      </w:docPartPr>
      <w:docPartBody>
        <w:p w14:paraId="3BA3056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4D73228578DF4DB485C574B69A0DE9" ma:contentTypeVersion="16" ma:contentTypeDescription="Create a new document." ma:contentTypeScope="" ma:versionID="364a0a26b35cd838e415c63330768efd">
  <xsd:schema xmlns:xsd="http://www.w3.org/2001/XMLSchema" xmlns:xs="http://www.w3.org/2001/XMLSchema" xmlns:p="http://schemas.microsoft.com/office/2006/metadata/properties" xmlns:ns2="5433951f-06c3-4618-8b57-3de8e57a9660" xmlns:ns3="7998ff36-f67b-497d-9ba5-0737ce74e881" targetNamespace="http://schemas.microsoft.com/office/2006/metadata/properties" ma:root="true" ma:fieldsID="3c6d113b0c5c996eff60ef7ee05e7508" ns2:_="" ns3:_="">
    <xsd:import namespace="5433951f-06c3-4618-8b57-3de8e57a9660"/>
    <xsd:import namespace="7998ff36-f67b-497d-9ba5-0737ce74e8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3951f-06c3-4618-8b57-3de8e57a96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98ff36-f67b-497d-9ba5-0737ce74e88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b1a3484f-5001-4bab-af23-03b20445e79e}" ma:internalName="TaxCatchAll" ma:showField="CatchAllData" ma:web="7998ff36-f67b-497d-9ba5-0737ce74e8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98ff36-f67b-497d-9ba5-0737ce74e881" xsi:nil="true"/>
    <lcf76f155ced4ddcb4097134ff3c332f xmlns="5433951f-06c3-4618-8b57-3de8e57a966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8F92C0-27D2-49DD-8D8A-8F90CCC88D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3951f-06c3-4618-8b57-3de8e57a9660"/>
    <ds:schemaRef ds:uri="7998ff36-f67b-497d-9ba5-0737ce74e8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41CD7F-0CB2-E048-8D0F-0985E6D00A8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3FAE3F8-4787-4C88-BD51-D2F1522844F7}">
  <ds:schemaRefs>
    <ds:schemaRef ds:uri="http://schemas.microsoft.com/office/2006/metadata/properties"/>
    <ds:schemaRef ds:uri="http://schemas.microsoft.com/office/infopath/2007/PartnerControls"/>
    <ds:schemaRef ds:uri="7998ff36-f67b-497d-9ba5-0737ce74e881"/>
    <ds:schemaRef ds:uri="5433951f-06c3-4618-8b57-3de8e57a9660"/>
  </ds:schemaRefs>
</ds:datastoreItem>
</file>

<file path=customXml/itemProps4.xml><?xml version="1.0" encoding="utf-8"?>
<ds:datastoreItem xmlns:ds="http://schemas.openxmlformats.org/officeDocument/2006/customXml" ds:itemID="{0FB4A33C-1BCA-4BB1-B6C3-8C1044A4B19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deleine Ossovani</dc:creator>
  <keywords/>
  <dc:description/>
  <lastModifiedBy>STEVEN MAKRIS</lastModifiedBy>
  <revision>525</revision>
  <dcterms:created xsi:type="dcterms:W3CDTF">2022-12-16T16:04:00.0000000Z</dcterms:created>
  <dcterms:modified xsi:type="dcterms:W3CDTF">2023-03-17T05:51:43.340607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D73228578DF4DB485C574B69A0DE9</vt:lpwstr>
  </property>
  <property fmtid="{D5CDD505-2E9C-101B-9397-08002B2CF9AE}" pid="3" name="MediaServiceImageTags">
    <vt:lpwstr/>
  </property>
</Properties>
</file>